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15F4" w:rsidP="1438CA12" w14:paraId="21CE695E" w14:textId="77777777">
      <w:pPr>
        <w:spacing w:after="0"/>
        <w:contextualSpacing/>
        <w:jc w:val="center"/>
        <w:rPr>
          <w:b/>
          <w:bCs/>
          <w:sz w:val="18"/>
          <w:szCs w:val="18"/>
        </w:rPr>
      </w:pPr>
    </w:p>
    <w:p w:rsidR="00EB15F4" w:rsidRPr="00E537BC" w:rsidP="00CD1808" w14:paraId="6DA9A897" w14:textId="4EBC8374">
      <w:pPr>
        <w:spacing w:after="0" w:line="240" w:lineRule="auto"/>
        <w:ind w:left="7200" w:firstLine="720"/>
        <w:jc w:val="right"/>
        <w:rPr>
          <w:rFonts w:ascii="Courier New" w:hAnsi="Courier New" w:cs="Courier New"/>
        </w:rPr>
      </w:pPr>
      <w:r w:rsidRPr="00E537BC">
        <w:rPr>
          <w:rFonts w:ascii="Courier New" w:hAnsi="Courier New" w:cs="Courier New"/>
        </w:rPr>
        <w:t>Form Approved</w:t>
      </w:r>
    </w:p>
    <w:p w:rsidR="00EB15F4" w:rsidRPr="00E537BC" w:rsidP="00EB15F4" w14:paraId="20B5937B" w14:textId="23F7A21D">
      <w:pPr>
        <w:spacing w:after="0" w:line="240" w:lineRule="auto"/>
        <w:jc w:val="right"/>
        <w:rPr>
          <w:rFonts w:ascii="Courier New" w:hAnsi="Courier New" w:cs="Courier New"/>
        </w:rPr>
      </w:pPr>
      <w:r w:rsidRPr="00E537BC">
        <w:rPr>
          <w:rFonts w:ascii="Courier New" w:hAnsi="Courier New" w:cs="Courier New"/>
        </w:rPr>
        <w:t>OMB No. 0920-</w:t>
      </w:r>
      <w:r w:rsidR="00465ECC">
        <w:rPr>
          <w:rFonts w:ascii="Courier New" w:hAnsi="Courier New" w:cs="Courier New"/>
        </w:rPr>
        <w:t>1402</w:t>
      </w:r>
    </w:p>
    <w:p w:rsidR="00EB15F4" w:rsidRPr="00E537BC" w:rsidP="00EB15F4" w14:paraId="70E79B70" w14:textId="32E9304B">
      <w:pPr>
        <w:spacing w:after="0" w:line="240" w:lineRule="auto"/>
        <w:jc w:val="right"/>
        <w:rPr>
          <w:rFonts w:ascii="Courier New" w:hAnsi="Courier New" w:cs="Courier New"/>
          <w:sz w:val="24"/>
        </w:rPr>
      </w:pPr>
      <w:r w:rsidRPr="00E537BC">
        <w:rPr>
          <w:rFonts w:ascii="Courier New" w:hAnsi="Courier New" w:cs="Courier New"/>
        </w:rPr>
        <w:t xml:space="preserve">Expiration Date: </w:t>
      </w:r>
      <w:r w:rsidR="004578AC">
        <w:rPr>
          <w:rFonts w:ascii="Courier New" w:hAnsi="Courier New" w:cs="Courier New"/>
        </w:rPr>
        <w:t>XX/XX/XXXX</w:t>
      </w:r>
    </w:p>
    <w:p w:rsidR="00EB15F4" w:rsidP="00EB15F4" w14:paraId="00431C04" w14:textId="0D8D8B69">
      <w:pPr>
        <w:pStyle w:val="Heading1"/>
        <w:jc w:val="center"/>
        <w:rPr>
          <w:rFonts w:ascii="Courier New" w:hAnsi="Courier New" w:cs="Courier New"/>
          <w:color w:val="auto"/>
          <w:sz w:val="24"/>
        </w:rPr>
      </w:pPr>
    </w:p>
    <w:p w:rsidR="00BF0F1C" w:rsidP="00BF0F1C" w14:paraId="0A29E974" w14:textId="299D8236"/>
    <w:p w:rsidR="00BF0F1C" w:rsidP="00BF0F1C" w14:paraId="3092C042" w14:textId="08E67EB8"/>
    <w:p w:rsidR="00BF0F1C" w:rsidP="00BF0F1C" w14:paraId="0D980B0D" w14:textId="1CEC99A9"/>
    <w:p w:rsidR="00BF0F1C" w:rsidRPr="00BF0F1C" w:rsidP="00BF0F1C" w14:paraId="3BCFBB1E" w14:textId="77777777"/>
    <w:p w:rsidR="003756FA" w:rsidRPr="000B66DC" w:rsidP="003756FA" w14:paraId="2C841BDE"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EB15F4" w:rsidP="00E60DA9" w14:paraId="3504F060" w14:textId="77777777">
      <w:pPr>
        <w:pStyle w:val="Heading1"/>
        <w:rPr>
          <w:rFonts w:ascii="Courier New" w:hAnsi="Courier New" w:cs="Courier New"/>
          <w:color w:val="auto"/>
          <w:sz w:val="24"/>
        </w:rPr>
      </w:pPr>
    </w:p>
    <w:p w:rsidR="00EB15F4" w:rsidRPr="00CD1808" w:rsidP="00CD1808" w14:paraId="198658B6" w14:textId="44DE8029">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sidR="00ED453E">
        <w:rPr>
          <w:rFonts w:ascii="Courier New" w:hAnsi="Courier New" w:cs="Courier New"/>
          <w:b/>
          <w:bCs/>
          <w:color w:val="auto"/>
        </w:rPr>
        <w:t>5C</w:t>
      </w:r>
    </w:p>
    <w:p w:rsidR="00EB15F4" w:rsidP="00EB15F4" w14:paraId="5205FCAE" w14:textId="77777777"/>
    <w:p w:rsidR="00EB15F4" w:rsidP="00EB15F4" w14:paraId="4ABB92C0" w14:textId="6C9D29AC">
      <w:pPr>
        <w:jc w:val="center"/>
        <w:rPr>
          <w:rFonts w:ascii="Courier New" w:hAnsi="Courier New" w:cs="Courier New"/>
          <w:b/>
          <w:sz w:val="24"/>
          <w:szCs w:val="24"/>
        </w:rPr>
      </w:pPr>
      <w:r>
        <w:rPr>
          <w:rFonts w:ascii="Courier New" w:hAnsi="Courier New" w:cs="Courier New"/>
          <w:b/>
          <w:sz w:val="24"/>
          <w:szCs w:val="24"/>
        </w:rPr>
        <w:t xml:space="preserve">Model </w:t>
      </w:r>
      <w:r w:rsidR="00C50469">
        <w:rPr>
          <w:rFonts w:ascii="Courier New" w:hAnsi="Courier New" w:cs="Courier New"/>
          <w:b/>
          <w:sz w:val="24"/>
          <w:szCs w:val="24"/>
        </w:rPr>
        <w:t xml:space="preserve">Qualitative </w:t>
      </w:r>
      <w:r w:rsidR="00944432">
        <w:rPr>
          <w:rFonts w:ascii="Courier New" w:hAnsi="Courier New" w:cs="Courier New"/>
          <w:b/>
          <w:sz w:val="24"/>
          <w:szCs w:val="24"/>
        </w:rPr>
        <w:t xml:space="preserve">Interview </w:t>
      </w:r>
      <w:r>
        <w:rPr>
          <w:rFonts w:ascii="Courier New" w:hAnsi="Courier New" w:cs="Courier New"/>
          <w:b/>
          <w:sz w:val="24"/>
          <w:szCs w:val="24"/>
        </w:rPr>
        <w:t>Consent</w:t>
      </w:r>
      <w:r>
        <w:rPr>
          <w:rFonts w:ascii="Courier New" w:hAnsi="Courier New" w:cs="Courier New"/>
          <w:b/>
          <w:sz w:val="24"/>
          <w:szCs w:val="24"/>
        </w:rPr>
        <w:t xml:space="preserve"> (English)</w:t>
      </w:r>
    </w:p>
    <w:p w:rsidR="006A4E25" w:rsidP="00EB15F4" w14:paraId="1C57C89A" w14:textId="62CCF7A1">
      <w:pPr>
        <w:jc w:val="center"/>
        <w:rPr>
          <w:rFonts w:ascii="Courier New" w:hAnsi="Courier New" w:cs="Courier New"/>
          <w:b/>
          <w:sz w:val="24"/>
          <w:szCs w:val="24"/>
        </w:rPr>
      </w:pPr>
      <w:r>
        <w:rPr>
          <w:rFonts w:ascii="Courier New" w:hAnsi="Courier New" w:cs="Courier New"/>
          <w:b/>
          <w:sz w:val="24"/>
          <w:szCs w:val="24"/>
        </w:rPr>
        <w:t>New</w:t>
      </w:r>
    </w:p>
    <w:p w:rsidR="00EB15F4" w:rsidP="00EB15F4" w14:paraId="18F9AD0A" w14:textId="6691BF20">
      <w:pPr>
        <w:jc w:val="center"/>
        <w:rPr>
          <w:rFonts w:ascii="Courier New" w:hAnsi="Courier New" w:cs="Courier New"/>
          <w:b/>
          <w:sz w:val="24"/>
          <w:szCs w:val="24"/>
        </w:rPr>
      </w:pPr>
    </w:p>
    <w:p w:rsidR="00EB15F4" w:rsidP="00EB15F4" w14:paraId="0F5F3668" w14:textId="77777777">
      <w:pPr>
        <w:jc w:val="center"/>
        <w:rPr>
          <w:rFonts w:ascii="Courier New" w:hAnsi="Courier New" w:cs="Courier New"/>
          <w:b/>
          <w:sz w:val="24"/>
          <w:szCs w:val="24"/>
        </w:rPr>
      </w:pPr>
    </w:p>
    <w:p w:rsidR="00EB15F4" w:rsidP="00EB15F4" w14:paraId="52B6ECE0" w14:textId="77777777">
      <w:pPr>
        <w:jc w:val="center"/>
        <w:rPr>
          <w:rFonts w:ascii="Courier New" w:hAnsi="Courier New" w:cs="Courier New"/>
          <w:b/>
          <w:sz w:val="24"/>
          <w:szCs w:val="24"/>
        </w:rPr>
      </w:pPr>
    </w:p>
    <w:p w:rsidR="003756FA" w:rsidP="00EB15F4" w14:paraId="7A090750" w14:textId="2CFDD398">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sidR="0007188E">
        <w:rPr>
          <w:rFonts w:ascii="Courier New" w:hAnsi="Courier New" w:cs="Courier New"/>
          <w:sz w:val="18"/>
          <w:szCs w:val="18"/>
        </w:rPr>
        <w:t>5</w:t>
      </w:r>
      <w:r w:rsidRPr="00E537BC">
        <w:rPr>
          <w:rFonts w:ascii="Courier New" w:hAnsi="Courier New" w:cs="Courier New"/>
          <w:sz w:val="18"/>
          <w:szCs w:val="18"/>
        </w:rPr>
        <w:t xml:space="preserve"> </w:t>
      </w:r>
      <w:r w:rsidRPr="00E537BC">
        <w:rPr>
          <w:rFonts w:ascii="Courier New" w:hAnsi="Courier New" w:cs="Courier New"/>
          <w:sz w:val="18"/>
          <w:szCs w:val="18"/>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sidR="004C318C">
        <w:rPr>
          <w:rFonts w:ascii="Courier New" w:hAnsi="Courier New" w:cs="Courier New"/>
          <w:sz w:val="18"/>
          <w:szCs w:val="18"/>
        </w:rPr>
        <w:t>1402</w:t>
      </w:r>
      <w:r w:rsidRPr="00E537BC">
        <w:rPr>
          <w:rFonts w:ascii="Courier New" w:hAnsi="Courier New" w:cs="Courier New"/>
          <w:sz w:val="18"/>
          <w:szCs w:val="18"/>
        </w:rPr>
        <w:t>)</w:t>
      </w:r>
    </w:p>
    <w:p w:rsidR="003756FA" w:rsidP="00EB15F4" w14:paraId="5A8AA696"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069FDCB7"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6B7B3B2E" w14:textId="77777777">
      <w:pPr>
        <w:tabs>
          <w:tab w:val="left" w:pos="600"/>
          <w:tab w:val="left" w:pos="1200"/>
          <w:tab w:val="left" w:pos="1800"/>
          <w:tab w:val="left" w:pos="2400"/>
        </w:tabs>
        <w:spacing w:after="0"/>
        <w:rPr>
          <w:rFonts w:ascii="Courier New" w:hAnsi="Courier New" w:cs="Courier New"/>
          <w:b/>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3756FA" w:rsidP="00EB15F4" w14:paraId="460866FB" w14:textId="77777777">
      <w:pPr>
        <w:tabs>
          <w:tab w:val="left" w:pos="600"/>
          <w:tab w:val="left" w:pos="1200"/>
          <w:tab w:val="left" w:pos="1800"/>
          <w:tab w:val="left" w:pos="2400"/>
        </w:tabs>
        <w:spacing w:after="0"/>
        <w:rPr>
          <w:rFonts w:ascii="Courier New" w:hAnsi="Courier New" w:cs="Courier New"/>
          <w:b/>
          <w:sz w:val="18"/>
          <w:szCs w:val="18"/>
        </w:rPr>
      </w:pPr>
    </w:p>
    <w:p w:rsidR="003756FA" w:rsidP="003756FA" w14:paraId="10CE14FE" w14:textId="77777777">
      <w:pPr>
        <w:pStyle w:val="Heading1Q-aire"/>
        <w:spacing w:after="0"/>
        <w:contextualSpacing/>
        <w:jc w:val="left"/>
        <w:outlineLvl w:val="0"/>
        <w:rPr>
          <w:rFonts w:cstheme="minorHAnsi"/>
          <w:sz w:val="18"/>
          <w:szCs w:val="18"/>
        </w:rPr>
      </w:pPr>
    </w:p>
    <w:p w:rsidR="00246A17" w:rsidP="007A1AC2" w14:paraId="1FCF8095" w14:textId="77777777">
      <w:pPr>
        <w:pStyle w:val="Heading1"/>
        <w:jc w:val="center"/>
      </w:pPr>
      <w:bookmarkStart w:id="0" w:name="_Toc118750280"/>
      <w:r w:rsidRPr="00246A17">
        <w:t>Surveillance of HIV-related service barriers among Individuals with Early or Late HIV Diagnoses </w:t>
      </w:r>
      <w:r>
        <w:t>(</w:t>
      </w:r>
      <w:r w:rsidR="00CD1808">
        <w:t>SHIELD</w:t>
      </w:r>
      <w:r>
        <w:t>)</w:t>
      </w:r>
      <w:r w:rsidR="00CD1808">
        <w:t xml:space="preserve"> </w:t>
      </w:r>
    </w:p>
    <w:p w:rsidR="00781AAA" w:rsidP="00A9152D" w14:paraId="07B32762" w14:textId="57457CBF">
      <w:pPr>
        <w:pStyle w:val="Heading1"/>
        <w:jc w:val="center"/>
      </w:pPr>
      <w:r>
        <w:t xml:space="preserve">Model </w:t>
      </w:r>
      <w:r>
        <w:t>Consent</w:t>
      </w:r>
      <w:bookmarkEnd w:id="0"/>
      <w:r w:rsidR="00CB3C9F">
        <w:t xml:space="preserve"> for</w:t>
      </w:r>
      <w:r w:rsidR="00F502AC">
        <w:t xml:space="preserve"> Qualitative</w:t>
      </w:r>
      <w:r w:rsidR="00CB3C9F">
        <w:t xml:space="preserve"> In-Depth Interviews</w:t>
      </w:r>
    </w:p>
    <w:p w:rsidR="003756FA" w:rsidP="003756FA" w14:paraId="4519F6FE" w14:textId="47312ED4"/>
    <w:p w:rsidR="00CD1808" w:rsidP="00CD1808" w14:paraId="44DE4652" w14:textId="1E3C8052">
      <w:pPr>
        <w:jc w:val="center"/>
      </w:pPr>
      <w:r>
        <w:rPr>
          <w:rFonts w:cstheme="minorHAnsi"/>
          <w:b/>
          <w:bCs/>
          <w:sz w:val="18"/>
          <w:szCs w:val="18"/>
          <w:u w:val="single"/>
        </w:rPr>
        <w:t>******Model Consent Form*******</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2659199F" w14:textId="77777777">
        <w:tblPrEx>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9900" w:type="dxa"/>
          </w:tcPr>
          <w:p w:rsidR="003756FA" w:rsidRPr="00AF7710" w14:paraId="68453988" w14:textId="062625A6">
            <w:pPr>
              <w:spacing w:after="0"/>
              <w:rPr>
                <w:rFonts w:cstheme="minorHAnsi"/>
                <w:b/>
                <w:bCs/>
                <w:sz w:val="18"/>
                <w:szCs w:val="18"/>
                <w:u w:val="single"/>
              </w:rPr>
            </w:pPr>
            <w:r w:rsidRPr="00AF7710">
              <w:rPr>
                <w:rFonts w:cstheme="minorHAnsi"/>
                <w:b/>
                <w:bCs/>
                <w:sz w:val="18"/>
                <w:szCs w:val="18"/>
                <w:u w:val="single"/>
              </w:rPr>
              <w:t>Statement of Informed Consent</w:t>
            </w:r>
          </w:p>
          <w:p w:rsidR="003756FA" w:rsidRPr="00AF7710" w14:paraId="42BCF50A" w14:textId="77777777">
            <w:pPr>
              <w:spacing w:after="0"/>
              <w:rPr>
                <w:rFonts w:cstheme="minorHAnsi"/>
                <w:sz w:val="18"/>
                <w:szCs w:val="18"/>
              </w:rPr>
            </w:pPr>
            <w:r w:rsidRPr="00AF7710">
              <w:rPr>
                <w:rFonts w:cstheme="minorHAnsi"/>
                <w:sz w:val="18"/>
                <w:szCs w:val="18"/>
              </w:rPr>
              <w:t>[</w:t>
            </w:r>
            <w:r w:rsidRPr="00C230E8">
              <w:rPr>
                <w:rFonts w:cstheme="minorHAnsi"/>
                <w:i/>
                <w:iCs/>
                <w:color w:val="0070C0"/>
                <w:sz w:val="18"/>
                <w:szCs w:val="18"/>
              </w:rPr>
              <w:t>Interviewer Note: The following statement must be read to all potential participants</w:t>
            </w:r>
            <w:r w:rsidRPr="00AF7710">
              <w:rPr>
                <w:rFonts w:cstheme="minorHAnsi"/>
                <w:sz w:val="18"/>
                <w:szCs w:val="18"/>
              </w:rPr>
              <w:t xml:space="preserve">]:                  </w:t>
            </w:r>
          </w:p>
          <w:p w:rsidR="003756FA" w:rsidRPr="00AF7710" w14:paraId="66116A48" w14:textId="01792535">
            <w:pPr>
              <w:spacing w:after="0"/>
              <w:rPr>
                <w:rFonts w:cstheme="minorHAnsi"/>
                <w:sz w:val="18"/>
                <w:szCs w:val="18"/>
              </w:rPr>
            </w:pPr>
            <w:r w:rsidRPr="00AF7710">
              <w:rPr>
                <w:rFonts w:cstheme="minorHAnsi"/>
                <w:sz w:val="18"/>
                <w:szCs w:val="18"/>
              </w:rPr>
              <w:t xml:space="preserve">You were chosen for this interview because </w:t>
            </w:r>
            <w:r>
              <w:rPr>
                <w:rFonts w:cstheme="minorHAnsi"/>
                <w:sz w:val="18"/>
                <w:szCs w:val="18"/>
              </w:rPr>
              <w:t xml:space="preserve">of your recent lived experiences related to HIV testing and diagnosis. </w:t>
            </w:r>
            <w:r w:rsidRPr="00AF7710">
              <w:rPr>
                <w:rFonts w:cstheme="minorHAnsi"/>
                <w:sz w:val="18"/>
                <w:szCs w:val="18"/>
              </w:rPr>
              <w:t>Taking part in this interview is up to you. You can choose to participate or not to participate. You do not have to take part in the interview if you do not want to. If you decide to take part, you may leave the interview at any time. There are no penalties if you choose not to take part or to leave the interview early. If you are currently incarcerated, taking part in this interview will not affect your parole</w:t>
            </w:r>
            <w:r>
              <w:rPr>
                <w:rFonts w:cstheme="minorHAnsi"/>
                <w:sz w:val="18"/>
                <w:szCs w:val="18"/>
              </w:rPr>
              <w:t xml:space="preserve"> or release</w:t>
            </w:r>
            <w:r w:rsidRPr="00AF7710">
              <w:rPr>
                <w:rFonts w:cstheme="minorHAnsi"/>
                <w:sz w:val="18"/>
                <w:szCs w:val="18"/>
              </w:rPr>
              <w:t>.</w:t>
            </w:r>
          </w:p>
          <w:p w:rsidR="00451523" w14:paraId="40DC5214" w14:textId="77777777">
            <w:pPr>
              <w:spacing w:after="0"/>
              <w:rPr>
                <w:rFonts w:cstheme="minorHAnsi"/>
                <w:b/>
                <w:bCs/>
                <w:sz w:val="18"/>
                <w:szCs w:val="18"/>
              </w:rPr>
            </w:pPr>
          </w:p>
          <w:p w:rsidR="003756FA" w:rsidRPr="00AF7710" w14:paraId="45272A57" w14:textId="17A57092">
            <w:pPr>
              <w:spacing w:after="0"/>
              <w:rPr>
                <w:rFonts w:cstheme="minorHAnsi"/>
                <w:b/>
                <w:bCs/>
                <w:sz w:val="18"/>
                <w:szCs w:val="18"/>
              </w:rPr>
            </w:pPr>
            <w:r w:rsidRPr="00AF7710">
              <w:rPr>
                <w:rFonts w:cstheme="minorHAnsi"/>
                <w:b/>
                <w:bCs/>
                <w:sz w:val="18"/>
                <w:szCs w:val="18"/>
              </w:rPr>
              <w:t xml:space="preserve">Why we are doing this project </w:t>
            </w:r>
          </w:p>
          <w:p w:rsidR="003756FA" w:rsidRPr="00AF7710" w14:paraId="0A9031D0" w14:textId="3313D3C4">
            <w:pPr>
              <w:spacing w:after="0"/>
              <w:rPr>
                <w:rFonts w:cstheme="minorHAnsi"/>
                <w:sz w:val="18"/>
                <w:szCs w:val="18"/>
              </w:rPr>
            </w:pPr>
            <w:r w:rsidRPr="00AF7710">
              <w:rPr>
                <w:rFonts w:cstheme="minorHAnsi"/>
                <w:sz w:val="18"/>
                <w:szCs w:val="18"/>
              </w:rPr>
              <w:t xml:space="preserve">HIV is the virus that causes AIDS. Your health department and the Centers for Disease Control and Prevention (CDC) are doing this project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451523" w14:paraId="2A82BDE1" w14:textId="77777777">
            <w:pPr>
              <w:spacing w:after="0"/>
              <w:rPr>
                <w:rFonts w:cstheme="minorHAnsi"/>
                <w:b/>
                <w:bCs/>
                <w:sz w:val="18"/>
                <w:szCs w:val="18"/>
              </w:rPr>
            </w:pPr>
          </w:p>
          <w:p w:rsidR="003756FA" w:rsidRPr="00AF7710" w14:paraId="58D3A2BF" w14:textId="3411D0C4">
            <w:pPr>
              <w:spacing w:after="0"/>
              <w:rPr>
                <w:rFonts w:cstheme="minorHAnsi"/>
                <w:b/>
                <w:bCs/>
                <w:sz w:val="18"/>
                <w:szCs w:val="18"/>
              </w:rPr>
            </w:pPr>
            <w:r w:rsidRPr="00AF7710">
              <w:rPr>
                <w:rFonts w:cstheme="minorHAnsi"/>
                <w:b/>
                <w:bCs/>
                <w:sz w:val="18"/>
                <w:szCs w:val="18"/>
              </w:rPr>
              <w:t xml:space="preserve">What we will need from you  </w:t>
            </w:r>
          </w:p>
          <w:p w:rsidR="003756FA" w:rsidRPr="00AF7710" w14:paraId="4A175D57" w14:textId="77777777">
            <w:pPr>
              <w:spacing w:after="0"/>
              <w:rPr>
                <w:rFonts w:cstheme="minorHAnsi"/>
                <w:sz w:val="18"/>
                <w:szCs w:val="18"/>
              </w:rPr>
            </w:pPr>
            <w:r w:rsidRPr="00AF7710">
              <w:rPr>
                <w:rFonts w:cstheme="minorHAnsi"/>
                <w:sz w:val="18"/>
                <w:szCs w:val="18"/>
              </w:rPr>
              <w:t>If you choose to take part in this interview, I will ask you some personal questions.</w:t>
            </w:r>
          </w:p>
          <w:p w:rsidR="003756FA" w:rsidRPr="00AF7710" w14:paraId="7D64B848" w14:textId="696F3DC8">
            <w:pPr>
              <w:spacing w:after="0"/>
              <w:rPr>
                <w:rFonts w:cstheme="minorHAnsi"/>
                <w:sz w:val="18"/>
                <w:szCs w:val="18"/>
              </w:rPr>
            </w:pPr>
            <w:r w:rsidRPr="00AF7710">
              <w:rPr>
                <w:rFonts w:cstheme="minorHAnsi"/>
                <w:sz w:val="18"/>
                <w:szCs w:val="18"/>
              </w:rPr>
              <w:t xml:space="preserve">Answering the questions will take about </w:t>
            </w:r>
            <w:r w:rsidR="00073132">
              <w:rPr>
                <w:rFonts w:cstheme="minorHAnsi"/>
                <w:sz w:val="18"/>
                <w:szCs w:val="18"/>
              </w:rPr>
              <w:t>9</w:t>
            </w:r>
            <w:r>
              <w:rPr>
                <w:rFonts w:cstheme="minorHAnsi"/>
                <w:sz w:val="18"/>
                <w:szCs w:val="18"/>
              </w:rPr>
              <w:t>0</w:t>
            </w:r>
            <w:r w:rsidRPr="00AF7710">
              <w:rPr>
                <w:rFonts w:cstheme="minorHAnsi"/>
                <w:sz w:val="18"/>
                <w:szCs w:val="18"/>
              </w:rPr>
              <w:t xml:space="preserve"> minutes. You do not have to answer any question you do not want to answer.</w:t>
            </w:r>
          </w:p>
          <w:p w:rsidR="003756FA" w:rsidRPr="00AF7710" w14:paraId="1BFE8EA8" w14:textId="5D64A84C">
            <w:pPr>
              <w:spacing w:after="0"/>
              <w:rPr>
                <w:rFonts w:cstheme="minorHAnsi"/>
                <w:sz w:val="18"/>
                <w:szCs w:val="18"/>
              </w:rPr>
            </w:pPr>
            <w:r w:rsidRPr="00AF7710">
              <w:rPr>
                <w:rFonts w:cstheme="minorHAnsi"/>
                <w:sz w:val="18"/>
                <w:szCs w:val="18"/>
              </w:rPr>
              <w:t>The questions ask about your</w:t>
            </w:r>
            <w:r w:rsidR="00A2753C">
              <w:rPr>
                <w:rFonts w:cstheme="minorHAnsi"/>
                <w:sz w:val="18"/>
                <w:szCs w:val="18"/>
              </w:rPr>
              <w:t>:</w:t>
            </w:r>
            <w:r w:rsidRPr="00AF7710">
              <w:rPr>
                <w:rFonts w:cstheme="minorHAnsi"/>
                <w:sz w:val="18"/>
                <w:szCs w:val="18"/>
              </w:rPr>
              <w:t xml:space="preserve"> </w:t>
            </w:r>
          </w:p>
          <w:p w:rsidR="003756FA" w:rsidRPr="00AF7710" w14:paraId="0FB3771C" w14:textId="007F01F0">
            <w:pPr>
              <w:spacing w:after="0"/>
              <w:rPr>
                <w:rFonts w:cstheme="minorHAnsi"/>
                <w:sz w:val="18"/>
                <w:szCs w:val="18"/>
              </w:rPr>
            </w:pPr>
            <w:r w:rsidRPr="00AF7710">
              <w:rPr>
                <w:rFonts w:cstheme="minorHAnsi"/>
                <w:sz w:val="18"/>
                <w:szCs w:val="18"/>
              </w:rPr>
              <w:t>•</w:t>
            </w:r>
            <w:r w:rsidRPr="00AF7710">
              <w:rPr>
                <w:rFonts w:cstheme="minorHAnsi"/>
                <w:sz w:val="18"/>
                <w:szCs w:val="18"/>
              </w:rPr>
              <w:tab/>
            </w:r>
            <w:r w:rsidR="00A2753C">
              <w:rPr>
                <w:rFonts w:cstheme="minorHAnsi"/>
                <w:sz w:val="18"/>
                <w:szCs w:val="18"/>
              </w:rPr>
              <w:t>Health and e</w:t>
            </w:r>
            <w:r w:rsidR="00B70B15">
              <w:rPr>
                <w:rFonts w:cstheme="minorHAnsi"/>
                <w:sz w:val="18"/>
                <w:szCs w:val="18"/>
              </w:rPr>
              <w:t xml:space="preserve">xperiences with healthcare </w:t>
            </w:r>
            <w:r w:rsidRPr="00AF7710">
              <w:rPr>
                <w:rFonts w:cstheme="minorHAnsi"/>
                <w:sz w:val="18"/>
                <w:szCs w:val="18"/>
              </w:rPr>
              <w:t xml:space="preserve"> </w:t>
            </w:r>
          </w:p>
          <w:p w:rsidR="003756FA" w:rsidRPr="00AF7710" w14:paraId="72ED29DC" w14:textId="0B47CC24">
            <w:pPr>
              <w:spacing w:after="0"/>
              <w:rPr>
                <w:rFonts w:cstheme="minorHAnsi"/>
                <w:sz w:val="18"/>
                <w:szCs w:val="18"/>
              </w:rPr>
            </w:pPr>
            <w:r w:rsidRPr="00AF7710">
              <w:rPr>
                <w:rFonts w:cstheme="minorHAnsi"/>
                <w:sz w:val="18"/>
                <w:szCs w:val="18"/>
              </w:rPr>
              <w:t>•</w:t>
            </w:r>
            <w:r w:rsidRPr="00AF7710">
              <w:rPr>
                <w:rFonts w:cstheme="minorHAnsi"/>
                <w:sz w:val="18"/>
                <w:szCs w:val="18"/>
              </w:rPr>
              <w:tab/>
            </w:r>
            <w:r w:rsidR="00B6497E">
              <w:rPr>
                <w:rFonts w:cstheme="minorHAnsi"/>
                <w:sz w:val="18"/>
                <w:szCs w:val="18"/>
              </w:rPr>
              <w:t xml:space="preserve">Experiences with </w:t>
            </w:r>
            <w:r w:rsidR="00B70B15">
              <w:rPr>
                <w:rFonts w:cstheme="minorHAnsi"/>
                <w:sz w:val="18"/>
                <w:szCs w:val="18"/>
              </w:rPr>
              <w:t xml:space="preserve">HIV testing and </w:t>
            </w:r>
            <w:r w:rsidR="00B70B15">
              <w:rPr>
                <w:rFonts w:cstheme="minorHAnsi"/>
                <w:sz w:val="18"/>
                <w:szCs w:val="18"/>
              </w:rPr>
              <w:t>PrEP</w:t>
            </w:r>
          </w:p>
          <w:p w:rsidR="003756FA" w:rsidRPr="00AF7710" w14:paraId="0F6BE213" w14:textId="080AEE79">
            <w:pPr>
              <w:spacing w:after="0"/>
              <w:rPr>
                <w:rFonts w:cstheme="minorHAnsi"/>
                <w:sz w:val="18"/>
                <w:szCs w:val="18"/>
              </w:rPr>
            </w:pPr>
            <w:r w:rsidRPr="00AF7710">
              <w:rPr>
                <w:rFonts w:cstheme="minorHAnsi"/>
                <w:sz w:val="18"/>
                <w:szCs w:val="18"/>
              </w:rPr>
              <w:t>•</w:t>
            </w:r>
            <w:r w:rsidRPr="00AF7710">
              <w:rPr>
                <w:rFonts w:cstheme="minorHAnsi"/>
                <w:sz w:val="18"/>
                <w:szCs w:val="18"/>
              </w:rPr>
              <w:tab/>
            </w:r>
            <w:r w:rsidR="00A303DE">
              <w:rPr>
                <w:rFonts w:cstheme="minorHAnsi"/>
                <w:sz w:val="18"/>
                <w:szCs w:val="18"/>
              </w:rPr>
              <w:t xml:space="preserve">Communication with </w:t>
            </w:r>
            <w:r w:rsidR="0031758B">
              <w:rPr>
                <w:rFonts w:cstheme="minorHAnsi"/>
                <w:sz w:val="18"/>
                <w:szCs w:val="18"/>
              </w:rPr>
              <w:t>s</w:t>
            </w:r>
            <w:r w:rsidR="00A303DE">
              <w:rPr>
                <w:rFonts w:cstheme="minorHAnsi"/>
                <w:sz w:val="18"/>
                <w:szCs w:val="18"/>
              </w:rPr>
              <w:t xml:space="preserve">ex </w:t>
            </w:r>
            <w:r w:rsidR="0031758B">
              <w:rPr>
                <w:rFonts w:cstheme="minorHAnsi"/>
                <w:sz w:val="18"/>
                <w:szCs w:val="18"/>
              </w:rPr>
              <w:t>pa</w:t>
            </w:r>
            <w:r w:rsidR="00A303DE">
              <w:rPr>
                <w:rFonts w:cstheme="minorHAnsi"/>
                <w:sz w:val="18"/>
                <w:szCs w:val="18"/>
              </w:rPr>
              <w:t xml:space="preserve">rtners and </w:t>
            </w:r>
            <w:r w:rsidR="0031758B">
              <w:rPr>
                <w:rFonts w:cstheme="minorHAnsi"/>
                <w:sz w:val="18"/>
                <w:szCs w:val="18"/>
              </w:rPr>
              <w:t>s</w:t>
            </w:r>
            <w:r w:rsidR="00A303DE">
              <w:rPr>
                <w:rFonts w:cstheme="minorHAnsi"/>
                <w:sz w:val="18"/>
                <w:szCs w:val="18"/>
              </w:rPr>
              <w:t xml:space="preserve">ex </w:t>
            </w:r>
            <w:r w:rsidR="0031758B">
              <w:rPr>
                <w:rFonts w:cstheme="minorHAnsi"/>
                <w:sz w:val="18"/>
                <w:szCs w:val="18"/>
              </w:rPr>
              <w:t>pr</w:t>
            </w:r>
            <w:r w:rsidR="00A303DE">
              <w:rPr>
                <w:rFonts w:cstheme="minorHAnsi"/>
                <w:sz w:val="18"/>
                <w:szCs w:val="18"/>
              </w:rPr>
              <w:t>actices</w:t>
            </w:r>
          </w:p>
          <w:p w:rsidR="003756FA" w:rsidRPr="00AF7710" w:rsidP="00B70B15" w14:paraId="1CCFF7A8" w14:textId="67923119">
            <w:pPr>
              <w:spacing w:after="0"/>
              <w:rPr>
                <w:rFonts w:cstheme="minorHAnsi"/>
                <w:sz w:val="18"/>
                <w:szCs w:val="18"/>
              </w:rPr>
            </w:pPr>
            <w:r w:rsidRPr="00AF7710">
              <w:rPr>
                <w:rFonts w:cstheme="minorHAnsi"/>
                <w:sz w:val="18"/>
                <w:szCs w:val="18"/>
              </w:rPr>
              <w:t xml:space="preserve"> </w:t>
            </w:r>
          </w:p>
          <w:p w:rsidR="003756FA" w:rsidRPr="00AF7710" w14:paraId="715CA47F"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280D52" w:rsidP="00222FE5" w14:paraId="18B76C45" w14:textId="77777777">
            <w:pPr>
              <w:spacing w:after="0"/>
              <w:rPr>
                <w:rFonts w:eastAsia="Times New Roman" w:cstheme="minorHAnsi"/>
                <w:sz w:val="18"/>
                <w:szCs w:val="18"/>
              </w:rPr>
            </w:pPr>
          </w:p>
          <w:p w:rsidR="00222FE5" w:rsidP="00222FE5" w14:paraId="77D238B5" w14:textId="55572009">
            <w:pPr>
              <w:spacing w:after="0"/>
              <w:rPr>
                <w:sz w:val="18"/>
                <w:szCs w:val="18"/>
              </w:rPr>
            </w:pPr>
            <w:r w:rsidRPr="039A1B67">
              <w:rPr>
                <w:rFonts w:eastAsia="Times New Roman"/>
                <w:sz w:val="18"/>
                <w:szCs w:val="18"/>
              </w:rPr>
              <w:t xml:space="preserve">The interview will be audio-recorded and transcribed. </w:t>
            </w:r>
            <w:r w:rsidRPr="039A1B67" w:rsidR="00E65689">
              <w:rPr>
                <w:rFonts w:eastAsia="Times New Roman"/>
                <w:sz w:val="18"/>
                <w:szCs w:val="18"/>
              </w:rPr>
              <w:t>The audio-recording will take place over the phone</w:t>
            </w:r>
            <w:r w:rsidRPr="039A1B67" w:rsidR="00C060B1">
              <w:rPr>
                <w:rFonts w:eastAsia="Times New Roman"/>
                <w:sz w:val="18"/>
                <w:szCs w:val="18"/>
              </w:rPr>
              <w:t xml:space="preserve"> and </w:t>
            </w:r>
            <w:r w:rsidRPr="039A1B67" w:rsidR="00FE7428">
              <w:rPr>
                <w:rFonts w:eastAsia="Times New Roman"/>
                <w:sz w:val="18"/>
                <w:szCs w:val="18"/>
              </w:rPr>
              <w:t>recorded in a transcript</w:t>
            </w:r>
            <w:r w:rsidR="005F4808">
              <w:rPr>
                <w:rFonts w:eastAsia="Times New Roman"/>
                <w:sz w:val="18"/>
                <w:szCs w:val="18"/>
              </w:rPr>
              <w:t>.</w:t>
            </w:r>
            <w:r w:rsidRPr="039A1B67" w:rsidR="00FE7428">
              <w:rPr>
                <w:rFonts w:eastAsia="Times New Roman"/>
                <w:sz w:val="18"/>
                <w:szCs w:val="18"/>
              </w:rPr>
              <w:t xml:space="preserve">  </w:t>
            </w:r>
            <w:r w:rsidRPr="039A1B67" w:rsidR="007E25DC">
              <w:rPr>
                <w:rFonts w:eastAsia="Times New Roman"/>
                <w:sz w:val="18"/>
                <w:szCs w:val="18"/>
              </w:rPr>
              <w:t>All identifying information such as names of people</w:t>
            </w:r>
            <w:r w:rsidRPr="039A1B67" w:rsidR="0006663A">
              <w:rPr>
                <w:rFonts w:eastAsia="Times New Roman"/>
                <w:sz w:val="18"/>
                <w:szCs w:val="18"/>
              </w:rPr>
              <w:t>, schools, places of employment will be removed from transcripts.</w:t>
            </w:r>
            <w:r w:rsidRPr="039A1B67" w:rsidR="007E25DC">
              <w:rPr>
                <w:rFonts w:eastAsia="Times New Roman"/>
                <w:sz w:val="18"/>
                <w:szCs w:val="18"/>
              </w:rPr>
              <w:t xml:space="preserve"> </w:t>
            </w:r>
            <w:r w:rsidRPr="039A1B67" w:rsidR="00FE7428">
              <w:rPr>
                <w:rFonts w:eastAsia="Times New Roman"/>
                <w:sz w:val="18"/>
                <w:szCs w:val="18"/>
              </w:rPr>
              <w:t>A</w:t>
            </w:r>
            <w:r w:rsidR="00C364B9">
              <w:rPr>
                <w:rFonts w:eastAsia="Times New Roman"/>
                <w:sz w:val="18"/>
                <w:szCs w:val="18"/>
              </w:rPr>
              <w:t>udio-recordings</w:t>
            </w:r>
            <w:r w:rsidRPr="039A1B67" w:rsidR="00FE7428">
              <w:rPr>
                <w:rFonts w:eastAsia="Times New Roman"/>
                <w:sz w:val="18"/>
                <w:szCs w:val="18"/>
              </w:rPr>
              <w:t xml:space="preserve"> collected during the interview will be destroyed</w:t>
            </w:r>
            <w:r w:rsidR="00C364B9">
              <w:rPr>
                <w:rFonts w:eastAsia="Times New Roman"/>
                <w:sz w:val="18"/>
                <w:szCs w:val="18"/>
              </w:rPr>
              <w:t xml:space="preserve"> by</w:t>
            </w:r>
            <w:r w:rsidRPr="039A1B67" w:rsidR="00FE7428">
              <w:rPr>
                <w:rFonts w:eastAsia="Times New Roman"/>
                <w:sz w:val="18"/>
                <w:szCs w:val="18"/>
              </w:rPr>
              <w:t xml:space="preserve"> the end of the project period. </w:t>
            </w:r>
            <w:r w:rsidRPr="039A1B67">
              <w:rPr>
                <w:sz w:val="18"/>
                <w:szCs w:val="18"/>
              </w:rPr>
              <w:t xml:space="preserve"> A small number of interviews may be observed by supervisors to provide feedback to project staff on their work.</w:t>
            </w:r>
          </w:p>
          <w:p w:rsidR="00B6497E" w:rsidRPr="00B6497E" w14:paraId="387AC52F" w14:textId="56D6751C">
            <w:pPr>
              <w:spacing w:after="0"/>
              <w:rPr>
                <w:rFonts w:cstheme="minorHAnsi"/>
                <w:sz w:val="18"/>
                <w:szCs w:val="18"/>
              </w:rPr>
            </w:pPr>
          </w:p>
          <w:p w:rsidR="00451523" w14:paraId="7F155D50" w14:textId="7CD2F284">
            <w:pPr>
              <w:spacing w:after="0"/>
              <w:rPr>
                <w:rFonts w:cstheme="minorHAnsi"/>
                <w:b/>
                <w:bCs/>
                <w:sz w:val="18"/>
                <w:szCs w:val="18"/>
              </w:rPr>
            </w:pPr>
          </w:p>
          <w:p w:rsidR="00FD3E87" w14:paraId="3209F7F7" w14:textId="77777777">
            <w:pPr>
              <w:spacing w:after="0"/>
              <w:rPr>
                <w:rFonts w:cstheme="minorHAnsi"/>
                <w:b/>
                <w:bCs/>
                <w:sz w:val="18"/>
                <w:szCs w:val="18"/>
              </w:rPr>
            </w:pPr>
          </w:p>
          <w:p w:rsidR="003756FA" w:rsidRPr="00AF7710" w14:paraId="775942F8" w14:textId="269361A2">
            <w:pPr>
              <w:spacing w:after="0"/>
              <w:rPr>
                <w:rFonts w:cstheme="minorHAnsi"/>
                <w:b/>
                <w:bCs/>
                <w:sz w:val="18"/>
                <w:szCs w:val="18"/>
              </w:rPr>
            </w:pPr>
            <w:r w:rsidRPr="00AF7710">
              <w:rPr>
                <w:rFonts w:cstheme="minorHAnsi"/>
                <w:b/>
                <w:bCs/>
                <w:sz w:val="18"/>
                <w:szCs w:val="18"/>
              </w:rPr>
              <w:t>What you can expect from us</w:t>
            </w:r>
          </w:p>
          <w:p w:rsidR="003756FA" w:rsidRPr="00AF7710" w14:paraId="366B2D37" w14:textId="77777777">
            <w:pPr>
              <w:spacing w:after="0"/>
              <w:rPr>
                <w:rFonts w:cstheme="minorHAnsi"/>
                <w:i/>
                <w:iCs/>
                <w:sz w:val="18"/>
                <w:szCs w:val="18"/>
              </w:rPr>
            </w:pPr>
            <w:r w:rsidRPr="00AF7710">
              <w:rPr>
                <w:rFonts w:cstheme="minorHAnsi"/>
                <w:i/>
                <w:iCs/>
                <w:sz w:val="18"/>
                <w:szCs w:val="18"/>
              </w:rPr>
              <w:t xml:space="preserve">Privacy </w:t>
            </w:r>
          </w:p>
          <w:p w:rsidR="003756FA" w14:paraId="7D352146" w14:textId="4B853FE7">
            <w:pPr>
              <w:spacing w:after="0"/>
              <w:rPr>
                <w:rFonts w:cstheme="minorHAnsi"/>
                <w:sz w:val="18"/>
                <w:szCs w:val="18"/>
              </w:rPr>
            </w:pPr>
            <w:r w:rsidRPr="00AF7710">
              <w:rPr>
                <w:rFonts w:cstheme="minorHAnsi"/>
                <w:sz w:val="18"/>
                <w:szCs w:val="18"/>
              </w:rPr>
              <w:t xml:space="preserve">We protect your privacy. All information you give us will be private and confidential. Your records will be confidential as much as the law allows. Your answers will be grouped together with answers from other participants so that no one will know which answers are </w:t>
            </w:r>
            <w:r w:rsidRPr="00AF7710">
              <w:rPr>
                <w:rFonts w:cstheme="minorHAnsi"/>
                <w:sz w:val="18"/>
                <w:szCs w:val="18"/>
              </w:rPr>
              <w:t>yours. We will send information from this project to CDC, but we will not send any information that could identify you. Federal law protects the confidentiality of information kept at CDC.</w:t>
            </w:r>
          </w:p>
          <w:p w:rsidR="00664010" w:rsidRPr="00AF7710" w14:paraId="44A7694A" w14:textId="77777777">
            <w:pPr>
              <w:spacing w:after="0"/>
              <w:rPr>
                <w:rFonts w:cstheme="minorHAnsi"/>
                <w:sz w:val="18"/>
                <w:szCs w:val="18"/>
              </w:rPr>
            </w:pPr>
          </w:p>
          <w:p w:rsidR="003756FA" w:rsidRPr="00AF7710" w14:paraId="7A4A6CFE" w14:textId="77777777">
            <w:pPr>
              <w:spacing w:after="0"/>
              <w:rPr>
                <w:rFonts w:cstheme="minorHAnsi"/>
                <w:i/>
                <w:iCs/>
                <w:sz w:val="18"/>
                <w:szCs w:val="18"/>
              </w:rPr>
            </w:pPr>
            <w:r w:rsidRPr="00AF7710">
              <w:rPr>
                <w:rFonts w:cstheme="minorHAnsi"/>
                <w:i/>
                <w:iCs/>
                <w:sz w:val="18"/>
                <w:szCs w:val="18"/>
              </w:rPr>
              <w:t xml:space="preserve">Token of appreciation  </w:t>
            </w:r>
          </w:p>
          <w:p w:rsidR="003756FA" w14:paraId="14444223" w14:textId="77777777">
            <w:pPr>
              <w:spacing w:after="0"/>
              <w:rPr>
                <w:rFonts w:cstheme="minorHAnsi"/>
                <w:sz w:val="18"/>
                <w:szCs w:val="18"/>
              </w:rPr>
            </w:pPr>
            <w:r w:rsidRPr="00AF7710">
              <w:rPr>
                <w:rFonts w:cstheme="minorHAnsi"/>
                <w:sz w:val="18"/>
                <w:szCs w:val="18"/>
              </w:rPr>
              <w:t xml:space="preserve">You will receive a token of appreciation in the amount of $50 for taking part in the interview. If you choose to leave the interview early, you may keep the token of appreciation.  </w:t>
            </w:r>
          </w:p>
          <w:p w:rsidR="00664010" w14:paraId="69981EB2" w14:textId="77777777">
            <w:pPr>
              <w:spacing w:after="0"/>
              <w:rPr>
                <w:rFonts w:cstheme="minorHAnsi"/>
                <w:sz w:val="18"/>
                <w:szCs w:val="18"/>
              </w:rPr>
            </w:pPr>
          </w:p>
          <w:p w:rsidR="00024FA6" w:rsidRPr="00AF7710" w14:paraId="5A553962" w14:textId="77777777">
            <w:pPr>
              <w:spacing w:after="0"/>
              <w:rPr>
                <w:rFonts w:cstheme="minorHAnsi"/>
                <w:sz w:val="18"/>
                <w:szCs w:val="18"/>
              </w:rPr>
            </w:pPr>
          </w:p>
          <w:p w:rsidR="003756FA" w:rsidRPr="00AF7710" w:rsidP="00A9152D" w14:paraId="19AA07EB" w14:textId="5F0A9B59">
            <w:pPr>
              <w:tabs>
                <w:tab w:val="center" w:pos="4842"/>
              </w:tabs>
              <w:spacing w:after="0"/>
              <w:rPr>
                <w:rFonts w:cstheme="minorHAnsi"/>
                <w:b/>
                <w:bCs/>
                <w:sz w:val="18"/>
                <w:szCs w:val="18"/>
              </w:rPr>
            </w:pPr>
            <w:r w:rsidRPr="00AF7710">
              <w:rPr>
                <w:rFonts w:cstheme="minorHAnsi"/>
                <w:b/>
                <w:bCs/>
                <w:sz w:val="18"/>
                <w:szCs w:val="18"/>
              </w:rPr>
              <w:t xml:space="preserve">Things to consider </w:t>
            </w:r>
            <w:r w:rsidR="00024FA6">
              <w:rPr>
                <w:rFonts w:cstheme="minorHAnsi"/>
                <w:b/>
                <w:bCs/>
                <w:sz w:val="18"/>
                <w:szCs w:val="18"/>
              </w:rPr>
              <w:tab/>
            </w:r>
          </w:p>
          <w:p w:rsidR="00024FA6" w:rsidRPr="00AF7710" w14:paraId="21F34728" w14:textId="51F1671F">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interview.  </w:t>
            </w:r>
          </w:p>
          <w:p w:rsidR="003756FA" w:rsidRPr="00AF7710" w14:paraId="7EF337E3" w14:textId="5C3F9FCC">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how to avoid giving HIV to someone else.</w:t>
            </w:r>
          </w:p>
          <w:p w:rsidR="003756FA" w:rsidRPr="00AF7710" w14:paraId="53B40B9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where to get medical and social services.</w:t>
            </w:r>
          </w:p>
          <w:p w:rsidR="003756FA" w:rsidRPr="00AF7710" w14:paraId="3D2D2061"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interview. However, the information you give us can help us improve services available to other people living with HIV.</w:t>
            </w:r>
          </w:p>
          <w:p w:rsidR="003756FA" w:rsidRPr="00AF7710" w14:paraId="07400D7F" w14:textId="2FD6B46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r>
            <w:r w:rsidR="00A93155">
              <w:rPr>
                <w:rFonts w:cstheme="minorHAnsi"/>
                <w:sz w:val="18"/>
                <w:szCs w:val="18"/>
              </w:rPr>
              <w:t xml:space="preserve">There are minimal risks from being a part of this project. </w:t>
            </w:r>
            <w:r w:rsidRPr="00AF7710">
              <w:rPr>
                <w:rFonts w:cstheme="minorHAnsi"/>
                <w:sz w:val="18"/>
                <w:szCs w:val="18"/>
              </w:rPr>
              <w:t>Some of the questions may make you feel uncomfortable or may be too personal.  Remember: You do not have to answer any questions you do not wish to answer.</w:t>
            </w:r>
          </w:p>
          <w:p w:rsidR="00E917CD" w:rsidP="00B12B3B" w14:paraId="125D6869" w14:textId="77777777">
            <w:pPr>
              <w:spacing w:after="0"/>
              <w:rPr>
                <w:rFonts w:cstheme="minorHAnsi"/>
                <w:b/>
                <w:bCs/>
                <w:sz w:val="18"/>
                <w:szCs w:val="18"/>
              </w:rPr>
            </w:pPr>
          </w:p>
          <w:p w:rsidR="00E917CD" w:rsidP="00B12B3B" w14:paraId="4E46BBDF" w14:textId="77777777">
            <w:pPr>
              <w:spacing w:after="0"/>
              <w:rPr>
                <w:rFonts w:cstheme="minorHAnsi"/>
                <w:b/>
                <w:bCs/>
                <w:sz w:val="18"/>
                <w:szCs w:val="18"/>
              </w:rPr>
            </w:pPr>
          </w:p>
          <w:p w:rsidR="001A372A" w:rsidP="00B12B3B" w14:paraId="661780A1" w14:textId="4ADAFDC8">
            <w:pPr>
              <w:spacing w:after="0"/>
              <w:rPr>
                <w:rFonts w:cstheme="minorHAnsi"/>
                <w:b/>
                <w:bCs/>
                <w:sz w:val="18"/>
                <w:szCs w:val="18"/>
              </w:rPr>
            </w:pPr>
            <w:r>
              <w:rPr>
                <w:rFonts w:cstheme="minorHAnsi"/>
                <w:b/>
                <w:bCs/>
                <w:sz w:val="18"/>
                <w:szCs w:val="18"/>
              </w:rPr>
              <w:t>Agreement</w:t>
            </w:r>
          </w:p>
          <w:p w:rsidR="00B12B3B" w:rsidP="00B12B3B" w14:paraId="1F469704" w14:textId="7906EA36">
            <w:pPr>
              <w:spacing w:after="0"/>
              <w:rPr>
                <w:rFonts w:cstheme="minorHAnsi"/>
                <w:b/>
                <w:bCs/>
                <w:sz w:val="18"/>
                <w:szCs w:val="18"/>
              </w:rPr>
            </w:pPr>
            <w:r>
              <w:rPr>
                <w:rFonts w:cstheme="minorHAnsi"/>
                <w:b/>
                <w:bCs/>
                <w:sz w:val="18"/>
                <w:szCs w:val="18"/>
              </w:rPr>
              <w:t xml:space="preserve">Do you have any questions? </w:t>
            </w:r>
          </w:p>
          <w:p w:rsidR="00BB1090" w:rsidP="00B12B3B" w14:paraId="19541E3E" w14:textId="0EEC9D48">
            <w:pPr>
              <w:spacing w:after="0"/>
              <w:rPr>
                <w:rFonts w:cstheme="minorHAnsi"/>
                <w:b/>
                <w:bCs/>
                <w:sz w:val="18"/>
                <w:szCs w:val="18"/>
              </w:rPr>
            </w:pPr>
            <w:r w:rsidRPr="00AF7710">
              <w:rPr>
                <w:rFonts w:cstheme="minorHAnsi"/>
                <w:sz w:val="18"/>
                <w:szCs w:val="18"/>
              </w:rPr>
              <w:t>[</w:t>
            </w:r>
            <w:r w:rsidRPr="00C230E8">
              <w:rPr>
                <w:rFonts w:cstheme="minorHAnsi"/>
                <w:i/>
                <w:iCs/>
                <w:color w:val="0070C0"/>
                <w:sz w:val="18"/>
                <w:szCs w:val="18"/>
              </w:rPr>
              <w:t xml:space="preserve">Interviewer Note: </w:t>
            </w:r>
            <w:r>
              <w:rPr>
                <w:rFonts w:cstheme="minorHAnsi"/>
                <w:i/>
                <w:iCs/>
                <w:color w:val="0070C0"/>
                <w:sz w:val="18"/>
                <w:szCs w:val="18"/>
              </w:rPr>
              <w:t>Answer the participant’s questions about the interview before proceeding to the next section</w:t>
            </w:r>
            <w:r w:rsidR="003356F4">
              <w:rPr>
                <w:rFonts w:cstheme="minorHAnsi"/>
                <w:i/>
                <w:iCs/>
                <w:color w:val="0070C0"/>
                <w:sz w:val="18"/>
                <w:szCs w:val="18"/>
              </w:rPr>
              <w:t>.]</w:t>
            </w:r>
          </w:p>
          <w:p w:rsidR="003756FA" w:rsidRPr="00AF7710" w14:paraId="3F5275F6" w14:textId="7C94044C">
            <w:pPr>
              <w:spacing w:after="0"/>
              <w:rPr>
                <w:rFonts w:cstheme="minorHAnsi"/>
                <w:color w:val="FF0000"/>
                <w:sz w:val="18"/>
                <w:szCs w:val="18"/>
              </w:rPr>
            </w:pPr>
            <w:r w:rsidRPr="00AF7710">
              <w:rPr>
                <w:rFonts w:cstheme="minorHAnsi"/>
                <w:sz w:val="18"/>
                <w:szCs w:val="18"/>
              </w:rPr>
              <w:t>If you have any</w:t>
            </w:r>
            <w:r w:rsidR="00B12B3B">
              <w:rPr>
                <w:rFonts w:cstheme="minorHAnsi"/>
                <w:sz w:val="18"/>
                <w:szCs w:val="18"/>
              </w:rPr>
              <w:t xml:space="preserve"> additional</w:t>
            </w:r>
            <w:r w:rsidRPr="00AF7710">
              <w:rPr>
                <w:rFonts w:cstheme="minorHAnsi"/>
                <w:sz w:val="18"/>
                <w:szCs w:val="18"/>
              </w:rPr>
              <w:t xml:space="preserve"> questions about this project or the token of appreciation, you can ask me and I will do my best to answer. If there is a question I am not able to answer, you can directly contact the person you talked to at the health department about this survey, using the contact information they gave you. If you no longer have this contact information, you can reach your health department at</w:t>
            </w:r>
            <w:r w:rsidRPr="00AF7710">
              <w:rPr>
                <w:rFonts w:cstheme="minorHAnsi"/>
                <w:color w:val="FF0000"/>
                <w:sz w:val="18"/>
                <w:szCs w:val="18"/>
              </w:rPr>
              <w:t xml:space="preserve"> </w:t>
            </w:r>
          </w:p>
          <w:p w:rsidR="003756FA" w:rsidRPr="00AF7710" w14:paraId="59843A61" w14:textId="77777777">
            <w:pPr>
              <w:spacing w:after="0"/>
              <w:rPr>
                <w:rFonts w:cstheme="minorHAnsi"/>
                <w:color w:val="7030A0"/>
                <w:sz w:val="18"/>
                <w:szCs w:val="18"/>
              </w:rPr>
            </w:pPr>
            <w:r w:rsidRPr="00AF7710">
              <w:rPr>
                <w:rFonts w:cstheme="minorHAnsi"/>
                <w:color w:val="7030A0"/>
                <w:sz w:val="18"/>
                <w:szCs w:val="18"/>
              </w:rPr>
              <w:t xml:space="preserve">[Programming note: project-area specific information] </w:t>
            </w:r>
          </w:p>
          <w:p w:rsidR="003756FA" w:rsidRPr="00AF7710" w14:paraId="40C0772D" w14:textId="77777777">
            <w:pPr>
              <w:spacing w:after="0"/>
              <w:rPr>
                <w:rFonts w:cstheme="minorHAnsi"/>
                <w:sz w:val="18"/>
                <w:szCs w:val="18"/>
              </w:rPr>
            </w:pPr>
            <w:r w:rsidRPr="00AF7710">
              <w:rPr>
                <w:rFonts w:cstheme="minorHAnsi"/>
                <w:sz w:val="18"/>
                <w:szCs w:val="18"/>
              </w:rPr>
              <w:t>(phone number provided by health department)</w:t>
            </w:r>
          </w:p>
          <w:p w:rsidR="003756FA" w:rsidRPr="00AF7710" w14:paraId="32A8CE51" w14:textId="77777777">
            <w:pPr>
              <w:spacing w:after="0"/>
              <w:rPr>
                <w:rFonts w:cstheme="minorHAnsi"/>
                <w:sz w:val="18"/>
                <w:szCs w:val="18"/>
              </w:rPr>
            </w:pPr>
            <w:r w:rsidRPr="00AF7710">
              <w:rPr>
                <w:rFonts w:cstheme="minorHAnsi"/>
                <w:sz w:val="18"/>
                <w:szCs w:val="18"/>
              </w:rPr>
              <w:t>If you have any questions about your rights and how the project works across the country, please contact</w:t>
            </w:r>
          </w:p>
          <w:p w:rsidR="003756FA" w:rsidRPr="00AF7710" w14:paraId="10FFD285"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The institutional review board (IRB) at (State/Local Health Department) at (phone number).  </w:t>
            </w:r>
          </w:p>
          <w:p w:rsidR="003756FA" w:rsidRPr="00AF7710" w14:paraId="413BEAAB"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Local IRB contact) at (phone number).                                                                                                          </w:t>
            </w:r>
          </w:p>
          <w:p w:rsidR="002076AE" w:rsidRPr="002076AE" w:rsidP="00B12B3B" w14:paraId="78E52938" w14:textId="7ACD6BF4">
            <w:pPr>
              <w:spacing w:after="0" w:line="240" w:lineRule="auto"/>
              <w:rPr>
                <w:rFonts w:cstheme="minorHAnsi"/>
                <w:b/>
                <w:bCs/>
                <w:i/>
                <w:iCs/>
                <w:sz w:val="18"/>
                <w:szCs w:val="18"/>
              </w:rPr>
            </w:pPr>
            <w:r w:rsidRPr="00AF7710">
              <w:rPr>
                <w:rFonts w:cstheme="minorHAnsi"/>
                <w:sz w:val="18"/>
                <w:szCs w:val="18"/>
              </w:rPr>
              <w:t xml:space="preserve">        </w:t>
            </w:r>
          </w:p>
          <w:p w:rsidR="002076AE" w:rsidRPr="00B13A9B" w:rsidP="00B12B3B" w14:paraId="774AF300" w14:textId="77777777">
            <w:pPr>
              <w:spacing w:after="0" w:line="240" w:lineRule="auto"/>
              <w:rPr>
                <w:rFonts w:cstheme="minorHAnsi"/>
                <w:b/>
                <w:bCs/>
                <w:i/>
                <w:iCs/>
                <w:sz w:val="18"/>
                <w:szCs w:val="18"/>
              </w:rPr>
            </w:pPr>
          </w:p>
          <w:p w:rsidR="00B12B3B" w14:paraId="752A6900" w14:textId="77777777">
            <w:pPr>
              <w:spacing w:after="0"/>
              <w:rPr>
                <w:rFonts w:cstheme="minorHAnsi"/>
                <w:b/>
                <w:bCs/>
                <w:sz w:val="18"/>
                <w:szCs w:val="18"/>
              </w:rPr>
            </w:pPr>
          </w:p>
          <w:p w:rsidR="003756FA" w:rsidRPr="00AF7710" w14:paraId="384A59E7" w14:textId="35B35A7D">
            <w:pPr>
              <w:spacing w:after="0"/>
              <w:rPr>
                <w:rFonts w:cstheme="minorHAnsi"/>
                <w:sz w:val="18"/>
                <w:szCs w:val="18"/>
              </w:rPr>
            </w:pPr>
            <w:r w:rsidRPr="00AF7710">
              <w:rPr>
                <w:rFonts w:cstheme="minorHAnsi"/>
                <w:b/>
                <w:bCs/>
                <w:sz w:val="18"/>
                <w:szCs w:val="18"/>
              </w:rPr>
              <w:t xml:space="preserve">Now I will read you a consent statement and you can choose to provide your consent or not </w:t>
            </w:r>
            <w:r w:rsidR="007A5CB7">
              <w:rPr>
                <w:rFonts w:cstheme="minorHAnsi"/>
                <w:b/>
                <w:bCs/>
                <w:sz w:val="18"/>
                <w:szCs w:val="18"/>
              </w:rPr>
              <w:t xml:space="preserve">to </w:t>
            </w:r>
            <w:r w:rsidRPr="00AF7710">
              <w:rPr>
                <w:rFonts w:cstheme="minorHAnsi"/>
                <w:b/>
                <w:bCs/>
                <w:sz w:val="18"/>
                <w:szCs w:val="18"/>
              </w:rPr>
              <w:t>consent</w:t>
            </w:r>
            <w:r w:rsidR="008F32A8">
              <w:rPr>
                <w:rFonts w:cstheme="minorHAnsi"/>
                <w:b/>
                <w:bCs/>
                <w:sz w:val="18"/>
                <w:szCs w:val="18"/>
              </w:rPr>
              <w:t xml:space="preserve"> to th</w:t>
            </w:r>
            <w:r w:rsidR="004B409C">
              <w:rPr>
                <w:rFonts w:cstheme="minorHAnsi"/>
                <w:b/>
                <w:bCs/>
                <w:sz w:val="18"/>
                <w:szCs w:val="18"/>
              </w:rPr>
              <w:t>e interview:</w:t>
            </w:r>
          </w:p>
          <w:p w:rsidR="003756FA" w:rsidRPr="00B0128D" w14:paraId="1767BB87" w14:textId="6BD3FE9F">
            <w:pPr>
              <w:spacing w:after="0"/>
              <w:rPr>
                <w:rFonts w:cstheme="minorHAnsi"/>
                <w:b/>
                <w:i/>
                <w:iCs/>
                <w:sz w:val="18"/>
                <w:szCs w:val="18"/>
              </w:rPr>
            </w:pPr>
            <w:r w:rsidRPr="00B0128D">
              <w:rPr>
                <w:rFonts w:cstheme="minorHAnsi"/>
                <w:b/>
                <w:i/>
                <w:iCs/>
                <w:sz w:val="18"/>
                <w:szCs w:val="18"/>
              </w:rPr>
              <w:t>I agree to take part in the project described here. I have been read the statement, understand the statement, and all my questions have been answered, or I have been given contact information to get my questions answered by others. I understand that my participation is completely voluntary.</w:t>
            </w:r>
            <w:r w:rsidR="000C4735">
              <w:rPr>
                <w:rFonts w:cstheme="minorHAnsi"/>
                <w:b/>
                <w:i/>
                <w:iCs/>
                <w:sz w:val="18"/>
                <w:szCs w:val="18"/>
              </w:rPr>
              <w:t xml:space="preserve"> </w:t>
            </w:r>
            <w:r w:rsidRPr="00A9152D" w:rsidR="000C4735">
              <w:rPr>
                <w:rFonts w:cstheme="minorHAnsi"/>
                <w:b/>
                <w:i/>
                <w:iCs/>
                <w:sz w:val="18"/>
                <w:szCs w:val="18"/>
              </w:rPr>
              <w:t>By saying yes,</w:t>
            </w:r>
            <w:r w:rsidR="00B512F1">
              <w:rPr>
                <w:rFonts w:cstheme="minorHAnsi"/>
                <w:b/>
                <w:i/>
                <w:iCs/>
                <w:sz w:val="18"/>
                <w:szCs w:val="18"/>
              </w:rPr>
              <w:t xml:space="preserve"> </w:t>
            </w:r>
            <w:r w:rsidR="00B13A9B">
              <w:rPr>
                <w:rFonts w:cstheme="minorHAnsi"/>
                <w:b/>
                <w:i/>
                <w:iCs/>
                <w:sz w:val="18"/>
                <w:szCs w:val="18"/>
              </w:rPr>
              <w:t>I</w:t>
            </w:r>
            <w:r w:rsidRPr="00A9152D" w:rsidR="000C4735">
              <w:rPr>
                <w:rFonts w:cstheme="minorHAnsi"/>
                <w:b/>
                <w:i/>
                <w:iCs/>
                <w:sz w:val="18"/>
                <w:szCs w:val="18"/>
              </w:rPr>
              <w:t xml:space="preserve"> agree to participate in the interview.</w:t>
            </w:r>
          </w:p>
          <w:p w:rsidR="003756FA" w:rsidRPr="00A9152D" w14:paraId="0191DDE6" w14:textId="77777777">
            <w:pPr>
              <w:spacing w:after="0"/>
              <w:rPr>
                <w:rFonts w:cstheme="minorHAnsi"/>
                <w:b/>
                <w:i/>
                <w:iCs/>
                <w:sz w:val="18"/>
                <w:szCs w:val="18"/>
              </w:rPr>
            </w:pPr>
          </w:p>
          <w:p w:rsidR="000C617F" w:rsidRPr="00A9152D" w:rsidP="000C617F" w14:paraId="22C8911A" w14:textId="77777777">
            <w:pPr>
              <w:spacing w:after="160" w:line="256" w:lineRule="auto"/>
              <w:rPr>
                <w:rFonts w:eastAsia="Calibri"/>
                <w:b/>
                <w:bCs/>
                <w:i/>
                <w:color w:val="006666"/>
                <w:sz w:val="18"/>
                <w:szCs w:val="18"/>
              </w:rPr>
            </w:pPr>
            <w:r w:rsidRPr="00A9152D">
              <w:rPr>
                <w:rFonts w:eastAsia="Calibri"/>
                <w:b/>
                <w:bCs/>
                <w:i/>
                <w:color w:val="006666"/>
                <w:sz w:val="18"/>
                <w:szCs w:val="18"/>
              </w:rPr>
              <w:t>Optional Follow-up Survey and Data Linkage</w:t>
            </w:r>
          </w:p>
          <w:p w:rsidR="000C617F" w:rsidP="000C617F" w14:paraId="0373670B" w14:textId="47F79708">
            <w:pPr>
              <w:spacing w:after="0" w:line="256" w:lineRule="auto"/>
              <w:rPr>
                <w:rFonts w:eastAsia="Calibri"/>
                <w:sz w:val="18"/>
                <w:szCs w:val="18"/>
              </w:rPr>
            </w:pPr>
            <w:r>
              <w:rPr>
                <w:rFonts w:eastAsia="Calibri"/>
                <w:sz w:val="18"/>
                <w:szCs w:val="18"/>
              </w:rPr>
              <w:t xml:space="preserve">Thank you for agreeing to participate in this interview! </w:t>
            </w:r>
            <w:r w:rsidRPr="3B9321CF">
              <w:rPr>
                <w:rFonts w:eastAsia="Calibri"/>
                <w:sz w:val="18"/>
                <w:szCs w:val="18"/>
              </w:rPr>
              <w:t>At the end of this interview, you will be offered the option to complete a separate 50-minute survey about some of the topics discussed in this interview.</w:t>
            </w:r>
          </w:p>
          <w:p w:rsidR="000C617F" w:rsidRPr="00290B32" w:rsidP="000C617F" w14:paraId="7D44C73E" w14:textId="77777777">
            <w:pPr>
              <w:numPr>
                <w:ilvl w:val="0"/>
                <w:numId w:val="43"/>
              </w:numPr>
              <w:spacing w:after="0" w:line="256" w:lineRule="auto"/>
              <w:rPr>
                <w:rFonts w:eastAsia="Calibri" w:cstheme="minorHAnsi"/>
                <w:sz w:val="18"/>
                <w:szCs w:val="18"/>
              </w:rPr>
            </w:pPr>
            <w:r>
              <w:rPr>
                <w:rFonts w:eastAsia="Calibri" w:cstheme="minorHAnsi"/>
                <w:sz w:val="18"/>
                <w:szCs w:val="18"/>
              </w:rPr>
              <w:t>A separate token of appreciation will be offered for taking part in the survey.</w:t>
            </w:r>
          </w:p>
          <w:p w:rsidR="000C617F" w:rsidP="000C617F" w14:paraId="529C82D8" w14:textId="7E3AB2B0">
            <w:pPr>
              <w:numPr>
                <w:ilvl w:val="0"/>
                <w:numId w:val="43"/>
              </w:numPr>
              <w:spacing w:after="0" w:line="256" w:lineRule="auto"/>
              <w:rPr>
                <w:rFonts w:eastAsia="Calibri" w:cstheme="minorHAnsi"/>
                <w:sz w:val="18"/>
                <w:szCs w:val="18"/>
              </w:rPr>
            </w:pPr>
            <w:r w:rsidRPr="005A06DB">
              <w:rPr>
                <w:rFonts w:eastAsia="Calibri" w:cstheme="minorHAnsi"/>
                <w:sz w:val="18"/>
                <w:szCs w:val="18"/>
              </w:rPr>
              <w:t xml:space="preserve">If you agree to participate in the survey, we will </w:t>
            </w:r>
            <w:r>
              <w:rPr>
                <w:rFonts w:eastAsia="Calibri" w:cstheme="minorHAnsi"/>
                <w:sz w:val="18"/>
                <w:szCs w:val="18"/>
              </w:rPr>
              <w:t>connect</w:t>
            </w:r>
            <w:r w:rsidRPr="005A06DB">
              <w:rPr>
                <w:rFonts w:eastAsia="Calibri" w:cstheme="minorHAnsi"/>
                <w:sz w:val="18"/>
                <w:szCs w:val="18"/>
              </w:rPr>
              <w:t xml:space="preserve"> your interview responses </w:t>
            </w:r>
            <w:r>
              <w:rPr>
                <w:rFonts w:eastAsia="Calibri" w:cstheme="minorHAnsi"/>
                <w:sz w:val="18"/>
                <w:szCs w:val="18"/>
              </w:rPr>
              <w:t xml:space="preserve">with your survey answers </w:t>
            </w:r>
            <w:r w:rsidRPr="005A06DB">
              <w:rPr>
                <w:rFonts w:eastAsia="Calibri" w:cstheme="minorHAnsi"/>
                <w:sz w:val="18"/>
                <w:szCs w:val="18"/>
              </w:rPr>
              <w:t xml:space="preserve">using </w:t>
            </w:r>
            <w:r w:rsidR="00413D7F">
              <w:rPr>
                <w:rFonts w:eastAsia="Calibri" w:cstheme="minorHAnsi"/>
                <w:sz w:val="18"/>
                <w:szCs w:val="18"/>
              </w:rPr>
              <w:t xml:space="preserve">the </w:t>
            </w:r>
            <w:r w:rsidRPr="005A06DB">
              <w:rPr>
                <w:rFonts w:eastAsia="Calibri" w:cstheme="minorHAnsi"/>
                <w:sz w:val="18"/>
                <w:szCs w:val="18"/>
              </w:rPr>
              <w:t xml:space="preserve">ID number assigned to you for this project. </w:t>
            </w:r>
            <w:r>
              <w:rPr>
                <w:rFonts w:eastAsia="Calibri" w:cstheme="minorHAnsi"/>
                <w:sz w:val="18"/>
                <w:szCs w:val="18"/>
              </w:rPr>
              <w:t>Your name and other identifying information will not be stored or shared.</w:t>
            </w:r>
          </w:p>
          <w:p w:rsidR="00413D7F" w:rsidP="00A9152D" w14:paraId="28DF9D60" w14:textId="21EDABD9">
            <w:pPr>
              <w:numPr>
                <w:ilvl w:val="1"/>
                <w:numId w:val="43"/>
              </w:numPr>
              <w:spacing w:after="0" w:line="256" w:lineRule="auto"/>
              <w:rPr>
                <w:rFonts w:eastAsia="Calibri" w:cstheme="minorHAnsi"/>
                <w:sz w:val="18"/>
                <w:szCs w:val="18"/>
              </w:rPr>
            </w:pPr>
            <w:r>
              <w:rPr>
                <w:rFonts w:eastAsia="Calibri" w:cstheme="minorHAnsi"/>
                <w:sz w:val="18"/>
                <w:szCs w:val="18"/>
              </w:rPr>
              <w:t xml:space="preserve">If you like to participate in the voluntary follow-up survey </w:t>
            </w:r>
            <w:r w:rsidR="00311DF2">
              <w:rPr>
                <w:rFonts w:eastAsia="Calibri" w:cstheme="minorHAnsi"/>
                <w:sz w:val="18"/>
                <w:szCs w:val="18"/>
              </w:rPr>
              <w:t xml:space="preserve">and </w:t>
            </w:r>
            <w:r w:rsidR="00BD2BD5">
              <w:rPr>
                <w:rFonts w:eastAsia="Calibri" w:cstheme="minorHAnsi"/>
                <w:sz w:val="18"/>
                <w:szCs w:val="18"/>
              </w:rPr>
              <w:t>do not remember</w:t>
            </w:r>
            <w:r w:rsidR="00311DF2">
              <w:rPr>
                <w:rFonts w:eastAsia="Calibri" w:cstheme="minorHAnsi"/>
                <w:sz w:val="18"/>
                <w:szCs w:val="18"/>
              </w:rPr>
              <w:t xml:space="preserve"> your survey ID, please reach out to me so that I can </w:t>
            </w:r>
            <w:r w:rsidR="00BA4A67">
              <w:rPr>
                <w:rFonts w:eastAsia="Calibri" w:cstheme="minorHAnsi"/>
                <w:sz w:val="18"/>
                <w:szCs w:val="18"/>
              </w:rPr>
              <w:t xml:space="preserve">give </w:t>
            </w:r>
            <w:r w:rsidR="00311DF2">
              <w:rPr>
                <w:rFonts w:eastAsia="Calibri" w:cstheme="minorHAnsi"/>
                <w:sz w:val="18"/>
                <w:szCs w:val="18"/>
              </w:rPr>
              <w:t>it to you.</w:t>
            </w:r>
          </w:p>
          <w:p w:rsidR="000C617F" w:rsidRPr="00290B32" w:rsidP="000C617F" w14:paraId="595472E8" w14:textId="77777777">
            <w:pPr>
              <w:numPr>
                <w:ilvl w:val="0"/>
                <w:numId w:val="43"/>
              </w:numPr>
              <w:spacing w:after="0" w:line="256" w:lineRule="auto"/>
              <w:rPr>
                <w:rFonts w:eastAsia="Calibri"/>
                <w:sz w:val="18"/>
                <w:szCs w:val="18"/>
              </w:rPr>
            </w:pPr>
            <w:r w:rsidRPr="3AF26974">
              <w:rPr>
                <w:rFonts w:eastAsia="Calibri"/>
                <w:sz w:val="18"/>
                <w:szCs w:val="18"/>
              </w:rPr>
              <w:t xml:space="preserve">There is no penalty for not participating in the follow-up survey. You can complete this interview and receive your </w:t>
            </w:r>
            <w:r w:rsidRPr="0C31D234">
              <w:rPr>
                <w:rFonts w:eastAsia="Calibri"/>
                <w:sz w:val="18"/>
                <w:szCs w:val="18"/>
              </w:rPr>
              <w:t xml:space="preserve">token of </w:t>
            </w:r>
            <w:r w:rsidRPr="0773C9CD">
              <w:rPr>
                <w:rFonts w:eastAsia="Calibri"/>
                <w:sz w:val="18"/>
                <w:szCs w:val="18"/>
              </w:rPr>
              <w:t>appreciation</w:t>
            </w:r>
            <w:r w:rsidRPr="3AF26974">
              <w:rPr>
                <w:rFonts w:eastAsia="Calibri"/>
                <w:sz w:val="18"/>
                <w:szCs w:val="18"/>
              </w:rPr>
              <w:t xml:space="preserve"> at any time.</w:t>
            </w:r>
          </w:p>
          <w:p w:rsidR="003756FA" w:rsidRPr="00AF7710" w14:paraId="43DA3CBE" w14:textId="0FB59541">
            <w:pPr>
              <w:spacing w:after="0"/>
              <w:rPr>
                <w:rFonts w:cstheme="minorHAnsi"/>
                <w:b/>
                <w:sz w:val="18"/>
                <w:szCs w:val="18"/>
              </w:rPr>
            </w:pPr>
          </w:p>
        </w:tc>
      </w:tr>
    </w:tbl>
    <w:p w:rsidR="003756FA" w:rsidP="003756FA" w14:paraId="43389F03" w14:textId="77777777">
      <w:pPr>
        <w:spacing w:after="0" w:line="240" w:lineRule="auto"/>
        <w:rPr>
          <w:sz w:val="18"/>
          <w:szCs w:val="18"/>
        </w:rPr>
      </w:pPr>
    </w:p>
    <w:p w:rsidR="003756FA" w:rsidP="003756FA" w14:paraId="6E38FD0B" w14:textId="77777777">
      <w:pPr>
        <w:spacing w:after="0" w:line="240" w:lineRule="auto"/>
        <w:rPr>
          <w:sz w:val="18"/>
          <w:szCs w:val="18"/>
        </w:rPr>
      </w:pPr>
    </w:p>
    <w:tbl>
      <w:tblPr>
        <w:tblW w:w="7465" w:type="dxa"/>
        <w:tblInd w:w="-5" w:type="dxa"/>
        <w:tblLook w:val="04A0"/>
      </w:tblPr>
      <w:tblGrid>
        <w:gridCol w:w="1352"/>
        <w:gridCol w:w="4953"/>
        <w:gridCol w:w="1160"/>
      </w:tblGrid>
      <w:tr w14:paraId="1BCD47E5" w14:textId="77777777">
        <w:tblPrEx>
          <w:tblW w:w="7465" w:type="dxa"/>
          <w:tblInd w:w="-5" w:type="dxa"/>
          <w:tblLook w:val="04A0"/>
        </w:tblPrEx>
        <w:trPr>
          <w:trHeight w:val="288"/>
        </w:trPr>
        <w:tc>
          <w:tcPr>
            <w:tcW w:w="1351" w:type="dxa"/>
            <w:vAlign w:val="bottom"/>
          </w:tcPr>
          <w:p w:rsidR="003756FA" w:rsidRPr="000715B7" w14:paraId="1B508FBA" w14:textId="6BA45379">
            <w:pPr>
              <w:spacing w:after="0"/>
              <w:contextualSpacing/>
              <w:rPr>
                <w:rFonts w:eastAsia="Times New Roman"/>
                <w:b/>
                <w:color w:val="000000"/>
                <w:sz w:val="18"/>
                <w:szCs w:val="18"/>
              </w:rPr>
            </w:pPr>
          </w:p>
        </w:tc>
        <w:tc>
          <w:tcPr>
            <w:tcW w:w="6114" w:type="dxa"/>
            <w:gridSpan w:val="2"/>
            <w:vAlign w:val="bottom"/>
          </w:tcPr>
          <w:p w:rsidR="003756FA" w:rsidRPr="000715B7" w14:paraId="7CA68871" w14:textId="77777777">
            <w:pPr>
              <w:spacing w:after="0"/>
              <w:contextualSpacing/>
              <w:rPr>
                <w:rFonts w:eastAsia="Times New Roman" w:cstheme="minorHAnsi"/>
                <w:color w:val="000000"/>
                <w:sz w:val="18"/>
                <w:szCs w:val="18"/>
              </w:rPr>
            </w:pPr>
          </w:p>
        </w:tc>
      </w:tr>
      <w:tr w14:paraId="7C5E5215" w14:textId="77777777">
        <w:tblPrEx>
          <w:tblW w:w="7465" w:type="dxa"/>
          <w:tblInd w:w="-5" w:type="dxa"/>
          <w:tblLook w:val="04A0"/>
        </w:tblPrEx>
        <w:trPr>
          <w:trHeight w:val="288"/>
        </w:trPr>
        <w:tc>
          <w:tcPr>
            <w:tcW w:w="1351" w:type="dxa"/>
            <w:vAlign w:val="bottom"/>
          </w:tcPr>
          <w:p w:rsidR="003756FA" w:rsidRPr="000715B7" w14:paraId="2D4BE4F3" w14:textId="13073879">
            <w:pPr>
              <w:spacing w:after="0"/>
              <w:contextualSpacing/>
              <w:rPr>
                <w:rFonts w:eastAsia="Times New Roman" w:cstheme="minorHAnsi"/>
                <w:b/>
                <w:i/>
                <w:color w:val="000000"/>
                <w:sz w:val="18"/>
                <w:szCs w:val="18"/>
              </w:rPr>
            </w:pPr>
            <w:r>
              <w:rPr>
                <w:rFonts w:eastAsia="Times New Roman" w:cstheme="minorHAnsi"/>
                <w:b/>
                <w:i/>
                <w:color w:val="ED7D31" w:themeColor="accent2"/>
                <w:sz w:val="18"/>
                <w:szCs w:val="18"/>
              </w:rPr>
              <w:t>QUAL</w:t>
            </w:r>
            <w:r w:rsidRPr="000715B7">
              <w:rPr>
                <w:rFonts w:eastAsia="Times New Roman" w:cstheme="minorHAnsi"/>
                <w:b/>
                <w:i/>
                <w:color w:val="ED7D31" w:themeColor="accent2"/>
                <w:sz w:val="18"/>
                <w:szCs w:val="18"/>
              </w:rPr>
              <w:t>CONSENT</w:t>
            </w:r>
          </w:p>
        </w:tc>
        <w:tc>
          <w:tcPr>
            <w:tcW w:w="6114" w:type="dxa"/>
            <w:gridSpan w:val="2"/>
            <w:vAlign w:val="bottom"/>
          </w:tcPr>
          <w:p w:rsidR="003756FA" w:rsidRPr="000715B7" w14:paraId="539B0010" w14:textId="1A23354E">
            <w:pPr>
              <w:spacing w:after="0"/>
              <w:contextualSpacing/>
              <w:rPr>
                <w:rFonts w:eastAsia="Times New Roman" w:cstheme="minorHAnsi"/>
                <w:color w:val="000000"/>
                <w:sz w:val="18"/>
                <w:szCs w:val="18"/>
              </w:rPr>
            </w:pPr>
            <w:r w:rsidRPr="000715B7">
              <w:rPr>
                <w:rFonts w:eastAsia="Times New Roman" w:cstheme="minorHAnsi"/>
                <w:color w:val="000000"/>
                <w:sz w:val="18"/>
                <w:szCs w:val="18"/>
              </w:rPr>
              <w:t xml:space="preserve">Do you agree to take part in the </w:t>
            </w:r>
            <w:r w:rsidR="00674881">
              <w:rPr>
                <w:rFonts w:eastAsia="Times New Roman" w:cstheme="minorHAnsi"/>
                <w:color w:val="000000"/>
                <w:sz w:val="18"/>
                <w:szCs w:val="18"/>
              </w:rPr>
              <w:t>interview</w:t>
            </w:r>
            <w:r w:rsidRPr="000715B7">
              <w:rPr>
                <w:rFonts w:eastAsia="Times New Roman" w:cstheme="minorHAnsi"/>
                <w:color w:val="000000"/>
                <w:sz w:val="18"/>
                <w:szCs w:val="18"/>
              </w:rPr>
              <w:t>?</w:t>
            </w:r>
          </w:p>
        </w:tc>
      </w:tr>
      <w:tr w14:paraId="63D16BCF" w14:textId="77777777">
        <w:tblPrEx>
          <w:tblW w:w="7465" w:type="dxa"/>
          <w:tblInd w:w="-5" w:type="dxa"/>
          <w:tblLook w:val="04A0"/>
        </w:tblPrEx>
        <w:trPr>
          <w:trHeight w:val="288"/>
        </w:trPr>
        <w:tc>
          <w:tcPr>
            <w:tcW w:w="1351" w:type="dxa"/>
          </w:tcPr>
          <w:p w:rsidR="003756FA" w:rsidRPr="000715B7" w14:paraId="497FDB87" w14:textId="77777777">
            <w:pPr>
              <w:spacing w:after="0"/>
              <w:contextualSpacing/>
              <w:rPr>
                <w:rFonts w:eastAsia="Times New Roman" w:cstheme="minorHAnsi"/>
                <w:color w:val="000000"/>
                <w:sz w:val="18"/>
                <w:szCs w:val="18"/>
              </w:rPr>
            </w:pPr>
          </w:p>
        </w:tc>
        <w:tc>
          <w:tcPr>
            <w:tcW w:w="4954" w:type="dxa"/>
            <w:vAlign w:val="bottom"/>
          </w:tcPr>
          <w:p w:rsidR="003756FA" w:rsidRPr="000715B7" w14:paraId="49159319"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3756FA" w:rsidRPr="000715B7" w14:paraId="5BB903BE"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0</w:t>
            </w:r>
          </w:p>
        </w:tc>
      </w:tr>
      <w:tr w14:paraId="6E5C6696" w14:textId="77777777">
        <w:tblPrEx>
          <w:tblW w:w="7465" w:type="dxa"/>
          <w:tblInd w:w="-5" w:type="dxa"/>
          <w:tblLook w:val="04A0"/>
        </w:tblPrEx>
        <w:trPr>
          <w:trHeight w:val="288"/>
        </w:trPr>
        <w:tc>
          <w:tcPr>
            <w:tcW w:w="1351" w:type="dxa"/>
          </w:tcPr>
          <w:p w:rsidR="003756FA" w:rsidRPr="000715B7" w14:paraId="7421D197" w14:textId="77777777">
            <w:pPr>
              <w:spacing w:after="0"/>
              <w:contextualSpacing/>
              <w:rPr>
                <w:rFonts w:eastAsia="Times New Roman" w:cstheme="minorHAnsi"/>
                <w:color w:val="000000"/>
                <w:sz w:val="18"/>
                <w:szCs w:val="18"/>
              </w:rPr>
            </w:pPr>
          </w:p>
        </w:tc>
        <w:tc>
          <w:tcPr>
            <w:tcW w:w="4954" w:type="dxa"/>
            <w:vAlign w:val="bottom"/>
          </w:tcPr>
          <w:p w:rsidR="003756FA" w:rsidRPr="000715B7" w14:paraId="5072958D"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3756FA" w:rsidRPr="000715B7" w14:paraId="56E01A43" w14:textId="74BAF016">
            <w:pPr>
              <w:spacing w:after="0"/>
              <w:contextualSpacing/>
              <w:jc w:val="right"/>
              <w:rPr>
                <w:rFonts w:eastAsia="Times New Roman"/>
                <w:color w:val="000000"/>
                <w:sz w:val="18"/>
                <w:szCs w:val="18"/>
              </w:rPr>
            </w:pPr>
            <w:r w:rsidRPr="0E19EE97">
              <w:rPr>
                <w:rFonts w:eastAsia="Times New Roman"/>
                <w:color w:val="000000" w:themeColor="text1"/>
                <w:sz w:val="18"/>
                <w:szCs w:val="18"/>
              </w:rPr>
              <w:t>1</w:t>
            </w:r>
          </w:p>
        </w:tc>
      </w:tr>
    </w:tbl>
    <w:p w:rsidR="003756FA" w:rsidP="003756FA" w14:paraId="69D8780F" w14:textId="3DBBF731">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61EA1498" w14:textId="7777777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614856" w:rsidRPr="005C1B0B" w14:paraId="073C5B05" w14:textId="77777777">
            <w:pPr>
              <w:spacing w:after="0"/>
              <w:contextualSpacing/>
              <w:rPr>
                <w:rFonts w:eastAsia="Times New Roman" w:cstheme="minorHAnsi"/>
                <w:b/>
                <w:color w:val="7030A0"/>
                <w:sz w:val="18"/>
                <w:szCs w:val="18"/>
              </w:rPr>
            </w:pPr>
            <w:r w:rsidRPr="005C1B0B">
              <w:rPr>
                <w:rFonts w:eastAsia="Times New Roman" w:cstheme="minorHAnsi"/>
                <w:b/>
                <w:color w:val="7030A0"/>
                <w:sz w:val="18"/>
                <w:szCs w:val="18"/>
              </w:rPr>
              <w:t>Skip Pattern</w:t>
            </w:r>
          </w:p>
        </w:tc>
        <w:tc>
          <w:tcPr>
            <w:tcW w:w="8347" w:type="dxa"/>
          </w:tcPr>
          <w:p w:rsidR="00614856" w:rsidRPr="005C1B0B" w14:paraId="317C9613"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Respondent does not consent (CN1 = 0[‘No’]), this survey will STOP immediately. </w:t>
            </w:r>
          </w:p>
          <w:p w:rsidR="00614856" w:rsidRPr="005C1B0B" w14:paraId="139626C7"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 and offer any referrals.</w:t>
            </w:r>
          </w:p>
          <w:p w:rsidR="00614856" w:rsidRPr="005C1B0B" w14:paraId="025A6BE6"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tbl>
    <w:p w:rsidR="003356F4" w:rsidP="001D6D45" w14:paraId="5D04334C" w14:textId="77777777">
      <w:pPr>
        <w:spacing w:after="0" w:line="240" w:lineRule="auto"/>
        <w:rPr>
          <w:rFonts w:ascii="Times New Roman" w:hAnsi="Times New Roman" w:cs="Times New Roman"/>
        </w:rPr>
      </w:pPr>
    </w:p>
    <w:p w:rsidR="003356F4" w:rsidP="001D6D45" w14:paraId="7DEB832B" w14:textId="6053E957">
      <w:pPr>
        <w:spacing w:after="0" w:line="240" w:lineRule="auto"/>
        <w:rPr>
          <w:rFonts w:ascii="Times New Roman" w:hAnsi="Times New Roman" w:cs="Times New Roman"/>
        </w:rPr>
      </w:pPr>
    </w:p>
    <w:tbl>
      <w:tblPr>
        <w:tblW w:w="7465" w:type="dxa"/>
        <w:tblInd w:w="-5" w:type="dxa"/>
        <w:tblLook w:val="04A0"/>
      </w:tblPr>
      <w:tblGrid>
        <w:gridCol w:w="1351"/>
        <w:gridCol w:w="4954"/>
        <w:gridCol w:w="1160"/>
      </w:tblGrid>
      <w:tr w14:paraId="2102593F" w14:textId="77777777">
        <w:tblPrEx>
          <w:tblW w:w="7465" w:type="dxa"/>
          <w:tblInd w:w="-5" w:type="dxa"/>
          <w:tblLook w:val="04A0"/>
        </w:tblPrEx>
        <w:trPr>
          <w:trHeight w:val="288"/>
        </w:trPr>
        <w:tc>
          <w:tcPr>
            <w:tcW w:w="1351" w:type="dxa"/>
            <w:vAlign w:val="bottom"/>
          </w:tcPr>
          <w:p w:rsidR="00FC3569" w:rsidRPr="000715B7" w14:paraId="6DDF234A" w14:textId="370157E1">
            <w:pPr>
              <w:spacing w:after="0"/>
              <w:contextualSpacing/>
              <w:rPr>
                <w:rFonts w:eastAsia="Times New Roman" w:cstheme="minorHAnsi"/>
                <w:b/>
                <w:bCs/>
                <w:color w:val="000000"/>
                <w:sz w:val="18"/>
                <w:szCs w:val="18"/>
              </w:rPr>
            </w:pPr>
          </w:p>
        </w:tc>
        <w:tc>
          <w:tcPr>
            <w:tcW w:w="6114" w:type="dxa"/>
            <w:gridSpan w:val="2"/>
            <w:vAlign w:val="bottom"/>
          </w:tcPr>
          <w:p w:rsidR="00FC3569" w:rsidRPr="000715B7" w14:paraId="2459B85C" w14:textId="77777777">
            <w:pPr>
              <w:spacing w:after="0"/>
              <w:contextualSpacing/>
              <w:rPr>
                <w:rFonts w:eastAsia="Times New Roman" w:cstheme="minorHAnsi"/>
                <w:color w:val="000000"/>
                <w:sz w:val="18"/>
                <w:szCs w:val="18"/>
              </w:rPr>
            </w:pPr>
          </w:p>
        </w:tc>
      </w:tr>
      <w:tr w14:paraId="4E68BFED" w14:textId="77777777">
        <w:tblPrEx>
          <w:tblW w:w="7465" w:type="dxa"/>
          <w:tblInd w:w="-5" w:type="dxa"/>
          <w:tblLook w:val="04A0"/>
        </w:tblPrEx>
        <w:trPr>
          <w:trHeight w:val="288"/>
        </w:trPr>
        <w:tc>
          <w:tcPr>
            <w:tcW w:w="1351" w:type="dxa"/>
            <w:vAlign w:val="bottom"/>
          </w:tcPr>
          <w:p w:rsidR="00FC3569" w:rsidRPr="000715B7" w14:paraId="722685B9" w14:textId="1667062C">
            <w:pPr>
              <w:spacing w:after="0"/>
              <w:contextualSpacing/>
              <w:rPr>
                <w:rFonts w:eastAsia="Times New Roman" w:cstheme="minorHAnsi"/>
                <w:b/>
                <w:i/>
                <w:color w:val="000000"/>
                <w:sz w:val="18"/>
                <w:szCs w:val="18"/>
              </w:rPr>
            </w:pPr>
            <w:r>
              <w:rPr>
                <w:rFonts w:eastAsia="Times New Roman" w:cstheme="minorHAnsi"/>
                <w:b/>
                <w:i/>
                <w:color w:val="000000"/>
                <w:sz w:val="18"/>
                <w:szCs w:val="18"/>
              </w:rPr>
              <w:t>AFFIRM</w:t>
            </w:r>
          </w:p>
        </w:tc>
        <w:tc>
          <w:tcPr>
            <w:tcW w:w="6114" w:type="dxa"/>
            <w:gridSpan w:val="2"/>
            <w:vAlign w:val="bottom"/>
          </w:tcPr>
          <w:p w:rsidR="00FC3569" w:rsidRPr="000715B7" w14:paraId="4AE5011E" w14:textId="143211C7">
            <w:pPr>
              <w:spacing w:after="0"/>
              <w:contextualSpacing/>
              <w:rPr>
                <w:rFonts w:eastAsia="Times New Roman" w:cstheme="minorHAnsi"/>
                <w:color w:val="000000"/>
                <w:sz w:val="18"/>
                <w:szCs w:val="18"/>
              </w:rPr>
            </w:pPr>
            <w:r>
              <w:rPr>
                <w:rFonts w:eastAsia="Times New Roman" w:cstheme="minorHAnsi"/>
                <w:color w:val="000000"/>
                <w:sz w:val="18"/>
                <w:szCs w:val="18"/>
              </w:rPr>
              <w:t>Interviewer initials to confirm affirmative consent</w:t>
            </w:r>
          </w:p>
        </w:tc>
      </w:tr>
      <w:tr w14:paraId="1882232F" w14:textId="77777777">
        <w:tblPrEx>
          <w:tblW w:w="7465" w:type="dxa"/>
          <w:tblInd w:w="-5" w:type="dxa"/>
          <w:tblLook w:val="04A0"/>
        </w:tblPrEx>
        <w:trPr>
          <w:trHeight w:val="288"/>
        </w:trPr>
        <w:tc>
          <w:tcPr>
            <w:tcW w:w="1351" w:type="dxa"/>
          </w:tcPr>
          <w:p w:rsidR="00FC3569" w:rsidRPr="000715B7" w14:paraId="2397D3BF" w14:textId="77777777">
            <w:pPr>
              <w:spacing w:after="0"/>
              <w:contextualSpacing/>
              <w:rPr>
                <w:rFonts w:eastAsia="Times New Roman" w:cstheme="minorHAnsi"/>
                <w:color w:val="000000"/>
                <w:sz w:val="18"/>
                <w:szCs w:val="18"/>
              </w:rPr>
            </w:pPr>
          </w:p>
        </w:tc>
        <w:tc>
          <w:tcPr>
            <w:tcW w:w="4954" w:type="dxa"/>
            <w:vAlign w:val="bottom"/>
          </w:tcPr>
          <w:p w:rsidR="00FC3569" w:rsidRPr="000715B7" w14:paraId="12A30867" w14:textId="0BC6B3E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c>
          <w:tcPr>
            <w:tcW w:w="1160" w:type="dxa"/>
            <w:vAlign w:val="bottom"/>
          </w:tcPr>
          <w:p w:rsidR="00FC3569" w:rsidRPr="000715B7" w14:paraId="13860BDF" w14:textId="57138983">
            <w:pPr>
              <w:spacing w:after="0"/>
              <w:contextualSpacing/>
              <w:jc w:val="right"/>
              <w:rPr>
                <w:rFonts w:eastAsia="Times New Roman" w:cstheme="minorHAnsi"/>
                <w:color w:val="000000"/>
                <w:sz w:val="18"/>
                <w:szCs w:val="18"/>
              </w:rPr>
            </w:pPr>
          </w:p>
        </w:tc>
      </w:tr>
      <w:tr w14:paraId="1A4B9CCB" w14:textId="77777777">
        <w:tblPrEx>
          <w:tblW w:w="7465" w:type="dxa"/>
          <w:tblInd w:w="-5" w:type="dxa"/>
          <w:tblLook w:val="04A0"/>
        </w:tblPrEx>
        <w:trPr>
          <w:trHeight w:val="288"/>
        </w:trPr>
        <w:tc>
          <w:tcPr>
            <w:tcW w:w="1351" w:type="dxa"/>
          </w:tcPr>
          <w:p w:rsidR="00FC3569" w:rsidRPr="000715B7" w14:paraId="538C8C41" w14:textId="77777777">
            <w:pPr>
              <w:spacing w:after="0"/>
              <w:contextualSpacing/>
              <w:rPr>
                <w:rFonts w:eastAsia="Times New Roman" w:cstheme="minorHAnsi"/>
                <w:color w:val="000000"/>
                <w:sz w:val="18"/>
                <w:szCs w:val="18"/>
              </w:rPr>
            </w:pPr>
          </w:p>
        </w:tc>
        <w:tc>
          <w:tcPr>
            <w:tcW w:w="4954" w:type="dxa"/>
            <w:vAlign w:val="bottom"/>
          </w:tcPr>
          <w:p w:rsidR="00FC3569" w:rsidRPr="000715B7" w14:paraId="51ED6CB5" w14:textId="1D5AEE0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c>
          <w:tcPr>
            <w:tcW w:w="1160" w:type="dxa"/>
            <w:vAlign w:val="bottom"/>
          </w:tcPr>
          <w:p w:rsidR="00FC3569" w:rsidRPr="000715B7" w14:paraId="1C704674" w14:textId="151546C3">
            <w:pPr>
              <w:spacing w:after="0"/>
              <w:contextualSpacing/>
              <w:jc w:val="right"/>
              <w:rPr>
                <w:rFonts w:eastAsia="Times New Roman" w:cstheme="minorHAnsi"/>
                <w:color w:val="000000"/>
                <w:sz w:val="18"/>
                <w:szCs w:val="18"/>
              </w:rPr>
            </w:pPr>
          </w:p>
        </w:tc>
      </w:tr>
    </w:tbl>
    <w:p w:rsidR="00FC3569" w:rsidP="001D6D45" w14:paraId="0E2B8E71" w14:textId="77777777">
      <w:pPr>
        <w:spacing w:after="0" w:line="240" w:lineRule="auto"/>
        <w:rPr>
          <w:rFonts w:ascii="Times New Roman" w:hAnsi="Times New Roman" w:cs="Times New Roman"/>
        </w:rPr>
      </w:pPr>
    </w:p>
    <w:p w:rsidR="003356F4" w:rsidP="001D6D45" w14:paraId="38D2163C" w14:textId="77777777">
      <w:pPr>
        <w:spacing w:after="0" w:line="240" w:lineRule="auto"/>
        <w:rPr>
          <w:rFonts w:ascii="Times New Roman" w:hAnsi="Times New Roman" w:cs="Times New Roman"/>
        </w:rPr>
      </w:pPr>
    </w:p>
    <w:p w:rsidR="00A573B6" w:rsidP="001D6D45" w14:paraId="5B8CD385" w14:textId="77777777">
      <w:pPr>
        <w:spacing w:after="0" w:line="240" w:lineRule="auto"/>
        <w:rPr>
          <w:rFonts w:ascii="Times New Roman" w:hAnsi="Times New Roman" w:cs="Times New Roman"/>
        </w:rPr>
      </w:pPr>
    </w:p>
    <w:tbl>
      <w:tblPr>
        <w:tblW w:w="7465" w:type="dxa"/>
        <w:tblInd w:w="-5" w:type="dxa"/>
        <w:tblLook w:val="04A0"/>
      </w:tblPr>
      <w:tblGrid>
        <w:gridCol w:w="1351"/>
        <w:gridCol w:w="4954"/>
        <w:gridCol w:w="1160"/>
      </w:tblGrid>
      <w:tr w14:paraId="7CBB4A13" w14:textId="77777777">
        <w:tblPrEx>
          <w:tblW w:w="7465" w:type="dxa"/>
          <w:tblInd w:w="-5" w:type="dxa"/>
          <w:tblLook w:val="04A0"/>
        </w:tblPrEx>
        <w:trPr>
          <w:trHeight w:val="288"/>
        </w:trPr>
        <w:tc>
          <w:tcPr>
            <w:tcW w:w="1351" w:type="dxa"/>
            <w:vAlign w:val="bottom"/>
          </w:tcPr>
          <w:p w:rsidR="00A573B6" w:rsidRPr="000715B7" w14:paraId="6EDF4E17" w14:textId="1708A400">
            <w:pPr>
              <w:spacing w:after="0"/>
              <w:contextualSpacing/>
              <w:rPr>
                <w:rFonts w:eastAsia="Times New Roman" w:cstheme="minorHAnsi"/>
                <w:b/>
                <w:bCs/>
                <w:color w:val="000000"/>
                <w:sz w:val="18"/>
                <w:szCs w:val="18"/>
              </w:rPr>
            </w:pPr>
          </w:p>
        </w:tc>
        <w:tc>
          <w:tcPr>
            <w:tcW w:w="6114" w:type="dxa"/>
            <w:gridSpan w:val="2"/>
            <w:vAlign w:val="bottom"/>
          </w:tcPr>
          <w:p w:rsidR="00A573B6" w:rsidRPr="000715B7" w14:paraId="07C3C723" w14:textId="77777777">
            <w:pPr>
              <w:spacing w:after="0"/>
              <w:contextualSpacing/>
              <w:rPr>
                <w:rFonts w:eastAsia="Times New Roman" w:cstheme="minorHAnsi"/>
                <w:color w:val="000000"/>
                <w:sz w:val="18"/>
                <w:szCs w:val="18"/>
              </w:rPr>
            </w:pPr>
          </w:p>
        </w:tc>
      </w:tr>
      <w:tr w14:paraId="0052582E" w14:textId="77777777">
        <w:tblPrEx>
          <w:tblW w:w="7465" w:type="dxa"/>
          <w:tblInd w:w="-5" w:type="dxa"/>
          <w:tblLook w:val="04A0"/>
        </w:tblPrEx>
        <w:trPr>
          <w:trHeight w:val="288"/>
        </w:trPr>
        <w:tc>
          <w:tcPr>
            <w:tcW w:w="1351" w:type="dxa"/>
            <w:vAlign w:val="bottom"/>
          </w:tcPr>
          <w:p w:rsidR="00A573B6" w:rsidRPr="000715B7" w14:paraId="3815BC3B" w14:textId="75D17A74">
            <w:pPr>
              <w:spacing w:after="0"/>
              <w:contextualSpacing/>
              <w:rPr>
                <w:rFonts w:eastAsia="Times New Roman" w:cstheme="minorHAnsi"/>
                <w:b/>
                <w:i/>
                <w:color w:val="000000"/>
                <w:sz w:val="18"/>
                <w:szCs w:val="18"/>
              </w:rPr>
            </w:pPr>
            <w:r>
              <w:rPr>
                <w:rFonts w:eastAsia="Times New Roman" w:cstheme="minorHAnsi"/>
                <w:b/>
                <w:i/>
                <w:color w:val="ED7D31" w:themeColor="accent2"/>
                <w:sz w:val="18"/>
                <w:szCs w:val="18"/>
              </w:rPr>
              <w:t>AUD</w:t>
            </w:r>
            <w:r w:rsidRPr="000715B7">
              <w:rPr>
                <w:rFonts w:eastAsia="Times New Roman" w:cstheme="minorHAnsi"/>
                <w:b/>
                <w:i/>
                <w:color w:val="ED7D31" w:themeColor="accent2"/>
                <w:sz w:val="18"/>
                <w:szCs w:val="18"/>
              </w:rPr>
              <w:t>CONSENT</w:t>
            </w:r>
          </w:p>
        </w:tc>
        <w:tc>
          <w:tcPr>
            <w:tcW w:w="6114" w:type="dxa"/>
            <w:gridSpan w:val="2"/>
            <w:vAlign w:val="bottom"/>
          </w:tcPr>
          <w:p w:rsidR="00A573B6" w:rsidRPr="000715B7" w14:paraId="34E2EAB1" w14:textId="76E9041B">
            <w:pPr>
              <w:spacing w:after="0"/>
              <w:contextualSpacing/>
              <w:rPr>
                <w:rFonts w:eastAsia="Times New Roman" w:cstheme="minorHAnsi"/>
                <w:color w:val="000000"/>
                <w:sz w:val="18"/>
                <w:szCs w:val="18"/>
              </w:rPr>
            </w:pPr>
            <w:r w:rsidRPr="000715B7">
              <w:rPr>
                <w:rFonts w:eastAsia="Times New Roman" w:cstheme="minorHAnsi"/>
                <w:color w:val="000000"/>
                <w:sz w:val="18"/>
                <w:szCs w:val="18"/>
              </w:rPr>
              <w:t>Do you agree to</w:t>
            </w:r>
            <w:r>
              <w:rPr>
                <w:rFonts w:eastAsia="Times New Roman" w:cstheme="minorHAnsi"/>
                <w:color w:val="000000"/>
                <w:sz w:val="18"/>
                <w:szCs w:val="18"/>
              </w:rPr>
              <w:t xml:space="preserve"> the use of audio recording for this interview?</w:t>
            </w:r>
          </w:p>
        </w:tc>
      </w:tr>
      <w:tr w14:paraId="502AED2E" w14:textId="77777777">
        <w:tblPrEx>
          <w:tblW w:w="7465" w:type="dxa"/>
          <w:tblInd w:w="-5" w:type="dxa"/>
          <w:tblLook w:val="04A0"/>
        </w:tblPrEx>
        <w:trPr>
          <w:trHeight w:val="288"/>
        </w:trPr>
        <w:tc>
          <w:tcPr>
            <w:tcW w:w="1351" w:type="dxa"/>
          </w:tcPr>
          <w:p w:rsidR="00A573B6" w:rsidRPr="000715B7" w14:paraId="720D81F3" w14:textId="77777777">
            <w:pPr>
              <w:spacing w:after="0"/>
              <w:contextualSpacing/>
              <w:rPr>
                <w:rFonts w:eastAsia="Times New Roman" w:cstheme="minorHAnsi"/>
                <w:color w:val="000000"/>
                <w:sz w:val="18"/>
                <w:szCs w:val="18"/>
              </w:rPr>
            </w:pPr>
          </w:p>
        </w:tc>
        <w:tc>
          <w:tcPr>
            <w:tcW w:w="4954" w:type="dxa"/>
            <w:vAlign w:val="bottom"/>
          </w:tcPr>
          <w:p w:rsidR="00A573B6" w:rsidRPr="000715B7" w14:paraId="0B3F2BB0"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A573B6" w:rsidRPr="000715B7" w14:paraId="117BA9BA"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0</w:t>
            </w:r>
          </w:p>
        </w:tc>
      </w:tr>
      <w:tr w14:paraId="439BA7FE" w14:textId="77777777">
        <w:tblPrEx>
          <w:tblW w:w="7465" w:type="dxa"/>
          <w:tblInd w:w="-5" w:type="dxa"/>
          <w:tblLook w:val="04A0"/>
        </w:tblPrEx>
        <w:trPr>
          <w:trHeight w:val="288"/>
        </w:trPr>
        <w:tc>
          <w:tcPr>
            <w:tcW w:w="1351" w:type="dxa"/>
          </w:tcPr>
          <w:p w:rsidR="00A573B6" w:rsidRPr="000715B7" w14:paraId="19D9E8C9" w14:textId="77777777">
            <w:pPr>
              <w:spacing w:after="0"/>
              <w:contextualSpacing/>
              <w:rPr>
                <w:rFonts w:eastAsia="Times New Roman" w:cstheme="minorHAnsi"/>
                <w:color w:val="000000"/>
                <w:sz w:val="18"/>
                <w:szCs w:val="18"/>
              </w:rPr>
            </w:pPr>
          </w:p>
        </w:tc>
        <w:tc>
          <w:tcPr>
            <w:tcW w:w="4954" w:type="dxa"/>
            <w:vAlign w:val="bottom"/>
          </w:tcPr>
          <w:p w:rsidR="00A573B6" w:rsidRPr="000715B7" w14:paraId="57C43026"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A573B6" w:rsidRPr="000715B7" w14:paraId="1C780670"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1</w:t>
            </w:r>
          </w:p>
        </w:tc>
      </w:tr>
    </w:tbl>
    <w:p w:rsidR="003356F4" w:rsidP="001D6D45" w14:paraId="0DE57301" w14:textId="019869DB">
      <w:pPr>
        <w:spacing w:after="0" w:line="240" w:lineRule="auto"/>
        <w:rPr>
          <w:rFonts w:ascii="Times New Roman" w:hAnsi="Times New Roman" w:cs="Times New Roman"/>
        </w:rPr>
      </w:pPr>
    </w:p>
    <w:tbl>
      <w:tblPr>
        <w:tblW w:w="7465" w:type="dxa"/>
        <w:tblInd w:w="-5" w:type="dxa"/>
        <w:tblLook w:val="04A0"/>
      </w:tblPr>
      <w:tblGrid>
        <w:gridCol w:w="1351"/>
        <w:gridCol w:w="4954"/>
        <w:gridCol w:w="1160"/>
      </w:tblGrid>
      <w:tr w14:paraId="5FAA3D12" w14:textId="77777777">
        <w:tblPrEx>
          <w:tblW w:w="7465" w:type="dxa"/>
          <w:tblInd w:w="-5" w:type="dxa"/>
          <w:tblLook w:val="04A0"/>
        </w:tblPrEx>
        <w:trPr>
          <w:trHeight w:val="288"/>
        </w:trPr>
        <w:tc>
          <w:tcPr>
            <w:tcW w:w="1351" w:type="dxa"/>
            <w:vAlign w:val="bottom"/>
          </w:tcPr>
          <w:p w:rsidR="00A573B6" w:rsidRPr="000715B7" w14:paraId="3201DD9D" w14:textId="77777777">
            <w:pPr>
              <w:spacing w:after="0"/>
              <w:contextualSpacing/>
              <w:rPr>
                <w:rFonts w:eastAsia="Times New Roman" w:cstheme="minorHAnsi"/>
                <w:b/>
                <w:bCs/>
                <w:color w:val="000000"/>
                <w:sz w:val="18"/>
                <w:szCs w:val="18"/>
              </w:rPr>
            </w:pPr>
          </w:p>
        </w:tc>
        <w:tc>
          <w:tcPr>
            <w:tcW w:w="6114" w:type="dxa"/>
            <w:gridSpan w:val="2"/>
            <w:vAlign w:val="bottom"/>
          </w:tcPr>
          <w:p w:rsidR="00A573B6" w:rsidRPr="000715B7" w14:paraId="0C9F8B28" w14:textId="77777777">
            <w:pPr>
              <w:spacing w:after="0"/>
              <w:contextualSpacing/>
              <w:rPr>
                <w:rFonts w:eastAsia="Times New Roman" w:cstheme="minorHAnsi"/>
                <w:color w:val="000000"/>
                <w:sz w:val="18"/>
                <w:szCs w:val="18"/>
              </w:rPr>
            </w:pPr>
          </w:p>
        </w:tc>
      </w:tr>
      <w:tr w14:paraId="3A6E3149" w14:textId="77777777">
        <w:tblPrEx>
          <w:tblW w:w="7465" w:type="dxa"/>
          <w:tblInd w:w="-5" w:type="dxa"/>
          <w:tblLook w:val="04A0"/>
        </w:tblPrEx>
        <w:trPr>
          <w:trHeight w:val="288"/>
        </w:trPr>
        <w:tc>
          <w:tcPr>
            <w:tcW w:w="1351" w:type="dxa"/>
            <w:vAlign w:val="bottom"/>
          </w:tcPr>
          <w:p w:rsidR="00A573B6" w:rsidRPr="000715B7" w14:paraId="20F5B694" w14:textId="3A15D5BC">
            <w:pPr>
              <w:spacing w:after="0"/>
              <w:contextualSpacing/>
              <w:rPr>
                <w:rFonts w:eastAsia="Times New Roman" w:cstheme="minorHAnsi"/>
                <w:b/>
                <w:i/>
                <w:color w:val="000000"/>
                <w:sz w:val="18"/>
                <w:szCs w:val="18"/>
              </w:rPr>
            </w:pPr>
            <w:r>
              <w:rPr>
                <w:rFonts w:eastAsia="Times New Roman" w:cstheme="minorHAnsi"/>
                <w:b/>
                <w:i/>
                <w:color w:val="000000"/>
                <w:sz w:val="18"/>
                <w:szCs w:val="18"/>
              </w:rPr>
              <w:t>AUDAFFIRM</w:t>
            </w:r>
          </w:p>
        </w:tc>
        <w:tc>
          <w:tcPr>
            <w:tcW w:w="6114" w:type="dxa"/>
            <w:gridSpan w:val="2"/>
            <w:vAlign w:val="bottom"/>
          </w:tcPr>
          <w:p w:rsidR="00A573B6" w:rsidRPr="000715B7" w14:paraId="0D6A19D8" w14:textId="447895F9">
            <w:pPr>
              <w:spacing w:after="0"/>
              <w:contextualSpacing/>
              <w:rPr>
                <w:rFonts w:eastAsia="Times New Roman" w:cstheme="minorHAnsi"/>
                <w:color w:val="000000"/>
                <w:sz w:val="18"/>
                <w:szCs w:val="18"/>
              </w:rPr>
            </w:pPr>
            <w:r>
              <w:rPr>
                <w:rFonts w:eastAsia="Times New Roman" w:cstheme="minorHAnsi"/>
                <w:color w:val="000000"/>
                <w:sz w:val="18"/>
                <w:szCs w:val="18"/>
              </w:rPr>
              <w:t>Interviewer initials to confirm affirmative consent to audio recording</w:t>
            </w:r>
          </w:p>
        </w:tc>
      </w:tr>
      <w:tr w14:paraId="3FE19131" w14:textId="77777777">
        <w:tblPrEx>
          <w:tblW w:w="7465" w:type="dxa"/>
          <w:tblInd w:w="-5" w:type="dxa"/>
          <w:tblLook w:val="04A0"/>
        </w:tblPrEx>
        <w:trPr>
          <w:trHeight w:val="288"/>
        </w:trPr>
        <w:tc>
          <w:tcPr>
            <w:tcW w:w="1351" w:type="dxa"/>
          </w:tcPr>
          <w:p w:rsidR="00A573B6" w:rsidRPr="000715B7" w14:paraId="306591BD" w14:textId="77777777">
            <w:pPr>
              <w:spacing w:after="0"/>
              <w:contextualSpacing/>
              <w:rPr>
                <w:rFonts w:eastAsia="Times New Roman" w:cstheme="minorHAnsi"/>
                <w:color w:val="000000"/>
                <w:sz w:val="18"/>
                <w:szCs w:val="18"/>
              </w:rPr>
            </w:pPr>
          </w:p>
        </w:tc>
        <w:tc>
          <w:tcPr>
            <w:tcW w:w="4954" w:type="dxa"/>
            <w:vAlign w:val="bottom"/>
          </w:tcPr>
          <w:p w:rsidR="00A573B6" w:rsidRPr="000715B7" w14:paraId="4394DFCB"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c>
          <w:tcPr>
            <w:tcW w:w="1160" w:type="dxa"/>
            <w:vAlign w:val="bottom"/>
          </w:tcPr>
          <w:p w:rsidR="00A573B6" w:rsidRPr="000715B7" w14:paraId="415A4A4F" w14:textId="77777777">
            <w:pPr>
              <w:spacing w:after="0"/>
              <w:contextualSpacing/>
              <w:jc w:val="right"/>
              <w:rPr>
                <w:rFonts w:eastAsia="Times New Roman" w:cstheme="minorHAnsi"/>
                <w:color w:val="000000"/>
                <w:sz w:val="18"/>
                <w:szCs w:val="18"/>
              </w:rPr>
            </w:pPr>
          </w:p>
        </w:tc>
      </w:tr>
      <w:tr w14:paraId="186352B9" w14:textId="77777777">
        <w:tblPrEx>
          <w:tblW w:w="7465" w:type="dxa"/>
          <w:tblInd w:w="-5" w:type="dxa"/>
          <w:tblLook w:val="04A0"/>
        </w:tblPrEx>
        <w:trPr>
          <w:trHeight w:val="288"/>
        </w:trPr>
        <w:tc>
          <w:tcPr>
            <w:tcW w:w="1351" w:type="dxa"/>
          </w:tcPr>
          <w:p w:rsidR="00A573B6" w:rsidRPr="000715B7" w14:paraId="4B8BCC22" w14:textId="77777777">
            <w:pPr>
              <w:spacing w:after="0"/>
              <w:contextualSpacing/>
              <w:rPr>
                <w:rFonts w:eastAsia="Times New Roman" w:cstheme="minorHAnsi"/>
                <w:color w:val="000000"/>
                <w:sz w:val="18"/>
                <w:szCs w:val="18"/>
              </w:rPr>
            </w:pPr>
          </w:p>
        </w:tc>
        <w:tc>
          <w:tcPr>
            <w:tcW w:w="4954" w:type="dxa"/>
            <w:vAlign w:val="bottom"/>
          </w:tcPr>
          <w:p w:rsidR="00A573B6" w:rsidRPr="000715B7" w14:paraId="4D230B31"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c>
          <w:tcPr>
            <w:tcW w:w="1160" w:type="dxa"/>
            <w:vAlign w:val="bottom"/>
          </w:tcPr>
          <w:p w:rsidR="00A573B6" w:rsidRPr="000715B7" w14:paraId="547144A5" w14:textId="77777777">
            <w:pPr>
              <w:spacing w:after="0"/>
              <w:contextualSpacing/>
              <w:jc w:val="right"/>
              <w:rPr>
                <w:rFonts w:eastAsia="Times New Roman" w:cstheme="minorHAnsi"/>
                <w:color w:val="000000"/>
                <w:sz w:val="18"/>
                <w:szCs w:val="18"/>
              </w:rPr>
            </w:pPr>
          </w:p>
        </w:tc>
      </w:tr>
    </w:tbl>
    <w:p w:rsidR="00A573B6" w:rsidP="001D6D45" w14:paraId="4F21A6D0" w14:textId="77777777">
      <w:pPr>
        <w:spacing w:after="0" w:line="240" w:lineRule="auto"/>
        <w:rPr>
          <w:rFonts w:ascii="Times New Roman" w:hAnsi="Times New Roman" w:cs="Times New Roman"/>
        </w:rPr>
      </w:pPr>
    </w:p>
    <w:p w:rsidR="003356F4" w:rsidP="001D6D45" w14:paraId="159FE284" w14:textId="77777777">
      <w:pPr>
        <w:spacing w:after="0" w:line="240" w:lineRule="auto"/>
        <w:rPr>
          <w:rFonts w:ascii="Times New Roman" w:hAnsi="Times New Roman" w:cs="Times New Roman"/>
        </w:rPr>
      </w:pPr>
    </w:p>
    <w:tbl>
      <w:tblPr>
        <w:tblW w:w="7465" w:type="dxa"/>
        <w:tblInd w:w="-5" w:type="dxa"/>
        <w:tblLook w:val="04A0"/>
      </w:tblPr>
      <w:tblGrid>
        <w:gridCol w:w="1351"/>
        <w:gridCol w:w="4954"/>
        <w:gridCol w:w="1160"/>
      </w:tblGrid>
      <w:tr w14:paraId="53CC0DE0" w14:textId="77777777">
        <w:tblPrEx>
          <w:tblW w:w="7465" w:type="dxa"/>
          <w:tblInd w:w="-5" w:type="dxa"/>
          <w:tblLook w:val="04A0"/>
        </w:tblPrEx>
        <w:trPr>
          <w:trHeight w:val="288"/>
        </w:trPr>
        <w:tc>
          <w:tcPr>
            <w:tcW w:w="1351" w:type="dxa"/>
            <w:vAlign w:val="bottom"/>
          </w:tcPr>
          <w:p w:rsidR="000A3FE5" w:rsidRPr="000715B7" w14:paraId="574AAB7A" w14:textId="77777777">
            <w:pPr>
              <w:spacing w:after="0"/>
              <w:contextualSpacing/>
              <w:rPr>
                <w:rFonts w:eastAsia="Times New Roman" w:cstheme="minorHAnsi"/>
                <w:b/>
                <w:bCs/>
                <w:color w:val="000000"/>
                <w:sz w:val="18"/>
                <w:szCs w:val="18"/>
              </w:rPr>
            </w:pPr>
          </w:p>
        </w:tc>
        <w:tc>
          <w:tcPr>
            <w:tcW w:w="6114" w:type="dxa"/>
            <w:gridSpan w:val="2"/>
            <w:vAlign w:val="bottom"/>
          </w:tcPr>
          <w:p w:rsidR="000A3FE5" w:rsidRPr="000715B7" w14:paraId="66A14474" w14:textId="77777777">
            <w:pPr>
              <w:spacing w:after="0"/>
              <w:contextualSpacing/>
              <w:rPr>
                <w:rFonts w:eastAsia="Times New Roman" w:cstheme="minorHAnsi"/>
                <w:color w:val="000000"/>
                <w:sz w:val="18"/>
                <w:szCs w:val="18"/>
              </w:rPr>
            </w:pPr>
          </w:p>
        </w:tc>
      </w:tr>
      <w:tr w14:paraId="00770469" w14:textId="77777777">
        <w:tblPrEx>
          <w:tblW w:w="7465" w:type="dxa"/>
          <w:tblInd w:w="-5" w:type="dxa"/>
          <w:tblLook w:val="04A0"/>
        </w:tblPrEx>
        <w:trPr>
          <w:trHeight w:val="288"/>
        </w:trPr>
        <w:tc>
          <w:tcPr>
            <w:tcW w:w="1351" w:type="dxa"/>
            <w:vAlign w:val="bottom"/>
          </w:tcPr>
          <w:p w:rsidR="000A3FE5" w:rsidRPr="000715B7" w14:paraId="563D2E41" w14:textId="58E62F00">
            <w:pPr>
              <w:spacing w:after="0"/>
              <w:contextualSpacing/>
              <w:rPr>
                <w:rFonts w:eastAsia="Times New Roman" w:cstheme="minorHAnsi"/>
                <w:b/>
                <w:i/>
                <w:color w:val="000000"/>
                <w:sz w:val="18"/>
                <w:szCs w:val="18"/>
              </w:rPr>
            </w:pPr>
            <w:r>
              <w:rPr>
                <w:rFonts w:eastAsia="Times New Roman" w:cstheme="minorHAnsi"/>
                <w:b/>
                <w:i/>
                <w:color w:val="000000"/>
                <w:sz w:val="18"/>
                <w:szCs w:val="18"/>
              </w:rPr>
              <w:t>INTSIGN</w:t>
            </w:r>
          </w:p>
        </w:tc>
        <w:tc>
          <w:tcPr>
            <w:tcW w:w="6114" w:type="dxa"/>
            <w:gridSpan w:val="2"/>
            <w:vAlign w:val="bottom"/>
          </w:tcPr>
          <w:p w:rsidR="000A3FE5" w:rsidRPr="000715B7" w14:paraId="04245254" w14:textId="30A547AD">
            <w:pPr>
              <w:spacing w:after="0"/>
              <w:contextualSpacing/>
              <w:rPr>
                <w:rFonts w:eastAsia="Times New Roman" w:cstheme="minorHAnsi"/>
                <w:color w:val="000000"/>
                <w:sz w:val="18"/>
                <w:szCs w:val="18"/>
              </w:rPr>
            </w:pPr>
            <w:r>
              <w:rPr>
                <w:rFonts w:eastAsia="Times New Roman" w:cstheme="minorHAnsi"/>
                <w:color w:val="000000"/>
                <w:sz w:val="18"/>
                <w:szCs w:val="18"/>
              </w:rPr>
              <w:t>I have fully explained to the participant the nature and purpose of the procedures described above and the risks involved in its performance. I have asked if any questions have arisen regarding the procedures and have answered these questions to the best of my ability.</w:t>
            </w:r>
          </w:p>
        </w:tc>
      </w:tr>
      <w:tr w14:paraId="58656244" w14:textId="77777777">
        <w:tblPrEx>
          <w:tblW w:w="7465" w:type="dxa"/>
          <w:tblInd w:w="-5" w:type="dxa"/>
          <w:tblLook w:val="04A0"/>
        </w:tblPrEx>
        <w:trPr>
          <w:trHeight w:val="288"/>
        </w:trPr>
        <w:tc>
          <w:tcPr>
            <w:tcW w:w="1351" w:type="dxa"/>
          </w:tcPr>
          <w:p w:rsidR="000A3FE5" w:rsidRPr="000715B7" w14:paraId="70F0E3D8" w14:textId="77777777">
            <w:pPr>
              <w:spacing w:after="0"/>
              <w:contextualSpacing/>
              <w:rPr>
                <w:rFonts w:eastAsia="Times New Roman" w:cstheme="minorHAnsi"/>
                <w:color w:val="000000"/>
                <w:sz w:val="18"/>
                <w:szCs w:val="18"/>
              </w:rPr>
            </w:pPr>
          </w:p>
        </w:tc>
        <w:tc>
          <w:tcPr>
            <w:tcW w:w="4954" w:type="dxa"/>
            <w:vAlign w:val="bottom"/>
          </w:tcPr>
          <w:p w:rsidR="000A3FE5" w:rsidRPr="000715B7" w14:paraId="6461BC0B"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c>
          <w:tcPr>
            <w:tcW w:w="1160" w:type="dxa"/>
            <w:vAlign w:val="bottom"/>
          </w:tcPr>
          <w:p w:rsidR="000A3FE5" w:rsidRPr="000715B7" w14:paraId="1477F101" w14:textId="77777777">
            <w:pPr>
              <w:spacing w:after="0"/>
              <w:contextualSpacing/>
              <w:jc w:val="right"/>
              <w:rPr>
                <w:rFonts w:eastAsia="Times New Roman" w:cstheme="minorHAnsi"/>
                <w:color w:val="000000"/>
                <w:sz w:val="18"/>
                <w:szCs w:val="18"/>
              </w:rPr>
            </w:pPr>
          </w:p>
        </w:tc>
      </w:tr>
      <w:tr w14:paraId="718A73B7" w14:textId="77777777">
        <w:tblPrEx>
          <w:tblW w:w="7465" w:type="dxa"/>
          <w:tblInd w:w="-5" w:type="dxa"/>
          <w:tblLook w:val="04A0"/>
        </w:tblPrEx>
        <w:trPr>
          <w:trHeight w:val="288"/>
        </w:trPr>
        <w:tc>
          <w:tcPr>
            <w:tcW w:w="1351" w:type="dxa"/>
          </w:tcPr>
          <w:p w:rsidR="000A3FE5" w:rsidRPr="000715B7" w14:paraId="4477BFAB" w14:textId="77777777">
            <w:pPr>
              <w:spacing w:after="0"/>
              <w:contextualSpacing/>
              <w:rPr>
                <w:rFonts w:eastAsia="Times New Roman" w:cstheme="minorHAnsi"/>
                <w:color w:val="000000"/>
                <w:sz w:val="18"/>
                <w:szCs w:val="18"/>
              </w:rPr>
            </w:pPr>
          </w:p>
        </w:tc>
        <w:tc>
          <w:tcPr>
            <w:tcW w:w="4954" w:type="dxa"/>
            <w:vAlign w:val="bottom"/>
          </w:tcPr>
          <w:p w:rsidR="000A3FE5" w:rsidRPr="000715B7" w14:paraId="4100CB5A"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c>
          <w:tcPr>
            <w:tcW w:w="1160" w:type="dxa"/>
            <w:vAlign w:val="bottom"/>
          </w:tcPr>
          <w:p w:rsidR="000A3FE5" w:rsidRPr="000715B7" w14:paraId="5686196E" w14:textId="77777777">
            <w:pPr>
              <w:spacing w:after="0"/>
              <w:contextualSpacing/>
              <w:jc w:val="right"/>
              <w:rPr>
                <w:rFonts w:eastAsia="Times New Roman" w:cstheme="minorHAnsi"/>
                <w:color w:val="000000"/>
                <w:sz w:val="18"/>
                <w:szCs w:val="18"/>
              </w:rPr>
            </w:pPr>
          </w:p>
        </w:tc>
      </w:tr>
    </w:tbl>
    <w:p w:rsidR="003356F4" w:rsidP="001D6D45" w14:paraId="33554E16" w14:textId="595ACAED">
      <w:pPr>
        <w:spacing w:after="0" w:line="240" w:lineRule="auto"/>
        <w:rPr>
          <w:rFonts w:ascii="Times New Roman" w:hAnsi="Times New Roman" w:cs="Times New Roman"/>
        </w:rPr>
      </w:pPr>
    </w:p>
    <w:p w:rsidR="003356F4" w:rsidP="001D6D45" w14:paraId="679F8692" w14:textId="77777777">
      <w:pPr>
        <w:spacing w:after="0" w:line="240" w:lineRule="auto"/>
        <w:rPr>
          <w:rFonts w:ascii="Times New Roman" w:hAnsi="Times New Roman" w:cs="Times New Roman"/>
        </w:rPr>
      </w:pPr>
    </w:p>
    <w:p w:rsidR="001D6D45" w:rsidP="001D6D45" w14:paraId="171D6606" w14:textId="77777777">
      <w:pPr>
        <w:spacing w:after="0" w:line="240" w:lineRule="auto"/>
        <w:rPr>
          <w:rFonts w:ascii="Times New Roman" w:hAnsi="Times New Roman" w:cs="Times New Roman"/>
        </w:rPr>
      </w:pPr>
    </w:p>
    <w:p w:rsidR="001D6D45" w:rsidP="001D6D45" w14:paraId="5DDFABB3" w14:textId="77777777">
      <w:pPr>
        <w:spacing w:after="0" w:line="240" w:lineRule="auto"/>
        <w:rPr>
          <w:rFonts w:ascii="Times New Roman" w:hAnsi="Times New Roman" w:cs="Times New Roman"/>
        </w:rPr>
      </w:pPr>
    </w:p>
    <w:p w:rsidR="001D6D45" w:rsidP="003756FA" w14:paraId="6F06D9C1" w14:textId="784545CB">
      <w:pPr>
        <w:spacing w:after="0" w:line="240" w:lineRule="auto"/>
        <w:rPr>
          <w:sz w:val="18"/>
          <w:szCs w:val="18"/>
        </w:rPr>
      </w:pPr>
    </w:p>
    <w:p w:rsidR="001D6D45" w:rsidRPr="00D83753" w:rsidP="003756FA" w14:paraId="14937888" w14:textId="77777777">
      <w:pPr>
        <w:spacing w:after="0" w:line="240" w:lineRule="auto"/>
        <w:rPr>
          <w:sz w:val="18"/>
          <w:szCs w:val="18"/>
        </w:rPr>
      </w:pPr>
    </w:p>
    <w:p w:rsidR="003756FA" w:rsidP="003756FA" w14:paraId="59EAA23E" w14:textId="16DAD725">
      <w:pPr>
        <w:spacing w:after="0" w:line="240" w:lineRule="auto"/>
        <w:rPr>
          <w:rStyle w:val="IntenseEmphasis"/>
          <w:i w:val="0"/>
          <w:iCs w:val="0"/>
          <w:color w:val="auto"/>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057C8A89" w14:textId="7777777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D97462" w:rsidRPr="005C1B0B" w14:paraId="1F049F83" w14:textId="3D283A46">
            <w:pPr>
              <w:spacing w:after="0"/>
              <w:contextualSpacing/>
              <w:rPr>
                <w:rFonts w:eastAsia="Times New Roman" w:cstheme="minorHAnsi"/>
                <w:b/>
                <w:color w:val="7030A0"/>
                <w:sz w:val="18"/>
                <w:szCs w:val="18"/>
              </w:rPr>
            </w:pPr>
            <w:r>
              <w:rPr>
                <w:rFonts w:eastAsia="Times New Roman" w:cstheme="minorHAnsi"/>
                <w:b/>
                <w:color w:val="7030A0"/>
                <w:sz w:val="18"/>
                <w:szCs w:val="18"/>
              </w:rPr>
              <w:t>Quantitative Survey Option</w:t>
            </w:r>
          </w:p>
        </w:tc>
        <w:tc>
          <w:tcPr>
            <w:tcW w:w="8347" w:type="dxa"/>
          </w:tcPr>
          <w:p w:rsidR="00D97462" w:rsidP="00D97462" w14:paraId="771F71C7"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w:t>
            </w:r>
            <w:r>
              <w:rPr>
                <w:rFonts w:eastAsia="Times New Roman" w:cstheme="minorHAnsi"/>
                <w:color w:val="7030A0"/>
                <w:sz w:val="18"/>
                <w:szCs w:val="18"/>
              </w:rPr>
              <w:t>the r</w:t>
            </w:r>
            <w:r w:rsidRPr="005C1B0B">
              <w:rPr>
                <w:rFonts w:eastAsia="Times New Roman" w:cstheme="minorHAnsi"/>
                <w:color w:val="7030A0"/>
                <w:sz w:val="18"/>
                <w:szCs w:val="18"/>
              </w:rPr>
              <w:t xml:space="preserve">espondent </w:t>
            </w:r>
            <w:r>
              <w:rPr>
                <w:rFonts w:eastAsia="Times New Roman" w:cstheme="minorHAnsi"/>
                <w:color w:val="7030A0"/>
                <w:sz w:val="18"/>
                <w:szCs w:val="18"/>
              </w:rPr>
              <w:t>completes consent for the qualitative interview</w:t>
            </w:r>
            <w:r w:rsidR="00C342DB">
              <w:rPr>
                <w:rFonts w:eastAsia="Times New Roman" w:cstheme="minorHAnsi"/>
                <w:color w:val="7030A0"/>
                <w:sz w:val="18"/>
                <w:szCs w:val="18"/>
              </w:rPr>
              <w:t xml:space="preserve"> (CN=1[‘Yes’]), then</w:t>
            </w:r>
            <w:r w:rsidR="00F86761">
              <w:rPr>
                <w:rFonts w:eastAsia="Times New Roman" w:cstheme="minorHAnsi"/>
                <w:color w:val="7030A0"/>
                <w:sz w:val="18"/>
                <w:szCs w:val="18"/>
              </w:rPr>
              <w:t xml:space="preserve"> proceed to the in-depth interview guide. At the end of the interview,</w:t>
            </w:r>
            <w:r w:rsidR="00C342DB">
              <w:rPr>
                <w:rFonts w:eastAsia="Times New Roman" w:cstheme="minorHAnsi"/>
                <w:color w:val="7030A0"/>
                <w:sz w:val="18"/>
                <w:szCs w:val="18"/>
              </w:rPr>
              <w:t xml:space="preserve"> let the</w:t>
            </w:r>
            <w:r w:rsidR="00F86761">
              <w:rPr>
                <w:rFonts w:eastAsia="Times New Roman" w:cstheme="minorHAnsi"/>
                <w:color w:val="7030A0"/>
                <w:sz w:val="18"/>
                <w:szCs w:val="18"/>
              </w:rPr>
              <w:t xml:space="preserve"> participant</w:t>
            </w:r>
            <w:r w:rsidR="00C342DB">
              <w:rPr>
                <w:rFonts w:eastAsia="Times New Roman" w:cstheme="minorHAnsi"/>
                <w:color w:val="7030A0"/>
                <w:sz w:val="18"/>
                <w:szCs w:val="18"/>
              </w:rPr>
              <w:t xml:space="preserve"> know </w:t>
            </w:r>
            <w:r w:rsidR="003063FA">
              <w:rPr>
                <w:rFonts w:eastAsia="Times New Roman" w:cstheme="minorHAnsi"/>
                <w:color w:val="7030A0"/>
                <w:sz w:val="18"/>
                <w:szCs w:val="18"/>
              </w:rPr>
              <w:t xml:space="preserve">that they </w:t>
            </w:r>
            <w:r w:rsidR="00F86761">
              <w:rPr>
                <w:rFonts w:eastAsia="Times New Roman" w:cstheme="minorHAnsi"/>
                <w:color w:val="7030A0"/>
                <w:sz w:val="18"/>
                <w:szCs w:val="18"/>
              </w:rPr>
              <w:t>are</w:t>
            </w:r>
            <w:r w:rsidR="003063FA">
              <w:rPr>
                <w:rFonts w:eastAsia="Times New Roman" w:cstheme="minorHAnsi"/>
                <w:color w:val="7030A0"/>
                <w:sz w:val="18"/>
                <w:szCs w:val="18"/>
              </w:rPr>
              <w:t xml:space="preserve"> </w:t>
            </w:r>
            <w:r w:rsidR="00F86761">
              <w:rPr>
                <w:rFonts w:eastAsia="Times New Roman" w:cstheme="minorHAnsi"/>
                <w:color w:val="7030A0"/>
                <w:sz w:val="18"/>
                <w:szCs w:val="18"/>
              </w:rPr>
              <w:t>eligible</w:t>
            </w:r>
            <w:r w:rsidR="003063FA">
              <w:rPr>
                <w:rFonts w:eastAsia="Times New Roman" w:cstheme="minorHAnsi"/>
                <w:color w:val="7030A0"/>
                <w:sz w:val="18"/>
                <w:szCs w:val="18"/>
              </w:rPr>
              <w:t xml:space="preserve"> to complete a</w:t>
            </w:r>
            <w:r w:rsidR="00F86761">
              <w:rPr>
                <w:rFonts w:eastAsia="Times New Roman" w:cstheme="minorHAnsi"/>
                <w:color w:val="7030A0"/>
                <w:sz w:val="18"/>
                <w:szCs w:val="18"/>
              </w:rPr>
              <w:t>nother</w:t>
            </w:r>
            <w:r w:rsidR="003063FA">
              <w:rPr>
                <w:rFonts w:eastAsia="Times New Roman" w:cstheme="minorHAnsi"/>
                <w:color w:val="7030A0"/>
                <w:sz w:val="18"/>
                <w:szCs w:val="18"/>
              </w:rPr>
              <w:t xml:space="preserve"> survey. </w:t>
            </w:r>
          </w:p>
          <w:p w:rsidR="00F86761" w:rsidRPr="005C1B0B" w:rsidP="00A9152D" w14:paraId="15D0C75A" w14:textId="42FC849F">
            <w:pPr>
              <w:spacing w:after="0" w:line="256" w:lineRule="auto"/>
              <w:rPr>
                <w:rFonts w:eastAsia="Times New Roman" w:cstheme="minorHAnsi"/>
                <w:color w:val="7030A0"/>
                <w:sz w:val="18"/>
                <w:szCs w:val="18"/>
              </w:rPr>
            </w:pPr>
          </w:p>
        </w:tc>
      </w:tr>
    </w:tbl>
    <w:p w:rsidR="00CD1808" w:rsidP="00A9152D" w14:paraId="647C6335" w14:textId="6732BF83">
      <w:pPr>
        <w:tabs>
          <w:tab w:val="left" w:pos="2757"/>
        </w:tabs>
        <w:spacing w:after="0" w:line="240" w:lineRule="auto"/>
        <w:rPr>
          <w:rStyle w:val="IntenseEmphasis"/>
          <w:i w:val="0"/>
          <w:iCs w:val="0"/>
          <w:color w:val="auto"/>
          <w:sz w:val="18"/>
          <w:szCs w:val="18"/>
        </w:rPr>
      </w:pPr>
      <w:r>
        <w:rPr>
          <w:rStyle w:val="IntenseEmphasis"/>
          <w:i w:val="0"/>
          <w:iCs w:val="0"/>
          <w:color w:val="auto"/>
          <w:sz w:val="18"/>
          <w:szCs w:val="18"/>
        </w:rPr>
        <w:tab/>
      </w:r>
    </w:p>
    <w:tbl>
      <w:tblPr>
        <w:tblW w:w="7465" w:type="dxa"/>
        <w:tblInd w:w="-5" w:type="dxa"/>
        <w:tblLook w:val="04A0"/>
      </w:tblPr>
      <w:tblGrid>
        <w:gridCol w:w="1483"/>
        <w:gridCol w:w="4843"/>
        <w:gridCol w:w="1139"/>
      </w:tblGrid>
      <w:tr w14:paraId="49447FC1" w14:textId="77777777">
        <w:tblPrEx>
          <w:tblW w:w="7465" w:type="dxa"/>
          <w:tblInd w:w="-5" w:type="dxa"/>
          <w:tblLook w:val="04A0"/>
        </w:tblPrEx>
        <w:trPr>
          <w:trHeight w:val="288"/>
        </w:trPr>
        <w:tc>
          <w:tcPr>
            <w:tcW w:w="1351" w:type="dxa"/>
            <w:vAlign w:val="bottom"/>
          </w:tcPr>
          <w:p w:rsidR="00F86761" w:rsidRPr="000715B7" w14:paraId="68D58E9C" w14:textId="77A9B755">
            <w:pPr>
              <w:spacing w:after="0"/>
              <w:contextualSpacing/>
              <w:rPr>
                <w:rFonts w:eastAsia="Times New Roman"/>
                <w:b/>
                <w:i/>
                <w:color w:val="000000"/>
                <w:sz w:val="18"/>
                <w:szCs w:val="18"/>
              </w:rPr>
            </w:pPr>
            <w:r w:rsidRPr="7E5CC0D8">
              <w:rPr>
                <w:rFonts w:eastAsia="Times New Roman"/>
                <w:b/>
                <w:i/>
                <w:color w:val="ED7D31" w:themeColor="accent2"/>
                <w:sz w:val="18"/>
                <w:szCs w:val="18"/>
              </w:rPr>
              <w:t>QUANTCONSENT</w:t>
            </w:r>
          </w:p>
        </w:tc>
        <w:tc>
          <w:tcPr>
            <w:tcW w:w="6114" w:type="dxa"/>
            <w:gridSpan w:val="2"/>
            <w:vAlign w:val="bottom"/>
          </w:tcPr>
          <w:p w:rsidR="00F86761" w:rsidRPr="000715B7" w14:paraId="63CCF79F" w14:textId="77A9B755">
            <w:pPr>
              <w:spacing w:after="0"/>
              <w:contextualSpacing/>
              <w:rPr>
                <w:rFonts w:eastAsia="Times New Roman"/>
                <w:color w:val="000000"/>
                <w:sz w:val="18"/>
                <w:szCs w:val="18"/>
              </w:rPr>
            </w:pPr>
            <w:r w:rsidRPr="7225B3C6">
              <w:rPr>
                <w:rFonts w:eastAsia="Times New Roman"/>
                <w:color w:val="000000" w:themeColor="text1"/>
                <w:sz w:val="18"/>
                <w:szCs w:val="18"/>
              </w:rPr>
              <w:t xml:space="preserve">Do you agree to take part in </w:t>
            </w:r>
            <w:r w:rsidRPr="7225B3C6" w:rsidR="007F064B">
              <w:rPr>
                <w:rFonts w:eastAsia="Times New Roman"/>
                <w:color w:val="000000" w:themeColor="text1"/>
                <w:sz w:val="18"/>
                <w:szCs w:val="18"/>
              </w:rPr>
              <w:t xml:space="preserve">a follow-up </w:t>
            </w:r>
            <w:r w:rsidRPr="7225B3C6">
              <w:rPr>
                <w:rFonts w:eastAsia="Times New Roman"/>
                <w:color w:val="000000" w:themeColor="text1"/>
                <w:sz w:val="18"/>
                <w:szCs w:val="18"/>
              </w:rPr>
              <w:t>survey?</w:t>
            </w:r>
          </w:p>
        </w:tc>
      </w:tr>
      <w:tr w14:paraId="47A79F72" w14:textId="77777777">
        <w:tblPrEx>
          <w:tblW w:w="7465" w:type="dxa"/>
          <w:tblInd w:w="-5" w:type="dxa"/>
          <w:tblLook w:val="04A0"/>
        </w:tblPrEx>
        <w:trPr>
          <w:trHeight w:val="288"/>
        </w:trPr>
        <w:tc>
          <w:tcPr>
            <w:tcW w:w="1351" w:type="dxa"/>
          </w:tcPr>
          <w:p w:rsidR="00F86761" w:rsidRPr="000715B7" w14:paraId="63E5E5A7" w14:textId="77777777">
            <w:pPr>
              <w:spacing w:after="0"/>
              <w:contextualSpacing/>
              <w:rPr>
                <w:rFonts w:eastAsia="Times New Roman" w:cstheme="minorHAnsi"/>
                <w:color w:val="000000"/>
                <w:sz w:val="18"/>
                <w:szCs w:val="18"/>
              </w:rPr>
            </w:pPr>
          </w:p>
        </w:tc>
        <w:tc>
          <w:tcPr>
            <w:tcW w:w="4954" w:type="dxa"/>
            <w:vAlign w:val="bottom"/>
          </w:tcPr>
          <w:p w:rsidR="00F86761" w:rsidRPr="000715B7" w14:paraId="05A83002"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F86761" w:rsidRPr="000715B7" w14:paraId="20466544"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0</w:t>
            </w:r>
          </w:p>
        </w:tc>
      </w:tr>
      <w:tr w14:paraId="25FDDCCF" w14:textId="77777777">
        <w:tblPrEx>
          <w:tblW w:w="7465" w:type="dxa"/>
          <w:tblInd w:w="-5" w:type="dxa"/>
          <w:tblLook w:val="04A0"/>
        </w:tblPrEx>
        <w:trPr>
          <w:trHeight w:val="288"/>
        </w:trPr>
        <w:tc>
          <w:tcPr>
            <w:tcW w:w="1351" w:type="dxa"/>
          </w:tcPr>
          <w:p w:rsidR="00F86761" w:rsidRPr="000715B7" w14:paraId="049CA5AB" w14:textId="77777777">
            <w:pPr>
              <w:spacing w:after="0"/>
              <w:contextualSpacing/>
              <w:rPr>
                <w:rFonts w:eastAsia="Times New Roman" w:cstheme="minorHAnsi"/>
                <w:color w:val="000000"/>
                <w:sz w:val="18"/>
                <w:szCs w:val="18"/>
              </w:rPr>
            </w:pPr>
          </w:p>
        </w:tc>
        <w:tc>
          <w:tcPr>
            <w:tcW w:w="4954" w:type="dxa"/>
            <w:vAlign w:val="bottom"/>
          </w:tcPr>
          <w:p w:rsidR="00F86761" w:rsidRPr="000715B7" w14:paraId="088C4F04"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F86761" w:rsidRPr="000715B7" w14:paraId="09C00148"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1</w:t>
            </w:r>
          </w:p>
        </w:tc>
      </w:tr>
    </w:tbl>
    <w:p w:rsidR="00F86761" w:rsidP="00F86761" w14:paraId="170CA6C7" w14:textId="77777777">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42C4C68C" w14:textId="7777777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F86761" w:rsidRPr="005C1B0B" w14:paraId="5B66CEE6" w14:textId="77777777">
            <w:pPr>
              <w:spacing w:after="0"/>
              <w:contextualSpacing/>
              <w:rPr>
                <w:rFonts w:eastAsia="Times New Roman" w:cstheme="minorHAnsi"/>
                <w:b/>
                <w:color w:val="7030A0"/>
                <w:sz w:val="18"/>
                <w:szCs w:val="18"/>
              </w:rPr>
            </w:pPr>
            <w:bookmarkStart w:id="1" w:name="_Hlk144480166"/>
            <w:r w:rsidRPr="005C1B0B">
              <w:rPr>
                <w:rFonts w:eastAsia="Times New Roman" w:cstheme="minorHAnsi"/>
                <w:b/>
                <w:color w:val="7030A0"/>
                <w:sz w:val="18"/>
                <w:szCs w:val="18"/>
              </w:rPr>
              <w:t>Skip Pattern</w:t>
            </w:r>
          </w:p>
        </w:tc>
        <w:tc>
          <w:tcPr>
            <w:tcW w:w="8347" w:type="dxa"/>
          </w:tcPr>
          <w:p w:rsidR="00F86761" w:rsidRPr="005C1B0B" w14:paraId="121C26A6" w14:textId="2D709641">
            <w:pPr>
              <w:spacing w:after="0"/>
              <w:contextualSpacing/>
              <w:rPr>
                <w:rFonts w:eastAsia="Times New Roman" w:cstheme="minorHAnsi"/>
                <w:color w:val="7030A0"/>
                <w:sz w:val="18"/>
                <w:szCs w:val="18"/>
              </w:rPr>
            </w:pPr>
            <w:r w:rsidRPr="005C1B0B">
              <w:rPr>
                <w:rFonts w:eastAsia="Times New Roman" w:cstheme="minorHAnsi"/>
                <w:color w:val="7030A0"/>
                <w:sz w:val="18"/>
                <w:szCs w:val="18"/>
              </w:rPr>
              <w:t>If Respondent does not consent (</w:t>
            </w:r>
            <w:r>
              <w:rPr>
                <w:rFonts w:eastAsia="Times New Roman" w:cstheme="minorHAnsi"/>
                <w:color w:val="7030A0"/>
                <w:sz w:val="18"/>
                <w:szCs w:val="18"/>
              </w:rPr>
              <w:t>QUANTCONSENT</w:t>
            </w:r>
            <w:r w:rsidRPr="005C1B0B">
              <w:rPr>
                <w:rFonts w:eastAsia="Times New Roman" w:cstheme="minorHAnsi"/>
                <w:color w:val="7030A0"/>
                <w:sz w:val="18"/>
                <w:szCs w:val="18"/>
              </w:rPr>
              <w:t xml:space="preserve"> = 0[‘No’]), th</w:t>
            </w:r>
            <w:r>
              <w:rPr>
                <w:rFonts w:eastAsia="Times New Roman" w:cstheme="minorHAnsi"/>
                <w:color w:val="7030A0"/>
                <w:sz w:val="18"/>
                <w:szCs w:val="18"/>
              </w:rPr>
              <w:t>e qualitative</w:t>
            </w:r>
            <w:r w:rsidRPr="005C1B0B">
              <w:rPr>
                <w:rFonts w:eastAsia="Times New Roman" w:cstheme="minorHAnsi"/>
                <w:color w:val="7030A0"/>
                <w:sz w:val="18"/>
                <w:szCs w:val="18"/>
              </w:rPr>
              <w:t xml:space="preserve"> </w:t>
            </w:r>
            <w:r>
              <w:rPr>
                <w:rFonts w:eastAsia="Times New Roman" w:cstheme="minorHAnsi"/>
                <w:color w:val="7030A0"/>
                <w:sz w:val="18"/>
                <w:szCs w:val="18"/>
              </w:rPr>
              <w:t>interview</w:t>
            </w:r>
            <w:r w:rsidRPr="005C1B0B">
              <w:rPr>
                <w:rFonts w:eastAsia="Times New Roman" w:cstheme="minorHAnsi"/>
                <w:color w:val="7030A0"/>
                <w:sz w:val="18"/>
                <w:szCs w:val="18"/>
              </w:rPr>
              <w:t xml:space="preserve"> will STOP immediately. </w:t>
            </w:r>
          </w:p>
          <w:p w:rsidR="00F86761" w:rsidRPr="005C1B0B" w14:paraId="5D0360A8"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 and offer any referrals.</w:t>
            </w:r>
          </w:p>
          <w:p w:rsidR="00F86761" w:rsidRPr="005C1B0B" w14:paraId="659FE944"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bookmarkEnd w:id="1"/>
    </w:tbl>
    <w:p w:rsidR="00F86761" w:rsidP="00F86761" w14:paraId="1201B178" w14:textId="77777777">
      <w:pPr>
        <w:spacing w:after="0" w:line="240" w:lineRule="auto"/>
        <w:rPr>
          <w:rFonts w:ascii="Times New Roman" w:hAnsi="Times New Roman" w:cs="Times New Roman"/>
        </w:rPr>
      </w:pPr>
    </w:p>
    <w:p w:rsidR="00F86761" w:rsidP="00F86761" w14:paraId="6601FC71" w14:textId="77777777">
      <w:pPr>
        <w:spacing w:after="0" w:line="240" w:lineRule="auto"/>
        <w:rPr>
          <w:rFonts w:ascii="Times New Roman" w:hAnsi="Times New Roman" w:cs="Times New Roman"/>
        </w:rPr>
      </w:pPr>
    </w:p>
    <w:tbl>
      <w:tblPr>
        <w:tblW w:w="8625" w:type="dxa"/>
        <w:tblInd w:w="-5" w:type="dxa"/>
        <w:tblLook w:val="04A0"/>
      </w:tblPr>
      <w:tblGrid>
        <w:gridCol w:w="1351"/>
        <w:gridCol w:w="6114"/>
        <w:gridCol w:w="1160"/>
      </w:tblGrid>
      <w:tr w14:paraId="0C78C91E" w14:textId="77777777" w:rsidTr="00F86761">
        <w:tblPrEx>
          <w:tblW w:w="8625" w:type="dxa"/>
          <w:tblInd w:w="-5" w:type="dxa"/>
          <w:tblLook w:val="04A0"/>
        </w:tblPrEx>
        <w:trPr>
          <w:gridAfter w:val="1"/>
          <w:wAfter w:w="1160" w:type="dxa"/>
          <w:trHeight w:val="288"/>
        </w:trPr>
        <w:tc>
          <w:tcPr>
            <w:tcW w:w="1351" w:type="dxa"/>
            <w:vAlign w:val="bottom"/>
          </w:tcPr>
          <w:p w:rsidR="00F86761" w:rsidRPr="000715B7" w14:paraId="753E6F90" w14:textId="77777777">
            <w:pPr>
              <w:spacing w:after="0"/>
              <w:contextualSpacing/>
              <w:rPr>
                <w:rFonts w:eastAsia="Times New Roman" w:cstheme="minorHAnsi"/>
                <w:b/>
                <w:bCs/>
                <w:color w:val="000000"/>
                <w:sz w:val="18"/>
                <w:szCs w:val="18"/>
              </w:rPr>
            </w:pPr>
          </w:p>
        </w:tc>
        <w:tc>
          <w:tcPr>
            <w:tcW w:w="6114" w:type="dxa"/>
            <w:vAlign w:val="bottom"/>
          </w:tcPr>
          <w:p w:rsidR="00F86761" w:rsidRPr="000715B7" w14:paraId="774AD275" w14:textId="77777777">
            <w:pPr>
              <w:spacing w:after="0"/>
              <w:contextualSpacing/>
              <w:rPr>
                <w:rFonts w:eastAsia="Times New Roman" w:cstheme="minorHAnsi"/>
                <w:color w:val="000000"/>
                <w:sz w:val="18"/>
                <w:szCs w:val="18"/>
              </w:rPr>
            </w:pPr>
          </w:p>
        </w:tc>
      </w:tr>
      <w:tr w14:paraId="08A3BE52" w14:textId="77777777" w:rsidTr="00F86761">
        <w:tblPrEx>
          <w:tblW w:w="8625" w:type="dxa"/>
          <w:tblInd w:w="-5" w:type="dxa"/>
          <w:tblLook w:val="04A0"/>
        </w:tblPrEx>
        <w:trPr>
          <w:gridAfter w:val="1"/>
          <w:wAfter w:w="1160" w:type="dxa"/>
          <w:trHeight w:val="288"/>
        </w:trPr>
        <w:tc>
          <w:tcPr>
            <w:tcW w:w="1351" w:type="dxa"/>
            <w:vAlign w:val="bottom"/>
          </w:tcPr>
          <w:p w:rsidR="00F86761" w:rsidP="00F86761" w14:paraId="37C37C46" w14:textId="2A5EB945">
            <w:pPr>
              <w:spacing w:after="0"/>
              <w:contextualSpacing/>
              <w:rPr>
                <w:rFonts w:eastAsia="Times New Roman" w:cstheme="minorHAnsi"/>
                <w:b/>
                <w:i/>
                <w:color w:val="000000"/>
                <w:sz w:val="18"/>
                <w:szCs w:val="18"/>
              </w:rPr>
            </w:pPr>
            <w:r>
              <w:rPr>
                <w:rFonts w:eastAsia="Times New Roman" w:cstheme="minorHAnsi"/>
                <w:b/>
                <w:i/>
                <w:color w:val="000000"/>
                <w:sz w:val="18"/>
                <w:szCs w:val="18"/>
              </w:rPr>
              <w:t>LINKAGE</w:t>
            </w:r>
          </w:p>
        </w:tc>
        <w:tc>
          <w:tcPr>
            <w:tcW w:w="6114" w:type="dxa"/>
            <w:vAlign w:val="bottom"/>
          </w:tcPr>
          <w:p w:rsidR="00F86761" w:rsidP="00F86761" w14:paraId="61836417" w14:textId="1CEB2D45">
            <w:pPr>
              <w:spacing w:after="0"/>
              <w:contextualSpacing/>
              <w:rPr>
                <w:rFonts w:eastAsia="Times New Roman" w:cstheme="minorHAnsi"/>
                <w:color w:val="000000"/>
                <w:sz w:val="18"/>
                <w:szCs w:val="18"/>
              </w:rPr>
            </w:pPr>
            <w:r w:rsidRPr="000715B7">
              <w:rPr>
                <w:rFonts w:eastAsia="Times New Roman" w:cstheme="minorHAnsi"/>
                <w:color w:val="000000"/>
                <w:sz w:val="18"/>
                <w:szCs w:val="18"/>
              </w:rPr>
              <w:t xml:space="preserve">Do you agree to </w:t>
            </w:r>
            <w:r>
              <w:rPr>
                <w:rFonts w:eastAsia="Times New Roman" w:cstheme="minorHAnsi"/>
                <w:color w:val="000000"/>
                <w:sz w:val="18"/>
                <w:szCs w:val="18"/>
              </w:rPr>
              <w:t>have your interview</w:t>
            </w:r>
            <w:r w:rsidR="00814681">
              <w:rPr>
                <w:rFonts w:eastAsia="Times New Roman" w:cstheme="minorHAnsi"/>
                <w:color w:val="000000"/>
                <w:sz w:val="18"/>
                <w:szCs w:val="18"/>
              </w:rPr>
              <w:t xml:space="preserve"> and survey responses connected?</w:t>
            </w:r>
          </w:p>
        </w:tc>
      </w:tr>
      <w:tr w14:paraId="65925E16" w14:textId="11418083" w:rsidTr="00A9152D">
        <w:tblPrEx>
          <w:tblW w:w="8625" w:type="dxa"/>
          <w:tblInd w:w="-5" w:type="dxa"/>
          <w:tblLook w:val="04A0"/>
        </w:tblPrEx>
        <w:trPr>
          <w:trHeight w:val="288"/>
        </w:trPr>
        <w:tc>
          <w:tcPr>
            <w:tcW w:w="1351" w:type="dxa"/>
            <w:vAlign w:val="bottom"/>
          </w:tcPr>
          <w:p w:rsidR="00F86761" w:rsidP="00F86761" w14:paraId="0CC8FBDA" w14:textId="77777777">
            <w:pPr>
              <w:spacing w:after="0"/>
              <w:contextualSpacing/>
              <w:rPr>
                <w:rFonts w:eastAsia="Times New Roman" w:cstheme="minorHAnsi"/>
                <w:b/>
                <w:i/>
                <w:color w:val="000000"/>
                <w:sz w:val="18"/>
                <w:szCs w:val="18"/>
              </w:rPr>
            </w:pPr>
          </w:p>
        </w:tc>
        <w:tc>
          <w:tcPr>
            <w:tcW w:w="6114" w:type="dxa"/>
            <w:vAlign w:val="bottom"/>
          </w:tcPr>
          <w:p w:rsidR="00F86761" w:rsidP="00F86761" w14:paraId="1572862E" w14:textId="2D08BFF1">
            <w:pPr>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F86761" w:rsidRPr="000715B7" w:rsidP="00F86761" w14:paraId="18EBE6FA" w14:textId="43B84017">
            <w:pPr>
              <w:spacing w:after="160" w:line="259" w:lineRule="auto"/>
            </w:pPr>
            <w:r w:rsidRPr="000715B7">
              <w:rPr>
                <w:rFonts w:eastAsia="Times New Roman" w:cstheme="minorHAnsi"/>
                <w:color w:val="000000"/>
                <w:sz w:val="18"/>
                <w:szCs w:val="18"/>
              </w:rPr>
              <w:t>0</w:t>
            </w:r>
          </w:p>
        </w:tc>
      </w:tr>
      <w:tr w14:paraId="4E860B38" w14:textId="0E7F8D66" w:rsidTr="00A9152D">
        <w:tblPrEx>
          <w:tblW w:w="8625" w:type="dxa"/>
          <w:tblInd w:w="-5" w:type="dxa"/>
          <w:tblLook w:val="04A0"/>
        </w:tblPrEx>
        <w:trPr>
          <w:trHeight w:val="288"/>
        </w:trPr>
        <w:tc>
          <w:tcPr>
            <w:tcW w:w="1351" w:type="dxa"/>
            <w:vAlign w:val="bottom"/>
          </w:tcPr>
          <w:p w:rsidR="00F86761" w:rsidP="00F86761" w14:paraId="3B3067DB" w14:textId="77777777">
            <w:pPr>
              <w:spacing w:after="0"/>
              <w:contextualSpacing/>
              <w:rPr>
                <w:rFonts w:eastAsia="Times New Roman" w:cstheme="minorHAnsi"/>
                <w:b/>
                <w:i/>
                <w:color w:val="000000"/>
                <w:sz w:val="18"/>
                <w:szCs w:val="18"/>
              </w:rPr>
            </w:pPr>
          </w:p>
        </w:tc>
        <w:tc>
          <w:tcPr>
            <w:tcW w:w="6114" w:type="dxa"/>
            <w:vAlign w:val="bottom"/>
          </w:tcPr>
          <w:p w:rsidR="00F86761" w:rsidP="00F86761" w14:paraId="4B0D0BAF" w14:textId="5A2F2862">
            <w:pPr>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F86761" w:rsidRPr="000715B7" w:rsidP="00F86761" w14:paraId="4E6029C4" w14:textId="012B576D">
            <w:pPr>
              <w:spacing w:after="160" w:line="259" w:lineRule="auto"/>
            </w:pPr>
            <w:r w:rsidRPr="000715B7">
              <w:rPr>
                <w:rFonts w:eastAsia="Times New Roman" w:cstheme="minorHAnsi"/>
                <w:color w:val="000000"/>
                <w:sz w:val="18"/>
                <w:szCs w:val="18"/>
              </w:rPr>
              <w:t>1</w:t>
            </w:r>
          </w:p>
        </w:tc>
      </w:tr>
    </w:tbl>
    <w:p w:rsidR="00F86761" w:rsidP="00F86761" w14:paraId="4D9C8488" w14:textId="77777777">
      <w:pPr>
        <w:spacing w:after="0" w:line="240" w:lineRule="auto"/>
        <w:rPr>
          <w:rFonts w:ascii="Times New Roman" w:hAnsi="Times New Roman" w:cs="Times New Roman"/>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09977447" w14:textId="7777777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7F064B" w:rsidRPr="005C1B0B" w14:paraId="3EBD9C56" w14:textId="77777777">
            <w:pPr>
              <w:spacing w:after="0"/>
              <w:contextualSpacing/>
              <w:rPr>
                <w:rFonts w:eastAsia="Times New Roman" w:cstheme="minorHAnsi"/>
                <w:b/>
                <w:color w:val="7030A0"/>
                <w:sz w:val="18"/>
                <w:szCs w:val="18"/>
              </w:rPr>
            </w:pPr>
            <w:r w:rsidRPr="005C1B0B">
              <w:rPr>
                <w:rFonts w:eastAsia="Times New Roman" w:cstheme="minorHAnsi"/>
                <w:b/>
                <w:color w:val="7030A0"/>
                <w:sz w:val="18"/>
                <w:szCs w:val="18"/>
              </w:rPr>
              <w:t>Skip Pattern</w:t>
            </w:r>
          </w:p>
        </w:tc>
        <w:tc>
          <w:tcPr>
            <w:tcW w:w="8347" w:type="dxa"/>
          </w:tcPr>
          <w:p w:rsidR="007F064B" w:rsidRPr="005C1B0B" w14:paraId="0B237034" w14:textId="69C24E70">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Respondent does not consent </w:t>
            </w:r>
            <w:r>
              <w:rPr>
                <w:rFonts w:eastAsia="Times New Roman" w:cstheme="minorHAnsi"/>
                <w:color w:val="7030A0"/>
                <w:sz w:val="18"/>
                <w:szCs w:val="18"/>
              </w:rPr>
              <w:t xml:space="preserve">to data linkage </w:t>
            </w:r>
            <w:r w:rsidRPr="005C1B0B">
              <w:rPr>
                <w:rFonts w:eastAsia="Times New Roman" w:cstheme="minorHAnsi"/>
                <w:color w:val="7030A0"/>
                <w:sz w:val="18"/>
                <w:szCs w:val="18"/>
              </w:rPr>
              <w:t>(</w:t>
            </w:r>
            <w:r>
              <w:rPr>
                <w:rFonts w:eastAsia="Times New Roman" w:cstheme="minorHAnsi"/>
                <w:color w:val="7030A0"/>
                <w:sz w:val="18"/>
                <w:szCs w:val="18"/>
              </w:rPr>
              <w:t>LINKAGE</w:t>
            </w:r>
            <w:r w:rsidRPr="005C1B0B">
              <w:rPr>
                <w:rFonts w:eastAsia="Times New Roman" w:cstheme="minorHAnsi"/>
                <w:color w:val="7030A0"/>
                <w:sz w:val="18"/>
                <w:szCs w:val="18"/>
              </w:rPr>
              <w:t xml:space="preserve"> = 0[‘No’]), th</w:t>
            </w:r>
            <w:r>
              <w:rPr>
                <w:rFonts w:eastAsia="Times New Roman" w:cstheme="minorHAnsi"/>
                <w:color w:val="7030A0"/>
                <w:sz w:val="18"/>
                <w:szCs w:val="18"/>
              </w:rPr>
              <w:t>e qualitative</w:t>
            </w:r>
            <w:r w:rsidRPr="005C1B0B">
              <w:rPr>
                <w:rFonts w:eastAsia="Times New Roman" w:cstheme="minorHAnsi"/>
                <w:color w:val="7030A0"/>
                <w:sz w:val="18"/>
                <w:szCs w:val="18"/>
              </w:rPr>
              <w:t xml:space="preserve"> </w:t>
            </w:r>
            <w:r>
              <w:rPr>
                <w:rFonts w:eastAsia="Times New Roman" w:cstheme="minorHAnsi"/>
                <w:color w:val="7030A0"/>
                <w:sz w:val="18"/>
                <w:szCs w:val="18"/>
              </w:rPr>
              <w:t>interview</w:t>
            </w:r>
            <w:r w:rsidRPr="005C1B0B">
              <w:rPr>
                <w:rFonts w:eastAsia="Times New Roman" w:cstheme="minorHAnsi"/>
                <w:color w:val="7030A0"/>
                <w:sz w:val="18"/>
                <w:szCs w:val="18"/>
              </w:rPr>
              <w:t xml:space="preserve"> will STOP immediately. </w:t>
            </w:r>
          </w:p>
          <w:p w:rsidR="007F064B" w:rsidRPr="005C1B0B" w14:paraId="69943003" w14:textId="38380EAE">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w:t>
            </w:r>
            <w:r w:rsidR="005603AF">
              <w:rPr>
                <w:rFonts w:eastAsia="Times New Roman" w:cstheme="minorHAnsi"/>
                <w:color w:val="7030A0"/>
                <w:sz w:val="18"/>
                <w:szCs w:val="18"/>
              </w:rPr>
              <w:t>, let them know that they will not be eligible to complete the survey,</w:t>
            </w:r>
            <w:r w:rsidRPr="005C1B0B">
              <w:rPr>
                <w:rFonts w:eastAsia="Times New Roman" w:cstheme="minorHAnsi"/>
                <w:color w:val="7030A0"/>
                <w:sz w:val="18"/>
                <w:szCs w:val="18"/>
              </w:rPr>
              <w:t xml:space="preserve"> and offer any referrals.</w:t>
            </w:r>
          </w:p>
          <w:p w:rsidR="007F064B" w:rsidRPr="005C1B0B" w14:paraId="7502DAF9"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tbl>
    <w:p w:rsidR="007F064B" w:rsidP="00F86761" w14:paraId="784E14D4" w14:textId="77777777">
      <w:pPr>
        <w:spacing w:after="0" w:line="240" w:lineRule="auto"/>
        <w:rPr>
          <w:rFonts w:ascii="Times New Roman" w:hAnsi="Times New Roman" w:cs="Times New Roman"/>
        </w:rPr>
      </w:pPr>
    </w:p>
    <w:p w:rsidR="00F86761" w:rsidP="00F86761" w14:paraId="08952642" w14:textId="77777777">
      <w:pPr>
        <w:spacing w:after="0" w:line="240" w:lineRule="auto"/>
        <w:rPr>
          <w:rFonts w:ascii="Times New Roman" w:hAnsi="Times New Roman" w:cs="Times New Roman"/>
        </w:rPr>
      </w:pPr>
    </w:p>
    <w:p w:rsidR="00F86761" w:rsidP="003756FA" w14:paraId="08DBDCAE" w14:textId="77777777">
      <w:pPr>
        <w:spacing w:after="0" w:line="240" w:lineRule="auto"/>
        <w:rPr>
          <w:rStyle w:val="IntenseEmphasis"/>
          <w:i w:val="0"/>
          <w:iCs w:val="0"/>
          <w:color w:val="auto"/>
          <w:sz w:val="18"/>
          <w:szCs w:val="18"/>
        </w:rPr>
      </w:pPr>
    </w:p>
    <w:tbl>
      <w:tblPr>
        <w:tblW w:w="8625" w:type="dxa"/>
        <w:tblInd w:w="-5" w:type="dxa"/>
        <w:tblLook w:val="04A0"/>
      </w:tblPr>
      <w:tblGrid>
        <w:gridCol w:w="1563"/>
        <w:gridCol w:w="5722"/>
        <w:gridCol w:w="1340"/>
      </w:tblGrid>
      <w:tr w14:paraId="4E3F4286" w14:textId="77777777">
        <w:tblPrEx>
          <w:tblW w:w="8625" w:type="dxa"/>
          <w:tblInd w:w="-5" w:type="dxa"/>
          <w:tblLook w:val="04A0"/>
        </w:tblPrEx>
        <w:trPr>
          <w:trHeight w:val="288"/>
        </w:trPr>
        <w:tc>
          <w:tcPr>
            <w:tcW w:w="1351" w:type="dxa"/>
            <w:vAlign w:val="bottom"/>
          </w:tcPr>
          <w:p w:rsidR="007F064B" w14:paraId="2B1F0744" w14:textId="77777777">
            <w:pPr>
              <w:spacing w:after="0"/>
              <w:contextualSpacing/>
              <w:rPr>
                <w:rFonts w:eastAsia="Times New Roman" w:cstheme="minorHAnsi"/>
                <w:b/>
                <w:i/>
                <w:color w:val="000000"/>
                <w:sz w:val="18"/>
                <w:szCs w:val="18"/>
              </w:rPr>
            </w:pPr>
          </w:p>
          <w:p w:rsidR="007F064B" w14:paraId="60668AE7" w14:textId="77777777">
            <w:pPr>
              <w:spacing w:after="0"/>
              <w:contextualSpacing/>
              <w:rPr>
                <w:rFonts w:eastAsia="Times New Roman" w:cstheme="minorHAnsi"/>
                <w:b/>
                <w:i/>
                <w:color w:val="000000"/>
                <w:sz w:val="18"/>
                <w:szCs w:val="18"/>
              </w:rPr>
            </w:pPr>
          </w:p>
          <w:p w:rsidR="007F064B" w:rsidRPr="000715B7" w14:paraId="58EB9988" w14:textId="77777777">
            <w:pPr>
              <w:spacing w:after="0"/>
              <w:contextualSpacing/>
              <w:rPr>
                <w:rFonts w:eastAsia="Times New Roman" w:cstheme="minorHAnsi"/>
                <w:b/>
                <w:i/>
                <w:color w:val="000000"/>
                <w:sz w:val="18"/>
                <w:szCs w:val="18"/>
              </w:rPr>
            </w:pPr>
            <w:r>
              <w:rPr>
                <w:rFonts w:eastAsia="Times New Roman" w:cstheme="minorHAnsi"/>
                <w:b/>
                <w:i/>
                <w:color w:val="000000"/>
                <w:sz w:val="18"/>
                <w:szCs w:val="18"/>
              </w:rPr>
              <w:t>QUANTAFFIRM</w:t>
            </w:r>
          </w:p>
        </w:tc>
        <w:tc>
          <w:tcPr>
            <w:tcW w:w="6114" w:type="dxa"/>
            <w:gridSpan w:val="2"/>
            <w:vAlign w:val="bottom"/>
          </w:tcPr>
          <w:p w:rsidR="007F064B" w:rsidRPr="000715B7" w14:paraId="616DD989" w14:textId="58B8DA43">
            <w:pPr>
              <w:spacing w:after="0"/>
              <w:contextualSpacing/>
              <w:rPr>
                <w:rFonts w:eastAsia="Times New Roman" w:cstheme="minorHAnsi"/>
                <w:color w:val="000000"/>
                <w:sz w:val="18"/>
                <w:szCs w:val="18"/>
              </w:rPr>
            </w:pPr>
            <w:r>
              <w:rPr>
                <w:rFonts w:eastAsia="Times New Roman" w:cstheme="minorHAnsi"/>
                <w:color w:val="000000"/>
                <w:sz w:val="18"/>
                <w:szCs w:val="18"/>
              </w:rPr>
              <w:t>Interviewer initials to confirm affirmative consent</w:t>
            </w:r>
            <w:r w:rsidR="00C65545">
              <w:rPr>
                <w:rFonts w:eastAsia="Times New Roman" w:cstheme="minorHAnsi"/>
                <w:color w:val="000000"/>
                <w:sz w:val="18"/>
                <w:szCs w:val="18"/>
              </w:rPr>
              <w:t xml:space="preserve"> for quantitative survey</w:t>
            </w:r>
          </w:p>
        </w:tc>
      </w:tr>
      <w:tr w14:paraId="1F0CFCE4" w14:textId="77777777">
        <w:tblPrEx>
          <w:tblW w:w="8625" w:type="dxa"/>
          <w:tblInd w:w="-5" w:type="dxa"/>
          <w:tblLook w:val="04A0"/>
        </w:tblPrEx>
        <w:trPr>
          <w:gridAfter w:val="1"/>
          <w:wAfter w:w="1160" w:type="dxa"/>
          <w:trHeight w:val="288"/>
        </w:trPr>
        <w:tc>
          <w:tcPr>
            <w:tcW w:w="1351" w:type="dxa"/>
          </w:tcPr>
          <w:p w:rsidR="007F064B" w:rsidRPr="000715B7" w14:paraId="6BE7DBC7" w14:textId="77777777">
            <w:pPr>
              <w:spacing w:after="0"/>
              <w:contextualSpacing/>
              <w:rPr>
                <w:rFonts w:eastAsia="Times New Roman" w:cstheme="minorHAnsi"/>
                <w:color w:val="000000"/>
                <w:sz w:val="18"/>
                <w:szCs w:val="18"/>
              </w:rPr>
            </w:pPr>
          </w:p>
        </w:tc>
        <w:tc>
          <w:tcPr>
            <w:tcW w:w="4954" w:type="dxa"/>
            <w:vAlign w:val="bottom"/>
          </w:tcPr>
          <w:p w:rsidR="007F064B" w:rsidRPr="000715B7" w14:paraId="38E75DF9"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r>
      <w:tr w14:paraId="4D4D760A" w14:textId="77777777">
        <w:tblPrEx>
          <w:tblW w:w="8625" w:type="dxa"/>
          <w:tblInd w:w="-5" w:type="dxa"/>
          <w:tblLook w:val="04A0"/>
        </w:tblPrEx>
        <w:trPr>
          <w:gridAfter w:val="1"/>
          <w:wAfter w:w="1160" w:type="dxa"/>
          <w:trHeight w:val="288"/>
        </w:trPr>
        <w:tc>
          <w:tcPr>
            <w:tcW w:w="1351" w:type="dxa"/>
          </w:tcPr>
          <w:p w:rsidR="007F064B" w:rsidRPr="000715B7" w14:paraId="504E6BBA" w14:textId="77777777">
            <w:pPr>
              <w:spacing w:after="0"/>
              <w:contextualSpacing/>
              <w:rPr>
                <w:rFonts w:eastAsia="Times New Roman" w:cstheme="minorHAnsi"/>
                <w:color w:val="000000"/>
                <w:sz w:val="18"/>
                <w:szCs w:val="18"/>
              </w:rPr>
            </w:pPr>
          </w:p>
        </w:tc>
        <w:tc>
          <w:tcPr>
            <w:tcW w:w="4954" w:type="dxa"/>
            <w:vAlign w:val="bottom"/>
          </w:tcPr>
          <w:p w:rsidR="007F064B" w:rsidRPr="000715B7" w14:paraId="6B87A18C"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r>
    </w:tbl>
    <w:p w:rsidR="003756FA" w:rsidP="00EB15F4" w14:paraId="3DF8CE67" w14:textId="7189FD60">
      <w:pPr>
        <w:tabs>
          <w:tab w:val="left" w:pos="600"/>
          <w:tab w:val="left" w:pos="1200"/>
          <w:tab w:val="left" w:pos="1800"/>
          <w:tab w:val="left" w:pos="2400"/>
        </w:tabs>
        <w:spacing w:after="0"/>
        <w:rPr>
          <w:rFonts w:ascii="Courier New" w:hAnsi="Courier New" w:cs="Courier New"/>
          <w:sz w:val="18"/>
          <w:szCs w:val="18"/>
        </w:rPr>
      </w:pPr>
    </w:p>
    <w:p w:rsidR="00AC30A4" w:rsidP="00EB15F4" w14:paraId="55CA3C31" w14:textId="4A74086E">
      <w:pPr>
        <w:tabs>
          <w:tab w:val="left" w:pos="600"/>
          <w:tab w:val="left" w:pos="1200"/>
          <w:tab w:val="left" w:pos="1800"/>
          <w:tab w:val="left" w:pos="2400"/>
        </w:tabs>
        <w:spacing w:after="0"/>
        <w:rPr>
          <w:rFonts w:ascii="Courier New" w:hAnsi="Courier New" w:cs="Courier New"/>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5E179F32" w14:textId="77777777" w:rsidTr="00AF1B30">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C65545" w:rsidRPr="005C1B0B" w:rsidP="00AF1B30" w14:paraId="4BF59CC9" w14:textId="761B9E54">
            <w:pPr>
              <w:spacing w:after="0"/>
              <w:contextualSpacing/>
              <w:rPr>
                <w:rFonts w:eastAsia="Times New Roman" w:cstheme="minorHAnsi"/>
                <w:b/>
                <w:color w:val="7030A0"/>
                <w:sz w:val="18"/>
                <w:szCs w:val="18"/>
              </w:rPr>
            </w:pPr>
            <w:r>
              <w:rPr>
                <w:rFonts w:eastAsia="Times New Roman" w:cstheme="minorHAnsi"/>
                <w:b/>
                <w:color w:val="7030A0"/>
                <w:sz w:val="18"/>
                <w:szCs w:val="18"/>
              </w:rPr>
              <w:t>End of Qualitative Interview</w:t>
            </w:r>
          </w:p>
        </w:tc>
        <w:tc>
          <w:tcPr>
            <w:tcW w:w="8347" w:type="dxa"/>
          </w:tcPr>
          <w:p w:rsidR="00C65545" w:rsidRPr="005C1B0B" w:rsidP="00AF1B30" w14:paraId="34951501" w14:textId="2372D60E">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w:t>
            </w:r>
            <w:r w:rsidR="00FE102E">
              <w:rPr>
                <w:rFonts w:eastAsia="Times New Roman" w:cstheme="minorHAnsi"/>
                <w:color w:val="7030A0"/>
                <w:sz w:val="18"/>
                <w:szCs w:val="18"/>
              </w:rPr>
              <w:t xml:space="preserve"> </w:t>
            </w:r>
            <w:r w:rsidRPr="005C1B0B">
              <w:rPr>
                <w:rFonts w:eastAsia="Times New Roman" w:cstheme="minorHAnsi"/>
                <w:color w:val="7030A0"/>
                <w:sz w:val="18"/>
                <w:szCs w:val="18"/>
              </w:rPr>
              <w:t>and offer any referrals.</w:t>
            </w:r>
          </w:p>
          <w:p w:rsidR="00C65545" w:rsidRPr="005C1B0B" w:rsidP="00AF1B30" w14:paraId="56538B66"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tbl>
    <w:p w:rsidR="00AC30A4" w:rsidP="00EB15F4" w14:paraId="60743BA0" w14:textId="662056E5">
      <w:pPr>
        <w:tabs>
          <w:tab w:val="left" w:pos="600"/>
          <w:tab w:val="left" w:pos="1200"/>
          <w:tab w:val="left" w:pos="1800"/>
          <w:tab w:val="left" w:pos="2400"/>
        </w:tabs>
        <w:spacing w:after="0"/>
        <w:rPr>
          <w:rFonts w:ascii="Courier New" w:hAnsi="Courier New" w:cs="Courier New"/>
          <w:sz w:val="18"/>
          <w:szCs w:val="18"/>
        </w:rPr>
      </w:pPr>
    </w:p>
    <w:p w:rsidR="00AC30A4" w:rsidP="00EB15F4" w14:paraId="01B26D01" w14:textId="350C82BA">
      <w:pPr>
        <w:tabs>
          <w:tab w:val="left" w:pos="600"/>
          <w:tab w:val="left" w:pos="1200"/>
          <w:tab w:val="left" w:pos="1800"/>
          <w:tab w:val="left" w:pos="2400"/>
        </w:tabs>
        <w:spacing w:after="0"/>
        <w:rPr>
          <w:rFonts w:ascii="Courier New" w:hAnsi="Courier New" w:cs="Courier New"/>
          <w:sz w:val="18"/>
          <w:szCs w:val="18"/>
        </w:rPr>
      </w:pPr>
    </w:p>
    <w:p w:rsidR="00AC30A4" w:rsidP="00EB15F4" w14:paraId="3BFFD85D" w14:textId="611C3A81">
      <w:pPr>
        <w:tabs>
          <w:tab w:val="left" w:pos="600"/>
          <w:tab w:val="left" w:pos="1200"/>
          <w:tab w:val="left" w:pos="1800"/>
          <w:tab w:val="left" w:pos="2400"/>
        </w:tabs>
        <w:spacing w:after="0"/>
        <w:rPr>
          <w:rFonts w:ascii="Courier New" w:hAnsi="Courier New" w:cs="Courier New"/>
          <w:sz w:val="18"/>
          <w:szCs w:val="18"/>
        </w:rPr>
      </w:pPr>
    </w:p>
    <w:p w:rsidR="00AC30A4" w:rsidP="00EB15F4" w14:paraId="12FD5516" w14:textId="77A9B755">
      <w:pPr>
        <w:tabs>
          <w:tab w:val="left" w:pos="600"/>
          <w:tab w:val="left" w:pos="1200"/>
          <w:tab w:val="left" w:pos="1800"/>
          <w:tab w:val="left" w:pos="2400"/>
        </w:tabs>
        <w:spacing w:after="0"/>
        <w:rPr>
          <w:rFonts w:ascii="Courier New" w:hAnsi="Courier New" w:cs="Courier New"/>
          <w:sz w:val="18"/>
          <w:szCs w:val="18"/>
        </w:rPr>
      </w:pPr>
    </w:p>
    <w:p w:rsidR="00F170C8" w:rsidRPr="00E537BC" w:rsidP="00EB15F4" w14:paraId="60FD0737" w14:textId="77777777">
      <w:pPr>
        <w:tabs>
          <w:tab w:val="left" w:pos="600"/>
          <w:tab w:val="left" w:pos="1200"/>
          <w:tab w:val="left" w:pos="1800"/>
          <w:tab w:val="left" w:pos="2400"/>
        </w:tabs>
        <w:spacing w:after="0"/>
        <w:rPr>
          <w:rFonts w:ascii="Courier New" w:hAnsi="Courier New" w:cs="Courier New"/>
          <w:sz w:val="18"/>
          <w:szCs w:val="18"/>
        </w:rPr>
      </w:pPr>
    </w:p>
    <w:sectPr w:rsidSect="00BF0F1C">
      <w:headerReference w:type="default" r:id="rId16"/>
      <w:footerReference w:type="default" r:id="rId17"/>
      <w:pgSz w:w="12240" w:h="15840"/>
      <w:pgMar w:top="108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94648A" w14:paraId="013F5F31" w14:textId="77777777">
      <w:pPr>
        <w:spacing w:after="0" w:line="240" w:lineRule="auto"/>
      </w:pPr>
      <w:r>
        <w:separator/>
      </w:r>
    </w:p>
    <w:p w:rsidR="0094648A" w14:paraId="77339504" w14:textId="77777777"/>
    <w:p w:rsidR="0094648A" w:rsidP="00FA18AC" w14:paraId="10E8BFD4" w14:textId="77777777"/>
  </w:endnote>
  <w:endnote w:type="continuationSeparator" w:id="1">
    <w:p w:rsidR="0094648A" w14:paraId="346A5952" w14:textId="77777777">
      <w:pPr>
        <w:spacing w:after="0" w:line="240" w:lineRule="auto"/>
      </w:pPr>
      <w:r>
        <w:continuationSeparator/>
      </w:r>
    </w:p>
    <w:p w:rsidR="0094648A" w14:paraId="6EF17208" w14:textId="77777777"/>
    <w:p w:rsidR="0094648A" w:rsidP="00FA18AC" w14:paraId="3FB0958B" w14:textId="77777777"/>
  </w:endnote>
  <w:endnote w:type="continuationNotice" w:id="2">
    <w:p w:rsidR="0094648A" w14:paraId="7D9F8CA4" w14:textId="77777777">
      <w:pPr>
        <w:spacing w:after="0" w:line="240" w:lineRule="auto"/>
      </w:pPr>
    </w:p>
    <w:p w:rsidR="0094648A" w14:paraId="6CE35C99" w14:textId="77777777"/>
    <w:p w:rsidR="0094648A" w:rsidP="00FA18AC" w14:paraId="69643E8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3E44D33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2B4F" w14:paraId="6630DB6F" w14:textId="77777777">
    <w:pPr>
      <w:pStyle w:val="Footer"/>
      <w:jc w:val="center"/>
    </w:pPr>
  </w:p>
  <w:p w:rsidR="00F948EA" w:rsidP="00BF0F1C" w14:paraId="0A0E18A9" w14:textId="2D0F80C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59305AD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0F1C" w14:paraId="6781C4C1" w14:textId="77777777">
    <w:pPr>
      <w:pStyle w:val="Footer"/>
      <w:jc w:val="center"/>
    </w:pPr>
  </w:p>
  <w:sdt>
    <w:sdtPr>
      <w:id w:val="1680002951"/>
      <w:docPartObj>
        <w:docPartGallery w:val="Page Numbers (Bottom of Page)"/>
        <w:docPartUnique/>
      </w:docPartObj>
    </w:sdtPr>
    <w:sdtEndPr>
      <w:rPr>
        <w:noProof/>
      </w:rPr>
    </w:sdtEndPr>
    <w:sdtContent>
      <w:p w:rsidR="00BF0F1C" w14:paraId="7865FCF2" w14:textId="77777777">
        <w:pPr>
          <w:pStyle w:val="Footer"/>
          <w:jc w:val="center"/>
        </w:pPr>
      </w:p>
      <w:p w:rsidR="00BF0F1C" w14:paraId="7BA5D223"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4648A" w14:paraId="47B94048" w14:textId="77777777">
      <w:pPr>
        <w:spacing w:after="0" w:line="240" w:lineRule="auto"/>
      </w:pPr>
      <w:r>
        <w:separator/>
      </w:r>
    </w:p>
    <w:p w:rsidR="0094648A" w14:paraId="28E3F72E" w14:textId="77777777"/>
    <w:p w:rsidR="0094648A" w:rsidP="00FA18AC" w14:paraId="4C8E5E33" w14:textId="77777777"/>
  </w:footnote>
  <w:footnote w:type="continuationSeparator" w:id="1">
    <w:p w:rsidR="0094648A" w14:paraId="583D1B7D" w14:textId="77777777">
      <w:pPr>
        <w:spacing w:after="0" w:line="240" w:lineRule="auto"/>
      </w:pPr>
      <w:r>
        <w:continuationSeparator/>
      </w:r>
    </w:p>
    <w:p w:rsidR="0094648A" w14:paraId="3B546958" w14:textId="77777777"/>
    <w:p w:rsidR="0094648A" w:rsidP="00FA18AC" w14:paraId="305A3421" w14:textId="77777777"/>
  </w:footnote>
  <w:footnote w:type="continuationNotice" w:id="2">
    <w:p w:rsidR="0094648A" w14:paraId="6E2A7EA3" w14:textId="77777777">
      <w:pPr>
        <w:spacing w:after="0" w:line="240" w:lineRule="auto"/>
      </w:pPr>
    </w:p>
    <w:p w:rsidR="0094648A" w14:paraId="6F491C09" w14:textId="77777777"/>
    <w:p w:rsidR="0094648A" w:rsidP="00FA18AC" w14:paraId="62C589F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0B3AEE9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B05F13E" w14:textId="77777777" w:rsidTr="3F6D9080">
      <w:tblPrEx>
        <w:tblW w:w="0" w:type="auto"/>
        <w:tblLayout w:type="fixed"/>
        <w:tblLook w:val="06A0"/>
      </w:tblPrEx>
      <w:tc>
        <w:tcPr>
          <w:tcW w:w="3360" w:type="dxa"/>
        </w:tcPr>
        <w:p w:rsidR="00F948EA" w:rsidP="3F6D9080" w14:paraId="22F45CD6" w14:textId="103210BE">
          <w:pPr>
            <w:pStyle w:val="Header"/>
            <w:ind w:left="-115"/>
          </w:pPr>
        </w:p>
      </w:tc>
      <w:tc>
        <w:tcPr>
          <w:tcW w:w="3360" w:type="dxa"/>
        </w:tcPr>
        <w:p w:rsidR="00F948EA" w:rsidP="3F6D9080" w14:paraId="539758C2" w14:textId="426A2A59">
          <w:pPr>
            <w:pStyle w:val="Header"/>
            <w:jc w:val="center"/>
          </w:pPr>
        </w:p>
      </w:tc>
      <w:tc>
        <w:tcPr>
          <w:tcW w:w="3360" w:type="dxa"/>
        </w:tcPr>
        <w:p w:rsidR="00F948EA" w:rsidP="3F6D9080" w14:paraId="3AABEC76" w14:textId="137DBF7E">
          <w:pPr>
            <w:pStyle w:val="Header"/>
            <w:ind w:right="-115"/>
            <w:jc w:val="right"/>
          </w:pPr>
        </w:p>
      </w:tc>
    </w:tr>
  </w:tbl>
  <w:p w:rsidR="00A37452" w:rsidP="00D03008" w14:paraId="5941605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436C9F0B"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2A08CB8" w14:textId="77777777" w:rsidTr="3F6D9080">
      <w:tblPrEx>
        <w:tblW w:w="0" w:type="auto"/>
        <w:tblLayout w:type="fixed"/>
        <w:tblLook w:val="06A0"/>
      </w:tblPrEx>
      <w:tc>
        <w:tcPr>
          <w:tcW w:w="3360" w:type="dxa"/>
        </w:tcPr>
        <w:p w:rsidR="00341CF5" w:rsidP="3F6D9080" w14:paraId="56C22830" w14:textId="77777777">
          <w:pPr>
            <w:pStyle w:val="Header"/>
            <w:ind w:left="-115"/>
          </w:pPr>
          <w:r>
            <w:t>English</w:t>
          </w:r>
        </w:p>
      </w:tc>
      <w:tc>
        <w:tcPr>
          <w:tcW w:w="3360" w:type="dxa"/>
        </w:tcPr>
        <w:p w:rsidR="00341CF5" w:rsidP="3F6D9080" w14:paraId="718CAD59" w14:textId="3407E222">
          <w:pPr>
            <w:pStyle w:val="Header"/>
            <w:jc w:val="center"/>
          </w:pPr>
          <w:r>
            <w:t xml:space="preserve">SHIELD </w:t>
          </w:r>
          <w:r w:rsidR="00CD1808">
            <w:t>Model Consent</w:t>
          </w:r>
        </w:p>
      </w:tc>
      <w:tc>
        <w:tcPr>
          <w:tcW w:w="3360" w:type="dxa"/>
        </w:tcPr>
        <w:p w:rsidR="00341CF5" w:rsidP="3F6D9080" w14:paraId="3CE32F76" w14:textId="00CE0722">
          <w:pPr>
            <w:pStyle w:val="Header"/>
            <w:ind w:right="-115"/>
            <w:jc w:val="right"/>
          </w:pPr>
          <w:r>
            <w:t>Version 6.</w:t>
          </w:r>
          <w:r w:rsidR="00757CC5">
            <w:t>4</w:t>
          </w:r>
        </w:p>
      </w:tc>
    </w:tr>
  </w:tbl>
  <w:p w:rsidR="00341CF5" w:rsidP="00D03008" w14:paraId="14435A4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7C725AE"/>
    <w:multiLevelType w:val="hybridMultilevel"/>
    <w:tmpl w:val="789C9E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5">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6557159">
    <w:abstractNumId w:val="24"/>
  </w:num>
  <w:num w:numId="2" w16cid:durableId="1765765787">
    <w:abstractNumId w:val="4"/>
  </w:num>
  <w:num w:numId="3" w16cid:durableId="1666198870">
    <w:abstractNumId w:val="27"/>
  </w:num>
  <w:num w:numId="4" w16cid:durableId="165094441">
    <w:abstractNumId w:val="11"/>
  </w:num>
  <w:num w:numId="5" w16cid:durableId="1613240681">
    <w:abstractNumId w:val="5"/>
  </w:num>
  <w:num w:numId="6" w16cid:durableId="372078241">
    <w:abstractNumId w:val="13"/>
  </w:num>
  <w:num w:numId="7" w16cid:durableId="111131546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2528171">
    <w:abstractNumId w:val="26"/>
  </w:num>
  <w:num w:numId="9" w16cid:durableId="591090452">
    <w:abstractNumId w:val="25"/>
  </w:num>
  <w:num w:numId="10" w16cid:durableId="1657566594">
    <w:abstractNumId w:val="34"/>
  </w:num>
  <w:num w:numId="11" w16cid:durableId="1128472783">
    <w:abstractNumId w:val="8"/>
  </w:num>
  <w:num w:numId="12" w16cid:durableId="1812864433">
    <w:abstractNumId w:val="16"/>
  </w:num>
  <w:num w:numId="13" w16cid:durableId="1274751186">
    <w:abstractNumId w:val="23"/>
  </w:num>
  <w:num w:numId="14" w16cid:durableId="805048142">
    <w:abstractNumId w:val="39"/>
  </w:num>
  <w:num w:numId="15" w16cid:durableId="1298298918">
    <w:abstractNumId w:val="10"/>
  </w:num>
  <w:num w:numId="16" w16cid:durableId="770472457">
    <w:abstractNumId w:val="17"/>
  </w:num>
  <w:num w:numId="17" w16cid:durableId="36124516">
    <w:abstractNumId w:val="14"/>
  </w:num>
  <w:num w:numId="18" w16cid:durableId="765610508">
    <w:abstractNumId w:val="0"/>
  </w:num>
  <w:num w:numId="19" w16cid:durableId="1795979241">
    <w:abstractNumId w:val="1"/>
  </w:num>
  <w:num w:numId="20" w16cid:durableId="122114929">
    <w:abstractNumId w:val="20"/>
  </w:num>
  <w:num w:numId="21" w16cid:durableId="1256204445">
    <w:abstractNumId w:val="2"/>
  </w:num>
  <w:num w:numId="22" w16cid:durableId="1312632491">
    <w:abstractNumId w:val="30"/>
  </w:num>
  <w:num w:numId="23" w16cid:durableId="237637471">
    <w:abstractNumId w:val="40"/>
  </w:num>
  <w:num w:numId="24" w16cid:durableId="1600331011">
    <w:abstractNumId w:val="21"/>
  </w:num>
  <w:num w:numId="25" w16cid:durableId="621421889">
    <w:abstractNumId w:val="36"/>
  </w:num>
  <w:num w:numId="26" w16cid:durableId="1876845502">
    <w:abstractNumId w:val="18"/>
  </w:num>
  <w:num w:numId="27" w16cid:durableId="1181427676">
    <w:abstractNumId w:val="22"/>
  </w:num>
  <w:num w:numId="28" w16cid:durableId="1879471649">
    <w:abstractNumId w:val="31"/>
  </w:num>
  <w:num w:numId="29" w16cid:durableId="346567379">
    <w:abstractNumId w:val="3"/>
  </w:num>
  <w:num w:numId="30" w16cid:durableId="2069105625">
    <w:abstractNumId w:val="41"/>
  </w:num>
  <w:num w:numId="31" w16cid:durableId="821191424">
    <w:abstractNumId w:val="12"/>
  </w:num>
  <w:num w:numId="32" w16cid:durableId="920025325">
    <w:abstractNumId w:val="38"/>
  </w:num>
  <w:num w:numId="33" w16cid:durableId="2108915634">
    <w:abstractNumId w:val="6"/>
  </w:num>
  <w:num w:numId="34" w16cid:durableId="501550747">
    <w:abstractNumId w:val="15"/>
  </w:num>
  <w:num w:numId="35" w16cid:durableId="1950044912">
    <w:abstractNumId w:val="29"/>
  </w:num>
  <w:num w:numId="36" w16cid:durableId="64570226">
    <w:abstractNumId w:val="35"/>
  </w:num>
  <w:num w:numId="37" w16cid:durableId="739837841">
    <w:abstractNumId w:val="32"/>
  </w:num>
  <w:num w:numId="38" w16cid:durableId="1786657623">
    <w:abstractNumId w:val="19"/>
  </w:num>
  <w:num w:numId="39" w16cid:durableId="910190043">
    <w:abstractNumId w:val="33"/>
  </w:num>
  <w:num w:numId="40" w16cid:durableId="1126434649">
    <w:abstractNumId w:val="7"/>
  </w:num>
  <w:num w:numId="41" w16cid:durableId="312805189">
    <w:abstractNumId w:val="9"/>
  </w:num>
  <w:num w:numId="42" w16cid:durableId="339936404">
    <w:abstractNumId w:val="28"/>
  </w:num>
  <w:num w:numId="43" w16cid:durableId="1578511424">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C2A"/>
    <w:rsid w:val="000003A8"/>
    <w:rsid w:val="000004AF"/>
    <w:rsid w:val="00000598"/>
    <w:rsid w:val="0000063E"/>
    <w:rsid w:val="000007D2"/>
    <w:rsid w:val="000007FF"/>
    <w:rsid w:val="00000835"/>
    <w:rsid w:val="00000871"/>
    <w:rsid w:val="00000975"/>
    <w:rsid w:val="00000997"/>
    <w:rsid w:val="000009D0"/>
    <w:rsid w:val="00000AFC"/>
    <w:rsid w:val="00000CDA"/>
    <w:rsid w:val="00000D56"/>
    <w:rsid w:val="00000D5E"/>
    <w:rsid w:val="00000D74"/>
    <w:rsid w:val="00000FEA"/>
    <w:rsid w:val="000012AD"/>
    <w:rsid w:val="00001601"/>
    <w:rsid w:val="0000173C"/>
    <w:rsid w:val="000018A4"/>
    <w:rsid w:val="000018CD"/>
    <w:rsid w:val="000019AD"/>
    <w:rsid w:val="00001A97"/>
    <w:rsid w:val="00001B34"/>
    <w:rsid w:val="000020CE"/>
    <w:rsid w:val="00002219"/>
    <w:rsid w:val="0000255A"/>
    <w:rsid w:val="00002578"/>
    <w:rsid w:val="00002760"/>
    <w:rsid w:val="0000280C"/>
    <w:rsid w:val="000029C4"/>
    <w:rsid w:val="00002A02"/>
    <w:rsid w:val="00002ACB"/>
    <w:rsid w:val="00002C17"/>
    <w:rsid w:val="00002C61"/>
    <w:rsid w:val="00002CE7"/>
    <w:rsid w:val="00003006"/>
    <w:rsid w:val="000034BD"/>
    <w:rsid w:val="000036C0"/>
    <w:rsid w:val="00003A79"/>
    <w:rsid w:val="00003B12"/>
    <w:rsid w:val="00003B49"/>
    <w:rsid w:val="00003C5B"/>
    <w:rsid w:val="00003CE2"/>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681"/>
    <w:rsid w:val="000128BB"/>
    <w:rsid w:val="00012974"/>
    <w:rsid w:val="000129EF"/>
    <w:rsid w:val="00012ADE"/>
    <w:rsid w:val="00012CD1"/>
    <w:rsid w:val="00012E19"/>
    <w:rsid w:val="00012E3C"/>
    <w:rsid w:val="00012FB5"/>
    <w:rsid w:val="0001308C"/>
    <w:rsid w:val="000130AC"/>
    <w:rsid w:val="00013194"/>
    <w:rsid w:val="0001322D"/>
    <w:rsid w:val="00013287"/>
    <w:rsid w:val="00013B1D"/>
    <w:rsid w:val="00013EAE"/>
    <w:rsid w:val="000140AE"/>
    <w:rsid w:val="000140EE"/>
    <w:rsid w:val="0001412D"/>
    <w:rsid w:val="000141B1"/>
    <w:rsid w:val="000141D7"/>
    <w:rsid w:val="00014A83"/>
    <w:rsid w:val="00014F1F"/>
    <w:rsid w:val="0001531A"/>
    <w:rsid w:val="00015338"/>
    <w:rsid w:val="00015696"/>
    <w:rsid w:val="00015736"/>
    <w:rsid w:val="00015B1A"/>
    <w:rsid w:val="00015D1E"/>
    <w:rsid w:val="00015DC7"/>
    <w:rsid w:val="00015DCA"/>
    <w:rsid w:val="00015FC2"/>
    <w:rsid w:val="0001631A"/>
    <w:rsid w:val="000165B4"/>
    <w:rsid w:val="00016627"/>
    <w:rsid w:val="00016641"/>
    <w:rsid w:val="00016671"/>
    <w:rsid w:val="000167AF"/>
    <w:rsid w:val="0001689C"/>
    <w:rsid w:val="00016A34"/>
    <w:rsid w:val="00016CB9"/>
    <w:rsid w:val="00016CDE"/>
    <w:rsid w:val="00016CF6"/>
    <w:rsid w:val="00016D92"/>
    <w:rsid w:val="0001724D"/>
    <w:rsid w:val="00017446"/>
    <w:rsid w:val="00017550"/>
    <w:rsid w:val="0001767C"/>
    <w:rsid w:val="0001768E"/>
    <w:rsid w:val="000176EB"/>
    <w:rsid w:val="00017777"/>
    <w:rsid w:val="00017A94"/>
    <w:rsid w:val="00017C35"/>
    <w:rsid w:val="00017D4A"/>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E8B"/>
    <w:rsid w:val="00021EF8"/>
    <w:rsid w:val="000221BE"/>
    <w:rsid w:val="000222AF"/>
    <w:rsid w:val="000223C8"/>
    <w:rsid w:val="0002253E"/>
    <w:rsid w:val="00022560"/>
    <w:rsid w:val="000225BE"/>
    <w:rsid w:val="00022674"/>
    <w:rsid w:val="0002269E"/>
    <w:rsid w:val="000227F5"/>
    <w:rsid w:val="00022C02"/>
    <w:rsid w:val="00022D27"/>
    <w:rsid w:val="00022DF6"/>
    <w:rsid w:val="00022FE4"/>
    <w:rsid w:val="00023113"/>
    <w:rsid w:val="00023304"/>
    <w:rsid w:val="00023494"/>
    <w:rsid w:val="000234FA"/>
    <w:rsid w:val="0002360B"/>
    <w:rsid w:val="0002363D"/>
    <w:rsid w:val="00023910"/>
    <w:rsid w:val="00023AC0"/>
    <w:rsid w:val="00023B95"/>
    <w:rsid w:val="00023FAA"/>
    <w:rsid w:val="000243A3"/>
    <w:rsid w:val="000244AD"/>
    <w:rsid w:val="00024674"/>
    <w:rsid w:val="0002475C"/>
    <w:rsid w:val="00024968"/>
    <w:rsid w:val="00024C5C"/>
    <w:rsid w:val="00024FA6"/>
    <w:rsid w:val="00025390"/>
    <w:rsid w:val="00025432"/>
    <w:rsid w:val="00025439"/>
    <w:rsid w:val="00025538"/>
    <w:rsid w:val="000255C1"/>
    <w:rsid w:val="00025619"/>
    <w:rsid w:val="000256D1"/>
    <w:rsid w:val="0002578F"/>
    <w:rsid w:val="000257F8"/>
    <w:rsid w:val="000259FE"/>
    <w:rsid w:val="00025A16"/>
    <w:rsid w:val="00025B2C"/>
    <w:rsid w:val="00025B68"/>
    <w:rsid w:val="00025D22"/>
    <w:rsid w:val="00025F32"/>
    <w:rsid w:val="000266A1"/>
    <w:rsid w:val="00026926"/>
    <w:rsid w:val="00026946"/>
    <w:rsid w:val="00026ABD"/>
    <w:rsid w:val="00026C4A"/>
    <w:rsid w:val="00026EF2"/>
    <w:rsid w:val="000270BC"/>
    <w:rsid w:val="000273F3"/>
    <w:rsid w:val="000274E5"/>
    <w:rsid w:val="00027542"/>
    <w:rsid w:val="00027B79"/>
    <w:rsid w:val="00027CAE"/>
    <w:rsid w:val="00027E30"/>
    <w:rsid w:val="00030002"/>
    <w:rsid w:val="000301DD"/>
    <w:rsid w:val="0003047A"/>
    <w:rsid w:val="000304E1"/>
    <w:rsid w:val="000309CE"/>
    <w:rsid w:val="00030B8A"/>
    <w:rsid w:val="00030FD5"/>
    <w:rsid w:val="0003104E"/>
    <w:rsid w:val="0003114A"/>
    <w:rsid w:val="00031564"/>
    <w:rsid w:val="00031631"/>
    <w:rsid w:val="00031657"/>
    <w:rsid w:val="0003193A"/>
    <w:rsid w:val="00031AF6"/>
    <w:rsid w:val="00031BB6"/>
    <w:rsid w:val="00031D32"/>
    <w:rsid w:val="00031E6C"/>
    <w:rsid w:val="00031FD1"/>
    <w:rsid w:val="00032563"/>
    <w:rsid w:val="0003269A"/>
    <w:rsid w:val="000327FC"/>
    <w:rsid w:val="0003285F"/>
    <w:rsid w:val="00032869"/>
    <w:rsid w:val="000329C4"/>
    <w:rsid w:val="00032E2D"/>
    <w:rsid w:val="00033086"/>
    <w:rsid w:val="000330D8"/>
    <w:rsid w:val="0003325F"/>
    <w:rsid w:val="000332C6"/>
    <w:rsid w:val="00033722"/>
    <w:rsid w:val="00033A4C"/>
    <w:rsid w:val="00033F41"/>
    <w:rsid w:val="00034168"/>
    <w:rsid w:val="0003427A"/>
    <w:rsid w:val="00034341"/>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445"/>
    <w:rsid w:val="00036572"/>
    <w:rsid w:val="000366E9"/>
    <w:rsid w:val="00036824"/>
    <w:rsid w:val="00036935"/>
    <w:rsid w:val="00037064"/>
    <w:rsid w:val="000370FE"/>
    <w:rsid w:val="00037130"/>
    <w:rsid w:val="00037227"/>
    <w:rsid w:val="00037391"/>
    <w:rsid w:val="000374F5"/>
    <w:rsid w:val="00037A8A"/>
    <w:rsid w:val="00037E9D"/>
    <w:rsid w:val="00037F16"/>
    <w:rsid w:val="00040025"/>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899"/>
    <w:rsid w:val="000418FF"/>
    <w:rsid w:val="00041AB7"/>
    <w:rsid w:val="00041AE4"/>
    <w:rsid w:val="00041B3F"/>
    <w:rsid w:val="00041BAB"/>
    <w:rsid w:val="00041C9A"/>
    <w:rsid w:val="00041F2B"/>
    <w:rsid w:val="0004200F"/>
    <w:rsid w:val="0004218E"/>
    <w:rsid w:val="00042227"/>
    <w:rsid w:val="000423A8"/>
    <w:rsid w:val="00042770"/>
    <w:rsid w:val="000427CB"/>
    <w:rsid w:val="000429F1"/>
    <w:rsid w:val="00042A40"/>
    <w:rsid w:val="00042AE4"/>
    <w:rsid w:val="000430BC"/>
    <w:rsid w:val="0004327C"/>
    <w:rsid w:val="00043518"/>
    <w:rsid w:val="000435AE"/>
    <w:rsid w:val="0004382A"/>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DDA"/>
    <w:rsid w:val="00045E62"/>
    <w:rsid w:val="000460C9"/>
    <w:rsid w:val="000460E5"/>
    <w:rsid w:val="000461E4"/>
    <w:rsid w:val="0004643F"/>
    <w:rsid w:val="00046444"/>
    <w:rsid w:val="000465A0"/>
    <w:rsid w:val="00046608"/>
    <w:rsid w:val="00046802"/>
    <w:rsid w:val="00046812"/>
    <w:rsid w:val="00046A53"/>
    <w:rsid w:val="00046C96"/>
    <w:rsid w:val="00046EC1"/>
    <w:rsid w:val="00046F66"/>
    <w:rsid w:val="00047011"/>
    <w:rsid w:val="0004738E"/>
    <w:rsid w:val="000473E0"/>
    <w:rsid w:val="000474F5"/>
    <w:rsid w:val="0004773D"/>
    <w:rsid w:val="00047805"/>
    <w:rsid w:val="0004785C"/>
    <w:rsid w:val="00047A0E"/>
    <w:rsid w:val="00047A58"/>
    <w:rsid w:val="00047D44"/>
    <w:rsid w:val="00047DDB"/>
    <w:rsid w:val="00047EB0"/>
    <w:rsid w:val="0005001E"/>
    <w:rsid w:val="00050067"/>
    <w:rsid w:val="000500D1"/>
    <w:rsid w:val="000501F3"/>
    <w:rsid w:val="000503D7"/>
    <w:rsid w:val="00050580"/>
    <w:rsid w:val="000507B4"/>
    <w:rsid w:val="00050C47"/>
    <w:rsid w:val="00050DFA"/>
    <w:rsid w:val="00050E65"/>
    <w:rsid w:val="00050F12"/>
    <w:rsid w:val="0005138F"/>
    <w:rsid w:val="000513B8"/>
    <w:rsid w:val="00051471"/>
    <w:rsid w:val="0005153B"/>
    <w:rsid w:val="00051541"/>
    <w:rsid w:val="000516C6"/>
    <w:rsid w:val="000517C5"/>
    <w:rsid w:val="0005193F"/>
    <w:rsid w:val="000519B7"/>
    <w:rsid w:val="00051AC4"/>
    <w:rsid w:val="00051AF4"/>
    <w:rsid w:val="00051B85"/>
    <w:rsid w:val="00051BAF"/>
    <w:rsid w:val="00051C8E"/>
    <w:rsid w:val="00051D26"/>
    <w:rsid w:val="00051DD8"/>
    <w:rsid w:val="00052123"/>
    <w:rsid w:val="00052147"/>
    <w:rsid w:val="000524FB"/>
    <w:rsid w:val="00052798"/>
    <w:rsid w:val="0005295A"/>
    <w:rsid w:val="00052B3E"/>
    <w:rsid w:val="00052BBE"/>
    <w:rsid w:val="00052BFB"/>
    <w:rsid w:val="00052F18"/>
    <w:rsid w:val="00052F23"/>
    <w:rsid w:val="00053076"/>
    <w:rsid w:val="000530D3"/>
    <w:rsid w:val="00053296"/>
    <w:rsid w:val="000532A9"/>
    <w:rsid w:val="000532D2"/>
    <w:rsid w:val="0005338B"/>
    <w:rsid w:val="00053505"/>
    <w:rsid w:val="000536BA"/>
    <w:rsid w:val="00053714"/>
    <w:rsid w:val="00053D02"/>
    <w:rsid w:val="00054089"/>
    <w:rsid w:val="000540A2"/>
    <w:rsid w:val="000541DC"/>
    <w:rsid w:val="000542BE"/>
    <w:rsid w:val="00054689"/>
    <w:rsid w:val="00054A69"/>
    <w:rsid w:val="00054DE5"/>
    <w:rsid w:val="00054FF5"/>
    <w:rsid w:val="000550CE"/>
    <w:rsid w:val="000551EA"/>
    <w:rsid w:val="000554CE"/>
    <w:rsid w:val="00055520"/>
    <w:rsid w:val="0005588A"/>
    <w:rsid w:val="000558EE"/>
    <w:rsid w:val="00055A90"/>
    <w:rsid w:val="00055B49"/>
    <w:rsid w:val="00055D32"/>
    <w:rsid w:val="00055DF1"/>
    <w:rsid w:val="000561B2"/>
    <w:rsid w:val="00056213"/>
    <w:rsid w:val="0005632C"/>
    <w:rsid w:val="00056501"/>
    <w:rsid w:val="0005650B"/>
    <w:rsid w:val="000569E3"/>
    <w:rsid w:val="00056A70"/>
    <w:rsid w:val="00056A9E"/>
    <w:rsid w:val="00056C6F"/>
    <w:rsid w:val="00056D25"/>
    <w:rsid w:val="00056DB2"/>
    <w:rsid w:val="00056E14"/>
    <w:rsid w:val="00056E41"/>
    <w:rsid w:val="00056E66"/>
    <w:rsid w:val="00056F12"/>
    <w:rsid w:val="00056F8E"/>
    <w:rsid w:val="0005701D"/>
    <w:rsid w:val="0005704F"/>
    <w:rsid w:val="0005733B"/>
    <w:rsid w:val="000573AE"/>
    <w:rsid w:val="00057484"/>
    <w:rsid w:val="000576B7"/>
    <w:rsid w:val="000576D9"/>
    <w:rsid w:val="00057746"/>
    <w:rsid w:val="0005785E"/>
    <w:rsid w:val="000579B8"/>
    <w:rsid w:val="00057A40"/>
    <w:rsid w:val="00057B2E"/>
    <w:rsid w:val="00057BC8"/>
    <w:rsid w:val="00057D3D"/>
    <w:rsid w:val="000600F7"/>
    <w:rsid w:val="00060145"/>
    <w:rsid w:val="00060564"/>
    <w:rsid w:val="00060735"/>
    <w:rsid w:val="0006083E"/>
    <w:rsid w:val="000609AE"/>
    <w:rsid w:val="00060A52"/>
    <w:rsid w:val="00060B71"/>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94"/>
    <w:rsid w:val="00062883"/>
    <w:rsid w:val="0006291D"/>
    <w:rsid w:val="00062B5B"/>
    <w:rsid w:val="00062E79"/>
    <w:rsid w:val="00062F00"/>
    <w:rsid w:val="00063117"/>
    <w:rsid w:val="00063281"/>
    <w:rsid w:val="000632B5"/>
    <w:rsid w:val="00063327"/>
    <w:rsid w:val="00063786"/>
    <w:rsid w:val="00063C6C"/>
    <w:rsid w:val="00063C77"/>
    <w:rsid w:val="00063E1D"/>
    <w:rsid w:val="00063E87"/>
    <w:rsid w:val="00063F97"/>
    <w:rsid w:val="000641A5"/>
    <w:rsid w:val="000641F3"/>
    <w:rsid w:val="000643E9"/>
    <w:rsid w:val="0006469D"/>
    <w:rsid w:val="000648F4"/>
    <w:rsid w:val="00064D8A"/>
    <w:rsid w:val="00064D8D"/>
    <w:rsid w:val="00065318"/>
    <w:rsid w:val="0006570E"/>
    <w:rsid w:val="00065800"/>
    <w:rsid w:val="000658EF"/>
    <w:rsid w:val="00065A0B"/>
    <w:rsid w:val="00065B74"/>
    <w:rsid w:val="00065DFD"/>
    <w:rsid w:val="00065FAA"/>
    <w:rsid w:val="000660B9"/>
    <w:rsid w:val="00066306"/>
    <w:rsid w:val="00066439"/>
    <w:rsid w:val="0006663A"/>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F0"/>
    <w:rsid w:val="000674F2"/>
    <w:rsid w:val="00067577"/>
    <w:rsid w:val="000676C7"/>
    <w:rsid w:val="0006788F"/>
    <w:rsid w:val="0006792B"/>
    <w:rsid w:val="00067A31"/>
    <w:rsid w:val="00067D0F"/>
    <w:rsid w:val="00067D2E"/>
    <w:rsid w:val="00067E2A"/>
    <w:rsid w:val="00067E9B"/>
    <w:rsid w:val="00067FE4"/>
    <w:rsid w:val="0007007E"/>
    <w:rsid w:val="0007036D"/>
    <w:rsid w:val="000703DC"/>
    <w:rsid w:val="000703E0"/>
    <w:rsid w:val="000705DB"/>
    <w:rsid w:val="00070AB1"/>
    <w:rsid w:val="00070F00"/>
    <w:rsid w:val="00070F49"/>
    <w:rsid w:val="00071000"/>
    <w:rsid w:val="00071161"/>
    <w:rsid w:val="0007148F"/>
    <w:rsid w:val="000715B7"/>
    <w:rsid w:val="00071888"/>
    <w:rsid w:val="0007188E"/>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132"/>
    <w:rsid w:val="00073298"/>
    <w:rsid w:val="000736B5"/>
    <w:rsid w:val="0007378C"/>
    <w:rsid w:val="000738C9"/>
    <w:rsid w:val="00073992"/>
    <w:rsid w:val="00073F6C"/>
    <w:rsid w:val="00073F98"/>
    <w:rsid w:val="000741C5"/>
    <w:rsid w:val="000741D9"/>
    <w:rsid w:val="00074279"/>
    <w:rsid w:val="000746FD"/>
    <w:rsid w:val="0007487C"/>
    <w:rsid w:val="0007489D"/>
    <w:rsid w:val="00074AA8"/>
    <w:rsid w:val="00074B34"/>
    <w:rsid w:val="00074C20"/>
    <w:rsid w:val="00074D16"/>
    <w:rsid w:val="00074FF1"/>
    <w:rsid w:val="000750FC"/>
    <w:rsid w:val="00075332"/>
    <w:rsid w:val="000759AB"/>
    <w:rsid w:val="000759E6"/>
    <w:rsid w:val="00075BE1"/>
    <w:rsid w:val="00075D60"/>
    <w:rsid w:val="00076065"/>
    <w:rsid w:val="00076209"/>
    <w:rsid w:val="00076507"/>
    <w:rsid w:val="0007652B"/>
    <w:rsid w:val="0007654D"/>
    <w:rsid w:val="00076580"/>
    <w:rsid w:val="000767A3"/>
    <w:rsid w:val="000767E7"/>
    <w:rsid w:val="00076BAC"/>
    <w:rsid w:val="00076C1C"/>
    <w:rsid w:val="00076C92"/>
    <w:rsid w:val="00076D08"/>
    <w:rsid w:val="00076D70"/>
    <w:rsid w:val="00076D98"/>
    <w:rsid w:val="00076E64"/>
    <w:rsid w:val="00076FCE"/>
    <w:rsid w:val="000770DC"/>
    <w:rsid w:val="000770E8"/>
    <w:rsid w:val="00077161"/>
    <w:rsid w:val="0007721D"/>
    <w:rsid w:val="000772F4"/>
    <w:rsid w:val="000773DD"/>
    <w:rsid w:val="00077441"/>
    <w:rsid w:val="00077476"/>
    <w:rsid w:val="000774B3"/>
    <w:rsid w:val="00077584"/>
    <w:rsid w:val="0007759A"/>
    <w:rsid w:val="000775C8"/>
    <w:rsid w:val="0007772C"/>
    <w:rsid w:val="00077763"/>
    <w:rsid w:val="000777B4"/>
    <w:rsid w:val="000777CB"/>
    <w:rsid w:val="0007789B"/>
    <w:rsid w:val="00077AEB"/>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11C5"/>
    <w:rsid w:val="000816BC"/>
    <w:rsid w:val="00081701"/>
    <w:rsid w:val="000817D5"/>
    <w:rsid w:val="00081A8B"/>
    <w:rsid w:val="00081BF2"/>
    <w:rsid w:val="00081C35"/>
    <w:rsid w:val="00081EC3"/>
    <w:rsid w:val="000820C4"/>
    <w:rsid w:val="000821F5"/>
    <w:rsid w:val="000822C9"/>
    <w:rsid w:val="000826A4"/>
    <w:rsid w:val="000828AF"/>
    <w:rsid w:val="00082AC3"/>
    <w:rsid w:val="00082BBF"/>
    <w:rsid w:val="00082BDC"/>
    <w:rsid w:val="00082C75"/>
    <w:rsid w:val="00082EC5"/>
    <w:rsid w:val="00082F46"/>
    <w:rsid w:val="00083122"/>
    <w:rsid w:val="0008316F"/>
    <w:rsid w:val="0008318C"/>
    <w:rsid w:val="00083198"/>
    <w:rsid w:val="00083297"/>
    <w:rsid w:val="000832B4"/>
    <w:rsid w:val="00083514"/>
    <w:rsid w:val="0008352B"/>
    <w:rsid w:val="000835C9"/>
    <w:rsid w:val="00083A5F"/>
    <w:rsid w:val="00083D2A"/>
    <w:rsid w:val="00084383"/>
    <w:rsid w:val="000846AD"/>
    <w:rsid w:val="00084768"/>
    <w:rsid w:val="0008489D"/>
    <w:rsid w:val="00084987"/>
    <w:rsid w:val="00084BD8"/>
    <w:rsid w:val="00084E64"/>
    <w:rsid w:val="000850EC"/>
    <w:rsid w:val="00085127"/>
    <w:rsid w:val="00085390"/>
    <w:rsid w:val="0008553A"/>
    <w:rsid w:val="00085785"/>
    <w:rsid w:val="000857A4"/>
    <w:rsid w:val="00085A35"/>
    <w:rsid w:val="00085BB6"/>
    <w:rsid w:val="00085C7B"/>
    <w:rsid w:val="00085D12"/>
    <w:rsid w:val="00085D5C"/>
    <w:rsid w:val="00085D64"/>
    <w:rsid w:val="0008607C"/>
    <w:rsid w:val="0008645C"/>
    <w:rsid w:val="000864F0"/>
    <w:rsid w:val="0008656B"/>
    <w:rsid w:val="00086587"/>
    <w:rsid w:val="00086668"/>
    <w:rsid w:val="00086754"/>
    <w:rsid w:val="000867C8"/>
    <w:rsid w:val="0008680C"/>
    <w:rsid w:val="000869F7"/>
    <w:rsid w:val="00086CED"/>
    <w:rsid w:val="00086D88"/>
    <w:rsid w:val="00086DD4"/>
    <w:rsid w:val="00086FCA"/>
    <w:rsid w:val="0008708D"/>
    <w:rsid w:val="000871ED"/>
    <w:rsid w:val="000872CF"/>
    <w:rsid w:val="00087427"/>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E3E"/>
    <w:rsid w:val="00090F3D"/>
    <w:rsid w:val="000910DC"/>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C70"/>
    <w:rsid w:val="00092FD7"/>
    <w:rsid w:val="00093082"/>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7EC"/>
    <w:rsid w:val="00094836"/>
    <w:rsid w:val="0009497D"/>
    <w:rsid w:val="00094BA2"/>
    <w:rsid w:val="00094C3E"/>
    <w:rsid w:val="00094CDC"/>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E95"/>
    <w:rsid w:val="00095F21"/>
    <w:rsid w:val="00095F22"/>
    <w:rsid w:val="000960CC"/>
    <w:rsid w:val="0009633F"/>
    <w:rsid w:val="0009643B"/>
    <w:rsid w:val="00096D1C"/>
    <w:rsid w:val="00096D65"/>
    <w:rsid w:val="00096F9F"/>
    <w:rsid w:val="00097340"/>
    <w:rsid w:val="00097372"/>
    <w:rsid w:val="0009749D"/>
    <w:rsid w:val="0009769E"/>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52"/>
    <w:rsid w:val="000A09FC"/>
    <w:rsid w:val="000A0C01"/>
    <w:rsid w:val="000A0C27"/>
    <w:rsid w:val="000A0E2D"/>
    <w:rsid w:val="000A0EC5"/>
    <w:rsid w:val="000A0F56"/>
    <w:rsid w:val="000A103B"/>
    <w:rsid w:val="000A119F"/>
    <w:rsid w:val="000A14BE"/>
    <w:rsid w:val="000A176B"/>
    <w:rsid w:val="000A17BE"/>
    <w:rsid w:val="000A1845"/>
    <w:rsid w:val="000A19EA"/>
    <w:rsid w:val="000A1A48"/>
    <w:rsid w:val="000A1CC1"/>
    <w:rsid w:val="000A1CF8"/>
    <w:rsid w:val="000A1FE2"/>
    <w:rsid w:val="000A1FF2"/>
    <w:rsid w:val="000A207B"/>
    <w:rsid w:val="000A21F9"/>
    <w:rsid w:val="000A2380"/>
    <w:rsid w:val="000A278C"/>
    <w:rsid w:val="000A27EA"/>
    <w:rsid w:val="000A2B24"/>
    <w:rsid w:val="000A2D01"/>
    <w:rsid w:val="000A2F3F"/>
    <w:rsid w:val="000A300E"/>
    <w:rsid w:val="000A30FD"/>
    <w:rsid w:val="000A314E"/>
    <w:rsid w:val="000A3327"/>
    <w:rsid w:val="000A3349"/>
    <w:rsid w:val="000A355D"/>
    <w:rsid w:val="000A36D2"/>
    <w:rsid w:val="000A3712"/>
    <w:rsid w:val="000A3860"/>
    <w:rsid w:val="000A38CC"/>
    <w:rsid w:val="000A39E2"/>
    <w:rsid w:val="000A3FE5"/>
    <w:rsid w:val="000A4060"/>
    <w:rsid w:val="000A412C"/>
    <w:rsid w:val="000A4561"/>
    <w:rsid w:val="000A4A2C"/>
    <w:rsid w:val="000A4A91"/>
    <w:rsid w:val="000A4B53"/>
    <w:rsid w:val="000A4BD4"/>
    <w:rsid w:val="000A4E74"/>
    <w:rsid w:val="000A508F"/>
    <w:rsid w:val="000A530D"/>
    <w:rsid w:val="000A5343"/>
    <w:rsid w:val="000A534A"/>
    <w:rsid w:val="000A54D8"/>
    <w:rsid w:val="000A5537"/>
    <w:rsid w:val="000A553D"/>
    <w:rsid w:val="000A562F"/>
    <w:rsid w:val="000A56E9"/>
    <w:rsid w:val="000A57FD"/>
    <w:rsid w:val="000A5908"/>
    <w:rsid w:val="000A5ECC"/>
    <w:rsid w:val="000A6135"/>
    <w:rsid w:val="000A6274"/>
    <w:rsid w:val="000A6367"/>
    <w:rsid w:val="000A6D7C"/>
    <w:rsid w:val="000A6DC5"/>
    <w:rsid w:val="000A6E9D"/>
    <w:rsid w:val="000A6EE2"/>
    <w:rsid w:val="000A72B9"/>
    <w:rsid w:val="000A7334"/>
    <w:rsid w:val="000A75D7"/>
    <w:rsid w:val="000A765F"/>
    <w:rsid w:val="000A76C8"/>
    <w:rsid w:val="000A771C"/>
    <w:rsid w:val="000A771F"/>
    <w:rsid w:val="000A776E"/>
    <w:rsid w:val="000A786A"/>
    <w:rsid w:val="000A7948"/>
    <w:rsid w:val="000A79F2"/>
    <w:rsid w:val="000A7B2C"/>
    <w:rsid w:val="000A7C3D"/>
    <w:rsid w:val="000A7CBB"/>
    <w:rsid w:val="000A7DB3"/>
    <w:rsid w:val="000A7DE0"/>
    <w:rsid w:val="000B00E0"/>
    <w:rsid w:val="000B00ED"/>
    <w:rsid w:val="000B014D"/>
    <w:rsid w:val="000B0300"/>
    <w:rsid w:val="000B05AA"/>
    <w:rsid w:val="000B072B"/>
    <w:rsid w:val="000B0732"/>
    <w:rsid w:val="000B0814"/>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6DB"/>
    <w:rsid w:val="000B394F"/>
    <w:rsid w:val="000B3B85"/>
    <w:rsid w:val="000B3CCE"/>
    <w:rsid w:val="000B3DC3"/>
    <w:rsid w:val="000B3F00"/>
    <w:rsid w:val="000B3F67"/>
    <w:rsid w:val="000B40A6"/>
    <w:rsid w:val="000B41C2"/>
    <w:rsid w:val="000B42DE"/>
    <w:rsid w:val="000B48D5"/>
    <w:rsid w:val="000B4A27"/>
    <w:rsid w:val="000B4A74"/>
    <w:rsid w:val="000B4FF2"/>
    <w:rsid w:val="000B5026"/>
    <w:rsid w:val="000B51B2"/>
    <w:rsid w:val="000B51DF"/>
    <w:rsid w:val="000B522D"/>
    <w:rsid w:val="000B528B"/>
    <w:rsid w:val="000B5432"/>
    <w:rsid w:val="000B559D"/>
    <w:rsid w:val="000B55A8"/>
    <w:rsid w:val="000B56EF"/>
    <w:rsid w:val="000B570B"/>
    <w:rsid w:val="000B5731"/>
    <w:rsid w:val="000B5BF4"/>
    <w:rsid w:val="000B5C01"/>
    <w:rsid w:val="000B5CB1"/>
    <w:rsid w:val="000B5FF1"/>
    <w:rsid w:val="000B600E"/>
    <w:rsid w:val="000B623B"/>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F7"/>
    <w:rsid w:val="000C0316"/>
    <w:rsid w:val="000C03BF"/>
    <w:rsid w:val="000C0452"/>
    <w:rsid w:val="000C04B4"/>
    <w:rsid w:val="000C0520"/>
    <w:rsid w:val="000C061F"/>
    <w:rsid w:val="000C0835"/>
    <w:rsid w:val="000C08B9"/>
    <w:rsid w:val="000C0984"/>
    <w:rsid w:val="000C0BA6"/>
    <w:rsid w:val="000C0BE4"/>
    <w:rsid w:val="000C0C8A"/>
    <w:rsid w:val="000C0FFC"/>
    <w:rsid w:val="000C106A"/>
    <w:rsid w:val="000C11BC"/>
    <w:rsid w:val="000C14F1"/>
    <w:rsid w:val="000C153E"/>
    <w:rsid w:val="000C1858"/>
    <w:rsid w:val="000C185E"/>
    <w:rsid w:val="000C1862"/>
    <w:rsid w:val="000C1E9E"/>
    <w:rsid w:val="000C2264"/>
    <w:rsid w:val="000C23E8"/>
    <w:rsid w:val="000C256B"/>
    <w:rsid w:val="000C258D"/>
    <w:rsid w:val="000C26D1"/>
    <w:rsid w:val="000C2700"/>
    <w:rsid w:val="000C27E5"/>
    <w:rsid w:val="000C28BB"/>
    <w:rsid w:val="000C28E4"/>
    <w:rsid w:val="000C2BBF"/>
    <w:rsid w:val="000C2E20"/>
    <w:rsid w:val="000C2F72"/>
    <w:rsid w:val="000C2F8F"/>
    <w:rsid w:val="000C2FAA"/>
    <w:rsid w:val="000C3049"/>
    <w:rsid w:val="000C30A3"/>
    <w:rsid w:val="000C30E9"/>
    <w:rsid w:val="000C3185"/>
    <w:rsid w:val="000C321A"/>
    <w:rsid w:val="000C383C"/>
    <w:rsid w:val="000C3896"/>
    <w:rsid w:val="000C39E3"/>
    <w:rsid w:val="000C3D56"/>
    <w:rsid w:val="000C3F97"/>
    <w:rsid w:val="000C4022"/>
    <w:rsid w:val="000C4435"/>
    <w:rsid w:val="000C4525"/>
    <w:rsid w:val="000C45CB"/>
    <w:rsid w:val="000C4663"/>
    <w:rsid w:val="000C4735"/>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617F"/>
    <w:rsid w:val="000C621C"/>
    <w:rsid w:val="000C6261"/>
    <w:rsid w:val="000C6296"/>
    <w:rsid w:val="000C6827"/>
    <w:rsid w:val="000C68D9"/>
    <w:rsid w:val="000C6B4B"/>
    <w:rsid w:val="000C6D3B"/>
    <w:rsid w:val="000C6DBB"/>
    <w:rsid w:val="000C71DF"/>
    <w:rsid w:val="000C731B"/>
    <w:rsid w:val="000C754D"/>
    <w:rsid w:val="000C773C"/>
    <w:rsid w:val="000C78DD"/>
    <w:rsid w:val="000C797E"/>
    <w:rsid w:val="000C79F4"/>
    <w:rsid w:val="000C7C88"/>
    <w:rsid w:val="000D009D"/>
    <w:rsid w:val="000D0247"/>
    <w:rsid w:val="000D02AE"/>
    <w:rsid w:val="000D0743"/>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519"/>
    <w:rsid w:val="000D35F7"/>
    <w:rsid w:val="000D3717"/>
    <w:rsid w:val="000D37F5"/>
    <w:rsid w:val="000D3A57"/>
    <w:rsid w:val="000D3B6C"/>
    <w:rsid w:val="000D3BD6"/>
    <w:rsid w:val="000D3D57"/>
    <w:rsid w:val="000D477B"/>
    <w:rsid w:val="000D4F7C"/>
    <w:rsid w:val="000D5093"/>
    <w:rsid w:val="000D5126"/>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69"/>
    <w:rsid w:val="000D6DC0"/>
    <w:rsid w:val="000D720E"/>
    <w:rsid w:val="000D72D7"/>
    <w:rsid w:val="000D756D"/>
    <w:rsid w:val="000D76DC"/>
    <w:rsid w:val="000D7839"/>
    <w:rsid w:val="000D7980"/>
    <w:rsid w:val="000D7D70"/>
    <w:rsid w:val="000D7F72"/>
    <w:rsid w:val="000E00AA"/>
    <w:rsid w:val="000E0222"/>
    <w:rsid w:val="000E029A"/>
    <w:rsid w:val="000E0545"/>
    <w:rsid w:val="000E05B4"/>
    <w:rsid w:val="000E061B"/>
    <w:rsid w:val="000E061C"/>
    <w:rsid w:val="000E0891"/>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F02"/>
    <w:rsid w:val="000E1F8C"/>
    <w:rsid w:val="000E2056"/>
    <w:rsid w:val="000E213B"/>
    <w:rsid w:val="000E246F"/>
    <w:rsid w:val="000E2783"/>
    <w:rsid w:val="000E2857"/>
    <w:rsid w:val="000E293B"/>
    <w:rsid w:val="000E2A9F"/>
    <w:rsid w:val="000E2B64"/>
    <w:rsid w:val="000E2DDD"/>
    <w:rsid w:val="000E2F23"/>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A04"/>
    <w:rsid w:val="000E4B04"/>
    <w:rsid w:val="000E4C36"/>
    <w:rsid w:val="000E4EAF"/>
    <w:rsid w:val="000E4F10"/>
    <w:rsid w:val="000E4F26"/>
    <w:rsid w:val="000E4FBE"/>
    <w:rsid w:val="000E4FD3"/>
    <w:rsid w:val="000E537C"/>
    <w:rsid w:val="000E538A"/>
    <w:rsid w:val="000E547F"/>
    <w:rsid w:val="000E56F6"/>
    <w:rsid w:val="000E57AC"/>
    <w:rsid w:val="000E58FF"/>
    <w:rsid w:val="000E5915"/>
    <w:rsid w:val="000E5AAF"/>
    <w:rsid w:val="000E5CA7"/>
    <w:rsid w:val="000E5CB7"/>
    <w:rsid w:val="000E5DBF"/>
    <w:rsid w:val="000E5F92"/>
    <w:rsid w:val="000E6258"/>
    <w:rsid w:val="000E63CC"/>
    <w:rsid w:val="000E653D"/>
    <w:rsid w:val="000E6607"/>
    <w:rsid w:val="000E668D"/>
    <w:rsid w:val="000E694E"/>
    <w:rsid w:val="000E6A81"/>
    <w:rsid w:val="000E6E06"/>
    <w:rsid w:val="000E7123"/>
    <w:rsid w:val="000E7431"/>
    <w:rsid w:val="000E7667"/>
    <w:rsid w:val="000E7795"/>
    <w:rsid w:val="000E7852"/>
    <w:rsid w:val="000E78AF"/>
    <w:rsid w:val="000E7B52"/>
    <w:rsid w:val="000E7CA9"/>
    <w:rsid w:val="000E7D1F"/>
    <w:rsid w:val="000F0123"/>
    <w:rsid w:val="000F01ED"/>
    <w:rsid w:val="000F0496"/>
    <w:rsid w:val="000F0530"/>
    <w:rsid w:val="000F0813"/>
    <w:rsid w:val="000F0911"/>
    <w:rsid w:val="000F0AB6"/>
    <w:rsid w:val="000F0B85"/>
    <w:rsid w:val="000F0D50"/>
    <w:rsid w:val="000F10BD"/>
    <w:rsid w:val="000F1107"/>
    <w:rsid w:val="000F1211"/>
    <w:rsid w:val="000F1347"/>
    <w:rsid w:val="000F145F"/>
    <w:rsid w:val="000F1469"/>
    <w:rsid w:val="000F1CB1"/>
    <w:rsid w:val="000F1D25"/>
    <w:rsid w:val="000F1DC7"/>
    <w:rsid w:val="000F274D"/>
    <w:rsid w:val="000F2770"/>
    <w:rsid w:val="000F2845"/>
    <w:rsid w:val="000F2C82"/>
    <w:rsid w:val="000F2CC1"/>
    <w:rsid w:val="000F2D33"/>
    <w:rsid w:val="000F2D4C"/>
    <w:rsid w:val="000F2DA7"/>
    <w:rsid w:val="000F2EF8"/>
    <w:rsid w:val="000F362A"/>
    <w:rsid w:val="000F3695"/>
    <w:rsid w:val="000F37F5"/>
    <w:rsid w:val="000F3863"/>
    <w:rsid w:val="000F38A2"/>
    <w:rsid w:val="000F3B91"/>
    <w:rsid w:val="000F3CEF"/>
    <w:rsid w:val="000F3D41"/>
    <w:rsid w:val="000F41D1"/>
    <w:rsid w:val="000F4468"/>
    <w:rsid w:val="000F4506"/>
    <w:rsid w:val="000F455F"/>
    <w:rsid w:val="000F459F"/>
    <w:rsid w:val="000F45FD"/>
    <w:rsid w:val="000F4789"/>
    <w:rsid w:val="000F479D"/>
    <w:rsid w:val="000F490D"/>
    <w:rsid w:val="000F4DF8"/>
    <w:rsid w:val="000F516D"/>
    <w:rsid w:val="000F5328"/>
    <w:rsid w:val="000F533D"/>
    <w:rsid w:val="000F546B"/>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C58"/>
    <w:rsid w:val="00101EDC"/>
    <w:rsid w:val="001020D2"/>
    <w:rsid w:val="0010222A"/>
    <w:rsid w:val="00102348"/>
    <w:rsid w:val="0010245B"/>
    <w:rsid w:val="001026FD"/>
    <w:rsid w:val="0010281F"/>
    <w:rsid w:val="0010286B"/>
    <w:rsid w:val="0010296C"/>
    <w:rsid w:val="00102DE9"/>
    <w:rsid w:val="00102E9A"/>
    <w:rsid w:val="00103544"/>
    <w:rsid w:val="001035E7"/>
    <w:rsid w:val="00103712"/>
    <w:rsid w:val="00103793"/>
    <w:rsid w:val="0010391C"/>
    <w:rsid w:val="00103A9D"/>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80D"/>
    <w:rsid w:val="0010681A"/>
    <w:rsid w:val="00106A2F"/>
    <w:rsid w:val="00106A50"/>
    <w:rsid w:val="00106E7A"/>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1D0"/>
    <w:rsid w:val="0011255A"/>
    <w:rsid w:val="001125EB"/>
    <w:rsid w:val="001128E0"/>
    <w:rsid w:val="001129A9"/>
    <w:rsid w:val="00112D19"/>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112"/>
    <w:rsid w:val="00115143"/>
    <w:rsid w:val="00115674"/>
    <w:rsid w:val="00115751"/>
    <w:rsid w:val="001157DB"/>
    <w:rsid w:val="0011582A"/>
    <w:rsid w:val="00115830"/>
    <w:rsid w:val="001159BA"/>
    <w:rsid w:val="00115AD8"/>
    <w:rsid w:val="00115CD8"/>
    <w:rsid w:val="00115DE8"/>
    <w:rsid w:val="00115DF6"/>
    <w:rsid w:val="00116460"/>
    <w:rsid w:val="0011646A"/>
    <w:rsid w:val="0011650D"/>
    <w:rsid w:val="00116A8B"/>
    <w:rsid w:val="00116BC5"/>
    <w:rsid w:val="00116CA4"/>
    <w:rsid w:val="00116F48"/>
    <w:rsid w:val="00117062"/>
    <w:rsid w:val="00117193"/>
    <w:rsid w:val="001171A0"/>
    <w:rsid w:val="001171B4"/>
    <w:rsid w:val="0011720B"/>
    <w:rsid w:val="00117301"/>
    <w:rsid w:val="00117383"/>
    <w:rsid w:val="001173B4"/>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27D"/>
    <w:rsid w:val="0012141B"/>
    <w:rsid w:val="001214C2"/>
    <w:rsid w:val="00121710"/>
    <w:rsid w:val="001217EB"/>
    <w:rsid w:val="001218DD"/>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500E"/>
    <w:rsid w:val="00125061"/>
    <w:rsid w:val="00125069"/>
    <w:rsid w:val="00125078"/>
    <w:rsid w:val="00125090"/>
    <w:rsid w:val="001252AC"/>
    <w:rsid w:val="001254E1"/>
    <w:rsid w:val="00125B23"/>
    <w:rsid w:val="00125CCE"/>
    <w:rsid w:val="00125DF0"/>
    <w:rsid w:val="001269AF"/>
    <w:rsid w:val="00126B36"/>
    <w:rsid w:val="00126DD8"/>
    <w:rsid w:val="00126E16"/>
    <w:rsid w:val="00127365"/>
    <w:rsid w:val="0012737A"/>
    <w:rsid w:val="0012756C"/>
    <w:rsid w:val="001276A2"/>
    <w:rsid w:val="00127A6A"/>
    <w:rsid w:val="0013009F"/>
    <w:rsid w:val="001305D0"/>
    <w:rsid w:val="00130924"/>
    <w:rsid w:val="001309D7"/>
    <w:rsid w:val="00130A10"/>
    <w:rsid w:val="00130C08"/>
    <w:rsid w:val="00130CCB"/>
    <w:rsid w:val="00130DC6"/>
    <w:rsid w:val="00130F9B"/>
    <w:rsid w:val="001310ED"/>
    <w:rsid w:val="0013112B"/>
    <w:rsid w:val="00131310"/>
    <w:rsid w:val="001314CF"/>
    <w:rsid w:val="0013167F"/>
    <w:rsid w:val="0013173B"/>
    <w:rsid w:val="001317F1"/>
    <w:rsid w:val="001318CB"/>
    <w:rsid w:val="00131949"/>
    <w:rsid w:val="00131A38"/>
    <w:rsid w:val="00131D93"/>
    <w:rsid w:val="00131FA5"/>
    <w:rsid w:val="001322F2"/>
    <w:rsid w:val="00132356"/>
    <w:rsid w:val="00132573"/>
    <w:rsid w:val="0013276F"/>
    <w:rsid w:val="001328DE"/>
    <w:rsid w:val="00132984"/>
    <w:rsid w:val="00132992"/>
    <w:rsid w:val="00132AC9"/>
    <w:rsid w:val="00132B4F"/>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90E"/>
    <w:rsid w:val="00136AA9"/>
    <w:rsid w:val="00136B83"/>
    <w:rsid w:val="00136C49"/>
    <w:rsid w:val="00136EB0"/>
    <w:rsid w:val="00136FA2"/>
    <w:rsid w:val="00137054"/>
    <w:rsid w:val="00137188"/>
    <w:rsid w:val="001373FA"/>
    <w:rsid w:val="001374B4"/>
    <w:rsid w:val="00137858"/>
    <w:rsid w:val="00137ABD"/>
    <w:rsid w:val="00137C1A"/>
    <w:rsid w:val="001404C8"/>
    <w:rsid w:val="001404ED"/>
    <w:rsid w:val="00140664"/>
    <w:rsid w:val="0014069E"/>
    <w:rsid w:val="001406C6"/>
    <w:rsid w:val="001409FF"/>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676"/>
    <w:rsid w:val="00142714"/>
    <w:rsid w:val="00142AA1"/>
    <w:rsid w:val="00142C15"/>
    <w:rsid w:val="00142CF1"/>
    <w:rsid w:val="00142F37"/>
    <w:rsid w:val="00143192"/>
    <w:rsid w:val="00143297"/>
    <w:rsid w:val="00143430"/>
    <w:rsid w:val="001434EC"/>
    <w:rsid w:val="00143802"/>
    <w:rsid w:val="00143C33"/>
    <w:rsid w:val="00143D8D"/>
    <w:rsid w:val="00143FEA"/>
    <w:rsid w:val="00144057"/>
    <w:rsid w:val="00144398"/>
    <w:rsid w:val="001447A3"/>
    <w:rsid w:val="001448A5"/>
    <w:rsid w:val="001448DD"/>
    <w:rsid w:val="001448F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4A3"/>
    <w:rsid w:val="001476A6"/>
    <w:rsid w:val="001477D9"/>
    <w:rsid w:val="00147860"/>
    <w:rsid w:val="0014796E"/>
    <w:rsid w:val="00147C0D"/>
    <w:rsid w:val="00147C33"/>
    <w:rsid w:val="00147C90"/>
    <w:rsid w:val="00147D39"/>
    <w:rsid w:val="00147FE2"/>
    <w:rsid w:val="00150012"/>
    <w:rsid w:val="0015018C"/>
    <w:rsid w:val="001504C8"/>
    <w:rsid w:val="00150595"/>
    <w:rsid w:val="0015069D"/>
    <w:rsid w:val="00150A01"/>
    <w:rsid w:val="00150A48"/>
    <w:rsid w:val="00150D3B"/>
    <w:rsid w:val="00150D63"/>
    <w:rsid w:val="00151007"/>
    <w:rsid w:val="0015107A"/>
    <w:rsid w:val="001511A4"/>
    <w:rsid w:val="001511FB"/>
    <w:rsid w:val="001512C5"/>
    <w:rsid w:val="0015166E"/>
    <w:rsid w:val="0015173B"/>
    <w:rsid w:val="0015176A"/>
    <w:rsid w:val="00151982"/>
    <w:rsid w:val="00151A87"/>
    <w:rsid w:val="00151ADB"/>
    <w:rsid w:val="00151C64"/>
    <w:rsid w:val="00151D43"/>
    <w:rsid w:val="00151D87"/>
    <w:rsid w:val="00151DB3"/>
    <w:rsid w:val="00151E91"/>
    <w:rsid w:val="0015238F"/>
    <w:rsid w:val="001524E9"/>
    <w:rsid w:val="001526D4"/>
    <w:rsid w:val="001527B5"/>
    <w:rsid w:val="0015282E"/>
    <w:rsid w:val="00152A13"/>
    <w:rsid w:val="00152EDD"/>
    <w:rsid w:val="00152F65"/>
    <w:rsid w:val="00153010"/>
    <w:rsid w:val="001531EC"/>
    <w:rsid w:val="0015322A"/>
    <w:rsid w:val="00153325"/>
    <w:rsid w:val="0015348D"/>
    <w:rsid w:val="0015354D"/>
    <w:rsid w:val="001535AC"/>
    <w:rsid w:val="001539B3"/>
    <w:rsid w:val="00153B71"/>
    <w:rsid w:val="00153D26"/>
    <w:rsid w:val="00153F24"/>
    <w:rsid w:val="00153F59"/>
    <w:rsid w:val="00154063"/>
    <w:rsid w:val="00154248"/>
    <w:rsid w:val="0015427A"/>
    <w:rsid w:val="0015427D"/>
    <w:rsid w:val="001542E2"/>
    <w:rsid w:val="001546E7"/>
    <w:rsid w:val="0015471A"/>
    <w:rsid w:val="001548CF"/>
    <w:rsid w:val="0015493B"/>
    <w:rsid w:val="00154BDE"/>
    <w:rsid w:val="00154E04"/>
    <w:rsid w:val="00154F5D"/>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7ED"/>
    <w:rsid w:val="00161A77"/>
    <w:rsid w:val="00161C2F"/>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B52"/>
    <w:rsid w:val="00164B84"/>
    <w:rsid w:val="00164E1F"/>
    <w:rsid w:val="00164F66"/>
    <w:rsid w:val="00165176"/>
    <w:rsid w:val="0016528D"/>
    <w:rsid w:val="00165487"/>
    <w:rsid w:val="001656D8"/>
    <w:rsid w:val="001656F5"/>
    <w:rsid w:val="00165913"/>
    <w:rsid w:val="00165915"/>
    <w:rsid w:val="00165AFE"/>
    <w:rsid w:val="00165B2F"/>
    <w:rsid w:val="00165E17"/>
    <w:rsid w:val="0016621A"/>
    <w:rsid w:val="001663DF"/>
    <w:rsid w:val="00166517"/>
    <w:rsid w:val="0016663E"/>
    <w:rsid w:val="00166803"/>
    <w:rsid w:val="00166838"/>
    <w:rsid w:val="00166982"/>
    <w:rsid w:val="00166DAB"/>
    <w:rsid w:val="00166E17"/>
    <w:rsid w:val="00166E78"/>
    <w:rsid w:val="001671FC"/>
    <w:rsid w:val="001674B4"/>
    <w:rsid w:val="00167511"/>
    <w:rsid w:val="001675F8"/>
    <w:rsid w:val="00167605"/>
    <w:rsid w:val="00167620"/>
    <w:rsid w:val="001676D6"/>
    <w:rsid w:val="001677FD"/>
    <w:rsid w:val="001678AC"/>
    <w:rsid w:val="00167931"/>
    <w:rsid w:val="00167A0B"/>
    <w:rsid w:val="00167CC9"/>
    <w:rsid w:val="00167F53"/>
    <w:rsid w:val="00170155"/>
    <w:rsid w:val="001703FA"/>
    <w:rsid w:val="001704F0"/>
    <w:rsid w:val="0017050B"/>
    <w:rsid w:val="0017063F"/>
    <w:rsid w:val="0017072B"/>
    <w:rsid w:val="00170D0D"/>
    <w:rsid w:val="0017121F"/>
    <w:rsid w:val="00171245"/>
    <w:rsid w:val="001712A1"/>
    <w:rsid w:val="001712F9"/>
    <w:rsid w:val="001713F1"/>
    <w:rsid w:val="00171441"/>
    <w:rsid w:val="0017149E"/>
    <w:rsid w:val="001716AE"/>
    <w:rsid w:val="001718D2"/>
    <w:rsid w:val="001718DA"/>
    <w:rsid w:val="001718E7"/>
    <w:rsid w:val="00171AAB"/>
    <w:rsid w:val="00171B4D"/>
    <w:rsid w:val="00171D9D"/>
    <w:rsid w:val="00171E33"/>
    <w:rsid w:val="00171E9B"/>
    <w:rsid w:val="00172180"/>
    <w:rsid w:val="001722C6"/>
    <w:rsid w:val="00172351"/>
    <w:rsid w:val="00172574"/>
    <w:rsid w:val="0017262D"/>
    <w:rsid w:val="001729A5"/>
    <w:rsid w:val="00172A4C"/>
    <w:rsid w:val="00172A8E"/>
    <w:rsid w:val="00172AE3"/>
    <w:rsid w:val="00172B70"/>
    <w:rsid w:val="00172BD3"/>
    <w:rsid w:val="00172C78"/>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497"/>
    <w:rsid w:val="001758B7"/>
    <w:rsid w:val="00175A9B"/>
    <w:rsid w:val="00175B16"/>
    <w:rsid w:val="00175E7F"/>
    <w:rsid w:val="00175ED1"/>
    <w:rsid w:val="00175EDC"/>
    <w:rsid w:val="00175F1C"/>
    <w:rsid w:val="00176227"/>
    <w:rsid w:val="001763FC"/>
    <w:rsid w:val="00176782"/>
    <w:rsid w:val="00176850"/>
    <w:rsid w:val="00176862"/>
    <w:rsid w:val="00176980"/>
    <w:rsid w:val="00176E38"/>
    <w:rsid w:val="00176E8B"/>
    <w:rsid w:val="001770DA"/>
    <w:rsid w:val="001772AD"/>
    <w:rsid w:val="001772E9"/>
    <w:rsid w:val="00177855"/>
    <w:rsid w:val="00177AB4"/>
    <w:rsid w:val="00177D67"/>
    <w:rsid w:val="0017B59C"/>
    <w:rsid w:val="0018018F"/>
    <w:rsid w:val="001801E4"/>
    <w:rsid w:val="001802BB"/>
    <w:rsid w:val="001805E4"/>
    <w:rsid w:val="00180611"/>
    <w:rsid w:val="001806B5"/>
    <w:rsid w:val="001808F6"/>
    <w:rsid w:val="00180B87"/>
    <w:rsid w:val="00180FEE"/>
    <w:rsid w:val="00181266"/>
    <w:rsid w:val="00181268"/>
    <w:rsid w:val="001812E6"/>
    <w:rsid w:val="001813A2"/>
    <w:rsid w:val="001814E3"/>
    <w:rsid w:val="00181804"/>
    <w:rsid w:val="001819BB"/>
    <w:rsid w:val="00181C30"/>
    <w:rsid w:val="00181CEA"/>
    <w:rsid w:val="0018203B"/>
    <w:rsid w:val="0018230F"/>
    <w:rsid w:val="0018231E"/>
    <w:rsid w:val="00182668"/>
    <w:rsid w:val="001826DD"/>
    <w:rsid w:val="001826E5"/>
    <w:rsid w:val="00182E76"/>
    <w:rsid w:val="00182E8F"/>
    <w:rsid w:val="001831FE"/>
    <w:rsid w:val="0018325C"/>
    <w:rsid w:val="0018359F"/>
    <w:rsid w:val="00183677"/>
    <w:rsid w:val="0018374B"/>
    <w:rsid w:val="001839D9"/>
    <w:rsid w:val="00183A2D"/>
    <w:rsid w:val="00183AF6"/>
    <w:rsid w:val="00183C8E"/>
    <w:rsid w:val="00183D12"/>
    <w:rsid w:val="00183D2B"/>
    <w:rsid w:val="00183E94"/>
    <w:rsid w:val="00183F89"/>
    <w:rsid w:val="001840B5"/>
    <w:rsid w:val="001840BC"/>
    <w:rsid w:val="00184184"/>
    <w:rsid w:val="001843AF"/>
    <w:rsid w:val="001844FF"/>
    <w:rsid w:val="00184D4B"/>
    <w:rsid w:val="00184EB4"/>
    <w:rsid w:val="00184F95"/>
    <w:rsid w:val="00184FF9"/>
    <w:rsid w:val="00185053"/>
    <w:rsid w:val="0018511C"/>
    <w:rsid w:val="0018525B"/>
    <w:rsid w:val="00185492"/>
    <w:rsid w:val="001856FF"/>
    <w:rsid w:val="001857C7"/>
    <w:rsid w:val="001859CC"/>
    <w:rsid w:val="00185B8A"/>
    <w:rsid w:val="00186014"/>
    <w:rsid w:val="001860EA"/>
    <w:rsid w:val="001861D1"/>
    <w:rsid w:val="00186280"/>
    <w:rsid w:val="00186431"/>
    <w:rsid w:val="00186515"/>
    <w:rsid w:val="00186533"/>
    <w:rsid w:val="0018657B"/>
    <w:rsid w:val="001865F3"/>
    <w:rsid w:val="001866D9"/>
    <w:rsid w:val="001869FB"/>
    <w:rsid w:val="00186B1A"/>
    <w:rsid w:val="00186C42"/>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971"/>
    <w:rsid w:val="00191ADF"/>
    <w:rsid w:val="00191B06"/>
    <w:rsid w:val="00191C6D"/>
    <w:rsid w:val="00191CC8"/>
    <w:rsid w:val="00191F24"/>
    <w:rsid w:val="0019235E"/>
    <w:rsid w:val="001923A6"/>
    <w:rsid w:val="001926C1"/>
    <w:rsid w:val="001927EE"/>
    <w:rsid w:val="00192809"/>
    <w:rsid w:val="00192854"/>
    <w:rsid w:val="00192C02"/>
    <w:rsid w:val="00192D14"/>
    <w:rsid w:val="00192EF5"/>
    <w:rsid w:val="0019322D"/>
    <w:rsid w:val="00193455"/>
    <w:rsid w:val="001934AC"/>
    <w:rsid w:val="001934B5"/>
    <w:rsid w:val="001934E4"/>
    <w:rsid w:val="001935E9"/>
    <w:rsid w:val="0019363A"/>
    <w:rsid w:val="00193698"/>
    <w:rsid w:val="001936CB"/>
    <w:rsid w:val="0019392C"/>
    <w:rsid w:val="001939ED"/>
    <w:rsid w:val="00193A7F"/>
    <w:rsid w:val="00193C34"/>
    <w:rsid w:val="00193C82"/>
    <w:rsid w:val="00193E5F"/>
    <w:rsid w:val="00193E72"/>
    <w:rsid w:val="00194205"/>
    <w:rsid w:val="00194883"/>
    <w:rsid w:val="0019499D"/>
    <w:rsid w:val="001949C4"/>
    <w:rsid w:val="00194A1F"/>
    <w:rsid w:val="00194C8D"/>
    <w:rsid w:val="00194CFF"/>
    <w:rsid w:val="00194E77"/>
    <w:rsid w:val="00194FE6"/>
    <w:rsid w:val="00194FF1"/>
    <w:rsid w:val="00195130"/>
    <w:rsid w:val="00195194"/>
    <w:rsid w:val="0019527C"/>
    <w:rsid w:val="001954C1"/>
    <w:rsid w:val="0019566F"/>
    <w:rsid w:val="00195A88"/>
    <w:rsid w:val="00195CA5"/>
    <w:rsid w:val="00195E07"/>
    <w:rsid w:val="00195FB1"/>
    <w:rsid w:val="00196393"/>
    <w:rsid w:val="001963B3"/>
    <w:rsid w:val="001963E4"/>
    <w:rsid w:val="00196816"/>
    <w:rsid w:val="0019699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A8"/>
    <w:rsid w:val="001A076D"/>
    <w:rsid w:val="001A0778"/>
    <w:rsid w:val="001A0AAD"/>
    <w:rsid w:val="001A0B03"/>
    <w:rsid w:val="001A0B4E"/>
    <w:rsid w:val="001A0D15"/>
    <w:rsid w:val="001A10C7"/>
    <w:rsid w:val="001A11A5"/>
    <w:rsid w:val="001A1509"/>
    <w:rsid w:val="001A153A"/>
    <w:rsid w:val="001A15A7"/>
    <w:rsid w:val="001A169E"/>
    <w:rsid w:val="001A18E1"/>
    <w:rsid w:val="001A1A72"/>
    <w:rsid w:val="001A1D02"/>
    <w:rsid w:val="001A1E4D"/>
    <w:rsid w:val="001A1F84"/>
    <w:rsid w:val="001A231C"/>
    <w:rsid w:val="001A234D"/>
    <w:rsid w:val="001A24CD"/>
    <w:rsid w:val="001A2503"/>
    <w:rsid w:val="001A25AC"/>
    <w:rsid w:val="001A269B"/>
    <w:rsid w:val="001A280E"/>
    <w:rsid w:val="001A293C"/>
    <w:rsid w:val="001A29EB"/>
    <w:rsid w:val="001A2B83"/>
    <w:rsid w:val="001A2BC7"/>
    <w:rsid w:val="001A3071"/>
    <w:rsid w:val="001A363B"/>
    <w:rsid w:val="001A36B3"/>
    <w:rsid w:val="001A372A"/>
    <w:rsid w:val="001A3795"/>
    <w:rsid w:val="001A3B19"/>
    <w:rsid w:val="001A3D2D"/>
    <w:rsid w:val="001A3F4D"/>
    <w:rsid w:val="001A3F8F"/>
    <w:rsid w:val="001A4168"/>
    <w:rsid w:val="001A4342"/>
    <w:rsid w:val="001A43A5"/>
    <w:rsid w:val="001A47FC"/>
    <w:rsid w:val="001A4841"/>
    <w:rsid w:val="001A4DBC"/>
    <w:rsid w:val="001A4DC7"/>
    <w:rsid w:val="001A4E5D"/>
    <w:rsid w:val="001A5013"/>
    <w:rsid w:val="001A510E"/>
    <w:rsid w:val="001A54CE"/>
    <w:rsid w:val="001A54D9"/>
    <w:rsid w:val="001A551C"/>
    <w:rsid w:val="001A57B4"/>
    <w:rsid w:val="001A5814"/>
    <w:rsid w:val="001A5ADC"/>
    <w:rsid w:val="001A5C53"/>
    <w:rsid w:val="001A5CC5"/>
    <w:rsid w:val="001A5CD0"/>
    <w:rsid w:val="001A5F4E"/>
    <w:rsid w:val="001A6038"/>
    <w:rsid w:val="001A605D"/>
    <w:rsid w:val="001A608A"/>
    <w:rsid w:val="001A637F"/>
    <w:rsid w:val="001A63D6"/>
    <w:rsid w:val="001A659C"/>
    <w:rsid w:val="001A659F"/>
    <w:rsid w:val="001A65CA"/>
    <w:rsid w:val="001A6D63"/>
    <w:rsid w:val="001A6DAE"/>
    <w:rsid w:val="001A6E87"/>
    <w:rsid w:val="001A709F"/>
    <w:rsid w:val="001A7120"/>
    <w:rsid w:val="001A7350"/>
    <w:rsid w:val="001A75BF"/>
    <w:rsid w:val="001A771C"/>
    <w:rsid w:val="001A7AA8"/>
    <w:rsid w:val="001A7B5E"/>
    <w:rsid w:val="001A7CA1"/>
    <w:rsid w:val="001A7CB3"/>
    <w:rsid w:val="001B04D6"/>
    <w:rsid w:val="001B0613"/>
    <w:rsid w:val="001B069C"/>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557"/>
    <w:rsid w:val="001B38B5"/>
    <w:rsid w:val="001B3A13"/>
    <w:rsid w:val="001B3C20"/>
    <w:rsid w:val="001B3C8B"/>
    <w:rsid w:val="001B420E"/>
    <w:rsid w:val="001B49A0"/>
    <w:rsid w:val="001B49D8"/>
    <w:rsid w:val="001B4C8B"/>
    <w:rsid w:val="001B4EE8"/>
    <w:rsid w:val="001B4F93"/>
    <w:rsid w:val="001B4FA0"/>
    <w:rsid w:val="001B5034"/>
    <w:rsid w:val="001B5070"/>
    <w:rsid w:val="001B51BA"/>
    <w:rsid w:val="001B5247"/>
    <w:rsid w:val="001B524D"/>
    <w:rsid w:val="001B52E4"/>
    <w:rsid w:val="001B56A8"/>
    <w:rsid w:val="001B5875"/>
    <w:rsid w:val="001B5C03"/>
    <w:rsid w:val="001B5C6D"/>
    <w:rsid w:val="001B6080"/>
    <w:rsid w:val="001B61BF"/>
    <w:rsid w:val="001B651E"/>
    <w:rsid w:val="001B6574"/>
    <w:rsid w:val="001B6756"/>
    <w:rsid w:val="001B7170"/>
    <w:rsid w:val="001B7279"/>
    <w:rsid w:val="001B7579"/>
    <w:rsid w:val="001B768A"/>
    <w:rsid w:val="001B76D9"/>
    <w:rsid w:val="001B77CE"/>
    <w:rsid w:val="001B7966"/>
    <w:rsid w:val="001B7A95"/>
    <w:rsid w:val="001B7EE3"/>
    <w:rsid w:val="001C000F"/>
    <w:rsid w:val="001C0076"/>
    <w:rsid w:val="001C04ED"/>
    <w:rsid w:val="001C0619"/>
    <w:rsid w:val="001C07D5"/>
    <w:rsid w:val="001C08C1"/>
    <w:rsid w:val="001C08FB"/>
    <w:rsid w:val="001C0A47"/>
    <w:rsid w:val="001C0BB0"/>
    <w:rsid w:val="001C0BC5"/>
    <w:rsid w:val="001C0DE1"/>
    <w:rsid w:val="001C0E3B"/>
    <w:rsid w:val="001C1217"/>
    <w:rsid w:val="001C13F9"/>
    <w:rsid w:val="001C19BB"/>
    <w:rsid w:val="001C1D93"/>
    <w:rsid w:val="001C1E2D"/>
    <w:rsid w:val="001C1EB4"/>
    <w:rsid w:val="001C1ECA"/>
    <w:rsid w:val="001C1F95"/>
    <w:rsid w:val="001C2202"/>
    <w:rsid w:val="001C224E"/>
    <w:rsid w:val="001C22BD"/>
    <w:rsid w:val="001C2572"/>
    <w:rsid w:val="001C272A"/>
    <w:rsid w:val="001C275F"/>
    <w:rsid w:val="001C2A46"/>
    <w:rsid w:val="001C2AA8"/>
    <w:rsid w:val="001C2B1C"/>
    <w:rsid w:val="001C2F07"/>
    <w:rsid w:val="001C2F9E"/>
    <w:rsid w:val="001C2FAC"/>
    <w:rsid w:val="001C3153"/>
    <w:rsid w:val="001C31C1"/>
    <w:rsid w:val="001C3249"/>
    <w:rsid w:val="001C328E"/>
    <w:rsid w:val="001C3292"/>
    <w:rsid w:val="001C37D1"/>
    <w:rsid w:val="001C386C"/>
    <w:rsid w:val="001C38C4"/>
    <w:rsid w:val="001C39F6"/>
    <w:rsid w:val="001C3A7F"/>
    <w:rsid w:val="001C3AD3"/>
    <w:rsid w:val="001C3C20"/>
    <w:rsid w:val="001C3D26"/>
    <w:rsid w:val="001C3E00"/>
    <w:rsid w:val="001C3F4E"/>
    <w:rsid w:val="001C3F59"/>
    <w:rsid w:val="001C404D"/>
    <w:rsid w:val="001C42A8"/>
    <w:rsid w:val="001C42D6"/>
    <w:rsid w:val="001C4319"/>
    <w:rsid w:val="001C431D"/>
    <w:rsid w:val="001C443A"/>
    <w:rsid w:val="001C4786"/>
    <w:rsid w:val="001C4907"/>
    <w:rsid w:val="001C4925"/>
    <w:rsid w:val="001C4C5D"/>
    <w:rsid w:val="001C5093"/>
    <w:rsid w:val="001C50F3"/>
    <w:rsid w:val="001C5152"/>
    <w:rsid w:val="001C5204"/>
    <w:rsid w:val="001C53A4"/>
    <w:rsid w:val="001C53CB"/>
    <w:rsid w:val="001C53F4"/>
    <w:rsid w:val="001C540E"/>
    <w:rsid w:val="001C5640"/>
    <w:rsid w:val="001C57D3"/>
    <w:rsid w:val="001C5A8E"/>
    <w:rsid w:val="001C5B08"/>
    <w:rsid w:val="001C6143"/>
    <w:rsid w:val="001C6385"/>
    <w:rsid w:val="001C6570"/>
    <w:rsid w:val="001C65B1"/>
    <w:rsid w:val="001C66F7"/>
    <w:rsid w:val="001C6703"/>
    <w:rsid w:val="001C6824"/>
    <w:rsid w:val="001C694E"/>
    <w:rsid w:val="001C6969"/>
    <w:rsid w:val="001C6B0C"/>
    <w:rsid w:val="001C6B25"/>
    <w:rsid w:val="001C6C46"/>
    <w:rsid w:val="001C6C98"/>
    <w:rsid w:val="001C6D6A"/>
    <w:rsid w:val="001C6F90"/>
    <w:rsid w:val="001C7084"/>
    <w:rsid w:val="001C73F3"/>
    <w:rsid w:val="001C7476"/>
    <w:rsid w:val="001C74BD"/>
    <w:rsid w:val="001C7842"/>
    <w:rsid w:val="001C7896"/>
    <w:rsid w:val="001C7980"/>
    <w:rsid w:val="001C7AAB"/>
    <w:rsid w:val="001C7B79"/>
    <w:rsid w:val="001C7C2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122"/>
    <w:rsid w:val="001D2142"/>
    <w:rsid w:val="001D21BE"/>
    <w:rsid w:val="001D2303"/>
    <w:rsid w:val="001D23B0"/>
    <w:rsid w:val="001D2459"/>
    <w:rsid w:val="001D2612"/>
    <w:rsid w:val="001D2643"/>
    <w:rsid w:val="001D27BF"/>
    <w:rsid w:val="001D27D2"/>
    <w:rsid w:val="001D28FE"/>
    <w:rsid w:val="001D2AEB"/>
    <w:rsid w:val="001D2D89"/>
    <w:rsid w:val="001D300B"/>
    <w:rsid w:val="001D3054"/>
    <w:rsid w:val="001D32F7"/>
    <w:rsid w:val="001D33F4"/>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EC3"/>
    <w:rsid w:val="001D5EF2"/>
    <w:rsid w:val="001D5F1E"/>
    <w:rsid w:val="001D5F5E"/>
    <w:rsid w:val="001D5FBB"/>
    <w:rsid w:val="001D60B2"/>
    <w:rsid w:val="001D633A"/>
    <w:rsid w:val="001D6598"/>
    <w:rsid w:val="001D6722"/>
    <w:rsid w:val="001D6729"/>
    <w:rsid w:val="001D6856"/>
    <w:rsid w:val="001D6C32"/>
    <w:rsid w:val="001D6D45"/>
    <w:rsid w:val="001D6EBA"/>
    <w:rsid w:val="001D7053"/>
    <w:rsid w:val="001D70DC"/>
    <w:rsid w:val="001D7186"/>
    <w:rsid w:val="001D766B"/>
    <w:rsid w:val="001D76FC"/>
    <w:rsid w:val="001D7757"/>
    <w:rsid w:val="001D7850"/>
    <w:rsid w:val="001D7AD9"/>
    <w:rsid w:val="001D7B8C"/>
    <w:rsid w:val="001D7DF2"/>
    <w:rsid w:val="001D7E55"/>
    <w:rsid w:val="001D7E87"/>
    <w:rsid w:val="001D7EBB"/>
    <w:rsid w:val="001D7F95"/>
    <w:rsid w:val="001E0207"/>
    <w:rsid w:val="001E0457"/>
    <w:rsid w:val="001E0467"/>
    <w:rsid w:val="001E084F"/>
    <w:rsid w:val="001E0D4F"/>
    <w:rsid w:val="001E0FD9"/>
    <w:rsid w:val="001E11AC"/>
    <w:rsid w:val="001E11C7"/>
    <w:rsid w:val="001E12D5"/>
    <w:rsid w:val="001E138D"/>
    <w:rsid w:val="001E14DB"/>
    <w:rsid w:val="001E1642"/>
    <w:rsid w:val="001E16E1"/>
    <w:rsid w:val="001E17F4"/>
    <w:rsid w:val="001E18F4"/>
    <w:rsid w:val="001E19D8"/>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B69"/>
    <w:rsid w:val="001E3C8F"/>
    <w:rsid w:val="001E3E79"/>
    <w:rsid w:val="001E4109"/>
    <w:rsid w:val="001E425F"/>
    <w:rsid w:val="001E44C9"/>
    <w:rsid w:val="001E463C"/>
    <w:rsid w:val="001E4651"/>
    <w:rsid w:val="001E479F"/>
    <w:rsid w:val="001E47D4"/>
    <w:rsid w:val="001E4A45"/>
    <w:rsid w:val="001E4BC5"/>
    <w:rsid w:val="001E4CB3"/>
    <w:rsid w:val="001E4DCC"/>
    <w:rsid w:val="001E4E29"/>
    <w:rsid w:val="001E4EEB"/>
    <w:rsid w:val="001E4F03"/>
    <w:rsid w:val="001E505D"/>
    <w:rsid w:val="001E50C8"/>
    <w:rsid w:val="001E50EC"/>
    <w:rsid w:val="001E53F6"/>
    <w:rsid w:val="001E58A6"/>
    <w:rsid w:val="001E58BB"/>
    <w:rsid w:val="001E5D93"/>
    <w:rsid w:val="001E5E00"/>
    <w:rsid w:val="001E5F0B"/>
    <w:rsid w:val="001E5F6F"/>
    <w:rsid w:val="001E6458"/>
    <w:rsid w:val="001E6543"/>
    <w:rsid w:val="001E6EEF"/>
    <w:rsid w:val="001E6FA9"/>
    <w:rsid w:val="001E720A"/>
    <w:rsid w:val="001E76F6"/>
    <w:rsid w:val="001E791B"/>
    <w:rsid w:val="001E7A83"/>
    <w:rsid w:val="001E7B64"/>
    <w:rsid w:val="001E7D0A"/>
    <w:rsid w:val="001E7ECB"/>
    <w:rsid w:val="001F01BF"/>
    <w:rsid w:val="001F022B"/>
    <w:rsid w:val="001F0345"/>
    <w:rsid w:val="001F0371"/>
    <w:rsid w:val="001F0517"/>
    <w:rsid w:val="001F05DB"/>
    <w:rsid w:val="001F0774"/>
    <w:rsid w:val="001F0C0C"/>
    <w:rsid w:val="001F0C36"/>
    <w:rsid w:val="001F0D85"/>
    <w:rsid w:val="001F0DDC"/>
    <w:rsid w:val="001F0EDE"/>
    <w:rsid w:val="001F114B"/>
    <w:rsid w:val="001F1709"/>
    <w:rsid w:val="001F1721"/>
    <w:rsid w:val="001F1764"/>
    <w:rsid w:val="001F18A1"/>
    <w:rsid w:val="001F1A92"/>
    <w:rsid w:val="001F1AF7"/>
    <w:rsid w:val="001F1B44"/>
    <w:rsid w:val="001F1E3D"/>
    <w:rsid w:val="001F249B"/>
    <w:rsid w:val="001F258C"/>
    <w:rsid w:val="001F2692"/>
    <w:rsid w:val="001F2A05"/>
    <w:rsid w:val="001F2B42"/>
    <w:rsid w:val="001F2BA0"/>
    <w:rsid w:val="001F2CC4"/>
    <w:rsid w:val="001F31FF"/>
    <w:rsid w:val="001F3586"/>
    <w:rsid w:val="001F36D6"/>
    <w:rsid w:val="001F3A53"/>
    <w:rsid w:val="001F3A59"/>
    <w:rsid w:val="001F3AF7"/>
    <w:rsid w:val="001F4095"/>
    <w:rsid w:val="001F409F"/>
    <w:rsid w:val="001F444D"/>
    <w:rsid w:val="001F4569"/>
    <w:rsid w:val="001F4621"/>
    <w:rsid w:val="001F4943"/>
    <w:rsid w:val="001F4A5E"/>
    <w:rsid w:val="001F4BDA"/>
    <w:rsid w:val="001F5004"/>
    <w:rsid w:val="001F53DD"/>
    <w:rsid w:val="001F5624"/>
    <w:rsid w:val="001F589D"/>
    <w:rsid w:val="001F59E9"/>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80E"/>
    <w:rsid w:val="001F7857"/>
    <w:rsid w:val="001F7D18"/>
    <w:rsid w:val="001F7DE5"/>
    <w:rsid w:val="001F7FF2"/>
    <w:rsid w:val="001FD17F"/>
    <w:rsid w:val="00200099"/>
    <w:rsid w:val="0020016B"/>
    <w:rsid w:val="0020018D"/>
    <w:rsid w:val="00200379"/>
    <w:rsid w:val="00200460"/>
    <w:rsid w:val="0020046F"/>
    <w:rsid w:val="002004C4"/>
    <w:rsid w:val="00200712"/>
    <w:rsid w:val="00200814"/>
    <w:rsid w:val="002008CA"/>
    <w:rsid w:val="002008D1"/>
    <w:rsid w:val="002008FF"/>
    <w:rsid w:val="0020092E"/>
    <w:rsid w:val="00200941"/>
    <w:rsid w:val="00200982"/>
    <w:rsid w:val="00200BCD"/>
    <w:rsid w:val="00200E29"/>
    <w:rsid w:val="00200EB8"/>
    <w:rsid w:val="00201201"/>
    <w:rsid w:val="0020128C"/>
    <w:rsid w:val="0020165F"/>
    <w:rsid w:val="0020170B"/>
    <w:rsid w:val="002018D2"/>
    <w:rsid w:val="00201AE8"/>
    <w:rsid w:val="00201EBE"/>
    <w:rsid w:val="00201EFC"/>
    <w:rsid w:val="00202234"/>
    <w:rsid w:val="002022DC"/>
    <w:rsid w:val="0020237C"/>
    <w:rsid w:val="00202425"/>
    <w:rsid w:val="00202489"/>
    <w:rsid w:val="0020259F"/>
    <w:rsid w:val="002025B5"/>
    <w:rsid w:val="002027EA"/>
    <w:rsid w:val="00202963"/>
    <w:rsid w:val="00202A8F"/>
    <w:rsid w:val="00202D7F"/>
    <w:rsid w:val="00202EC5"/>
    <w:rsid w:val="00203350"/>
    <w:rsid w:val="002034C4"/>
    <w:rsid w:val="002035F7"/>
    <w:rsid w:val="00203722"/>
    <w:rsid w:val="002037C7"/>
    <w:rsid w:val="0020386C"/>
    <w:rsid w:val="00203B32"/>
    <w:rsid w:val="00203FC4"/>
    <w:rsid w:val="00204073"/>
    <w:rsid w:val="00204107"/>
    <w:rsid w:val="002041E0"/>
    <w:rsid w:val="00204316"/>
    <w:rsid w:val="00204914"/>
    <w:rsid w:val="0020491D"/>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7032"/>
    <w:rsid w:val="0020704C"/>
    <w:rsid w:val="0020723C"/>
    <w:rsid w:val="002076AE"/>
    <w:rsid w:val="0020777E"/>
    <w:rsid w:val="002078C8"/>
    <w:rsid w:val="002078F6"/>
    <w:rsid w:val="00207D0E"/>
    <w:rsid w:val="00207D35"/>
    <w:rsid w:val="00207DF1"/>
    <w:rsid w:val="00207F03"/>
    <w:rsid w:val="00210132"/>
    <w:rsid w:val="002102DC"/>
    <w:rsid w:val="002102FB"/>
    <w:rsid w:val="00210350"/>
    <w:rsid w:val="002103C6"/>
    <w:rsid w:val="002106B8"/>
    <w:rsid w:val="0021096B"/>
    <w:rsid w:val="002109B3"/>
    <w:rsid w:val="00210A0D"/>
    <w:rsid w:val="00210B83"/>
    <w:rsid w:val="00210DD8"/>
    <w:rsid w:val="00210DF3"/>
    <w:rsid w:val="00210E01"/>
    <w:rsid w:val="00210E18"/>
    <w:rsid w:val="00210E70"/>
    <w:rsid w:val="002112C8"/>
    <w:rsid w:val="0021136B"/>
    <w:rsid w:val="002114B5"/>
    <w:rsid w:val="00211537"/>
    <w:rsid w:val="00211608"/>
    <w:rsid w:val="002116F3"/>
    <w:rsid w:val="00211781"/>
    <w:rsid w:val="002118E1"/>
    <w:rsid w:val="00211D50"/>
    <w:rsid w:val="00211FB8"/>
    <w:rsid w:val="00212052"/>
    <w:rsid w:val="0021207F"/>
    <w:rsid w:val="0021256F"/>
    <w:rsid w:val="00212591"/>
    <w:rsid w:val="0021284C"/>
    <w:rsid w:val="00212D35"/>
    <w:rsid w:val="00212F2C"/>
    <w:rsid w:val="0021300D"/>
    <w:rsid w:val="002131CC"/>
    <w:rsid w:val="002132E3"/>
    <w:rsid w:val="00213447"/>
    <w:rsid w:val="002135AB"/>
    <w:rsid w:val="00213913"/>
    <w:rsid w:val="002139F8"/>
    <w:rsid w:val="00213DB8"/>
    <w:rsid w:val="00213E3E"/>
    <w:rsid w:val="00213ECA"/>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65"/>
    <w:rsid w:val="00215E64"/>
    <w:rsid w:val="00215E6F"/>
    <w:rsid w:val="00215E75"/>
    <w:rsid w:val="00216030"/>
    <w:rsid w:val="002160E1"/>
    <w:rsid w:val="0021633E"/>
    <w:rsid w:val="002165FD"/>
    <w:rsid w:val="0021668B"/>
    <w:rsid w:val="0021672B"/>
    <w:rsid w:val="00216827"/>
    <w:rsid w:val="00216BCE"/>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D27"/>
    <w:rsid w:val="00222FE5"/>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A8F"/>
    <w:rsid w:val="00224C1F"/>
    <w:rsid w:val="00224E39"/>
    <w:rsid w:val="002250ED"/>
    <w:rsid w:val="002252CB"/>
    <w:rsid w:val="002252D1"/>
    <w:rsid w:val="00225682"/>
    <w:rsid w:val="0022583F"/>
    <w:rsid w:val="0022595E"/>
    <w:rsid w:val="00225ACA"/>
    <w:rsid w:val="00225BE1"/>
    <w:rsid w:val="00225C4F"/>
    <w:rsid w:val="00225C7E"/>
    <w:rsid w:val="00225DE2"/>
    <w:rsid w:val="00225E96"/>
    <w:rsid w:val="002262B4"/>
    <w:rsid w:val="002264CC"/>
    <w:rsid w:val="0022662E"/>
    <w:rsid w:val="00226845"/>
    <w:rsid w:val="00226A6D"/>
    <w:rsid w:val="00226C96"/>
    <w:rsid w:val="00226EC0"/>
    <w:rsid w:val="00226FCC"/>
    <w:rsid w:val="0022704D"/>
    <w:rsid w:val="002270FD"/>
    <w:rsid w:val="00227221"/>
    <w:rsid w:val="00227398"/>
    <w:rsid w:val="002273A8"/>
    <w:rsid w:val="002275B5"/>
    <w:rsid w:val="00227622"/>
    <w:rsid w:val="0022773C"/>
    <w:rsid w:val="0022780F"/>
    <w:rsid w:val="0022798A"/>
    <w:rsid w:val="002279AA"/>
    <w:rsid w:val="00227FFC"/>
    <w:rsid w:val="0023009A"/>
    <w:rsid w:val="002300DA"/>
    <w:rsid w:val="00230233"/>
    <w:rsid w:val="002303B1"/>
    <w:rsid w:val="00230618"/>
    <w:rsid w:val="00230685"/>
    <w:rsid w:val="002307A4"/>
    <w:rsid w:val="00230860"/>
    <w:rsid w:val="002308D3"/>
    <w:rsid w:val="002309CF"/>
    <w:rsid w:val="00230AB0"/>
    <w:rsid w:val="00230B87"/>
    <w:rsid w:val="00230D4C"/>
    <w:rsid w:val="00230E25"/>
    <w:rsid w:val="00230EB5"/>
    <w:rsid w:val="0023106A"/>
    <w:rsid w:val="002310C2"/>
    <w:rsid w:val="0023140D"/>
    <w:rsid w:val="002314F3"/>
    <w:rsid w:val="00231907"/>
    <w:rsid w:val="00231CAC"/>
    <w:rsid w:val="00231F3C"/>
    <w:rsid w:val="00231F84"/>
    <w:rsid w:val="0023202E"/>
    <w:rsid w:val="002320AD"/>
    <w:rsid w:val="0023264D"/>
    <w:rsid w:val="0023265C"/>
    <w:rsid w:val="002326CF"/>
    <w:rsid w:val="0023283D"/>
    <w:rsid w:val="002328D9"/>
    <w:rsid w:val="00232D5F"/>
    <w:rsid w:val="00232E40"/>
    <w:rsid w:val="00232FAC"/>
    <w:rsid w:val="002335C1"/>
    <w:rsid w:val="002336C6"/>
    <w:rsid w:val="002336ED"/>
    <w:rsid w:val="002337F6"/>
    <w:rsid w:val="002338D0"/>
    <w:rsid w:val="0023391C"/>
    <w:rsid w:val="00233A92"/>
    <w:rsid w:val="00233B57"/>
    <w:rsid w:val="00233C7B"/>
    <w:rsid w:val="00233C8A"/>
    <w:rsid w:val="00233CC8"/>
    <w:rsid w:val="00233D9A"/>
    <w:rsid w:val="00233FB1"/>
    <w:rsid w:val="00234148"/>
    <w:rsid w:val="00234176"/>
    <w:rsid w:val="002342E2"/>
    <w:rsid w:val="002345FA"/>
    <w:rsid w:val="00234614"/>
    <w:rsid w:val="0023486D"/>
    <w:rsid w:val="00234946"/>
    <w:rsid w:val="00234A4E"/>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E7E"/>
    <w:rsid w:val="00237F22"/>
    <w:rsid w:val="0024026F"/>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BE3"/>
    <w:rsid w:val="00243CD5"/>
    <w:rsid w:val="00244409"/>
    <w:rsid w:val="00244646"/>
    <w:rsid w:val="00244ACD"/>
    <w:rsid w:val="00244CA7"/>
    <w:rsid w:val="00244FE8"/>
    <w:rsid w:val="00245124"/>
    <w:rsid w:val="00245144"/>
    <w:rsid w:val="002452F3"/>
    <w:rsid w:val="00245425"/>
    <w:rsid w:val="00245849"/>
    <w:rsid w:val="00245874"/>
    <w:rsid w:val="00246065"/>
    <w:rsid w:val="002464C7"/>
    <w:rsid w:val="002467B0"/>
    <w:rsid w:val="002469E0"/>
    <w:rsid w:val="00246A17"/>
    <w:rsid w:val="00246A46"/>
    <w:rsid w:val="00246CA5"/>
    <w:rsid w:val="00246E8A"/>
    <w:rsid w:val="00246EB4"/>
    <w:rsid w:val="002471AB"/>
    <w:rsid w:val="002472DA"/>
    <w:rsid w:val="002477F5"/>
    <w:rsid w:val="00247924"/>
    <w:rsid w:val="00247A4B"/>
    <w:rsid w:val="00247B87"/>
    <w:rsid w:val="00247C9C"/>
    <w:rsid w:val="00247D88"/>
    <w:rsid w:val="00247E3F"/>
    <w:rsid w:val="00247F27"/>
    <w:rsid w:val="0025005C"/>
    <w:rsid w:val="002501A3"/>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4C4"/>
    <w:rsid w:val="00251544"/>
    <w:rsid w:val="002518C6"/>
    <w:rsid w:val="00251AC1"/>
    <w:rsid w:val="00251D2B"/>
    <w:rsid w:val="0025235C"/>
    <w:rsid w:val="00252390"/>
    <w:rsid w:val="00252470"/>
    <w:rsid w:val="00252471"/>
    <w:rsid w:val="0025264F"/>
    <w:rsid w:val="0025269E"/>
    <w:rsid w:val="00252850"/>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5DC"/>
    <w:rsid w:val="0025572A"/>
    <w:rsid w:val="0025577F"/>
    <w:rsid w:val="002557E7"/>
    <w:rsid w:val="00255800"/>
    <w:rsid w:val="00255871"/>
    <w:rsid w:val="002558F9"/>
    <w:rsid w:val="0025590E"/>
    <w:rsid w:val="00255918"/>
    <w:rsid w:val="00255958"/>
    <w:rsid w:val="00255A7B"/>
    <w:rsid w:val="00255BAD"/>
    <w:rsid w:val="00255C33"/>
    <w:rsid w:val="00255C4F"/>
    <w:rsid w:val="00255CC9"/>
    <w:rsid w:val="00255D12"/>
    <w:rsid w:val="00255EF3"/>
    <w:rsid w:val="00255F45"/>
    <w:rsid w:val="00255F5A"/>
    <w:rsid w:val="00255FB1"/>
    <w:rsid w:val="00256092"/>
    <w:rsid w:val="00256499"/>
    <w:rsid w:val="00256585"/>
    <w:rsid w:val="002565D9"/>
    <w:rsid w:val="0025691E"/>
    <w:rsid w:val="00256ACF"/>
    <w:rsid w:val="00256DF7"/>
    <w:rsid w:val="002571F6"/>
    <w:rsid w:val="002575A6"/>
    <w:rsid w:val="0025784A"/>
    <w:rsid w:val="00257BBA"/>
    <w:rsid w:val="00260204"/>
    <w:rsid w:val="0026035B"/>
    <w:rsid w:val="0026047C"/>
    <w:rsid w:val="00260632"/>
    <w:rsid w:val="0026083E"/>
    <w:rsid w:val="00260BD7"/>
    <w:rsid w:val="00260C5F"/>
    <w:rsid w:val="00260CCB"/>
    <w:rsid w:val="00260D4C"/>
    <w:rsid w:val="002611AD"/>
    <w:rsid w:val="00261364"/>
    <w:rsid w:val="0026157B"/>
    <w:rsid w:val="002616B4"/>
    <w:rsid w:val="00261B94"/>
    <w:rsid w:val="00261C2E"/>
    <w:rsid w:val="00261D40"/>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450"/>
    <w:rsid w:val="0026445A"/>
    <w:rsid w:val="00264472"/>
    <w:rsid w:val="0026458F"/>
    <w:rsid w:val="002645F5"/>
    <w:rsid w:val="0026480E"/>
    <w:rsid w:val="00264908"/>
    <w:rsid w:val="002649C6"/>
    <w:rsid w:val="00264A8B"/>
    <w:rsid w:val="00264A90"/>
    <w:rsid w:val="00264B86"/>
    <w:rsid w:val="00264CE2"/>
    <w:rsid w:val="00264EFE"/>
    <w:rsid w:val="00264FBE"/>
    <w:rsid w:val="00265348"/>
    <w:rsid w:val="002655CD"/>
    <w:rsid w:val="00265632"/>
    <w:rsid w:val="00265A9B"/>
    <w:rsid w:val="00265C2D"/>
    <w:rsid w:val="00265E2C"/>
    <w:rsid w:val="00265E33"/>
    <w:rsid w:val="00265F61"/>
    <w:rsid w:val="00266292"/>
    <w:rsid w:val="002662ED"/>
    <w:rsid w:val="002664C8"/>
    <w:rsid w:val="00266798"/>
    <w:rsid w:val="0026696D"/>
    <w:rsid w:val="00266A7A"/>
    <w:rsid w:val="00266B1B"/>
    <w:rsid w:val="00266D24"/>
    <w:rsid w:val="00266D26"/>
    <w:rsid w:val="00266DB9"/>
    <w:rsid w:val="00266F5B"/>
    <w:rsid w:val="00267428"/>
    <w:rsid w:val="002675BB"/>
    <w:rsid w:val="002677F8"/>
    <w:rsid w:val="00267BC9"/>
    <w:rsid w:val="00267C4F"/>
    <w:rsid w:val="00267DFF"/>
    <w:rsid w:val="00270071"/>
    <w:rsid w:val="00270229"/>
    <w:rsid w:val="00270272"/>
    <w:rsid w:val="0027048C"/>
    <w:rsid w:val="00270719"/>
    <w:rsid w:val="00270B73"/>
    <w:rsid w:val="00270BAF"/>
    <w:rsid w:val="00270C04"/>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C41"/>
    <w:rsid w:val="00273E8A"/>
    <w:rsid w:val="00274054"/>
    <w:rsid w:val="002743AE"/>
    <w:rsid w:val="0027458C"/>
    <w:rsid w:val="00274877"/>
    <w:rsid w:val="00274921"/>
    <w:rsid w:val="00274AB8"/>
    <w:rsid w:val="00274C19"/>
    <w:rsid w:val="00274C1D"/>
    <w:rsid w:val="00274F06"/>
    <w:rsid w:val="0027517F"/>
    <w:rsid w:val="0027529F"/>
    <w:rsid w:val="00275732"/>
    <w:rsid w:val="0027584F"/>
    <w:rsid w:val="00275A37"/>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33"/>
    <w:rsid w:val="00276FB1"/>
    <w:rsid w:val="0027727B"/>
    <w:rsid w:val="002773E5"/>
    <w:rsid w:val="00277658"/>
    <w:rsid w:val="0027770C"/>
    <w:rsid w:val="00277762"/>
    <w:rsid w:val="002777A2"/>
    <w:rsid w:val="00277A89"/>
    <w:rsid w:val="00277ADB"/>
    <w:rsid w:val="00277B50"/>
    <w:rsid w:val="00277C0D"/>
    <w:rsid w:val="00277CD5"/>
    <w:rsid w:val="00277FF4"/>
    <w:rsid w:val="00280244"/>
    <w:rsid w:val="00280262"/>
    <w:rsid w:val="0028040F"/>
    <w:rsid w:val="002804B5"/>
    <w:rsid w:val="002805F2"/>
    <w:rsid w:val="0028075F"/>
    <w:rsid w:val="00280A99"/>
    <w:rsid w:val="00280B72"/>
    <w:rsid w:val="00280C4A"/>
    <w:rsid w:val="00280CED"/>
    <w:rsid w:val="00280D52"/>
    <w:rsid w:val="00280DEE"/>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438"/>
    <w:rsid w:val="00282717"/>
    <w:rsid w:val="00282797"/>
    <w:rsid w:val="002829AB"/>
    <w:rsid w:val="00282A08"/>
    <w:rsid w:val="00282BA7"/>
    <w:rsid w:val="00282F2E"/>
    <w:rsid w:val="00282F72"/>
    <w:rsid w:val="00282F7E"/>
    <w:rsid w:val="00283081"/>
    <w:rsid w:val="00283157"/>
    <w:rsid w:val="0028316A"/>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BC"/>
    <w:rsid w:val="00284BBF"/>
    <w:rsid w:val="00284FAE"/>
    <w:rsid w:val="00285044"/>
    <w:rsid w:val="00285300"/>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C69"/>
    <w:rsid w:val="00287017"/>
    <w:rsid w:val="00287081"/>
    <w:rsid w:val="002873C9"/>
    <w:rsid w:val="002873CF"/>
    <w:rsid w:val="002873EB"/>
    <w:rsid w:val="002876A3"/>
    <w:rsid w:val="00287734"/>
    <w:rsid w:val="002877BC"/>
    <w:rsid w:val="0028788C"/>
    <w:rsid w:val="0028799A"/>
    <w:rsid w:val="00287DCA"/>
    <w:rsid w:val="00287F30"/>
    <w:rsid w:val="00287F3B"/>
    <w:rsid w:val="0029046B"/>
    <w:rsid w:val="00290594"/>
    <w:rsid w:val="0029079C"/>
    <w:rsid w:val="00290ABF"/>
    <w:rsid w:val="00290AD2"/>
    <w:rsid w:val="00290B17"/>
    <w:rsid w:val="00290B32"/>
    <w:rsid w:val="00290C4E"/>
    <w:rsid w:val="00290D8D"/>
    <w:rsid w:val="002913A4"/>
    <w:rsid w:val="0029148E"/>
    <w:rsid w:val="002914A3"/>
    <w:rsid w:val="002916A3"/>
    <w:rsid w:val="00291839"/>
    <w:rsid w:val="002919A9"/>
    <w:rsid w:val="00291A3C"/>
    <w:rsid w:val="00292070"/>
    <w:rsid w:val="002920F9"/>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992"/>
    <w:rsid w:val="00293C07"/>
    <w:rsid w:val="00293D2D"/>
    <w:rsid w:val="00293D70"/>
    <w:rsid w:val="00293EE5"/>
    <w:rsid w:val="00294338"/>
    <w:rsid w:val="00294345"/>
    <w:rsid w:val="002946D9"/>
    <w:rsid w:val="0029483C"/>
    <w:rsid w:val="0029483E"/>
    <w:rsid w:val="00294906"/>
    <w:rsid w:val="00294939"/>
    <w:rsid w:val="002949E1"/>
    <w:rsid w:val="00294CF1"/>
    <w:rsid w:val="00295049"/>
    <w:rsid w:val="00295204"/>
    <w:rsid w:val="002953B5"/>
    <w:rsid w:val="0029560D"/>
    <w:rsid w:val="00295B91"/>
    <w:rsid w:val="00295E48"/>
    <w:rsid w:val="00295ED3"/>
    <w:rsid w:val="00295F32"/>
    <w:rsid w:val="00295F83"/>
    <w:rsid w:val="00296153"/>
    <w:rsid w:val="0029615D"/>
    <w:rsid w:val="002961C3"/>
    <w:rsid w:val="00296743"/>
    <w:rsid w:val="002968AC"/>
    <w:rsid w:val="00296908"/>
    <w:rsid w:val="00296FA0"/>
    <w:rsid w:val="0029702D"/>
    <w:rsid w:val="0029715D"/>
    <w:rsid w:val="00297348"/>
    <w:rsid w:val="00297457"/>
    <w:rsid w:val="002974FC"/>
    <w:rsid w:val="002978BC"/>
    <w:rsid w:val="002978CB"/>
    <w:rsid w:val="002979F2"/>
    <w:rsid w:val="00297D33"/>
    <w:rsid w:val="002A007B"/>
    <w:rsid w:val="002A00B2"/>
    <w:rsid w:val="002A0194"/>
    <w:rsid w:val="002A01C2"/>
    <w:rsid w:val="002A0239"/>
    <w:rsid w:val="002A0496"/>
    <w:rsid w:val="002A06A6"/>
    <w:rsid w:val="002A0976"/>
    <w:rsid w:val="002A0B43"/>
    <w:rsid w:val="002A0D2F"/>
    <w:rsid w:val="002A117B"/>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9FD"/>
    <w:rsid w:val="002A3C13"/>
    <w:rsid w:val="002A3D93"/>
    <w:rsid w:val="002A3DB4"/>
    <w:rsid w:val="002A3EF8"/>
    <w:rsid w:val="002A4095"/>
    <w:rsid w:val="002A445C"/>
    <w:rsid w:val="002A456C"/>
    <w:rsid w:val="002A489E"/>
    <w:rsid w:val="002A49A7"/>
    <w:rsid w:val="002A49F5"/>
    <w:rsid w:val="002A4AB2"/>
    <w:rsid w:val="002A518C"/>
    <w:rsid w:val="002A5A01"/>
    <w:rsid w:val="002A5A47"/>
    <w:rsid w:val="002A5AFC"/>
    <w:rsid w:val="002A5E0D"/>
    <w:rsid w:val="002A5F26"/>
    <w:rsid w:val="002A606B"/>
    <w:rsid w:val="002A6328"/>
    <w:rsid w:val="002A636F"/>
    <w:rsid w:val="002A6459"/>
    <w:rsid w:val="002A64B8"/>
    <w:rsid w:val="002A651B"/>
    <w:rsid w:val="002A6615"/>
    <w:rsid w:val="002A67C4"/>
    <w:rsid w:val="002A68BF"/>
    <w:rsid w:val="002A68EE"/>
    <w:rsid w:val="002A6B2E"/>
    <w:rsid w:val="002A6B63"/>
    <w:rsid w:val="002A6EEA"/>
    <w:rsid w:val="002A6F23"/>
    <w:rsid w:val="002A7008"/>
    <w:rsid w:val="002A71E2"/>
    <w:rsid w:val="002A757A"/>
    <w:rsid w:val="002A7744"/>
    <w:rsid w:val="002A787D"/>
    <w:rsid w:val="002A78CA"/>
    <w:rsid w:val="002A7A40"/>
    <w:rsid w:val="002A7B61"/>
    <w:rsid w:val="002A7BA2"/>
    <w:rsid w:val="002A7C49"/>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6E9"/>
    <w:rsid w:val="002B28F1"/>
    <w:rsid w:val="002B2B4C"/>
    <w:rsid w:val="002B2E88"/>
    <w:rsid w:val="002B306C"/>
    <w:rsid w:val="002B3106"/>
    <w:rsid w:val="002B31D7"/>
    <w:rsid w:val="002B3349"/>
    <w:rsid w:val="002B345A"/>
    <w:rsid w:val="002B347E"/>
    <w:rsid w:val="002B38F1"/>
    <w:rsid w:val="002B3A43"/>
    <w:rsid w:val="002B3A86"/>
    <w:rsid w:val="002B3FBD"/>
    <w:rsid w:val="002B42C1"/>
    <w:rsid w:val="002B42D7"/>
    <w:rsid w:val="002B4308"/>
    <w:rsid w:val="002B4538"/>
    <w:rsid w:val="002B459A"/>
    <w:rsid w:val="002B488D"/>
    <w:rsid w:val="002B495C"/>
    <w:rsid w:val="002B4E1E"/>
    <w:rsid w:val="002B5000"/>
    <w:rsid w:val="002B5480"/>
    <w:rsid w:val="002B598D"/>
    <w:rsid w:val="002B59F7"/>
    <w:rsid w:val="002B5C4A"/>
    <w:rsid w:val="002B5FC0"/>
    <w:rsid w:val="002B608B"/>
    <w:rsid w:val="002B60F6"/>
    <w:rsid w:val="002B62B2"/>
    <w:rsid w:val="002B644C"/>
    <w:rsid w:val="002B66FC"/>
    <w:rsid w:val="002B6796"/>
    <w:rsid w:val="002B6808"/>
    <w:rsid w:val="002B6858"/>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846"/>
    <w:rsid w:val="002C29BD"/>
    <w:rsid w:val="002C2F68"/>
    <w:rsid w:val="002C2F8F"/>
    <w:rsid w:val="002C348E"/>
    <w:rsid w:val="002C353A"/>
    <w:rsid w:val="002C388B"/>
    <w:rsid w:val="002C3ABB"/>
    <w:rsid w:val="002C3AE6"/>
    <w:rsid w:val="002C3CDF"/>
    <w:rsid w:val="002C3E27"/>
    <w:rsid w:val="002C3EE5"/>
    <w:rsid w:val="002C413D"/>
    <w:rsid w:val="002C419E"/>
    <w:rsid w:val="002C430A"/>
    <w:rsid w:val="002C4347"/>
    <w:rsid w:val="002C44A8"/>
    <w:rsid w:val="002C44DF"/>
    <w:rsid w:val="002C4548"/>
    <w:rsid w:val="002C4642"/>
    <w:rsid w:val="002C475E"/>
    <w:rsid w:val="002C4807"/>
    <w:rsid w:val="002C499C"/>
    <w:rsid w:val="002C4F4B"/>
    <w:rsid w:val="002C50D9"/>
    <w:rsid w:val="002C514E"/>
    <w:rsid w:val="002C516E"/>
    <w:rsid w:val="002C54EF"/>
    <w:rsid w:val="002C5B39"/>
    <w:rsid w:val="002C5F5D"/>
    <w:rsid w:val="002C6015"/>
    <w:rsid w:val="002C6116"/>
    <w:rsid w:val="002C630F"/>
    <w:rsid w:val="002C63C5"/>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308"/>
    <w:rsid w:val="002C743D"/>
    <w:rsid w:val="002C74B1"/>
    <w:rsid w:val="002C770B"/>
    <w:rsid w:val="002C7C10"/>
    <w:rsid w:val="002C7D50"/>
    <w:rsid w:val="002D00A7"/>
    <w:rsid w:val="002D011A"/>
    <w:rsid w:val="002D01B3"/>
    <w:rsid w:val="002D04EE"/>
    <w:rsid w:val="002D05F8"/>
    <w:rsid w:val="002D06B6"/>
    <w:rsid w:val="002D06DA"/>
    <w:rsid w:val="002D07F8"/>
    <w:rsid w:val="002D0901"/>
    <w:rsid w:val="002D0AB2"/>
    <w:rsid w:val="002D0CB8"/>
    <w:rsid w:val="002D0ED7"/>
    <w:rsid w:val="002D0EFF"/>
    <w:rsid w:val="002D101E"/>
    <w:rsid w:val="002D106E"/>
    <w:rsid w:val="002D10D2"/>
    <w:rsid w:val="002D118E"/>
    <w:rsid w:val="002D148E"/>
    <w:rsid w:val="002D1497"/>
    <w:rsid w:val="002D167F"/>
    <w:rsid w:val="002D1764"/>
    <w:rsid w:val="002D1829"/>
    <w:rsid w:val="002D1893"/>
    <w:rsid w:val="002D1A18"/>
    <w:rsid w:val="002D1B39"/>
    <w:rsid w:val="002D1D54"/>
    <w:rsid w:val="002D1F23"/>
    <w:rsid w:val="002D1F80"/>
    <w:rsid w:val="002D1FAA"/>
    <w:rsid w:val="002D243C"/>
    <w:rsid w:val="002D25EC"/>
    <w:rsid w:val="002D2667"/>
    <w:rsid w:val="002D26DA"/>
    <w:rsid w:val="002D27D9"/>
    <w:rsid w:val="002D29E6"/>
    <w:rsid w:val="002D2B65"/>
    <w:rsid w:val="002D2B97"/>
    <w:rsid w:val="002D2BE2"/>
    <w:rsid w:val="002D2CC7"/>
    <w:rsid w:val="002D30F3"/>
    <w:rsid w:val="002D3181"/>
    <w:rsid w:val="002D335D"/>
    <w:rsid w:val="002D3482"/>
    <w:rsid w:val="002D34A3"/>
    <w:rsid w:val="002D3560"/>
    <w:rsid w:val="002D377C"/>
    <w:rsid w:val="002D3976"/>
    <w:rsid w:val="002D4110"/>
    <w:rsid w:val="002D4120"/>
    <w:rsid w:val="002D437F"/>
    <w:rsid w:val="002D43B2"/>
    <w:rsid w:val="002D4509"/>
    <w:rsid w:val="002D46D0"/>
    <w:rsid w:val="002D48F6"/>
    <w:rsid w:val="002D494B"/>
    <w:rsid w:val="002D4E81"/>
    <w:rsid w:val="002D519F"/>
    <w:rsid w:val="002D5245"/>
    <w:rsid w:val="002D529F"/>
    <w:rsid w:val="002D52AE"/>
    <w:rsid w:val="002D52E8"/>
    <w:rsid w:val="002D54D3"/>
    <w:rsid w:val="002D550D"/>
    <w:rsid w:val="002D57AC"/>
    <w:rsid w:val="002D592D"/>
    <w:rsid w:val="002D692F"/>
    <w:rsid w:val="002D6B1E"/>
    <w:rsid w:val="002D6D70"/>
    <w:rsid w:val="002D6E62"/>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674"/>
    <w:rsid w:val="002E0961"/>
    <w:rsid w:val="002E0E0E"/>
    <w:rsid w:val="002E1072"/>
    <w:rsid w:val="002E1198"/>
    <w:rsid w:val="002E13FC"/>
    <w:rsid w:val="002E14BE"/>
    <w:rsid w:val="002E151D"/>
    <w:rsid w:val="002E1892"/>
    <w:rsid w:val="002E19EF"/>
    <w:rsid w:val="002E1A15"/>
    <w:rsid w:val="002E1A9F"/>
    <w:rsid w:val="002E1B52"/>
    <w:rsid w:val="002E1C67"/>
    <w:rsid w:val="002E1D9D"/>
    <w:rsid w:val="002E200E"/>
    <w:rsid w:val="002E210F"/>
    <w:rsid w:val="002E21BF"/>
    <w:rsid w:val="002E22ED"/>
    <w:rsid w:val="002E2420"/>
    <w:rsid w:val="002E2527"/>
    <w:rsid w:val="002E25EC"/>
    <w:rsid w:val="002E2671"/>
    <w:rsid w:val="002E281C"/>
    <w:rsid w:val="002E28C6"/>
    <w:rsid w:val="002E2BA6"/>
    <w:rsid w:val="002E2BCA"/>
    <w:rsid w:val="002E2D38"/>
    <w:rsid w:val="002E2F96"/>
    <w:rsid w:val="002E3172"/>
    <w:rsid w:val="002E3334"/>
    <w:rsid w:val="002E33F7"/>
    <w:rsid w:val="002E355C"/>
    <w:rsid w:val="002E3676"/>
    <w:rsid w:val="002E3761"/>
    <w:rsid w:val="002E3D54"/>
    <w:rsid w:val="002E3E55"/>
    <w:rsid w:val="002E3F6E"/>
    <w:rsid w:val="002E4159"/>
    <w:rsid w:val="002E4340"/>
    <w:rsid w:val="002E43E8"/>
    <w:rsid w:val="002E482C"/>
    <w:rsid w:val="002E4949"/>
    <w:rsid w:val="002E49B7"/>
    <w:rsid w:val="002E49C7"/>
    <w:rsid w:val="002E4B53"/>
    <w:rsid w:val="002E4BBB"/>
    <w:rsid w:val="002E4C3A"/>
    <w:rsid w:val="002E52A0"/>
    <w:rsid w:val="002E532E"/>
    <w:rsid w:val="002E53FD"/>
    <w:rsid w:val="002E56F9"/>
    <w:rsid w:val="002E58FB"/>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C8C"/>
    <w:rsid w:val="002F0CE9"/>
    <w:rsid w:val="002F0E89"/>
    <w:rsid w:val="002F115D"/>
    <w:rsid w:val="002F11D2"/>
    <w:rsid w:val="002F12B5"/>
    <w:rsid w:val="002F1398"/>
    <w:rsid w:val="002F1422"/>
    <w:rsid w:val="002F1433"/>
    <w:rsid w:val="002F154F"/>
    <w:rsid w:val="002F1636"/>
    <w:rsid w:val="002F16BE"/>
    <w:rsid w:val="002F18B0"/>
    <w:rsid w:val="002F1AEF"/>
    <w:rsid w:val="002F2053"/>
    <w:rsid w:val="002F2135"/>
    <w:rsid w:val="002F254C"/>
    <w:rsid w:val="002F279D"/>
    <w:rsid w:val="002F28A8"/>
    <w:rsid w:val="002F2980"/>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5F"/>
    <w:rsid w:val="002F4ABD"/>
    <w:rsid w:val="002F4AEE"/>
    <w:rsid w:val="002F4BBD"/>
    <w:rsid w:val="002F4C11"/>
    <w:rsid w:val="002F4DE3"/>
    <w:rsid w:val="002F4DE5"/>
    <w:rsid w:val="002F4E69"/>
    <w:rsid w:val="002F4EA5"/>
    <w:rsid w:val="002F4F60"/>
    <w:rsid w:val="002F4FEA"/>
    <w:rsid w:val="002F5018"/>
    <w:rsid w:val="002F511B"/>
    <w:rsid w:val="002F55F8"/>
    <w:rsid w:val="002F56E5"/>
    <w:rsid w:val="002F5928"/>
    <w:rsid w:val="002F5C8A"/>
    <w:rsid w:val="002F5D20"/>
    <w:rsid w:val="002F60CC"/>
    <w:rsid w:val="002F60E4"/>
    <w:rsid w:val="002F6192"/>
    <w:rsid w:val="002F6515"/>
    <w:rsid w:val="002F672D"/>
    <w:rsid w:val="002F6885"/>
    <w:rsid w:val="002F6989"/>
    <w:rsid w:val="002F69A5"/>
    <w:rsid w:val="002F6C5D"/>
    <w:rsid w:val="002F6C71"/>
    <w:rsid w:val="002F6E76"/>
    <w:rsid w:val="002F6ED8"/>
    <w:rsid w:val="002F706A"/>
    <w:rsid w:val="002F706F"/>
    <w:rsid w:val="002F72CB"/>
    <w:rsid w:val="002F7674"/>
    <w:rsid w:val="002F77F1"/>
    <w:rsid w:val="002F7AE4"/>
    <w:rsid w:val="002F7C9D"/>
    <w:rsid w:val="002F7D2C"/>
    <w:rsid w:val="0030007A"/>
    <w:rsid w:val="003003C3"/>
    <w:rsid w:val="00300501"/>
    <w:rsid w:val="0030054A"/>
    <w:rsid w:val="003005DF"/>
    <w:rsid w:val="00300A59"/>
    <w:rsid w:val="00300CB9"/>
    <w:rsid w:val="003010EB"/>
    <w:rsid w:val="003012A8"/>
    <w:rsid w:val="003013BA"/>
    <w:rsid w:val="0030182C"/>
    <w:rsid w:val="00301BE3"/>
    <w:rsid w:val="00301BF7"/>
    <w:rsid w:val="00301C15"/>
    <w:rsid w:val="00302163"/>
    <w:rsid w:val="0030238C"/>
    <w:rsid w:val="00302843"/>
    <w:rsid w:val="00302A85"/>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507"/>
    <w:rsid w:val="0030579A"/>
    <w:rsid w:val="0030587C"/>
    <w:rsid w:val="003059DA"/>
    <w:rsid w:val="0030600F"/>
    <w:rsid w:val="00306028"/>
    <w:rsid w:val="00306081"/>
    <w:rsid w:val="003061DC"/>
    <w:rsid w:val="003063F1"/>
    <w:rsid w:val="003063FA"/>
    <w:rsid w:val="0030641C"/>
    <w:rsid w:val="00306517"/>
    <w:rsid w:val="003065C3"/>
    <w:rsid w:val="0030667C"/>
    <w:rsid w:val="003066A7"/>
    <w:rsid w:val="0030673A"/>
    <w:rsid w:val="0030689C"/>
    <w:rsid w:val="003068D6"/>
    <w:rsid w:val="00306A0B"/>
    <w:rsid w:val="00306AD2"/>
    <w:rsid w:val="00306B0D"/>
    <w:rsid w:val="00306B98"/>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663"/>
    <w:rsid w:val="00310760"/>
    <w:rsid w:val="003107F1"/>
    <w:rsid w:val="00310867"/>
    <w:rsid w:val="00310C1B"/>
    <w:rsid w:val="003110D2"/>
    <w:rsid w:val="003110FA"/>
    <w:rsid w:val="00311116"/>
    <w:rsid w:val="0031124B"/>
    <w:rsid w:val="003112BF"/>
    <w:rsid w:val="00311306"/>
    <w:rsid w:val="00311417"/>
    <w:rsid w:val="0031162E"/>
    <w:rsid w:val="003117C4"/>
    <w:rsid w:val="00311BAB"/>
    <w:rsid w:val="00311CCD"/>
    <w:rsid w:val="00311DD5"/>
    <w:rsid w:val="00311DF2"/>
    <w:rsid w:val="00311E2F"/>
    <w:rsid w:val="00311F9B"/>
    <w:rsid w:val="0031220D"/>
    <w:rsid w:val="0031223A"/>
    <w:rsid w:val="00312556"/>
    <w:rsid w:val="0031260F"/>
    <w:rsid w:val="0031278A"/>
    <w:rsid w:val="0031284A"/>
    <w:rsid w:val="00312E2A"/>
    <w:rsid w:val="00312F38"/>
    <w:rsid w:val="00312F4A"/>
    <w:rsid w:val="003130FD"/>
    <w:rsid w:val="00313304"/>
    <w:rsid w:val="003135C4"/>
    <w:rsid w:val="003135DB"/>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56B"/>
    <w:rsid w:val="00316901"/>
    <w:rsid w:val="003169CE"/>
    <w:rsid w:val="00316A4F"/>
    <w:rsid w:val="00316BA1"/>
    <w:rsid w:val="00316BC6"/>
    <w:rsid w:val="00316C2B"/>
    <w:rsid w:val="00317142"/>
    <w:rsid w:val="00317373"/>
    <w:rsid w:val="003174FB"/>
    <w:rsid w:val="0031758B"/>
    <w:rsid w:val="003175F6"/>
    <w:rsid w:val="0031767C"/>
    <w:rsid w:val="003177B7"/>
    <w:rsid w:val="00317984"/>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574"/>
    <w:rsid w:val="00321697"/>
    <w:rsid w:val="003216CB"/>
    <w:rsid w:val="00321B46"/>
    <w:rsid w:val="00321B89"/>
    <w:rsid w:val="00321BB4"/>
    <w:rsid w:val="00321C58"/>
    <w:rsid w:val="00321FEF"/>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251"/>
    <w:rsid w:val="00323527"/>
    <w:rsid w:val="00323702"/>
    <w:rsid w:val="00323800"/>
    <w:rsid w:val="003238F5"/>
    <w:rsid w:val="003239E0"/>
    <w:rsid w:val="00323B56"/>
    <w:rsid w:val="00323B9F"/>
    <w:rsid w:val="00323CC5"/>
    <w:rsid w:val="00323D23"/>
    <w:rsid w:val="003240F2"/>
    <w:rsid w:val="003241B9"/>
    <w:rsid w:val="003242CD"/>
    <w:rsid w:val="0032436E"/>
    <w:rsid w:val="00324778"/>
    <w:rsid w:val="0032487E"/>
    <w:rsid w:val="003248FE"/>
    <w:rsid w:val="00324A04"/>
    <w:rsid w:val="00324C68"/>
    <w:rsid w:val="0032513A"/>
    <w:rsid w:val="0032528C"/>
    <w:rsid w:val="0032537F"/>
    <w:rsid w:val="003253AF"/>
    <w:rsid w:val="00325511"/>
    <w:rsid w:val="003255FE"/>
    <w:rsid w:val="00325663"/>
    <w:rsid w:val="00325AEB"/>
    <w:rsid w:val="00325C1A"/>
    <w:rsid w:val="00325C4C"/>
    <w:rsid w:val="00325DFA"/>
    <w:rsid w:val="00325E40"/>
    <w:rsid w:val="00325F3A"/>
    <w:rsid w:val="003260CD"/>
    <w:rsid w:val="00326161"/>
    <w:rsid w:val="003261FF"/>
    <w:rsid w:val="00326385"/>
    <w:rsid w:val="003266B6"/>
    <w:rsid w:val="003268DF"/>
    <w:rsid w:val="0032693F"/>
    <w:rsid w:val="00326B71"/>
    <w:rsid w:val="00326B84"/>
    <w:rsid w:val="00326CAF"/>
    <w:rsid w:val="00326EF3"/>
    <w:rsid w:val="00327053"/>
    <w:rsid w:val="0032708B"/>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9B"/>
    <w:rsid w:val="003311FC"/>
    <w:rsid w:val="0033130A"/>
    <w:rsid w:val="00331316"/>
    <w:rsid w:val="003313F2"/>
    <w:rsid w:val="00331723"/>
    <w:rsid w:val="00331734"/>
    <w:rsid w:val="0033185A"/>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E78"/>
    <w:rsid w:val="00333296"/>
    <w:rsid w:val="003332C7"/>
    <w:rsid w:val="003333A6"/>
    <w:rsid w:val="003333DB"/>
    <w:rsid w:val="003336D4"/>
    <w:rsid w:val="00333735"/>
    <w:rsid w:val="00333763"/>
    <w:rsid w:val="00333832"/>
    <w:rsid w:val="003338DF"/>
    <w:rsid w:val="00333D10"/>
    <w:rsid w:val="0033406B"/>
    <w:rsid w:val="00334222"/>
    <w:rsid w:val="003344D1"/>
    <w:rsid w:val="003346ED"/>
    <w:rsid w:val="003347FE"/>
    <w:rsid w:val="003348AB"/>
    <w:rsid w:val="003349BD"/>
    <w:rsid w:val="00334B33"/>
    <w:rsid w:val="00334BB2"/>
    <w:rsid w:val="00334F79"/>
    <w:rsid w:val="00334F7D"/>
    <w:rsid w:val="00335072"/>
    <w:rsid w:val="00335313"/>
    <w:rsid w:val="0033558A"/>
    <w:rsid w:val="00335692"/>
    <w:rsid w:val="003356F4"/>
    <w:rsid w:val="0033575D"/>
    <w:rsid w:val="003357C0"/>
    <w:rsid w:val="003357C4"/>
    <w:rsid w:val="0033581B"/>
    <w:rsid w:val="00335863"/>
    <w:rsid w:val="00335DA5"/>
    <w:rsid w:val="00335F42"/>
    <w:rsid w:val="00336056"/>
    <w:rsid w:val="0033619D"/>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8D06"/>
    <w:rsid w:val="0033FACB"/>
    <w:rsid w:val="003400DF"/>
    <w:rsid w:val="003401D8"/>
    <w:rsid w:val="00340244"/>
    <w:rsid w:val="003404BE"/>
    <w:rsid w:val="003404EF"/>
    <w:rsid w:val="00340501"/>
    <w:rsid w:val="003407E9"/>
    <w:rsid w:val="0034086C"/>
    <w:rsid w:val="0034095E"/>
    <w:rsid w:val="003409D1"/>
    <w:rsid w:val="003409D7"/>
    <w:rsid w:val="00340A7E"/>
    <w:rsid w:val="00340D75"/>
    <w:rsid w:val="00340FCF"/>
    <w:rsid w:val="0034114F"/>
    <w:rsid w:val="003412FE"/>
    <w:rsid w:val="0034155A"/>
    <w:rsid w:val="00341760"/>
    <w:rsid w:val="00341B33"/>
    <w:rsid w:val="00341B8D"/>
    <w:rsid w:val="00341B91"/>
    <w:rsid w:val="00341C2E"/>
    <w:rsid w:val="00341CF5"/>
    <w:rsid w:val="00341EFA"/>
    <w:rsid w:val="00342147"/>
    <w:rsid w:val="00342407"/>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9D3"/>
    <w:rsid w:val="00344B3C"/>
    <w:rsid w:val="00344DCD"/>
    <w:rsid w:val="00344E8B"/>
    <w:rsid w:val="00345550"/>
    <w:rsid w:val="00345569"/>
    <w:rsid w:val="003456D7"/>
    <w:rsid w:val="0034598F"/>
    <w:rsid w:val="00345AF2"/>
    <w:rsid w:val="00345B0B"/>
    <w:rsid w:val="00345B9A"/>
    <w:rsid w:val="00345BBD"/>
    <w:rsid w:val="00345FE9"/>
    <w:rsid w:val="00346010"/>
    <w:rsid w:val="00346363"/>
    <w:rsid w:val="00346461"/>
    <w:rsid w:val="0034653A"/>
    <w:rsid w:val="00346712"/>
    <w:rsid w:val="00346718"/>
    <w:rsid w:val="003467B0"/>
    <w:rsid w:val="003469C0"/>
    <w:rsid w:val="00346B44"/>
    <w:rsid w:val="00346CA0"/>
    <w:rsid w:val="00346CBE"/>
    <w:rsid w:val="00346E48"/>
    <w:rsid w:val="00346F67"/>
    <w:rsid w:val="00347050"/>
    <w:rsid w:val="0034717F"/>
    <w:rsid w:val="00347184"/>
    <w:rsid w:val="00347211"/>
    <w:rsid w:val="0034799E"/>
    <w:rsid w:val="00347A3C"/>
    <w:rsid w:val="00347AF1"/>
    <w:rsid w:val="00347BB1"/>
    <w:rsid w:val="00347BDF"/>
    <w:rsid w:val="00350099"/>
    <w:rsid w:val="00350141"/>
    <w:rsid w:val="00350275"/>
    <w:rsid w:val="00350322"/>
    <w:rsid w:val="003505A8"/>
    <w:rsid w:val="003506D5"/>
    <w:rsid w:val="0035093A"/>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A85"/>
    <w:rsid w:val="00351B63"/>
    <w:rsid w:val="00351EAF"/>
    <w:rsid w:val="00351EE1"/>
    <w:rsid w:val="00351F31"/>
    <w:rsid w:val="003521BB"/>
    <w:rsid w:val="0035229F"/>
    <w:rsid w:val="0035233A"/>
    <w:rsid w:val="003523C4"/>
    <w:rsid w:val="0035242A"/>
    <w:rsid w:val="0035273D"/>
    <w:rsid w:val="0035295A"/>
    <w:rsid w:val="00352C7D"/>
    <w:rsid w:val="003532FD"/>
    <w:rsid w:val="0035372D"/>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D52"/>
    <w:rsid w:val="00354F3B"/>
    <w:rsid w:val="00355148"/>
    <w:rsid w:val="00355239"/>
    <w:rsid w:val="00355271"/>
    <w:rsid w:val="00355473"/>
    <w:rsid w:val="003554DB"/>
    <w:rsid w:val="00355857"/>
    <w:rsid w:val="00355B43"/>
    <w:rsid w:val="00355C4E"/>
    <w:rsid w:val="00355D06"/>
    <w:rsid w:val="00355D7A"/>
    <w:rsid w:val="00355E20"/>
    <w:rsid w:val="00355E85"/>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321"/>
    <w:rsid w:val="00357447"/>
    <w:rsid w:val="00357596"/>
    <w:rsid w:val="0035768C"/>
    <w:rsid w:val="003576BB"/>
    <w:rsid w:val="003577C8"/>
    <w:rsid w:val="003577E1"/>
    <w:rsid w:val="00357834"/>
    <w:rsid w:val="003578FD"/>
    <w:rsid w:val="0035796B"/>
    <w:rsid w:val="003579A6"/>
    <w:rsid w:val="00357A75"/>
    <w:rsid w:val="00357B61"/>
    <w:rsid w:val="00357CB2"/>
    <w:rsid w:val="00357D3D"/>
    <w:rsid w:val="00357D79"/>
    <w:rsid w:val="00357F00"/>
    <w:rsid w:val="00357F89"/>
    <w:rsid w:val="00357FFE"/>
    <w:rsid w:val="003600EF"/>
    <w:rsid w:val="00360188"/>
    <w:rsid w:val="0036062C"/>
    <w:rsid w:val="00360E4F"/>
    <w:rsid w:val="00361253"/>
    <w:rsid w:val="003617D1"/>
    <w:rsid w:val="003618AB"/>
    <w:rsid w:val="00361AAB"/>
    <w:rsid w:val="00361B31"/>
    <w:rsid w:val="00361BDA"/>
    <w:rsid w:val="00361D68"/>
    <w:rsid w:val="00361E74"/>
    <w:rsid w:val="003620A3"/>
    <w:rsid w:val="003623EB"/>
    <w:rsid w:val="0036248A"/>
    <w:rsid w:val="003625B8"/>
    <w:rsid w:val="00362677"/>
    <w:rsid w:val="003628AE"/>
    <w:rsid w:val="003628E5"/>
    <w:rsid w:val="0036294F"/>
    <w:rsid w:val="003629AC"/>
    <w:rsid w:val="00362CC6"/>
    <w:rsid w:val="00362D5B"/>
    <w:rsid w:val="00362D62"/>
    <w:rsid w:val="00363042"/>
    <w:rsid w:val="0036306D"/>
    <w:rsid w:val="0036316B"/>
    <w:rsid w:val="0036323A"/>
    <w:rsid w:val="0036345B"/>
    <w:rsid w:val="00363471"/>
    <w:rsid w:val="003635FD"/>
    <w:rsid w:val="003636D2"/>
    <w:rsid w:val="003636D9"/>
    <w:rsid w:val="00363A78"/>
    <w:rsid w:val="00363BCC"/>
    <w:rsid w:val="003644D3"/>
    <w:rsid w:val="00364686"/>
    <w:rsid w:val="00364B51"/>
    <w:rsid w:val="00365173"/>
    <w:rsid w:val="0036522D"/>
    <w:rsid w:val="00365363"/>
    <w:rsid w:val="00365382"/>
    <w:rsid w:val="003654A7"/>
    <w:rsid w:val="003657B1"/>
    <w:rsid w:val="003657F8"/>
    <w:rsid w:val="00365971"/>
    <w:rsid w:val="00365C4E"/>
    <w:rsid w:val="00365C75"/>
    <w:rsid w:val="00365E09"/>
    <w:rsid w:val="0036616F"/>
    <w:rsid w:val="0036653A"/>
    <w:rsid w:val="003667B3"/>
    <w:rsid w:val="00366868"/>
    <w:rsid w:val="003668B5"/>
    <w:rsid w:val="003668C6"/>
    <w:rsid w:val="00366B2C"/>
    <w:rsid w:val="00366C02"/>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79"/>
    <w:rsid w:val="00367DCC"/>
    <w:rsid w:val="00367EE2"/>
    <w:rsid w:val="00370015"/>
    <w:rsid w:val="00370097"/>
    <w:rsid w:val="003703A6"/>
    <w:rsid w:val="0037046D"/>
    <w:rsid w:val="003704F9"/>
    <w:rsid w:val="00370507"/>
    <w:rsid w:val="00370839"/>
    <w:rsid w:val="00370882"/>
    <w:rsid w:val="00370889"/>
    <w:rsid w:val="00370C55"/>
    <w:rsid w:val="00370FC3"/>
    <w:rsid w:val="00370FD3"/>
    <w:rsid w:val="00370FE4"/>
    <w:rsid w:val="0037111F"/>
    <w:rsid w:val="00371398"/>
    <w:rsid w:val="00371BF6"/>
    <w:rsid w:val="00371D99"/>
    <w:rsid w:val="00371E07"/>
    <w:rsid w:val="00371E42"/>
    <w:rsid w:val="00372688"/>
    <w:rsid w:val="00372982"/>
    <w:rsid w:val="00372A17"/>
    <w:rsid w:val="00372D30"/>
    <w:rsid w:val="0037309E"/>
    <w:rsid w:val="003730FF"/>
    <w:rsid w:val="003733A1"/>
    <w:rsid w:val="003733A5"/>
    <w:rsid w:val="003733E8"/>
    <w:rsid w:val="00373451"/>
    <w:rsid w:val="00373480"/>
    <w:rsid w:val="003735B1"/>
    <w:rsid w:val="003737B0"/>
    <w:rsid w:val="0037397F"/>
    <w:rsid w:val="00373F90"/>
    <w:rsid w:val="00374141"/>
    <w:rsid w:val="003741DF"/>
    <w:rsid w:val="0037433E"/>
    <w:rsid w:val="00374343"/>
    <w:rsid w:val="00374604"/>
    <w:rsid w:val="0037467E"/>
    <w:rsid w:val="00374807"/>
    <w:rsid w:val="00374963"/>
    <w:rsid w:val="00374996"/>
    <w:rsid w:val="00374A05"/>
    <w:rsid w:val="00374C92"/>
    <w:rsid w:val="00374D5A"/>
    <w:rsid w:val="00374E3E"/>
    <w:rsid w:val="003751F0"/>
    <w:rsid w:val="00375281"/>
    <w:rsid w:val="0037539B"/>
    <w:rsid w:val="003754E5"/>
    <w:rsid w:val="0037550F"/>
    <w:rsid w:val="003756A8"/>
    <w:rsid w:val="003756D4"/>
    <w:rsid w:val="003756FA"/>
    <w:rsid w:val="00375B88"/>
    <w:rsid w:val="00375CD3"/>
    <w:rsid w:val="00375D06"/>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E3"/>
    <w:rsid w:val="0038084F"/>
    <w:rsid w:val="00380962"/>
    <w:rsid w:val="00380A5D"/>
    <w:rsid w:val="00380AEB"/>
    <w:rsid w:val="00380C3A"/>
    <w:rsid w:val="00380D1D"/>
    <w:rsid w:val="0038119E"/>
    <w:rsid w:val="00381263"/>
    <w:rsid w:val="0038152C"/>
    <w:rsid w:val="003815D4"/>
    <w:rsid w:val="00381649"/>
    <w:rsid w:val="003816A6"/>
    <w:rsid w:val="003819E4"/>
    <w:rsid w:val="00381BDE"/>
    <w:rsid w:val="00381E89"/>
    <w:rsid w:val="00382026"/>
    <w:rsid w:val="00382055"/>
    <w:rsid w:val="00382142"/>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FB1"/>
    <w:rsid w:val="00384351"/>
    <w:rsid w:val="00384402"/>
    <w:rsid w:val="003845A0"/>
    <w:rsid w:val="003846FE"/>
    <w:rsid w:val="003849F9"/>
    <w:rsid w:val="00384BAE"/>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CF1"/>
    <w:rsid w:val="00390DC7"/>
    <w:rsid w:val="00390E02"/>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F2C"/>
    <w:rsid w:val="00392FEA"/>
    <w:rsid w:val="003933A5"/>
    <w:rsid w:val="00393464"/>
    <w:rsid w:val="00393511"/>
    <w:rsid w:val="00393746"/>
    <w:rsid w:val="0039376E"/>
    <w:rsid w:val="003937A2"/>
    <w:rsid w:val="0039395A"/>
    <w:rsid w:val="00393B08"/>
    <w:rsid w:val="00393CFB"/>
    <w:rsid w:val="00393DBE"/>
    <w:rsid w:val="00393E38"/>
    <w:rsid w:val="00393F4C"/>
    <w:rsid w:val="003940B2"/>
    <w:rsid w:val="003940E3"/>
    <w:rsid w:val="00394264"/>
    <w:rsid w:val="00394281"/>
    <w:rsid w:val="0039446C"/>
    <w:rsid w:val="00394534"/>
    <w:rsid w:val="00394681"/>
    <w:rsid w:val="00394D5A"/>
    <w:rsid w:val="00394E97"/>
    <w:rsid w:val="00394F48"/>
    <w:rsid w:val="00394FA5"/>
    <w:rsid w:val="003950F2"/>
    <w:rsid w:val="003952C4"/>
    <w:rsid w:val="0039530D"/>
    <w:rsid w:val="0039551A"/>
    <w:rsid w:val="003959E3"/>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72B2"/>
    <w:rsid w:val="00397408"/>
    <w:rsid w:val="003975A2"/>
    <w:rsid w:val="003977B9"/>
    <w:rsid w:val="00397A22"/>
    <w:rsid w:val="00397AF2"/>
    <w:rsid w:val="00397C45"/>
    <w:rsid w:val="00397C54"/>
    <w:rsid w:val="00397EDB"/>
    <w:rsid w:val="003A005B"/>
    <w:rsid w:val="003A0127"/>
    <w:rsid w:val="003A030F"/>
    <w:rsid w:val="003A031C"/>
    <w:rsid w:val="003A040B"/>
    <w:rsid w:val="003A0441"/>
    <w:rsid w:val="003A052F"/>
    <w:rsid w:val="003A054D"/>
    <w:rsid w:val="003A064D"/>
    <w:rsid w:val="003A06BB"/>
    <w:rsid w:val="003A0769"/>
    <w:rsid w:val="003A0D3C"/>
    <w:rsid w:val="003A0F25"/>
    <w:rsid w:val="003A1174"/>
    <w:rsid w:val="003A1463"/>
    <w:rsid w:val="003A1830"/>
    <w:rsid w:val="003A1B0D"/>
    <w:rsid w:val="003A1BAF"/>
    <w:rsid w:val="003A1CE4"/>
    <w:rsid w:val="003A1F14"/>
    <w:rsid w:val="003A1F3C"/>
    <w:rsid w:val="003A1FF8"/>
    <w:rsid w:val="003A2051"/>
    <w:rsid w:val="003A226E"/>
    <w:rsid w:val="003A2355"/>
    <w:rsid w:val="003A25D4"/>
    <w:rsid w:val="003A25F7"/>
    <w:rsid w:val="003A263C"/>
    <w:rsid w:val="003A26DC"/>
    <w:rsid w:val="003A28EB"/>
    <w:rsid w:val="003A2964"/>
    <w:rsid w:val="003A2968"/>
    <w:rsid w:val="003A2976"/>
    <w:rsid w:val="003A299C"/>
    <w:rsid w:val="003A2AA8"/>
    <w:rsid w:val="003A2ACB"/>
    <w:rsid w:val="003A2FC0"/>
    <w:rsid w:val="003A2FDC"/>
    <w:rsid w:val="003A31B9"/>
    <w:rsid w:val="003A354D"/>
    <w:rsid w:val="003A35D5"/>
    <w:rsid w:val="003A3749"/>
    <w:rsid w:val="003A38CF"/>
    <w:rsid w:val="003A3A44"/>
    <w:rsid w:val="003A3CE8"/>
    <w:rsid w:val="003A3EBF"/>
    <w:rsid w:val="003A4102"/>
    <w:rsid w:val="003A4182"/>
    <w:rsid w:val="003A41DB"/>
    <w:rsid w:val="003A4364"/>
    <w:rsid w:val="003A447B"/>
    <w:rsid w:val="003A4558"/>
    <w:rsid w:val="003A4AD1"/>
    <w:rsid w:val="003A4C85"/>
    <w:rsid w:val="003A4E0A"/>
    <w:rsid w:val="003A4FD8"/>
    <w:rsid w:val="003A5433"/>
    <w:rsid w:val="003A55F1"/>
    <w:rsid w:val="003A598E"/>
    <w:rsid w:val="003A5A60"/>
    <w:rsid w:val="003A5AF8"/>
    <w:rsid w:val="003A5EF3"/>
    <w:rsid w:val="003A613F"/>
    <w:rsid w:val="003A6611"/>
    <w:rsid w:val="003A673E"/>
    <w:rsid w:val="003A6B7E"/>
    <w:rsid w:val="003A7030"/>
    <w:rsid w:val="003A7549"/>
    <w:rsid w:val="003A754C"/>
    <w:rsid w:val="003A78B4"/>
    <w:rsid w:val="003A7DD2"/>
    <w:rsid w:val="003A7EA3"/>
    <w:rsid w:val="003A7EE4"/>
    <w:rsid w:val="003A7F2F"/>
    <w:rsid w:val="003B00F1"/>
    <w:rsid w:val="003B00F7"/>
    <w:rsid w:val="003B022B"/>
    <w:rsid w:val="003B0390"/>
    <w:rsid w:val="003B054A"/>
    <w:rsid w:val="003B09C2"/>
    <w:rsid w:val="003B0D13"/>
    <w:rsid w:val="003B0D47"/>
    <w:rsid w:val="003B0D4F"/>
    <w:rsid w:val="003B0E75"/>
    <w:rsid w:val="003B0E8D"/>
    <w:rsid w:val="003B0F7A"/>
    <w:rsid w:val="003B1079"/>
    <w:rsid w:val="003B10C0"/>
    <w:rsid w:val="003B11ED"/>
    <w:rsid w:val="003B1305"/>
    <w:rsid w:val="003B1405"/>
    <w:rsid w:val="003B1474"/>
    <w:rsid w:val="003B1479"/>
    <w:rsid w:val="003B15C0"/>
    <w:rsid w:val="003B1899"/>
    <w:rsid w:val="003B189B"/>
    <w:rsid w:val="003B193A"/>
    <w:rsid w:val="003B1BF3"/>
    <w:rsid w:val="003B1F5B"/>
    <w:rsid w:val="003B253C"/>
    <w:rsid w:val="003B25C7"/>
    <w:rsid w:val="003B2851"/>
    <w:rsid w:val="003B2C10"/>
    <w:rsid w:val="003B2CAF"/>
    <w:rsid w:val="003B2D57"/>
    <w:rsid w:val="003B2F45"/>
    <w:rsid w:val="003B310C"/>
    <w:rsid w:val="003B3372"/>
    <w:rsid w:val="003B34F6"/>
    <w:rsid w:val="003B3579"/>
    <w:rsid w:val="003B3599"/>
    <w:rsid w:val="003B3861"/>
    <w:rsid w:val="003B3937"/>
    <w:rsid w:val="003B39E6"/>
    <w:rsid w:val="003B3A54"/>
    <w:rsid w:val="003B3BBA"/>
    <w:rsid w:val="003B3CCA"/>
    <w:rsid w:val="003B3D75"/>
    <w:rsid w:val="003B3D96"/>
    <w:rsid w:val="003B4396"/>
    <w:rsid w:val="003B4590"/>
    <w:rsid w:val="003B494B"/>
    <w:rsid w:val="003B4A41"/>
    <w:rsid w:val="003B4B69"/>
    <w:rsid w:val="003B4C8B"/>
    <w:rsid w:val="003B4D48"/>
    <w:rsid w:val="003B5074"/>
    <w:rsid w:val="003B507D"/>
    <w:rsid w:val="003B5170"/>
    <w:rsid w:val="003B52BB"/>
    <w:rsid w:val="003B546D"/>
    <w:rsid w:val="003B54D8"/>
    <w:rsid w:val="003B569F"/>
    <w:rsid w:val="003B57CD"/>
    <w:rsid w:val="003B58DB"/>
    <w:rsid w:val="003B5931"/>
    <w:rsid w:val="003B5965"/>
    <w:rsid w:val="003B598C"/>
    <w:rsid w:val="003B5ABB"/>
    <w:rsid w:val="003B5ABE"/>
    <w:rsid w:val="003B5C08"/>
    <w:rsid w:val="003B5F83"/>
    <w:rsid w:val="003B605C"/>
    <w:rsid w:val="003B60FA"/>
    <w:rsid w:val="003B6135"/>
    <w:rsid w:val="003B62C6"/>
    <w:rsid w:val="003B64EB"/>
    <w:rsid w:val="003B656C"/>
    <w:rsid w:val="003B66DE"/>
    <w:rsid w:val="003B670D"/>
    <w:rsid w:val="003B692F"/>
    <w:rsid w:val="003B6A90"/>
    <w:rsid w:val="003B6AFE"/>
    <w:rsid w:val="003B6B82"/>
    <w:rsid w:val="003B6CCC"/>
    <w:rsid w:val="003B6CCD"/>
    <w:rsid w:val="003B6F60"/>
    <w:rsid w:val="003B6FEA"/>
    <w:rsid w:val="003B737F"/>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8D6"/>
    <w:rsid w:val="003C08F0"/>
    <w:rsid w:val="003C09FA"/>
    <w:rsid w:val="003C0E17"/>
    <w:rsid w:val="003C0E2A"/>
    <w:rsid w:val="003C11E0"/>
    <w:rsid w:val="003C1201"/>
    <w:rsid w:val="003C1321"/>
    <w:rsid w:val="003C1466"/>
    <w:rsid w:val="003C1472"/>
    <w:rsid w:val="003C147B"/>
    <w:rsid w:val="003C1779"/>
    <w:rsid w:val="003C1918"/>
    <w:rsid w:val="003C1C03"/>
    <w:rsid w:val="003C1D78"/>
    <w:rsid w:val="003C21C1"/>
    <w:rsid w:val="003C22B7"/>
    <w:rsid w:val="003C25AA"/>
    <w:rsid w:val="003C27B8"/>
    <w:rsid w:val="003C27F9"/>
    <w:rsid w:val="003C28B3"/>
    <w:rsid w:val="003C2AB3"/>
    <w:rsid w:val="003C2DC1"/>
    <w:rsid w:val="003C2DFA"/>
    <w:rsid w:val="003C2F9B"/>
    <w:rsid w:val="003C34A9"/>
    <w:rsid w:val="003C35F1"/>
    <w:rsid w:val="003C36AA"/>
    <w:rsid w:val="003C36E9"/>
    <w:rsid w:val="003C37FE"/>
    <w:rsid w:val="003C38EC"/>
    <w:rsid w:val="003C3902"/>
    <w:rsid w:val="003C3ABD"/>
    <w:rsid w:val="003C3FD3"/>
    <w:rsid w:val="003C3FEB"/>
    <w:rsid w:val="003C40E5"/>
    <w:rsid w:val="003C41B6"/>
    <w:rsid w:val="003C42D2"/>
    <w:rsid w:val="003C4448"/>
    <w:rsid w:val="003C4566"/>
    <w:rsid w:val="003C47E6"/>
    <w:rsid w:val="003C480C"/>
    <w:rsid w:val="003C4B1F"/>
    <w:rsid w:val="003C4B21"/>
    <w:rsid w:val="003C505E"/>
    <w:rsid w:val="003C514F"/>
    <w:rsid w:val="003C529C"/>
    <w:rsid w:val="003C55FA"/>
    <w:rsid w:val="003C572A"/>
    <w:rsid w:val="003C5749"/>
    <w:rsid w:val="003C5D4C"/>
    <w:rsid w:val="003C60AC"/>
    <w:rsid w:val="003C60CD"/>
    <w:rsid w:val="003C60DC"/>
    <w:rsid w:val="003C6154"/>
    <w:rsid w:val="003C62E5"/>
    <w:rsid w:val="003C6509"/>
    <w:rsid w:val="003C6620"/>
    <w:rsid w:val="003C6882"/>
    <w:rsid w:val="003C68EE"/>
    <w:rsid w:val="003C6B0A"/>
    <w:rsid w:val="003C6D0B"/>
    <w:rsid w:val="003C6DBF"/>
    <w:rsid w:val="003C6DCC"/>
    <w:rsid w:val="003C6E13"/>
    <w:rsid w:val="003C6F3F"/>
    <w:rsid w:val="003C70AA"/>
    <w:rsid w:val="003C70F8"/>
    <w:rsid w:val="003C7141"/>
    <w:rsid w:val="003C71DF"/>
    <w:rsid w:val="003C7291"/>
    <w:rsid w:val="003C763E"/>
    <w:rsid w:val="003C7658"/>
    <w:rsid w:val="003C781E"/>
    <w:rsid w:val="003C7911"/>
    <w:rsid w:val="003C7A80"/>
    <w:rsid w:val="003C7B6D"/>
    <w:rsid w:val="003C7CFB"/>
    <w:rsid w:val="003C7EE0"/>
    <w:rsid w:val="003D0372"/>
    <w:rsid w:val="003D0536"/>
    <w:rsid w:val="003D06AD"/>
    <w:rsid w:val="003D0895"/>
    <w:rsid w:val="003D089A"/>
    <w:rsid w:val="003D0C05"/>
    <w:rsid w:val="003D0CF4"/>
    <w:rsid w:val="003D0D34"/>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D95"/>
    <w:rsid w:val="003D2E3E"/>
    <w:rsid w:val="003D2E9F"/>
    <w:rsid w:val="003D3039"/>
    <w:rsid w:val="003D311E"/>
    <w:rsid w:val="003D34AB"/>
    <w:rsid w:val="003D3525"/>
    <w:rsid w:val="003D37E5"/>
    <w:rsid w:val="003D39E8"/>
    <w:rsid w:val="003D3A5A"/>
    <w:rsid w:val="003D3C85"/>
    <w:rsid w:val="003D3F6F"/>
    <w:rsid w:val="003D4230"/>
    <w:rsid w:val="003D43D4"/>
    <w:rsid w:val="003D4573"/>
    <w:rsid w:val="003D46AB"/>
    <w:rsid w:val="003D4712"/>
    <w:rsid w:val="003D4830"/>
    <w:rsid w:val="003D485F"/>
    <w:rsid w:val="003D4F5E"/>
    <w:rsid w:val="003D4FC4"/>
    <w:rsid w:val="003D535C"/>
    <w:rsid w:val="003D5401"/>
    <w:rsid w:val="003D54E6"/>
    <w:rsid w:val="003D5543"/>
    <w:rsid w:val="003D55D2"/>
    <w:rsid w:val="003D568F"/>
    <w:rsid w:val="003D57A9"/>
    <w:rsid w:val="003D57C0"/>
    <w:rsid w:val="003D587A"/>
    <w:rsid w:val="003D59F8"/>
    <w:rsid w:val="003D5A78"/>
    <w:rsid w:val="003D5DBC"/>
    <w:rsid w:val="003D5E5E"/>
    <w:rsid w:val="003D62BA"/>
    <w:rsid w:val="003D6391"/>
    <w:rsid w:val="003D6467"/>
    <w:rsid w:val="003D6725"/>
    <w:rsid w:val="003D6922"/>
    <w:rsid w:val="003D696B"/>
    <w:rsid w:val="003D6983"/>
    <w:rsid w:val="003D6A3C"/>
    <w:rsid w:val="003D6B93"/>
    <w:rsid w:val="003D6D60"/>
    <w:rsid w:val="003D6DD4"/>
    <w:rsid w:val="003D6E6C"/>
    <w:rsid w:val="003D6EF8"/>
    <w:rsid w:val="003D709B"/>
    <w:rsid w:val="003D7332"/>
    <w:rsid w:val="003D75C4"/>
    <w:rsid w:val="003D7755"/>
    <w:rsid w:val="003D79D9"/>
    <w:rsid w:val="003D79DF"/>
    <w:rsid w:val="003D7AC5"/>
    <w:rsid w:val="003D7BB2"/>
    <w:rsid w:val="003D7DD3"/>
    <w:rsid w:val="003D7EB5"/>
    <w:rsid w:val="003D8F0C"/>
    <w:rsid w:val="003E006A"/>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C54"/>
    <w:rsid w:val="003E4CF7"/>
    <w:rsid w:val="003E4D65"/>
    <w:rsid w:val="003E4E96"/>
    <w:rsid w:val="003E519A"/>
    <w:rsid w:val="003E5283"/>
    <w:rsid w:val="003E531A"/>
    <w:rsid w:val="003E5475"/>
    <w:rsid w:val="003E5563"/>
    <w:rsid w:val="003E59BF"/>
    <w:rsid w:val="003E5BAA"/>
    <w:rsid w:val="003E5C78"/>
    <w:rsid w:val="003E5C90"/>
    <w:rsid w:val="003E5D63"/>
    <w:rsid w:val="003E5FA0"/>
    <w:rsid w:val="003E60F0"/>
    <w:rsid w:val="003E6168"/>
    <w:rsid w:val="003E627E"/>
    <w:rsid w:val="003E642C"/>
    <w:rsid w:val="003E66C6"/>
    <w:rsid w:val="003E6747"/>
    <w:rsid w:val="003E688E"/>
    <w:rsid w:val="003E68AD"/>
    <w:rsid w:val="003E6BC3"/>
    <w:rsid w:val="003E6C69"/>
    <w:rsid w:val="003E6DB2"/>
    <w:rsid w:val="003E711D"/>
    <w:rsid w:val="003E71FA"/>
    <w:rsid w:val="003E7227"/>
    <w:rsid w:val="003E725B"/>
    <w:rsid w:val="003E73CF"/>
    <w:rsid w:val="003E796C"/>
    <w:rsid w:val="003E7B27"/>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55F"/>
    <w:rsid w:val="003F15D2"/>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E02"/>
    <w:rsid w:val="003F2FC7"/>
    <w:rsid w:val="003F307C"/>
    <w:rsid w:val="003F33E6"/>
    <w:rsid w:val="003F34B8"/>
    <w:rsid w:val="003F3871"/>
    <w:rsid w:val="003F3922"/>
    <w:rsid w:val="003F3A09"/>
    <w:rsid w:val="003F3B71"/>
    <w:rsid w:val="003F3B8D"/>
    <w:rsid w:val="003F3C35"/>
    <w:rsid w:val="003F3D54"/>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A8"/>
    <w:rsid w:val="003F79F4"/>
    <w:rsid w:val="003F7A96"/>
    <w:rsid w:val="003F7C1E"/>
    <w:rsid w:val="003F7C22"/>
    <w:rsid w:val="003F7C49"/>
    <w:rsid w:val="003F7CD4"/>
    <w:rsid w:val="003F7D41"/>
    <w:rsid w:val="003F7DB0"/>
    <w:rsid w:val="003F7EFB"/>
    <w:rsid w:val="00400198"/>
    <w:rsid w:val="004001A1"/>
    <w:rsid w:val="00400219"/>
    <w:rsid w:val="00400392"/>
    <w:rsid w:val="004003CE"/>
    <w:rsid w:val="00400413"/>
    <w:rsid w:val="0040065D"/>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6BF"/>
    <w:rsid w:val="0040371F"/>
    <w:rsid w:val="004037CE"/>
    <w:rsid w:val="00403CBB"/>
    <w:rsid w:val="00403CC7"/>
    <w:rsid w:val="00403E4A"/>
    <w:rsid w:val="00404088"/>
    <w:rsid w:val="00404176"/>
    <w:rsid w:val="00404784"/>
    <w:rsid w:val="00404925"/>
    <w:rsid w:val="00404A2A"/>
    <w:rsid w:val="00404B32"/>
    <w:rsid w:val="00404CE3"/>
    <w:rsid w:val="00405225"/>
    <w:rsid w:val="004052C3"/>
    <w:rsid w:val="0040569F"/>
    <w:rsid w:val="0040572D"/>
    <w:rsid w:val="004057D8"/>
    <w:rsid w:val="004058ED"/>
    <w:rsid w:val="004059D4"/>
    <w:rsid w:val="00405DA5"/>
    <w:rsid w:val="00405E3F"/>
    <w:rsid w:val="00405F61"/>
    <w:rsid w:val="0040632D"/>
    <w:rsid w:val="004063E2"/>
    <w:rsid w:val="004063F2"/>
    <w:rsid w:val="004065A1"/>
    <w:rsid w:val="004066CD"/>
    <w:rsid w:val="0040678E"/>
    <w:rsid w:val="004068AB"/>
    <w:rsid w:val="00406C4A"/>
    <w:rsid w:val="00406DD6"/>
    <w:rsid w:val="00406DFE"/>
    <w:rsid w:val="004076F8"/>
    <w:rsid w:val="00407783"/>
    <w:rsid w:val="00407DC4"/>
    <w:rsid w:val="00407E25"/>
    <w:rsid w:val="00407EED"/>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13B6"/>
    <w:rsid w:val="0041179B"/>
    <w:rsid w:val="004117F2"/>
    <w:rsid w:val="00411999"/>
    <w:rsid w:val="00411BDB"/>
    <w:rsid w:val="00411E0C"/>
    <w:rsid w:val="00411E48"/>
    <w:rsid w:val="00412219"/>
    <w:rsid w:val="0041222B"/>
    <w:rsid w:val="004122A8"/>
    <w:rsid w:val="0041266E"/>
    <w:rsid w:val="0041279C"/>
    <w:rsid w:val="00412857"/>
    <w:rsid w:val="004129C6"/>
    <w:rsid w:val="00412B16"/>
    <w:rsid w:val="00412BAE"/>
    <w:rsid w:val="004130A8"/>
    <w:rsid w:val="0041310F"/>
    <w:rsid w:val="0041346E"/>
    <w:rsid w:val="00413529"/>
    <w:rsid w:val="0041367A"/>
    <w:rsid w:val="004136C4"/>
    <w:rsid w:val="00413729"/>
    <w:rsid w:val="00413889"/>
    <w:rsid w:val="00413897"/>
    <w:rsid w:val="00413A6A"/>
    <w:rsid w:val="00413D7F"/>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5BB"/>
    <w:rsid w:val="0041682A"/>
    <w:rsid w:val="00416966"/>
    <w:rsid w:val="00416B5D"/>
    <w:rsid w:val="00416C3F"/>
    <w:rsid w:val="00416DC0"/>
    <w:rsid w:val="00416EB6"/>
    <w:rsid w:val="00416ED5"/>
    <w:rsid w:val="00416EFA"/>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3135"/>
    <w:rsid w:val="00423163"/>
    <w:rsid w:val="00423287"/>
    <w:rsid w:val="00423511"/>
    <w:rsid w:val="004239A2"/>
    <w:rsid w:val="00423A39"/>
    <w:rsid w:val="00423A80"/>
    <w:rsid w:val="00423BAC"/>
    <w:rsid w:val="00423CB2"/>
    <w:rsid w:val="00423DEC"/>
    <w:rsid w:val="00423DF6"/>
    <w:rsid w:val="00424036"/>
    <w:rsid w:val="00424568"/>
    <w:rsid w:val="0042458A"/>
    <w:rsid w:val="00424707"/>
    <w:rsid w:val="0042485C"/>
    <w:rsid w:val="00424CF2"/>
    <w:rsid w:val="00424D60"/>
    <w:rsid w:val="00424F70"/>
    <w:rsid w:val="00424FC7"/>
    <w:rsid w:val="00425149"/>
    <w:rsid w:val="004251E9"/>
    <w:rsid w:val="004252F2"/>
    <w:rsid w:val="0042544C"/>
    <w:rsid w:val="0042546A"/>
    <w:rsid w:val="004254DA"/>
    <w:rsid w:val="00425716"/>
    <w:rsid w:val="0042577A"/>
    <w:rsid w:val="004258F8"/>
    <w:rsid w:val="0042592B"/>
    <w:rsid w:val="00425B9F"/>
    <w:rsid w:val="00425BEB"/>
    <w:rsid w:val="00425C1E"/>
    <w:rsid w:val="0042619A"/>
    <w:rsid w:val="004261BA"/>
    <w:rsid w:val="004262FF"/>
    <w:rsid w:val="004263A2"/>
    <w:rsid w:val="0042673F"/>
    <w:rsid w:val="004268F4"/>
    <w:rsid w:val="00426A9F"/>
    <w:rsid w:val="00426BBB"/>
    <w:rsid w:val="00426F0F"/>
    <w:rsid w:val="00426F42"/>
    <w:rsid w:val="00426FB2"/>
    <w:rsid w:val="004270DD"/>
    <w:rsid w:val="00427331"/>
    <w:rsid w:val="0042745D"/>
    <w:rsid w:val="0042747B"/>
    <w:rsid w:val="0042751B"/>
    <w:rsid w:val="00427623"/>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90"/>
    <w:rsid w:val="004343C1"/>
    <w:rsid w:val="00434479"/>
    <w:rsid w:val="0043455E"/>
    <w:rsid w:val="004345AD"/>
    <w:rsid w:val="0043460D"/>
    <w:rsid w:val="0043492B"/>
    <w:rsid w:val="00434A95"/>
    <w:rsid w:val="00434AA5"/>
    <w:rsid w:val="00434B9A"/>
    <w:rsid w:val="00434D3A"/>
    <w:rsid w:val="00434D46"/>
    <w:rsid w:val="00434E5B"/>
    <w:rsid w:val="00434FEA"/>
    <w:rsid w:val="004353D2"/>
    <w:rsid w:val="00435448"/>
    <w:rsid w:val="004354CA"/>
    <w:rsid w:val="00435685"/>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C61"/>
    <w:rsid w:val="00436C77"/>
    <w:rsid w:val="00436D1C"/>
    <w:rsid w:val="00437104"/>
    <w:rsid w:val="004373A2"/>
    <w:rsid w:val="00437518"/>
    <w:rsid w:val="0043758B"/>
    <w:rsid w:val="0043764D"/>
    <w:rsid w:val="00437A83"/>
    <w:rsid w:val="00437C28"/>
    <w:rsid w:val="00437D03"/>
    <w:rsid w:val="00437E0B"/>
    <w:rsid w:val="0044047F"/>
    <w:rsid w:val="004404AF"/>
    <w:rsid w:val="004405B2"/>
    <w:rsid w:val="00440730"/>
    <w:rsid w:val="00440824"/>
    <w:rsid w:val="0044097A"/>
    <w:rsid w:val="00440F2B"/>
    <w:rsid w:val="004410CB"/>
    <w:rsid w:val="0044180D"/>
    <w:rsid w:val="004418A8"/>
    <w:rsid w:val="00441C13"/>
    <w:rsid w:val="00441CAC"/>
    <w:rsid w:val="00441F11"/>
    <w:rsid w:val="00442270"/>
    <w:rsid w:val="004423A9"/>
    <w:rsid w:val="00442461"/>
    <w:rsid w:val="00442482"/>
    <w:rsid w:val="00442849"/>
    <w:rsid w:val="00442889"/>
    <w:rsid w:val="00442A1C"/>
    <w:rsid w:val="00442C3F"/>
    <w:rsid w:val="004432A8"/>
    <w:rsid w:val="00443408"/>
    <w:rsid w:val="0044361B"/>
    <w:rsid w:val="0044391D"/>
    <w:rsid w:val="00443AA4"/>
    <w:rsid w:val="00443D0A"/>
    <w:rsid w:val="00443D46"/>
    <w:rsid w:val="00443EB1"/>
    <w:rsid w:val="00443F1F"/>
    <w:rsid w:val="00444071"/>
    <w:rsid w:val="00444260"/>
    <w:rsid w:val="00444338"/>
    <w:rsid w:val="0044436E"/>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4C5"/>
    <w:rsid w:val="004478DF"/>
    <w:rsid w:val="00447A77"/>
    <w:rsid w:val="00447BE8"/>
    <w:rsid w:val="00450020"/>
    <w:rsid w:val="0045006C"/>
    <w:rsid w:val="00450368"/>
    <w:rsid w:val="0045037D"/>
    <w:rsid w:val="00450666"/>
    <w:rsid w:val="004508A7"/>
    <w:rsid w:val="004508EA"/>
    <w:rsid w:val="004509C3"/>
    <w:rsid w:val="00450A36"/>
    <w:rsid w:val="00450AAC"/>
    <w:rsid w:val="00450C5C"/>
    <w:rsid w:val="00450E47"/>
    <w:rsid w:val="00450E62"/>
    <w:rsid w:val="00450F4C"/>
    <w:rsid w:val="00450F9E"/>
    <w:rsid w:val="0045108E"/>
    <w:rsid w:val="0045151E"/>
    <w:rsid w:val="00451523"/>
    <w:rsid w:val="00451776"/>
    <w:rsid w:val="00451832"/>
    <w:rsid w:val="004519CC"/>
    <w:rsid w:val="00451B8B"/>
    <w:rsid w:val="00451E4D"/>
    <w:rsid w:val="00451E93"/>
    <w:rsid w:val="0045205A"/>
    <w:rsid w:val="0045225D"/>
    <w:rsid w:val="00452271"/>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891"/>
    <w:rsid w:val="004538D9"/>
    <w:rsid w:val="00453C2C"/>
    <w:rsid w:val="00453CF7"/>
    <w:rsid w:val="00453EF9"/>
    <w:rsid w:val="00454387"/>
    <w:rsid w:val="00454471"/>
    <w:rsid w:val="004545FC"/>
    <w:rsid w:val="00454835"/>
    <w:rsid w:val="00454A88"/>
    <w:rsid w:val="00454AFF"/>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AC"/>
    <w:rsid w:val="004578C3"/>
    <w:rsid w:val="00457A90"/>
    <w:rsid w:val="00457C40"/>
    <w:rsid w:val="00457CFE"/>
    <w:rsid w:val="00457EA3"/>
    <w:rsid w:val="004601D6"/>
    <w:rsid w:val="004602F3"/>
    <w:rsid w:val="00460320"/>
    <w:rsid w:val="004603FA"/>
    <w:rsid w:val="00460731"/>
    <w:rsid w:val="00460798"/>
    <w:rsid w:val="004608F5"/>
    <w:rsid w:val="00460919"/>
    <w:rsid w:val="00460923"/>
    <w:rsid w:val="00460BDC"/>
    <w:rsid w:val="00460C15"/>
    <w:rsid w:val="00460C72"/>
    <w:rsid w:val="00460DDF"/>
    <w:rsid w:val="00460FD6"/>
    <w:rsid w:val="0046126D"/>
    <w:rsid w:val="004612F8"/>
    <w:rsid w:val="004613F9"/>
    <w:rsid w:val="00461578"/>
    <w:rsid w:val="0046165A"/>
    <w:rsid w:val="0046167C"/>
    <w:rsid w:val="00461948"/>
    <w:rsid w:val="00461A4C"/>
    <w:rsid w:val="00461B69"/>
    <w:rsid w:val="00461F99"/>
    <w:rsid w:val="004620AA"/>
    <w:rsid w:val="004620C3"/>
    <w:rsid w:val="0046219F"/>
    <w:rsid w:val="004621DC"/>
    <w:rsid w:val="00462430"/>
    <w:rsid w:val="0046257A"/>
    <w:rsid w:val="00462587"/>
    <w:rsid w:val="00462619"/>
    <w:rsid w:val="00462683"/>
    <w:rsid w:val="00462898"/>
    <w:rsid w:val="00462911"/>
    <w:rsid w:val="00463070"/>
    <w:rsid w:val="004630F6"/>
    <w:rsid w:val="0046313C"/>
    <w:rsid w:val="00463163"/>
    <w:rsid w:val="00463169"/>
    <w:rsid w:val="004633A7"/>
    <w:rsid w:val="00463432"/>
    <w:rsid w:val="0046343C"/>
    <w:rsid w:val="00463502"/>
    <w:rsid w:val="00463635"/>
    <w:rsid w:val="004636F5"/>
    <w:rsid w:val="00463765"/>
    <w:rsid w:val="004637C4"/>
    <w:rsid w:val="00463812"/>
    <w:rsid w:val="00463880"/>
    <w:rsid w:val="00463B9C"/>
    <w:rsid w:val="00463C60"/>
    <w:rsid w:val="004640A5"/>
    <w:rsid w:val="00464100"/>
    <w:rsid w:val="004642F8"/>
    <w:rsid w:val="004642FD"/>
    <w:rsid w:val="004643A6"/>
    <w:rsid w:val="004643FD"/>
    <w:rsid w:val="0046443C"/>
    <w:rsid w:val="0046478B"/>
    <w:rsid w:val="004649ED"/>
    <w:rsid w:val="00464D49"/>
    <w:rsid w:val="00464DC6"/>
    <w:rsid w:val="00464F04"/>
    <w:rsid w:val="00464F29"/>
    <w:rsid w:val="00464F5B"/>
    <w:rsid w:val="0046512C"/>
    <w:rsid w:val="00465321"/>
    <w:rsid w:val="00465749"/>
    <w:rsid w:val="0046588E"/>
    <w:rsid w:val="00465B92"/>
    <w:rsid w:val="00465D8A"/>
    <w:rsid w:val="00465ECC"/>
    <w:rsid w:val="00465F62"/>
    <w:rsid w:val="00465FF5"/>
    <w:rsid w:val="00466027"/>
    <w:rsid w:val="00466074"/>
    <w:rsid w:val="004660B9"/>
    <w:rsid w:val="00466C4F"/>
    <w:rsid w:val="00466C9D"/>
    <w:rsid w:val="00466DB5"/>
    <w:rsid w:val="00466EE0"/>
    <w:rsid w:val="00466F10"/>
    <w:rsid w:val="00466F16"/>
    <w:rsid w:val="00466F73"/>
    <w:rsid w:val="0046725F"/>
    <w:rsid w:val="0046732C"/>
    <w:rsid w:val="00467369"/>
    <w:rsid w:val="0046750B"/>
    <w:rsid w:val="004677FC"/>
    <w:rsid w:val="004679B4"/>
    <w:rsid w:val="00467E9F"/>
    <w:rsid w:val="00467F9C"/>
    <w:rsid w:val="004700B4"/>
    <w:rsid w:val="004701F2"/>
    <w:rsid w:val="004706F0"/>
    <w:rsid w:val="00470873"/>
    <w:rsid w:val="00470888"/>
    <w:rsid w:val="00470950"/>
    <w:rsid w:val="004709A4"/>
    <w:rsid w:val="00470B76"/>
    <w:rsid w:val="00470B9F"/>
    <w:rsid w:val="00470CEC"/>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856"/>
    <w:rsid w:val="004729E2"/>
    <w:rsid w:val="00472B30"/>
    <w:rsid w:val="00472C75"/>
    <w:rsid w:val="0047302F"/>
    <w:rsid w:val="004730A7"/>
    <w:rsid w:val="00473248"/>
    <w:rsid w:val="00473394"/>
    <w:rsid w:val="004734B0"/>
    <w:rsid w:val="00473558"/>
    <w:rsid w:val="004735B9"/>
    <w:rsid w:val="00473A17"/>
    <w:rsid w:val="00473AA5"/>
    <w:rsid w:val="00473B32"/>
    <w:rsid w:val="00473BA1"/>
    <w:rsid w:val="00473CA5"/>
    <w:rsid w:val="00474128"/>
    <w:rsid w:val="00474150"/>
    <w:rsid w:val="004741A7"/>
    <w:rsid w:val="004741D2"/>
    <w:rsid w:val="00474379"/>
    <w:rsid w:val="00474536"/>
    <w:rsid w:val="0047462F"/>
    <w:rsid w:val="00474754"/>
    <w:rsid w:val="0047486F"/>
    <w:rsid w:val="004751C3"/>
    <w:rsid w:val="0047544F"/>
    <w:rsid w:val="0047547E"/>
    <w:rsid w:val="0047556B"/>
    <w:rsid w:val="004755D5"/>
    <w:rsid w:val="004757ED"/>
    <w:rsid w:val="0047589D"/>
    <w:rsid w:val="00475A72"/>
    <w:rsid w:val="00475BC7"/>
    <w:rsid w:val="00475E77"/>
    <w:rsid w:val="00475EA9"/>
    <w:rsid w:val="00475EE0"/>
    <w:rsid w:val="00475F3A"/>
    <w:rsid w:val="00475F8E"/>
    <w:rsid w:val="004761FD"/>
    <w:rsid w:val="00476300"/>
    <w:rsid w:val="0047633D"/>
    <w:rsid w:val="004764BF"/>
    <w:rsid w:val="004764F5"/>
    <w:rsid w:val="004766D6"/>
    <w:rsid w:val="004768DE"/>
    <w:rsid w:val="00476909"/>
    <w:rsid w:val="00476BE1"/>
    <w:rsid w:val="00476C0F"/>
    <w:rsid w:val="00476C1B"/>
    <w:rsid w:val="00476E3C"/>
    <w:rsid w:val="00476E83"/>
    <w:rsid w:val="0047714A"/>
    <w:rsid w:val="004772DB"/>
    <w:rsid w:val="004773B2"/>
    <w:rsid w:val="004776C6"/>
    <w:rsid w:val="00477AC3"/>
    <w:rsid w:val="00477CA9"/>
    <w:rsid w:val="00477D79"/>
    <w:rsid w:val="00477DDB"/>
    <w:rsid w:val="00477E13"/>
    <w:rsid w:val="00477F16"/>
    <w:rsid w:val="00477F78"/>
    <w:rsid w:val="00477F93"/>
    <w:rsid w:val="00477FF1"/>
    <w:rsid w:val="00480047"/>
    <w:rsid w:val="004800CD"/>
    <w:rsid w:val="00480202"/>
    <w:rsid w:val="00480529"/>
    <w:rsid w:val="0048077F"/>
    <w:rsid w:val="0048118F"/>
    <w:rsid w:val="0048131F"/>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E8"/>
    <w:rsid w:val="0048318D"/>
    <w:rsid w:val="00483537"/>
    <w:rsid w:val="00483802"/>
    <w:rsid w:val="0048380E"/>
    <w:rsid w:val="00483B49"/>
    <w:rsid w:val="00483CB0"/>
    <w:rsid w:val="00483DF1"/>
    <w:rsid w:val="00483F19"/>
    <w:rsid w:val="00484098"/>
    <w:rsid w:val="004840ED"/>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12D"/>
    <w:rsid w:val="0048717E"/>
    <w:rsid w:val="004871A6"/>
    <w:rsid w:val="00487269"/>
    <w:rsid w:val="00487349"/>
    <w:rsid w:val="004874C8"/>
    <w:rsid w:val="00487721"/>
    <w:rsid w:val="00487804"/>
    <w:rsid w:val="00487914"/>
    <w:rsid w:val="00487C0E"/>
    <w:rsid w:val="00487C5B"/>
    <w:rsid w:val="00487C62"/>
    <w:rsid w:val="00487E45"/>
    <w:rsid w:val="0049015F"/>
    <w:rsid w:val="00490176"/>
    <w:rsid w:val="004901ED"/>
    <w:rsid w:val="004903F0"/>
    <w:rsid w:val="00490439"/>
    <w:rsid w:val="0049057B"/>
    <w:rsid w:val="004905E0"/>
    <w:rsid w:val="00490613"/>
    <w:rsid w:val="0049088E"/>
    <w:rsid w:val="00490AAE"/>
    <w:rsid w:val="00490C38"/>
    <w:rsid w:val="00490CAC"/>
    <w:rsid w:val="00490CE1"/>
    <w:rsid w:val="00490E10"/>
    <w:rsid w:val="00490FB6"/>
    <w:rsid w:val="00491046"/>
    <w:rsid w:val="00491274"/>
    <w:rsid w:val="0049153D"/>
    <w:rsid w:val="00491741"/>
    <w:rsid w:val="004917F9"/>
    <w:rsid w:val="00491836"/>
    <w:rsid w:val="00491DA3"/>
    <w:rsid w:val="0049228A"/>
    <w:rsid w:val="0049273E"/>
    <w:rsid w:val="004929B9"/>
    <w:rsid w:val="00492B56"/>
    <w:rsid w:val="00492B74"/>
    <w:rsid w:val="00493126"/>
    <w:rsid w:val="00493159"/>
    <w:rsid w:val="00493227"/>
    <w:rsid w:val="004933BE"/>
    <w:rsid w:val="004933F0"/>
    <w:rsid w:val="00493610"/>
    <w:rsid w:val="00493721"/>
    <w:rsid w:val="00493B7E"/>
    <w:rsid w:val="00493CFC"/>
    <w:rsid w:val="00493DAF"/>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EA9"/>
    <w:rsid w:val="004962E2"/>
    <w:rsid w:val="004962F8"/>
    <w:rsid w:val="004963D7"/>
    <w:rsid w:val="00496541"/>
    <w:rsid w:val="00496933"/>
    <w:rsid w:val="0049698A"/>
    <w:rsid w:val="004969DC"/>
    <w:rsid w:val="00496A91"/>
    <w:rsid w:val="00496E5E"/>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545"/>
    <w:rsid w:val="004A0CB5"/>
    <w:rsid w:val="004A0DCC"/>
    <w:rsid w:val="004A0FEF"/>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4A5"/>
    <w:rsid w:val="004A36D5"/>
    <w:rsid w:val="004A370C"/>
    <w:rsid w:val="004A3B9F"/>
    <w:rsid w:val="004A3E04"/>
    <w:rsid w:val="004A3EFF"/>
    <w:rsid w:val="004A4016"/>
    <w:rsid w:val="004A41E6"/>
    <w:rsid w:val="004A41F8"/>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AD"/>
    <w:rsid w:val="004A5EFC"/>
    <w:rsid w:val="004A60CD"/>
    <w:rsid w:val="004A6138"/>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532"/>
    <w:rsid w:val="004A770B"/>
    <w:rsid w:val="004A7741"/>
    <w:rsid w:val="004A77D1"/>
    <w:rsid w:val="004A7982"/>
    <w:rsid w:val="004A7E40"/>
    <w:rsid w:val="004B0083"/>
    <w:rsid w:val="004B01A9"/>
    <w:rsid w:val="004B0279"/>
    <w:rsid w:val="004B0398"/>
    <w:rsid w:val="004B0430"/>
    <w:rsid w:val="004B0948"/>
    <w:rsid w:val="004B0D6A"/>
    <w:rsid w:val="004B0E93"/>
    <w:rsid w:val="004B10B6"/>
    <w:rsid w:val="004B10BD"/>
    <w:rsid w:val="004B1125"/>
    <w:rsid w:val="004B1611"/>
    <w:rsid w:val="004B1A7C"/>
    <w:rsid w:val="004B1BB7"/>
    <w:rsid w:val="004B1F6C"/>
    <w:rsid w:val="004B2066"/>
    <w:rsid w:val="004B2094"/>
    <w:rsid w:val="004B20E6"/>
    <w:rsid w:val="004B2148"/>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7B7"/>
    <w:rsid w:val="004B3A7B"/>
    <w:rsid w:val="004B3C0F"/>
    <w:rsid w:val="004B3DDD"/>
    <w:rsid w:val="004B3E00"/>
    <w:rsid w:val="004B3E1D"/>
    <w:rsid w:val="004B3FB8"/>
    <w:rsid w:val="004B3FF9"/>
    <w:rsid w:val="004B409C"/>
    <w:rsid w:val="004B409E"/>
    <w:rsid w:val="004B454D"/>
    <w:rsid w:val="004B46BE"/>
    <w:rsid w:val="004B4704"/>
    <w:rsid w:val="004B4756"/>
    <w:rsid w:val="004B481E"/>
    <w:rsid w:val="004B488C"/>
    <w:rsid w:val="004B48E9"/>
    <w:rsid w:val="004B49FD"/>
    <w:rsid w:val="004B4BEB"/>
    <w:rsid w:val="004B4DFF"/>
    <w:rsid w:val="004B4FA9"/>
    <w:rsid w:val="004B517E"/>
    <w:rsid w:val="004B522C"/>
    <w:rsid w:val="004B5647"/>
    <w:rsid w:val="004B5678"/>
    <w:rsid w:val="004B571B"/>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AF9"/>
    <w:rsid w:val="004B7F04"/>
    <w:rsid w:val="004B7FC5"/>
    <w:rsid w:val="004C0027"/>
    <w:rsid w:val="004C0085"/>
    <w:rsid w:val="004C0203"/>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D68"/>
    <w:rsid w:val="004C1EC1"/>
    <w:rsid w:val="004C20DF"/>
    <w:rsid w:val="004C23FC"/>
    <w:rsid w:val="004C2971"/>
    <w:rsid w:val="004C2B7B"/>
    <w:rsid w:val="004C2C92"/>
    <w:rsid w:val="004C2EC0"/>
    <w:rsid w:val="004C2EE7"/>
    <w:rsid w:val="004C2F48"/>
    <w:rsid w:val="004C2FA2"/>
    <w:rsid w:val="004C318C"/>
    <w:rsid w:val="004C35A8"/>
    <w:rsid w:val="004C3729"/>
    <w:rsid w:val="004C3964"/>
    <w:rsid w:val="004C3AE7"/>
    <w:rsid w:val="004C3AED"/>
    <w:rsid w:val="004C3B3B"/>
    <w:rsid w:val="004C3BDC"/>
    <w:rsid w:val="004C4237"/>
    <w:rsid w:val="004C447F"/>
    <w:rsid w:val="004C44D2"/>
    <w:rsid w:val="004C4895"/>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386"/>
    <w:rsid w:val="004D0733"/>
    <w:rsid w:val="004D0763"/>
    <w:rsid w:val="004D0F24"/>
    <w:rsid w:val="004D101C"/>
    <w:rsid w:val="004D131A"/>
    <w:rsid w:val="004D1356"/>
    <w:rsid w:val="004D15DB"/>
    <w:rsid w:val="004D161F"/>
    <w:rsid w:val="004D1671"/>
    <w:rsid w:val="004D16DC"/>
    <w:rsid w:val="004D19C7"/>
    <w:rsid w:val="004D1AEA"/>
    <w:rsid w:val="004D1B55"/>
    <w:rsid w:val="004D1B83"/>
    <w:rsid w:val="004D1F68"/>
    <w:rsid w:val="004D1FB1"/>
    <w:rsid w:val="004D2067"/>
    <w:rsid w:val="004D20E5"/>
    <w:rsid w:val="004D21F2"/>
    <w:rsid w:val="004D21F9"/>
    <w:rsid w:val="004D2249"/>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87D"/>
    <w:rsid w:val="004D389D"/>
    <w:rsid w:val="004D38A1"/>
    <w:rsid w:val="004D3BDE"/>
    <w:rsid w:val="004D3C93"/>
    <w:rsid w:val="004D3D23"/>
    <w:rsid w:val="004D3E99"/>
    <w:rsid w:val="004D3EAF"/>
    <w:rsid w:val="004D4071"/>
    <w:rsid w:val="004D40B6"/>
    <w:rsid w:val="004D4141"/>
    <w:rsid w:val="004D4234"/>
    <w:rsid w:val="004D4236"/>
    <w:rsid w:val="004D459E"/>
    <w:rsid w:val="004D482B"/>
    <w:rsid w:val="004D4969"/>
    <w:rsid w:val="004D4B19"/>
    <w:rsid w:val="004D4BFB"/>
    <w:rsid w:val="004D4C34"/>
    <w:rsid w:val="004D4C7B"/>
    <w:rsid w:val="004D4D5D"/>
    <w:rsid w:val="004D5240"/>
    <w:rsid w:val="004D5327"/>
    <w:rsid w:val="004D5379"/>
    <w:rsid w:val="004D53CC"/>
    <w:rsid w:val="004D55B7"/>
    <w:rsid w:val="004D57A8"/>
    <w:rsid w:val="004D57D0"/>
    <w:rsid w:val="004D5B36"/>
    <w:rsid w:val="004D5C27"/>
    <w:rsid w:val="004D5C76"/>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76F"/>
    <w:rsid w:val="004E384E"/>
    <w:rsid w:val="004E3932"/>
    <w:rsid w:val="004E3993"/>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0CF"/>
    <w:rsid w:val="004E5104"/>
    <w:rsid w:val="004E52F6"/>
    <w:rsid w:val="004E538C"/>
    <w:rsid w:val="004E5412"/>
    <w:rsid w:val="004E5D9F"/>
    <w:rsid w:val="004E5EE6"/>
    <w:rsid w:val="004E6431"/>
    <w:rsid w:val="004E6748"/>
    <w:rsid w:val="004E67EF"/>
    <w:rsid w:val="004E6859"/>
    <w:rsid w:val="004E6A90"/>
    <w:rsid w:val="004E6B69"/>
    <w:rsid w:val="004E6BDD"/>
    <w:rsid w:val="004E6CEE"/>
    <w:rsid w:val="004E6E20"/>
    <w:rsid w:val="004E6F74"/>
    <w:rsid w:val="004E71E0"/>
    <w:rsid w:val="004E72A6"/>
    <w:rsid w:val="004E76B2"/>
    <w:rsid w:val="004E7709"/>
    <w:rsid w:val="004E7804"/>
    <w:rsid w:val="004E786E"/>
    <w:rsid w:val="004E7916"/>
    <w:rsid w:val="004E79D6"/>
    <w:rsid w:val="004E7A41"/>
    <w:rsid w:val="004E7CE5"/>
    <w:rsid w:val="004E7E86"/>
    <w:rsid w:val="004F01B1"/>
    <w:rsid w:val="004F02E5"/>
    <w:rsid w:val="004F03B9"/>
    <w:rsid w:val="004F0437"/>
    <w:rsid w:val="004F04D0"/>
    <w:rsid w:val="004F056F"/>
    <w:rsid w:val="004F05F3"/>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3E5"/>
    <w:rsid w:val="004F2533"/>
    <w:rsid w:val="004F2805"/>
    <w:rsid w:val="004F293D"/>
    <w:rsid w:val="004F2A68"/>
    <w:rsid w:val="004F2CE8"/>
    <w:rsid w:val="004F2D37"/>
    <w:rsid w:val="004F2DC4"/>
    <w:rsid w:val="004F37FE"/>
    <w:rsid w:val="004F3FC8"/>
    <w:rsid w:val="004F4085"/>
    <w:rsid w:val="004F43E2"/>
    <w:rsid w:val="004F455A"/>
    <w:rsid w:val="004F4683"/>
    <w:rsid w:val="004F4757"/>
    <w:rsid w:val="004F48BC"/>
    <w:rsid w:val="004F493F"/>
    <w:rsid w:val="004F4BE1"/>
    <w:rsid w:val="004F4CBD"/>
    <w:rsid w:val="004F4EBE"/>
    <w:rsid w:val="004F5358"/>
    <w:rsid w:val="004F540B"/>
    <w:rsid w:val="004F54E2"/>
    <w:rsid w:val="004F564C"/>
    <w:rsid w:val="004F564F"/>
    <w:rsid w:val="004F5DED"/>
    <w:rsid w:val="004F5EDE"/>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4DF"/>
    <w:rsid w:val="00502518"/>
    <w:rsid w:val="00502553"/>
    <w:rsid w:val="00502986"/>
    <w:rsid w:val="00502B03"/>
    <w:rsid w:val="00502BA1"/>
    <w:rsid w:val="00502BE7"/>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447C"/>
    <w:rsid w:val="00504578"/>
    <w:rsid w:val="00504790"/>
    <w:rsid w:val="0050484C"/>
    <w:rsid w:val="0050485B"/>
    <w:rsid w:val="005048BB"/>
    <w:rsid w:val="00504A0D"/>
    <w:rsid w:val="00504C27"/>
    <w:rsid w:val="00504D12"/>
    <w:rsid w:val="00504DD0"/>
    <w:rsid w:val="00504E0E"/>
    <w:rsid w:val="00505346"/>
    <w:rsid w:val="0050534A"/>
    <w:rsid w:val="00505462"/>
    <w:rsid w:val="00505620"/>
    <w:rsid w:val="005057AF"/>
    <w:rsid w:val="00505939"/>
    <w:rsid w:val="00505B41"/>
    <w:rsid w:val="00505B60"/>
    <w:rsid w:val="00505CE1"/>
    <w:rsid w:val="00505FAB"/>
    <w:rsid w:val="00506177"/>
    <w:rsid w:val="005063D6"/>
    <w:rsid w:val="005064E9"/>
    <w:rsid w:val="00506585"/>
    <w:rsid w:val="00506B2A"/>
    <w:rsid w:val="00506B88"/>
    <w:rsid w:val="00506C8A"/>
    <w:rsid w:val="00506FB1"/>
    <w:rsid w:val="00506FF0"/>
    <w:rsid w:val="00507698"/>
    <w:rsid w:val="005077FA"/>
    <w:rsid w:val="00507CC3"/>
    <w:rsid w:val="00507DEF"/>
    <w:rsid w:val="00507EA4"/>
    <w:rsid w:val="00507F0B"/>
    <w:rsid w:val="00510087"/>
    <w:rsid w:val="00510229"/>
    <w:rsid w:val="0051028A"/>
    <w:rsid w:val="00510315"/>
    <w:rsid w:val="00510769"/>
    <w:rsid w:val="005107D6"/>
    <w:rsid w:val="005108FD"/>
    <w:rsid w:val="00510D3A"/>
    <w:rsid w:val="00510E14"/>
    <w:rsid w:val="00510E54"/>
    <w:rsid w:val="005110A0"/>
    <w:rsid w:val="00511399"/>
    <w:rsid w:val="005113A9"/>
    <w:rsid w:val="0051140F"/>
    <w:rsid w:val="00511539"/>
    <w:rsid w:val="00511549"/>
    <w:rsid w:val="005115A9"/>
    <w:rsid w:val="00511823"/>
    <w:rsid w:val="00511A6C"/>
    <w:rsid w:val="00511B25"/>
    <w:rsid w:val="00511B60"/>
    <w:rsid w:val="00511BD5"/>
    <w:rsid w:val="00511ED9"/>
    <w:rsid w:val="00511F64"/>
    <w:rsid w:val="00511F9A"/>
    <w:rsid w:val="00512065"/>
    <w:rsid w:val="005122F9"/>
    <w:rsid w:val="00512385"/>
    <w:rsid w:val="005129D0"/>
    <w:rsid w:val="005129F5"/>
    <w:rsid w:val="00512A49"/>
    <w:rsid w:val="00512AE4"/>
    <w:rsid w:val="00512BE9"/>
    <w:rsid w:val="0051301C"/>
    <w:rsid w:val="00513026"/>
    <w:rsid w:val="00513177"/>
    <w:rsid w:val="005131F8"/>
    <w:rsid w:val="00513379"/>
    <w:rsid w:val="00513397"/>
    <w:rsid w:val="005133AC"/>
    <w:rsid w:val="005135BC"/>
    <w:rsid w:val="00513643"/>
    <w:rsid w:val="00513679"/>
    <w:rsid w:val="00513823"/>
    <w:rsid w:val="00513907"/>
    <w:rsid w:val="00513B0A"/>
    <w:rsid w:val="00513B32"/>
    <w:rsid w:val="00513BD8"/>
    <w:rsid w:val="00513D10"/>
    <w:rsid w:val="00513DC6"/>
    <w:rsid w:val="00513FFF"/>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C4"/>
    <w:rsid w:val="005216D0"/>
    <w:rsid w:val="00521C88"/>
    <w:rsid w:val="00521CD1"/>
    <w:rsid w:val="00521D3A"/>
    <w:rsid w:val="00521E43"/>
    <w:rsid w:val="0052202C"/>
    <w:rsid w:val="00522147"/>
    <w:rsid w:val="0052214D"/>
    <w:rsid w:val="00522382"/>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A5D"/>
    <w:rsid w:val="00524B4B"/>
    <w:rsid w:val="00524C2D"/>
    <w:rsid w:val="00525133"/>
    <w:rsid w:val="00525427"/>
    <w:rsid w:val="00525486"/>
    <w:rsid w:val="005254EE"/>
    <w:rsid w:val="0052550B"/>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C6C"/>
    <w:rsid w:val="00530D97"/>
    <w:rsid w:val="00531123"/>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E14"/>
    <w:rsid w:val="00533E4D"/>
    <w:rsid w:val="00533EFB"/>
    <w:rsid w:val="00533F78"/>
    <w:rsid w:val="0053403F"/>
    <w:rsid w:val="005340D4"/>
    <w:rsid w:val="0053432A"/>
    <w:rsid w:val="0053444C"/>
    <w:rsid w:val="0053451E"/>
    <w:rsid w:val="00534646"/>
    <w:rsid w:val="0053493A"/>
    <w:rsid w:val="00534978"/>
    <w:rsid w:val="00534B62"/>
    <w:rsid w:val="00534F01"/>
    <w:rsid w:val="00534FBD"/>
    <w:rsid w:val="005353D6"/>
    <w:rsid w:val="0053541A"/>
    <w:rsid w:val="00535880"/>
    <w:rsid w:val="0053597E"/>
    <w:rsid w:val="005359A7"/>
    <w:rsid w:val="00535A31"/>
    <w:rsid w:val="00535A5E"/>
    <w:rsid w:val="00535D74"/>
    <w:rsid w:val="00535DFA"/>
    <w:rsid w:val="00535E95"/>
    <w:rsid w:val="00535FB6"/>
    <w:rsid w:val="00535FD9"/>
    <w:rsid w:val="0053602A"/>
    <w:rsid w:val="005362ED"/>
    <w:rsid w:val="00536401"/>
    <w:rsid w:val="005365D1"/>
    <w:rsid w:val="0053672E"/>
    <w:rsid w:val="0053678D"/>
    <w:rsid w:val="00536804"/>
    <w:rsid w:val="00536A14"/>
    <w:rsid w:val="00536DBB"/>
    <w:rsid w:val="00536E71"/>
    <w:rsid w:val="00536E9A"/>
    <w:rsid w:val="00536F16"/>
    <w:rsid w:val="00536F82"/>
    <w:rsid w:val="0053703A"/>
    <w:rsid w:val="00537137"/>
    <w:rsid w:val="00537142"/>
    <w:rsid w:val="005371BE"/>
    <w:rsid w:val="00537359"/>
    <w:rsid w:val="005374CD"/>
    <w:rsid w:val="00537565"/>
    <w:rsid w:val="0053782B"/>
    <w:rsid w:val="005379FF"/>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8C4"/>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4DD"/>
    <w:rsid w:val="00543681"/>
    <w:rsid w:val="005438C4"/>
    <w:rsid w:val="00543A34"/>
    <w:rsid w:val="00543B40"/>
    <w:rsid w:val="00543FDC"/>
    <w:rsid w:val="005440B2"/>
    <w:rsid w:val="005445C5"/>
    <w:rsid w:val="005446DE"/>
    <w:rsid w:val="0054486F"/>
    <w:rsid w:val="00544B30"/>
    <w:rsid w:val="00544C2B"/>
    <w:rsid w:val="00544C4E"/>
    <w:rsid w:val="00544CAF"/>
    <w:rsid w:val="00544D03"/>
    <w:rsid w:val="00545200"/>
    <w:rsid w:val="005452E8"/>
    <w:rsid w:val="00545356"/>
    <w:rsid w:val="0054543C"/>
    <w:rsid w:val="0054548A"/>
    <w:rsid w:val="005457AC"/>
    <w:rsid w:val="005458D3"/>
    <w:rsid w:val="005458E3"/>
    <w:rsid w:val="00545915"/>
    <w:rsid w:val="00545D91"/>
    <w:rsid w:val="00545FF2"/>
    <w:rsid w:val="0054622A"/>
    <w:rsid w:val="0054622F"/>
    <w:rsid w:val="005462B6"/>
    <w:rsid w:val="00546306"/>
    <w:rsid w:val="00546371"/>
    <w:rsid w:val="00546376"/>
    <w:rsid w:val="00546504"/>
    <w:rsid w:val="005466BF"/>
    <w:rsid w:val="005466CF"/>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9A"/>
    <w:rsid w:val="005506AC"/>
    <w:rsid w:val="005507C1"/>
    <w:rsid w:val="0055093F"/>
    <w:rsid w:val="005509D9"/>
    <w:rsid w:val="00550AD3"/>
    <w:rsid w:val="00550C86"/>
    <w:rsid w:val="00550DB1"/>
    <w:rsid w:val="00551171"/>
    <w:rsid w:val="0055195F"/>
    <w:rsid w:val="0055199E"/>
    <w:rsid w:val="00551E4C"/>
    <w:rsid w:val="00551FAE"/>
    <w:rsid w:val="00552070"/>
    <w:rsid w:val="00552491"/>
    <w:rsid w:val="0055251C"/>
    <w:rsid w:val="00552650"/>
    <w:rsid w:val="005526B5"/>
    <w:rsid w:val="005527A9"/>
    <w:rsid w:val="00552D70"/>
    <w:rsid w:val="00552E1B"/>
    <w:rsid w:val="00552F04"/>
    <w:rsid w:val="005530FB"/>
    <w:rsid w:val="00553C49"/>
    <w:rsid w:val="00553D43"/>
    <w:rsid w:val="00553FEE"/>
    <w:rsid w:val="00554003"/>
    <w:rsid w:val="00554091"/>
    <w:rsid w:val="005541E1"/>
    <w:rsid w:val="005544D5"/>
    <w:rsid w:val="005545A4"/>
    <w:rsid w:val="00554979"/>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9A5"/>
    <w:rsid w:val="00556BD9"/>
    <w:rsid w:val="00556C47"/>
    <w:rsid w:val="00556EC9"/>
    <w:rsid w:val="00556F10"/>
    <w:rsid w:val="0055717E"/>
    <w:rsid w:val="005571C1"/>
    <w:rsid w:val="005571F4"/>
    <w:rsid w:val="00557241"/>
    <w:rsid w:val="0055738E"/>
    <w:rsid w:val="00557419"/>
    <w:rsid w:val="0055746F"/>
    <w:rsid w:val="005574EA"/>
    <w:rsid w:val="0055762D"/>
    <w:rsid w:val="00557809"/>
    <w:rsid w:val="0055795A"/>
    <w:rsid w:val="00557BFB"/>
    <w:rsid w:val="00557E70"/>
    <w:rsid w:val="00560163"/>
    <w:rsid w:val="005601D1"/>
    <w:rsid w:val="005601F3"/>
    <w:rsid w:val="005603AF"/>
    <w:rsid w:val="00560406"/>
    <w:rsid w:val="005606ED"/>
    <w:rsid w:val="00560947"/>
    <w:rsid w:val="0056096E"/>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42B"/>
    <w:rsid w:val="00563551"/>
    <w:rsid w:val="005635BB"/>
    <w:rsid w:val="005635ED"/>
    <w:rsid w:val="0056362E"/>
    <w:rsid w:val="005636D2"/>
    <w:rsid w:val="00563848"/>
    <w:rsid w:val="005638ED"/>
    <w:rsid w:val="00563C45"/>
    <w:rsid w:val="00563D07"/>
    <w:rsid w:val="00563D86"/>
    <w:rsid w:val="00563ED6"/>
    <w:rsid w:val="00563F7D"/>
    <w:rsid w:val="00564228"/>
    <w:rsid w:val="00564232"/>
    <w:rsid w:val="005642B7"/>
    <w:rsid w:val="005642FC"/>
    <w:rsid w:val="005643B2"/>
    <w:rsid w:val="00564667"/>
    <w:rsid w:val="0056477C"/>
    <w:rsid w:val="00564794"/>
    <w:rsid w:val="005649A6"/>
    <w:rsid w:val="00564C18"/>
    <w:rsid w:val="00564E60"/>
    <w:rsid w:val="00564EA6"/>
    <w:rsid w:val="00565235"/>
    <w:rsid w:val="005654D1"/>
    <w:rsid w:val="00565507"/>
    <w:rsid w:val="00565528"/>
    <w:rsid w:val="00565AAB"/>
    <w:rsid w:val="00565B2F"/>
    <w:rsid w:val="00565B85"/>
    <w:rsid w:val="00565D01"/>
    <w:rsid w:val="00565E3B"/>
    <w:rsid w:val="00565E8E"/>
    <w:rsid w:val="00566395"/>
    <w:rsid w:val="005663B6"/>
    <w:rsid w:val="005667C1"/>
    <w:rsid w:val="005668BA"/>
    <w:rsid w:val="005668FF"/>
    <w:rsid w:val="00566BA5"/>
    <w:rsid w:val="00566C2F"/>
    <w:rsid w:val="005670D9"/>
    <w:rsid w:val="00567282"/>
    <w:rsid w:val="0056749D"/>
    <w:rsid w:val="00567D40"/>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3BB"/>
    <w:rsid w:val="0057146F"/>
    <w:rsid w:val="00571670"/>
    <w:rsid w:val="005717A6"/>
    <w:rsid w:val="005718AF"/>
    <w:rsid w:val="00571AA3"/>
    <w:rsid w:val="00571BB2"/>
    <w:rsid w:val="00571BC4"/>
    <w:rsid w:val="00571C5C"/>
    <w:rsid w:val="00571E94"/>
    <w:rsid w:val="00571F16"/>
    <w:rsid w:val="00571FBF"/>
    <w:rsid w:val="0057227B"/>
    <w:rsid w:val="005723B3"/>
    <w:rsid w:val="00572690"/>
    <w:rsid w:val="00572AF9"/>
    <w:rsid w:val="00572C91"/>
    <w:rsid w:val="0057312E"/>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4FD1"/>
    <w:rsid w:val="0057500D"/>
    <w:rsid w:val="0057534D"/>
    <w:rsid w:val="005754B2"/>
    <w:rsid w:val="00575569"/>
    <w:rsid w:val="005759BF"/>
    <w:rsid w:val="00575B4E"/>
    <w:rsid w:val="00575CCD"/>
    <w:rsid w:val="00575CE8"/>
    <w:rsid w:val="005760E9"/>
    <w:rsid w:val="005761B5"/>
    <w:rsid w:val="0057626D"/>
    <w:rsid w:val="00576437"/>
    <w:rsid w:val="00576604"/>
    <w:rsid w:val="005767F8"/>
    <w:rsid w:val="00576804"/>
    <w:rsid w:val="0057680D"/>
    <w:rsid w:val="005768B8"/>
    <w:rsid w:val="005769AC"/>
    <w:rsid w:val="005769DB"/>
    <w:rsid w:val="00576DB0"/>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8D9"/>
    <w:rsid w:val="00580A83"/>
    <w:rsid w:val="00580BAD"/>
    <w:rsid w:val="00580E58"/>
    <w:rsid w:val="00580F21"/>
    <w:rsid w:val="00580F28"/>
    <w:rsid w:val="00580F64"/>
    <w:rsid w:val="00581227"/>
    <w:rsid w:val="0058130C"/>
    <w:rsid w:val="005814BC"/>
    <w:rsid w:val="005814CD"/>
    <w:rsid w:val="00581524"/>
    <w:rsid w:val="005816A2"/>
    <w:rsid w:val="005818A6"/>
    <w:rsid w:val="0058197A"/>
    <w:rsid w:val="005819AA"/>
    <w:rsid w:val="00581AAD"/>
    <w:rsid w:val="00581BC1"/>
    <w:rsid w:val="00581CA9"/>
    <w:rsid w:val="00582047"/>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A6E"/>
    <w:rsid w:val="00583BB7"/>
    <w:rsid w:val="00583BCE"/>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898"/>
    <w:rsid w:val="005858D0"/>
    <w:rsid w:val="005859E5"/>
    <w:rsid w:val="00585B03"/>
    <w:rsid w:val="00585C18"/>
    <w:rsid w:val="00585F37"/>
    <w:rsid w:val="0058652A"/>
    <w:rsid w:val="00586706"/>
    <w:rsid w:val="005867F1"/>
    <w:rsid w:val="00586A53"/>
    <w:rsid w:val="00586ACC"/>
    <w:rsid w:val="00586B39"/>
    <w:rsid w:val="00586BA2"/>
    <w:rsid w:val="00586EBE"/>
    <w:rsid w:val="0058717A"/>
    <w:rsid w:val="00587192"/>
    <w:rsid w:val="0058759D"/>
    <w:rsid w:val="00587747"/>
    <w:rsid w:val="00587ACA"/>
    <w:rsid w:val="00587AE0"/>
    <w:rsid w:val="00587B42"/>
    <w:rsid w:val="00587B78"/>
    <w:rsid w:val="005901BF"/>
    <w:rsid w:val="005901CC"/>
    <w:rsid w:val="00590215"/>
    <w:rsid w:val="0059036C"/>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35"/>
    <w:rsid w:val="005928AB"/>
    <w:rsid w:val="005928EC"/>
    <w:rsid w:val="00592CD0"/>
    <w:rsid w:val="0059304A"/>
    <w:rsid w:val="0059335E"/>
    <w:rsid w:val="00593438"/>
    <w:rsid w:val="005934A1"/>
    <w:rsid w:val="0059353E"/>
    <w:rsid w:val="00593870"/>
    <w:rsid w:val="00593960"/>
    <w:rsid w:val="00593E09"/>
    <w:rsid w:val="0059414F"/>
    <w:rsid w:val="005941F6"/>
    <w:rsid w:val="005944A1"/>
    <w:rsid w:val="005945BF"/>
    <w:rsid w:val="005946A3"/>
    <w:rsid w:val="0059471C"/>
    <w:rsid w:val="0059476D"/>
    <w:rsid w:val="005949B3"/>
    <w:rsid w:val="005949BC"/>
    <w:rsid w:val="00594B0B"/>
    <w:rsid w:val="00594C0E"/>
    <w:rsid w:val="00594C48"/>
    <w:rsid w:val="00594EE7"/>
    <w:rsid w:val="00594EE8"/>
    <w:rsid w:val="00594F08"/>
    <w:rsid w:val="005951F9"/>
    <w:rsid w:val="005953C7"/>
    <w:rsid w:val="005958BD"/>
    <w:rsid w:val="00595B57"/>
    <w:rsid w:val="00595C6C"/>
    <w:rsid w:val="00595E77"/>
    <w:rsid w:val="00595EB1"/>
    <w:rsid w:val="005961B4"/>
    <w:rsid w:val="005963A3"/>
    <w:rsid w:val="005963AE"/>
    <w:rsid w:val="005964AF"/>
    <w:rsid w:val="0059668C"/>
    <w:rsid w:val="005966E9"/>
    <w:rsid w:val="005968AE"/>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6DB"/>
    <w:rsid w:val="005A0713"/>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35"/>
    <w:rsid w:val="005A1A91"/>
    <w:rsid w:val="005A1B1F"/>
    <w:rsid w:val="005A1B3E"/>
    <w:rsid w:val="005A1B76"/>
    <w:rsid w:val="005A1B80"/>
    <w:rsid w:val="005A1B87"/>
    <w:rsid w:val="005A1E54"/>
    <w:rsid w:val="005A238B"/>
    <w:rsid w:val="005A2612"/>
    <w:rsid w:val="005A261D"/>
    <w:rsid w:val="005A27D4"/>
    <w:rsid w:val="005A2873"/>
    <w:rsid w:val="005A2A43"/>
    <w:rsid w:val="005A2B57"/>
    <w:rsid w:val="005A2B8E"/>
    <w:rsid w:val="005A2DCD"/>
    <w:rsid w:val="005A2E7C"/>
    <w:rsid w:val="005A2E7F"/>
    <w:rsid w:val="005A2E9F"/>
    <w:rsid w:val="005A2FDD"/>
    <w:rsid w:val="005A32FF"/>
    <w:rsid w:val="005A38B9"/>
    <w:rsid w:val="005A3BDC"/>
    <w:rsid w:val="005A3C08"/>
    <w:rsid w:val="005A3C9D"/>
    <w:rsid w:val="005A3E22"/>
    <w:rsid w:val="005A3EDC"/>
    <w:rsid w:val="005A3F4D"/>
    <w:rsid w:val="005A3FC3"/>
    <w:rsid w:val="005A412D"/>
    <w:rsid w:val="005A4159"/>
    <w:rsid w:val="005A4612"/>
    <w:rsid w:val="005A463C"/>
    <w:rsid w:val="005A47A2"/>
    <w:rsid w:val="005A47F5"/>
    <w:rsid w:val="005A480D"/>
    <w:rsid w:val="005A49C2"/>
    <w:rsid w:val="005A4BD7"/>
    <w:rsid w:val="005A4E17"/>
    <w:rsid w:val="005A4E65"/>
    <w:rsid w:val="005A4F1D"/>
    <w:rsid w:val="005A5107"/>
    <w:rsid w:val="005A5127"/>
    <w:rsid w:val="005A5356"/>
    <w:rsid w:val="005A558E"/>
    <w:rsid w:val="005A56F1"/>
    <w:rsid w:val="005A5995"/>
    <w:rsid w:val="005A59F7"/>
    <w:rsid w:val="005A5F99"/>
    <w:rsid w:val="005A611E"/>
    <w:rsid w:val="005A6330"/>
    <w:rsid w:val="005A63B6"/>
    <w:rsid w:val="005A64A1"/>
    <w:rsid w:val="005A656F"/>
    <w:rsid w:val="005A658E"/>
    <w:rsid w:val="005A65B9"/>
    <w:rsid w:val="005A6877"/>
    <w:rsid w:val="005A6AC6"/>
    <w:rsid w:val="005A7004"/>
    <w:rsid w:val="005A70DB"/>
    <w:rsid w:val="005A72AE"/>
    <w:rsid w:val="005A75D8"/>
    <w:rsid w:val="005A772E"/>
    <w:rsid w:val="005A77ED"/>
    <w:rsid w:val="005A7835"/>
    <w:rsid w:val="005A7A01"/>
    <w:rsid w:val="005A7AB8"/>
    <w:rsid w:val="005A7C64"/>
    <w:rsid w:val="005A7CC8"/>
    <w:rsid w:val="005A7D5F"/>
    <w:rsid w:val="005B0163"/>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571"/>
    <w:rsid w:val="005B45D0"/>
    <w:rsid w:val="005B4B94"/>
    <w:rsid w:val="005B4FA3"/>
    <w:rsid w:val="005B52A7"/>
    <w:rsid w:val="005B56BE"/>
    <w:rsid w:val="005B5864"/>
    <w:rsid w:val="005B5A83"/>
    <w:rsid w:val="005B5B6F"/>
    <w:rsid w:val="005B6013"/>
    <w:rsid w:val="005B60C1"/>
    <w:rsid w:val="005B6138"/>
    <w:rsid w:val="005B6216"/>
    <w:rsid w:val="005B6285"/>
    <w:rsid w:val="005B6380"/>
    <w:rsid w:val="005B6653"/>
    <w:rsid w:val="005B6AA6"/>
    <w:rsid w:val="005B6B92"/>
    <w:rsid w:val="005B6F62"/>
    <w:rsid w:val="005B7138"/>
    <w:rsid w:val="005B7A07"/>
    <w:rsid w:val="005B7A8C"/>
    <w:rsid w:val="005B7C5F"/>
    <w:rsid w:val="005B7D8E"/>
    <w:rsid w:val="005B7DA5"/>
    <w:rsid w:val="005B7E64"/>
    <w:rsid w:val="005BD97A"/>
    <w:rsid w:val="005C0761"/>
    <w:rsid w:val="005C07FA"/>
    <w:rsid w:val="005C0BA4"/>
    <w:rsid w:val="005C0C6C"/>
    <w:rsid w:val="005C0E87"/>
    <w:rsid w:val="005C0EBE"/>
    <w:rsid w:val="005C107E"/>
    <w:rsid w:val="005C110F"/>
    <w:rsid w:val="005C1132"/>
    <w:rsid w:val="005C156F"/>
    <w:rsid w:val="005C1711"/>
    <w:rsid w:val="005C1725"/>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8F"/>
    <w:rsid w:val="005C3F68"/>
    <w:rsid w:val="005C4046"/>
    <w:rsid w:val="005C40C0"/>
    <w:rsid w:val="005C4103"/>
    <w:rsid w:val="005C4131"/>
    <w:rsid w:val="005C414E"/>
    <w:rsid w:val="005C4925"/>
    <w:rsid w:val="005C4A2E"/>
    <w:rsid w:val="005C4C2A"/>
    <w:rsid w:val="005C4EB8"/>
    <w:rsid w:val="005C4EBB"/>
    <w:rsid w:val="005C5224"/>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727"/>
    <w:rsid w:val="005C6825"/>
    <w:rsid w:val="005C6AA8"/>
    <w:rsid w:val="005C6D79"/>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24F"/>
    <w:rsid w:val="005D137F"/>
    <w:rsid w:val="005D13DC"/>
    <w:rsid w:val="005D1432"/>
    <w:rsid w:val="005D16DF"/>
    <w:rsid w:val="005D17A3"/>
    <w:rsid w:val="005D182B"/>
    <w:rsid w:val="005D19B1"/>
    <w:rsid w:val="005D19D4"/>
    <w:rsid w:val="005D1A15"/>
    <w:rsid w:val="005D1B1F"/>
    <w:rsid w:val="005D1C09"/>
    <w:rsid w:val="005D1CB6"/>
    <w:rsid w:val="005D1F59"/>
    <w:rsid w:val="005D211D"/>
    <w:rsid w:val="005D25BD"/>
    <w:rsid w:val="005D26E4"/>
    <w:rsid w:val="005D28D6"/>
    <w:rsid w:val="005D2A83"/>
    <w:rsid w:val="005D2D94"/>
    <w:rsid w:val="005D2E88"/>
    <w:rsid w:val="005D2EAF"/>
    <w:rsid w:val="005D2EF5"/>
    <w:rsid w:val="005D3033"/>
    <w:rsid w:val="005D3113"/>
    <w:rsid w:val="005D3124"/>
    <w:rsid w:val="005D3174"/>
    <w:rsid w:val="005D35EE"/>
    <w:rsid w:val="005D36D0"/>
    <w:rsid w:val="005D398A"/>
    <w:rsid w:val="005D3A15"/>
    <w:rsid w:val="005D3BED"/>
    <w:rsid w:val="005D3FD2"/>
    <w:rsid w:val="005D455E"/>
    <w:rsid w:val="005D4679"/>
    <w:rsid w:val="005D46E5"/>
    <w:rsid w:val="005D46F2"/>
    <w:rsid w:val="005D481D"/>
    <w:rsid w:val="005D4CC1"/>
    <w:rsid w:val="005D4CDC"/>
    <w:rsid w:val="005D4DC3"/>
    <w:rsid w:val="005D4EB8"/>
    <w:rsid w:val="005D5111"/>
    <w:rsid w:val="005D52D4"/>
    <w:rsid w:val="005D5491"/>
    <w:rsid w:val="005D5496"/>
    <w:rsid w:val="005D5501"/>
    <w:rsid w:val="005D5751"/>
    <w:rsid w:val="005D5902"/>
    <w:rsid w:val="005D5BAB"/>
    <w:rsid w:val="005D5C57"/>
    <w:rsid w:val="005D5CA3"/>
    <w:rsid w:val="005D5ED7"/>
    <w:rsid w:val="005D6013"/>
    <w:rsid w:val="005D6431"/>
    <w:rsid w:val="005D65B9"/>
    <w:rsid w:val="005D6800"/>
    <w:rsid w:val="005D69E6"/>
    <w:rsid w:val="005D6A3D"/>
    <w:rsid w:val="005D6C5B"/>
    <w:rsid w:val="005D6F53"/>
    <w:rsid w:val="005D706D"/>
    <w:rsid w:val="005D707F"/>
    <w:rsid w:val="005D72DE"/>
    <w:rsid w:val="005D7B7D"/>
    <w:rsid w:val="005D7CF6"/>
    <w:rsid w:val="005D7F01"/>
    <w:rsid w:val="005E0031"/>
    <w:rsid w:val="005E003B"/>
    <w:rsid w:val="005E01E0"/>
    <w:rsid w:val="005E0347"/>
    <w:rsid w:val="005E04FD"/>
    <w:rsid w:val="005E055A"/>
    <w:rsid w:val="005E05E7"/>
    <w:rsid w:val="005E0809"/>
    <w:rsid w:val="005E0A70"/>
    <w:rsid w:val="005E0D54"/>
    <w:rsid w:val="005E0EBC"/>
    <w:rsid w:val="005E0F94"/>
    <w:rsid w:val="005E132F"/>
    <w:rsid w:val="005E13FA"/>
    <w:rsid w:val="005E14B8"/>
    <w:rsid w:val="005E152F"/>
    <w:rsid w:val="005E1861"/>
    <w:rsid w:val="005E19F8"/>
    <w:rsid w:val="005E1A73"/>
    <w:rsid w:val="005E1ADE"/>
    <w:rsid w:val="005E1D23"/>
    <w:rsid w:val="005E1D62"/>
    <w:rsid w:val="005E1DDB"/>
    <w:rsid w:val="005E2035"/>
    <w:rsid w:val="005E2A0E"/>
    <w:rsid w:val="005E2AD2"/>
    <w:rsid w:val="005E2D0C"/>
    <w:rsid w:val="005E2D28"/>
    <w:rsid w:val="005E2D54"/>
    <w:rsid w:val="005E2DEC"/>
    <w:rsid w:val="005E2F2A"/>
    <w:rsid w:val="005E2F4D"/>
    <w:rsid w:val="005E2FD3"/>
    <w:rsid w:val="005E3075"/>
    <w:rsid w:val="005E3090"/>
    <w:rsid w:val="005E3176"/>
    <w:rsid w:val="005E3378"/>
    <w:rsid w:val="005E34C9"/>
    <w:rsid w:val="005E38D9"/>
    <w:rsid w:val="005E392D"/>
    <w:rsid w:val="005E3BFE"/>
    <w:rsid w:val="005E3C39"/>
    <w:rsid w:val="005E3C82"/>
    <w:rsid w:val="005E3FB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EFD"/>
    <w:rsid w:val="005E5FAB"/>
    <w:rsid w:val="005E6298"/>
    <w:rsid w:val="005E631D"/>
    <w:rsid w:val="005E65ED"/>
    <w:rsid w:val="005E6863"/>
    <w:rsid w:val="005E6F73"/>
    <w:rsid w:val="005E6FCF"/>
    <w:rsid w:val="005E70CB"/>
    <w:rsid w:val="005E7285"/>
    <w:rsid w:val="005E730A"/>
    <w:rsid w:val="005E736E"/>
    <w:rsid w:val="005E7443"/>
    <w:rsid w:val="005E7814"/>
    <w:rsid w:val="005E783E"/>
    <w:rsid w:val="005E78D4"/>
    <w:rsid w:val="005E7A21"/>
    <w:rsid w:val="005E7B2D"/>
    <w:rsid w:val="005E7DF8"/>
    <w:rsid w:val="005E7E9F"/>
    <w:rsid w:val="005F0174"/>
    <w:rsid w:val="005F01AB"/>
    <w:rsid w:val="005F033F"/>
    <w:rsid w:val="005F039E"/>
    <w:rsid w:val="005F051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E7"/>
    <w:rsid w:val="005F3184"/>
    <w:rsid w:val="005F33B5"/>
    <w:rsid w:val="005F3407"/>
    <w:rsid w:val="005F3442"/>
    <w:rsid w:val="005F3513"/>
    <w:rsid w:val="005F3537"/>
    <w:rsid w:val="005F356B"/>
    <w:rsid w:val="005F3663"/>
    <w:rsid w:val="005F380E"/>
    <w:rsid w:val="005F3A2E"/>
    <w:rsid w:val="005F3A5D"/>
    <w:rsid w:val="005F3CCD"/>
    <w:rsid w:val="005F3E0E"/>
    <w:rsid w:val="005F408A"/>
    <w:rsid w:val="005F408B"/>
    <w:rsid w:val="005F42FE"/>
    <w:rsid w:val="005F45CD"/>
    <w:rsid w:val="005F4758"/>
    <w:rsid w:val="005F4808"/>
    <w:rsid w:val="005F4A79"/>
    <w:rsid w:val="005F5058"/>
    <w:rsid w:val="005F514B"/>
    <w:rsid w:val="005F5553"/>
    <w:rsid w:val="005F56E7"/>
    <w:rsid w:val="005F5882"/>
    <w:rsid w:val="005F5D91"/>
    <w:rsid w:val="005F5E63"/>
    <w:rsid w:val="005F5EF6"/>
    <w:rsid w:val="005F5FAD"/>
    <w:rsid w:val="005F6077"/>
    <w:rsid w:val="005F60B5"/>
    <w:rsid w:val="005F619F"/>
    <w:rsid w:val="005F63B5"/>
    <w:rsid w:val="005F63FC"/>
    <w:rsid w:val="005F6521"/>
    <w:rsid w:val="005F6651"/>
    <w:rsid w:val="005F67D5"/>
    <w:rsid w:val="005F6898"/>
    <w:rsid w:val="005F68D4"/>
    <w:rsid w:val="005F693D"/>
    <w:rsid w:val="005F6AEA"/>
    <w:rsid w:val="005F6E1F"/>
    <w:rsid w:val="005F6F4B"/>
    <w:rsid w:val="005F7034"/>
    <w:rsid w:val="005F7157"/>
    <w:rsid w:val="005F71CA"/>
    <w:rsid w:val="005F71CE"/>
    <w:rsid w:val="005F720E"/>
    <w:rsid w:val="005F725D"/>
    <w:rsid w:val="005F7378"/>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332D"/>
    <w:rsid w:val="00603414"/>
    <w:rsid w:val="006036D5"/>
    <w:rsid w:val="006039CF"/>
    <w:rsid w:val="00603B90"/>
    <w:rsid w:val="00603DB3"/>
    <w:rsid w:val="00603DF3"/>
    <w:rsid w:val="00603E6E"/>
    <w:rsid w:val="00603F24"/>
    <w:rsid w:val="00604047"/>
    <w:rsid w:val="006040CC"/>
    <w:rsid w:val="00604433"/>
    <w:rsid w:val="0060457E"/>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F3C"/>
    <w:rsid w:val="0060716F"/>
    <w:rsid w:val="0060749B"/>
    <w:rsid w:val="006074E9"/>
    <w:rsid w:val="00607525"/>
    <w:rsid w:val="00607710"/>
    <w:rsid w:val="00607904"/>
    <w:rsid w:val="0060797E"/>
    <w:rsid w:val="006079CD"/>
    <w:rsid w:val="00607A1E"/>
    <w:rsid w:val="00607AD6"/>
    <w:rsid w:val="00607B46"/>
    <w:rsid w:val="00607D15"/>
    <w:rsid w:val="00607EEC"/>
    <w:rsid w:val="00607F55"/>
    <w:rsid w:val="00610057"/>
    <w:rsid w:val="0061017E"/>
    <w:rsid w:val="006103CC"/>
    <w:rsid w:val="00610520"/>
    <w:rsid w:val="00610552"/>
    <w:rsid w:val="006105A4"/>
    <w:rsid w:val="00610681"/>
    <w:rsid w:val="00610BDF"/>
    <w:rsid w:val="006110C6"/>
    <w:rsid w:val="006111DE"/>
    <w:rsid w:val="00611481"/>
    <w:rsid w:val="0061156A"/>
    <w:rsid w:val="0061157F"/>
    <w:rsid w:val="006115D9"/>
    <w:rsid w:val="0061166A"/>
    <w:rsid w:val="006117C1"/>
    <w:rsid w:val="006119C3"/>
    <w:rsid w:val="00611A42"/>
    <w:rsid w:val="00611C67"/>
    <w:rsid w:val="00611E5A"/>
    <w:rsid w:val="00611E77"/>
    <w:rsid w:val="0061209D"/>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B30"/>
    <w:rsid w:val="00613BB8"/>
    <w:rsid w:val="00613EF6"/>
    <w:rsid w:val="006140B3"/>
    <w:rsid w:val="00614144"/>
    <w:rsid w:val="0061428D"/>
    <w:rsid w:val="00614663"/>
    <w:rsid w:val="00614697"/>
    <w:rsid w:val="006146A7"/>
    <w:rsid w:val="00614737"/>
    <w:rsid w:val="00614813"/>
    <w:rsid w:val="00614856"/>
    <w:rsid w:val="00614892"/>
    <w:rsid w:val="00614C98"/>
    <w:rsid w:val="0061513F"/>
    <w:rsid w:val="006151F4"/>
    <w:rsid w:val="00615248"/>
    <w:rsid w:val="006153DB"/>
    <w:rsid w:val="00615690"/>
    <w:rsid w:val="00615821"/>
    <w:rsid w:val="00615A64"/>
    <w:rsid w:val="00615A85"/>
    <w:rsid w:val="00615BA4"/>
    <w:rsid w:val="00615F53"/>
    <w:rsid w:val="00615FF3"/>
    <w:rsid w:val="0061630A"/>
    <w:rsid w:val="0061660B"/>
    <w:rsid w:val="006166A4"/>
    <w:rsid w:val="00616745"/>
    <w:rsid w:val="006167D2"/>
    <w:rsid w:val="00616B80"/>
    <w:rsid w:val="00616B8A"/>
    <w:rsid w:val="00616D99"/>
    <w:rsid w:val="00616F31"/>
    <w:rsid w:val="00616FAE"/>
    <w:rsid w:val="0061701E"/>
    <w:rsid w:val="0061747B"/>
    <w:rsid w:val="006174D3"/>
    <w:rsid w:val="006175F7"/>
    <w:rsid w:val="006176B3"/>
    <w:rsid w:val="00617944"/>
    <w:rsid w:val="0061797F"/>
    <w:rsid w:val="00617986"/>
    <w:rsid w:val="00617A33"/>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785"/>
    <w:rsid w:val="006217CE"/>
    <w:rsid w:val="0062182C"/>
    <w:rsid w:val="00621A8F"/>
    <w:rsid w:val="00621D40"/>
    <w:rsid w:val="00621E94"/>
    <w:rsid w:val="00621EA8"/>
    <w:rsid w:val="00622549"/>
    <w:rsid w:val="00622753"/>
    <w:rsid w:val="006227A3"/>
    <w:rsid w:val="006227BF"/>
    <w:rsid w:val="006229DA"/>
    <w:rsid w:val="00622C02"/>
    <w:rsid w:val="00622C7E"/>
    <w:rsid w:val="00622E49"/>
    <w:rsid w:val="0062336B"/>
    <w:rsid w:val="0062359A"/>
    <w:rsid w:val="006235B3"/>
    <w:rsid w:val="0062367A"/>
    <w:rsid w:val="006236F2"/>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777"/>
    <w:rsid w:val="00627839"/>
    <w:rsid w:val="00627870"/>
    <w:rsid w:val="006279A3"/>
    <w:rsid w:val="00627BEA"/>
    <w:rsid w:val="00627D10"/>
    <w:rsid w:val="0063065C"/>
    <w:rsid w:val="00630721"/>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C8"/>
    <w:rsid w:val="00631E15"/>
    <w:rsid w:val="00631F7B"/>
    <w:rsid w:val="00632140"/>
    <w:rsid w:val="00632551"/>
    <w:rsid w:val="006325F4"/>
    <w:rsid w:val="00632645"/>
    <w:rsid w:val="0063284D"/>
    <w:rsid w:val="006328BA"/>
    <w:rsid w:val="00632931"/>
    <w:rsid w:val="00632981"/>
    <w:rsid w:val="006329A4"/>
    <w:rsid w:val="006329F5"/>
    <w:rsid w:val="00632BA4"/>
    <w:rsid w:val="00632C24"/>
    <w:rsid w:val="00632D43"/>
    <w:rsid w:val="00632DBF"/>
    <w:rsid w:val="006336DB"/>
    <w:rsid w:val="0063370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24B"/>
    <w:rsid w:val="0063646A"/>
    <w:rsid w:val="00636642"/>
    <w:rsid w:val="00636913"/>
    <w:rsid w:val="00636B4D"/>
    <w:rsid w:val="00636BEB"/>
    <w:rsid w:val="00636EDB"/>
    <w:rsid w:val="006370F4"/>
    <w:rsid w:val="006371E1"/>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77E"/>
    <w:rsid w:val="00640B2E"/>
    <w:rsid w:val="00640EFC"/>
    <w:rsid w:val="00640F82"/>
    <w:rsid w:val="006410A9"/>
    <w:rsid w:val="006411A3"/>
    <w:rsid w:val="006415DF"/>
    <w:rsid w:val="006418F3"/>
    <w:rsid w:val="00641B20"/>
    <w:rsid w:val="00641BBD"/>
    <w:rsid w:val="00641BF5"/>
    <w:rsid w:val="00641D11"/>
    <w:rsid w:val="00641DB1"/>
    <w:rsid w:val="00641DE6"/>
    <w:rsid w:val="00641ECC"/>
    <w:rsid w:val="00641F56"/>
    <w:rsid w:val="00642108"/>
    <w:rsid w:val="00642148"/>
    <w:rsid w:val="00642589"/>
    <w:rsid w:val="0064267E"/>
    <w:rsid w:val="006426C6"/>
    <w:rsid w:val="006428A9"/>
    <w:rsid w:val="00642A7A"/>
    <w:rsid w:val="00642B16"/>
    <w:rsid w:val="00643034"/>
    <w:rsid w:val="0064307A"/>
    <w:rsid w:val="006431DB"/>
    <w:rsid w:val="006432AE"/>
    <w:rsid w:val="00643661"/>
    <w:rsid w:val="00643762"/>
    <w:rsid w:val="00643EB9"/>
    <w:rsid w:val="00643EE8"/>
    <w:rsid w:val="00643F77"/>
    <w:rsid w:val="00644277"/>
    <w:rsid w:val="00644541"/>
    <w:rsid w:val="006445AE"/>
    <w:rsid w:val="006447FA"/>
    <w:rsid w:val="0064484A"/>
    <w:rsid w:val="00644985"/>
    <w:rsid w:val="00644B7B"/>
    <w:rsid w:val="00644C00"/>
    <w:rsid w:val="00644C97"/>
    <w:rsid w:val="00644EA9"/>
    <w:rsid w:val="0064544D"/>
    <w:rsid w:val="006459B1"/>
    <w:rsid w:val="006459F5"/>
    <w:rsid w:val="00645E24"/>
    <w:rsid w:val="00645F49"/>
    <w:rsid w:val="00646038"/>
    <w:rsid w:val="006460DE"/>
    <w:rsid w:val="006461D8"/>
    <w:rsid w:val="00646396"/>
    <w:rsid w:val="006463C8"/>
    <w:rsid w:val="00646700"/>
    <w:rsid w:val="00646A00"/>
    <w:rsid w:val="00646ACE"/>
    <w:rsid w:val="00646C29"/>
    <w:rsid w:val="00646C6F"/>
    <w:rsid w:val="00646F8A"/>
    <w:rsid w:val="00647056"/>
    <w:rsid w:val="006473E4"/>
    <w:rsid w:val="00647452"/>
    <w:rsid w:val="00647540"/>
    <w:rsid w:val="006475A0"/>
    <w:rsid w:val="006476B6"/>
    <w:rsid w:val="0064786B"/>
    <w:rsid w:val="0064786C"/>
    <w:rsid w:val="006478FB"/>
    <w:rsid w:val="00647A16"/>
    <w:rsid w:val="00647A6F"/>
    <w:rsid w:val="00647D62"/>
    <w:rsid w:val="00647D99"/>
    <w:rsid w:val="00647FCE"/>
    <w:rsid w:val="00647FE7"/>
    <w:rsid w:val="006502ED"/>
    <w:rsid w:val="006503E6"/>
    <w:rsid w:val="006506DA"/>
    <w:rsid w:val="0065072F"/>
    <w:rsid w:val="00650776"/>
    <w:rsid w:val="006509CB"/>
    <w:rsid w:val="00650A0C"/>
    <w:rsid w:val="00650EA6"/>
    <w:rsid w:val="006510C7"/>
    <w:rsid w:val="0065129D"/>
    <w:rsid w:val="006514EB"/>
    <w:rsid w:val="0065158A"/>
    <w:rsid w:val="006515E7"/>
    <w:rsid w:val="006516A6"/>
    <w:rsid w:val="0065179A"/>
    <w:rsid w:val="006517C1"/>
    <w:rsid w:val="0065182D"/>
    <w:rsid w:val="006519FF"/>
    <w:rsid w:val="00651A7D"/>
    <w:rsid w:val="00651D46"/>
    <w:rsid w:val="00651E91"/>
    <w:rsid w:val="00651F3E"/>
    <w:rsid w:val="00652037"/>
    <w:rsid w:val="006521F7"/>
    <w:rsid w:val="00652206"/>
    <w:rsid w:val="0065229C"/>
    <w:rsid w:val="006524DD"/>
    <w:rsid w:val="006525A4"/>
    <w:rsid w:val="0065274B"/>
    <w:rsid w:val="0065275D"/>
    <w:rsid w:val="00652781"/>
    <w:rsid w:val="00652B80"/>
    <w:rsid w:val="00652F0A"/>
    <w:rsid w:val="00653038"/>
    <w:rsid w:val="00653191"/>
    <w:rsid w:val="00653423"/>
    <w:rsid w:val="00653618"/>
    <w:rsid w:val="00653709"/>
    <w:rsid w:val="0065395D"/>
    <w:rsid w:val="00653A4F"/>
    <w:rsid w:val="00653AE3"/>
    <w:rsid w:val="00654056"/>
    <w:rsid w:val="006543CF"/>
    <w:rsid w:val="006543EE"/>
    <w:rsid w:val="00654433"/>
    <w:rsid w:val="00654500"/>
    <w:rsid w:val="006546C6"/>
    <w:rsid w:val="00654ADF"/>
    <w:rsid w:val="00654B32"/>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859"/>
    <w:rsid w:val="00656986"/>
    <w:rsid w:val="00656B03"/>
    <w:rsid w:val="00656BC2"/>
    <w:rsid w:val="00656C62"/>
    <w:rsid w:val="00656CA5"/>
    <w:rsid w:val="006570C1"/>
    <w:rsid w:val="00657224"/>
    <w:rsid w:val="00657229"/>
    <w:rsid w:val="00657275"/>
    <w:rsid w:val="0065737C"/>
    <w:rsid w:val="00657485"/>
    <w:rsid w:val="006574AA"/>
    <w:rsid w:val="00657824"/>
    <w:rsid w:val="006579C8"/>
    <w:rsid w:val="00657F85"/>
    <w:rsid w:val="00660029"/>
    <w:rsid w:val="0066015B"/>
    <w:rsid w:val="00660200"/>
    <w:rsid w:val="0066028C"/>
    <w:rsid w:val="006603AF"/>
    <w:rsid w:val="00660930"/>
    <w:rsid w:val="0066096A"/>
    <w:rsid w:val="006609B5"/>
    <w:rsid w:val="00660C98"/>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EA"/>
    <w:rsid w:val="00662B66"/>
    <w:rsid w:val="00662B6C"/>
    <w:rsid w:val="00662D95"/>
    <w:rsid w:val="00663007"/>
    <w:rsid w:val="006632B2"/>
    <w:rsid w:val="00663400"/>
    <w:rsid w:val="006634F2"/>
    <w:rsid w:val="00663921"/>
    <w:rsid w:val="00663A74"/>
    <w:rsid w:val="00663D0A"/>
    <w:rsid w:val="00663DDB"/>
    <w:rsid w:val="00663E11"/>
    <w:rsid w:val="00663E55"/>
    <w:rsid w:val="00663F16"/>
    <w:rsid w:val="00663FF7"/>
    <w:rsid w:val="00664001"/>
    <w:rsid w:val="00664010"/>
    <w:rsid w:val="006643F1"/>
    <w:rsid w:val="0066443F"/>
    <w:rsid w:val="006647A1"/>
    <w:rsid w:val="00664864"/>
    <w:rsid w:val="00664958"/>
    <w:rsid w:val="006649DA"/>
    <w:rsid w:val="00664A47"/>
    <w:rsid w:val="00664F58"/>
    <w:rsid w:val="00665184"/>
    <w:rsid w:val="00665370"/>
    <w:rsid w:val="006654D0"/>
    <w:rsid w:val="006655DC"/>
    <w:rsid w:val="00665839"/>
    <w:rsid w:val="00665AE9"/>
    <w:rsid w:val="00665C28"/>
    <w:rsid w:val="00665E0A"/>
    <w:rsid w:val="00665FA7"/>
    <w:rsid w:val="0066610C"/>
    <w:rsid w:val="0066626C"/>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6A"/>
    <w:rsid w:val="006676C2"/>
    <w:rsid w:val="00667826"/>
    <w:rsid w:val="0066785F"/>
    <w:rsid w:val="00667881"/>
    <w:rsid w:val="00667A62"/>
    <w:rsid w:val="00667B1D"/>
    <w:rsid w:val="00667CEF"/>
    <w:rsid w:val="00667EC7"/>
    <w:rsid w:val="00667ED3"/>
    <w:rsid w:val="00670027"/>
    <w:rsid w:val="006700C6"/>
    <w:rsid w:val="006702D0"/>
    <w:rsid w:val="00670650"/>
    <w:rsid w:val="0067079B"/>
    <w:rsid w:val="00670B22"/>
    <w:rsid w:val="00670BC4"/>
    <w:rsid w:val="00670F17"/>
    <w:rsid w:val="00671107"/>
    <w:rsid w:val="006714D2"/>
    <w:rsid w:val="00671520"/>
    <w:rsid w:val="0067164A"/>
    <w:rsid w:val="0067165B"/>
    <w:rsid w:val="00671804"/>
    <w:rsid w:val="00671837"/>
    <w:rsid w:val="006718E2"/>
    <w:rsid w:val="006719DA"/>
    <w:rsid w:val="00671A2B"/>
    <w:rsid w:val="00671D5E"/>
    <w:rsid w:val="00671DAA"/>
    <w:rsid w:val="00671ED8"/>
    <w:rsid w:val="00672139"/>
    <w:rsid w:val="0067219C"/>
    <w:rsid w:val="006721D9"/>
    <w:rsid w:val="0067229D"/>
    <w:rsid w:val="00672440"/>
    <w:rsid w:val="00672453"/>
    <w:rsid w:val="006725A5"/>
    <w:rsid w:val="00672810"/>
    <w:rsid w:val="00672DFA"/>
    <w:rsid w:val="0067322E"/>
    <w:rsid w:val="00673251"/>
    <w:rsid w:val="00673448"/>
    <w:rsid w:val="00673589"/>
    <w:rsid w:val="0067359B"/>
    <w:rsid w:val="006735BA"/>
    <w:rsid w:val="006736C8"/>
    <w:rsid w:val="006737B3"/>
    <w:rsid w:val="0067381D"/>
    <w:rsid w:val="00673ACF"/>
    <w:rsid w:val="00673BD1"/>
    <w:rsid w:val="00673E1F"/>
    <w:rsid w:val="00673EAE"/>
    <w:rsid w:val="00673F27"/>
    <w:rsid w:val="00673F2D"/>
    <w:rsid w:val="00674566"/>
    <w:rsid w:val="00674713"/>
    <w:rsid w:val="00674881"/>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65C1"/>
    <w:rsid w:val="0067680E"/>
    <w:rsid w:val="00676CC1"/>
    <w:rsid w:val="00677086"/>
    <w:rsid w:val="00677284"/>
    <w:rsid w:val="00677524"/>
    <w:rsid w:val="006775FD"/>
    <w:rsid w:val="006776BA"/>
    <w:rsid w:val="00677787"/>
    <w:rsid w:val="006778A8"/>
    <w:rsid w:val="00677BDE"/>
    <w:rsid w:val="00677E00"/>
    <w:rsid w:val="00677E9A"/>
    <w:rsid w:val="00680937"/>
    <w:rsid w:val="00680B38"/>
    <w:rsid w:val="00680EEE"/>
    <w:rsid w:val="0068105C"/>
    <w:rsid w:val="00681485"/>
    <w:rsid w:val="006814EE"/>
    <w:rsid w:val="00681621"/>
    <w:rsid w:val="006818F0"/>
    <w:rsid w:val="00681989"/>
    <w:rsid w:val="00681C59"/>
    <w:rsid w:val="00681CE7"/>
    <w:rsid w:val="00681DBB"/>
    <w:rsid w:val="00681EC5"/>
    <w:rsid w:val="00682290"/>
    <w:rsid w:val="006826DB"/>
    <w:rsid w:val="00682E2D"/>
    <w:rsid w:val="00682FE7"/>
    <w:rsid w:val="006832DB"/>
    <w:rsid w:val="00683362"/>
    <w:rsid w:val="006834DE"/>
    <w:rsid w:val="00683567"/>
    <w:rsid w:val="006839B4"/>
    <w:rsid w:val="00683B52"/>
    <w:rsid w:val="00683C12"/>
    <w:rsid w:val="00683C46"/>
    <w:rsid w:val="00684203"/>
    <w:rsid w:val="006843E5"/>
    <w:rsid w:val="00684601"/>
    <w:rsid w:val="006846D0"/>
    <w:rsid w:val="0068496B"/>
    <w:rsid w:val="00684AF0"/>
    <w:rsid w:val="00684C46"/>
    <w:rsid w:val="00684C50"/>
    <w:rsid w:val="00684FE1"/>
    <w:rsid w:val="006851FC"/>
    <w:rsid w:val="006853A2"/>
    <w:rsid w:val="00685454"/>
    <w:rsid w:val="00685478"/>
    <w:rsid w:val="006855AE"/>
    <w:rsid w:val="006857B0"/>
    <w:rsid w:val="006857CE"/>
    <w:rsid w:val="006857E1"/>
    <w:rsid w:val="00685909"/>
    <w:rsid w:val="006859D0"/>
    <w:rsid w:val="00685A41"/>
    <w:rsid w:val="00685BD3"/>
    <w:rsid w:val="00685CE9"/>
    <w:rsid w:val="00685DA3"/>
    <w:rsid w:val="00685DEC"/>
    <w:rsid w:val="00685E24"/>
    <w:rsid w:val="006862D5"/>
    <w:rsid w:val="006862EA"/>
    <w:rsid w:val="006864DC"/>
    <w:rsid w:val="00686506"/>
    <w:rsid w:val="006865DF"/>
    <w:rsid w:val="006866BC"/>
    <w:rsid w:val="006866E3"/>
    <w:rsid w:val="006867A3"/>
    <w:rsid w:val="00686A5A"/>
    <w:rsid w:val="00686C5C"/>
    <w:rsid w:val="00686DBC"/>
    <w:rsid w:val="00686F28"/>
    <w:rsid w:val="00687171"/>
    <w:rsid w:val="00687249"/>
    <w:rsid w:val="006872EF"/>
    <w:rsid w:val="006874FF"/>
    <w:rsid w:val="006875E3"/>
    <w:rsid w:val="0068769E"/>
    <w:rsid w:val="00687832"/>
    <w:rsid w:val="00687D3D"/>
    <w:rsid w:val="0069012B"/>
    <w:rsid w:val="0069017E"/>
    <w:rsid w:val="0069021D"/>
    <w:rsid w:val="00690417"/>
    <w:rsid w:val="0069046E"/>
    <w:rsid w:val="00690513"/>
    <w:rsid w:val="00690637"/>
    <w:rsid w:val="0069079F"/>
    <w:rsid w:val="00690B1E"/>
    <w:rsid w:val="00690E56"/>
    <w:rsid w:val="00690F13"/>
    <w:rsid w:val="00690F23"/>
    <w:rsid w:val="006915E8"/>
    <w:rsid w:val="00691713"/>
    <w:rsid w:val="0069178E"/>
    <w:rsid w:val="006917A8"/>
    <w:rsid w:val="006919B6"/>
    <w:rsid w:val="00691A47"/>
    <w:rsid w:val="00691BFF"/>
    <w:rsid w:val="00691C20"/>
    <w:rsid w:val="00691C50"/>
    <w:rsid w:val="00691C77"/>
    <w:rsid w:val="00691F12"/>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5139"/>
    <w:rsid w:val="00695253"/>
    <w:rsid w:val="00695482"/>
    <w:rsid w:val="006957FE"/>
    <w:rsid w:val="0069584F"/>
    <w:rsid w:val="00695AFB"/>
    <w:rsid w:val="00695B44"/>
    <w:rsid w:val="00695C8F"/>
    <w:rsid w:val="00695D49"/>
    <w:rsid w:val="006960DC"/>
    <w:rsid w:val="006962BC"/>
    <w:rsid w:val="006962CE"/>
    <w:rsid w:val="0069682F"/>
    <w:rsid w:val="00696870"/>
    <w:rsid w:val="00696A43"/>
    <w:rsid w:val="00696C51"/>
    <w:rsid w:val="00696CC9"/>
    <w:rsid w:val="00696EAE"/>
    <w:rsid w:val="00697031"/>
    <w:rsid w:val="006970F7"/>
    <w:rsid w:val="00697121"/>
    <w:rsid w:val="0069714F"/>
    <w:rsid w:val="006971AC"/>
    <w:rsid w:val="00697348"/>
    <w:rsid w:val="00697397"/>
    <w:rsid w:val="00697479"/>
    <w:rsid w:val="00697554"/>
    <w:rsid w:val="0069763C"/>
    <w:rsid w:val="00697D31"/>
    <w:rsid w:val="00697D43"/>
    <w:rsid w:val="00697E0B"/>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94B"/>
    <w:rsid w:val="006A2A4C"/>
    <w:rsid w:val="006A2B69"/>
    <w:rsid w:val="006A2E62"/>
    <w:rsid w:val="006A2F98"/>
    <w:rsid w:val="006A2FCE"/>
    <w:rsid w:val="006A30ED"/>
    <w:rsid w:val="006A30F8"/>
    <w:rsid w:val="006A3586"/>
    <w:rsid w:val="006A36E4"/>
    <w:rsid w:val="006A3791"/>
    <w:rsid w:val="006A3792"/>
    <w:rsid w:val="006A3B63"/>
    <w:rsid w:val="006A3CCB"/>
    <w:rsid w:val="006A3D3E"/>
    <w:rsid w:val="006A3D64"/>
    <w:rsid w:val="006A3F47"/>
    <w:rsid w:val="006A40A4"/>
    <w:rsid w:val="006A46EE"/>
    <w:rsid w:val="006A4727"/>
    <w:rsid w:val="006A4A7C"/>
    <w:rsid w:val="006A4B7C"/>
    <w:rsid w:val="006A4D40"/>
    <w:rsid w:val="006A4E25"/>
    <w:rsid w:val="006A4E72"/>
    <w:rsid w:val="006A4F76"/>
    <w:rsid w:val="006A4F79"/>
    <w:rsid w:val="006A5416"/>
    <w:rsid w:val="006A56BD"/>
    <w:rsid w:val="006A5777"/>
    <w:rsid w:val="006A57AF"/>
    <w:rsid w:val="006A5924"/>
    <w:rsid w:val="006A59C5"/>
    <w:rsid w:val="006A5AD2"/>
    <w:rsid w:val="006A5CCB"/>
    <w:rsid w:val="006A5EBD"/>
    <w:rsid w:val="006A5F63"/>
    <w:rsid w:val="006A5F72"/>
    <w:rsid w:val="006A6070"/>
    <w:rsid w:val="006A6264"/>
    <w:rsid w:val="006A6432"/>
    <w:rsid w:val="006A6479"/>
    <w:rsid w:val="006A678B"/>
    <w:rsid w:val="006A6B04"/>
    <w:rsid w:val="006A6CD7"/>
    <w:rsid w:val="006A6D46"/>
    <w:rsid w:val="006A6E98"/>
    <w:rsid w:val="006A7247"/>
    <w:rsid w:val="006A74C0"/>
    <w:rsid w:val="006A74D0"/>
    <w:rsid w:val="006A79BF"/>
    <w:rsid w:val="006A7A3C"/>
    <w:rsid w:val="006A7A51"/>
    <w:rsid w:val="006A7BFE"/>
    <w:rsid w:val="006A7CED"/>
    <w:rsid w:val="006A7F96"/>
    <w:rsid w:val="006B01D7"/>
    <w:rsid w:val="006B037B"/>
    <w:rsid w:val="006B03B5"/>
    <w:rsid w:val="006B06F3"/>
    <w:rsid w:val="006B0767"/>
    <w:rsid w:val="006B09D2"/>
    <w:rsid w:val="006B0BCD"/>
    <w:rsid w:val="006B0C8D"/>
    <w:rsid w:val="006B0EFB"/>
    <w:rsid w:val="006B0F8D"/>
    <w:rsid w:val="006B121A"/>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D6F"/>
    <w:rsid w:val="006B2EA8"/>
    <w:rsid w:val="006B2F67"/>
    <w:rsid w:val="006B303B"/>
    <w:rsid w:val="006B376B"/>
    <w:rsid w:val="006B380E"/>
    <w:rsid w:val="006B3855"/>
    <w:rsid w:val="006B39FB"/>
    <w:rsid w:val="006B3BAC"/>
    <w:rsid w:val="006B3BCB"/>
    <w:rsid w:val="006B3C12"/>
    <w:rsid w:val="006B3F3F"/>
    <w:rsid w:val="006B4020"/>
    <w:rsid w:val="006B4094"/>
    <w:rsid w:val="006B44C6"/>
    <w:rsid w:val="006B4EC9"/>
    <w:rsid w:val="006B4F42"/>
    <w:rsid w:val="006B5243"/>
    <w:rsid w:val="006B5436"/>
    <w:rsid w:val="006B553A"/>
    <w:rsid w:val="006B5739"/>
    <w:rsid w:val="006B5D7B"/>
    <w:rsid w:val="006B5E8A"/>
    <w:rsid w:val="006B61E6"/>
    <w:rsid w:val="006B64E4"/>
    <w:rsid w:val="006B6A2B"/>
    <w:rsid w:val="006B6C03"/>
    <w:rsid w:val="006B6C1F"/>
    <w:rsid w:val="006B6D83"/>
    <w:rsid w:val="006B6D8F"/>
    <w:rsid w:val="006B6F7E"/>
    <w:rsid w:val="006B722F"/>
    <w:rsid w:val="006B755D"/>
    <w:rsid w:val="006B763B"/>
    <w:rsid w:val="006B7657"/>
    <w:rsid w:val="006B793C"/>
    <w:rsid w:val="006B7A51"/>
    <w:rsid w:val="006B7EEA"/>
    <w:rsid w:val="006B7F47"/>
    <w:rsid w:val="006C01D9"/>
    <w:rsid w:val="006C04EF"/>
    <w:rsid w:val="006C0916"/>
    <w:rsid w:val="006C0984"/>
    <w:rsid w:val="006C0A71"/>
    <w:rsid w:val="006C0B22"/>
    <w:rsid w:val="006C0B81"/>
    <w:rsid w:val="006C0EA2"/>
    <w:rsid w:val="006C12B7"/>
    <w:rsid w:val="006C12C8"/>
    <w:rsid w:val="006C158D"/>
    <w:rsid w:val="006C162D"/>
    <w:rsid w:val="006C1797"/>
    <w:rsid w:val="006C1B85"/>
    <w:rsid w:val="006C1B90"/>
    <w:rsid w:val="006C1BDC"/>
    <w:rsid w:val="006C1D2B"/>
    <w:rsid w:val="006C1D6D"/>
    <w:rsid w:val="006C1E3D"/>
    <w:rsid w:val="006C1EDC"/>
    <w:rsid w:val="006C222F"/>
    <w:rsid w:val="006C26DB"/>
    <w:rsid w:val="006C2922"/>
    <w:rsid w:val="006C2A96"/>
    <w:rsid w:val="006C2AFF"/>
    <w:rsid w:val="006C2B9F"/>
    <w:rsid w:val="006C2FD8"/>
    <w:rsid w:val="006C324F"/>
    <w:rsid w:val="006C34D8"/>
    <w:rsid w:val="006C3843"/>
    <w:rsid w:val="006C384A"/>
    <w:rsid w:val="006C3894"/>
    <w:rsid w:val="006C3904"/>
    <w:rsid w:val="006C3954"/>
    <w:rsid w:val="006C39F3"/>
    <w:rsid w:val="006C3B9A"/>
    <w:rsid w:val="006C3C57"/>
    <w:rsid w:val="006C3E8C"/>
    <w:rsid w:val="006C3FC3"/>
    <w:rsid w:val="006C3FDF"/>
    <w:rsid w:val="006C4069"/>
    <w:rsid w:val="006C415E"/>
    <w:rsid w:val="006C43C6"/>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A05"/>
    <w:rsid w:val="006C5C45"/>
    <w:rsid w:val="006C5CEC"/>
    <w:rsid w:val="006C5F5B"/>
    <w:rsid w:val="006C6296"/>
    <w:rsid w:val="006C6353"/>
    <w:rsid w:val="006C6760"/>
    <w:rsid w:val="006C6850"/>
    <w:rsid w:val="006C6925"/>
    <w:rsid w:val="006C69BD"/>
    <w:rsid w:val="006C6B2A"/>
    <w:rsid w:val="006C6C80"/>
    <w:rsid w:val="006C6D62"/>
    <w:rsid w:val="006C6DFA"/>
    <w:rsid w:val="006C706B"/>
    <w:rsid w:val="006C70F5"/>
    <w:rsid w:val="006C739D"/>
    <w:rsid w:val="006C7458"/>
    <w:rsid w:val="006C759C"/>
    <w:rsid w:val="006C7640"/>
    <w:rsid w:val="006C7B1E"/>
    <w:rsid w:val="006C7BEF"/>
    <w:rsid w:val="006C7DBE"/>
    <w:rsid w:val="006D001D"/>
    <w:rsid w:val="006D007B"/>
    <w:rsid w:val="006D0A74"/>
    <w:rsid w:val="006D0FC6"/>
    <w:rsid w:val="006D10DB"/>
    <w:rsid w:val="006D125F"/>
    <w:rsid w:val="006D131F"/>
    <w:rsid w:val="006D13DC"/>
    <w:rsid w:val="006D1410"/>
    <w:rsid w:val="006D146A"/>
    <w:rsid w:val="006D14F3"/>
    <w:rsid w:val="006D175A"/>
    <w:rsid w:val="006D17F9"/>
    <w:rsid w:val="006D182D"/>
    <w:rsid w:val="006D19DE"/>
    <w:rsid w:val="006D1BD3"/>
    <w:rsid w:val="006D21F7"/>
    <w:rsid w:val="006D2274"/>
    <w:rsid w:val="006D2287"/>
    <w:rsid w:val="006D2376"/>
    <w:rsid w:val="006D23BE"/>
    <w:rsid w:val="006D27F6"/>
    <w:rsid w:val="006D2CB7"/>
    <w:rsid w:val="006D2E9A"/>
    <w:rsid w:val="006D2F41"/>
    <w:rsid w:val="006D2FD0"/>
    <w:rsid w:val="006D2FE3"/>
    <w:rsid w:val="006D3032"/>
    <w:rsid w:val="006D3045"/>
    <w:rsid w:val="006D308B"/>
    <w:rsid w:val="006D309C"/>
    <w:rsid w:val="006D354E"/>
    <w:rsid w:val="006D359E"/>
    <w:rsid w:val="006D35C4"/>
    <w:rsid w:val="006D363B"/>
    <w:rsid w:val="006D363F"/>
    <w:rsid w:val="006D36E8"/>
    <w:rsid w:val="006D3749"/>
    <w:rsid w:val="006D3776"/>
    <w:rsid w:val="006D38A2"/>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B0"/>
    <w:rsid w:val="006D55F1"/>
    <w:rsid w:val="006D5628"/>
    <w:rsid w:val="006D56AC"/>
    <w:rsid w:val="006D56C4"/>
    <w:rsid w:val="006D58E3"/>
    <w:rsid w:val="006D5A36"/>
    <w:rsid w:val="006D5A87"/>
    <w:rsid w:val="006D6124"/>
    <w:rsid w:val="006D6129"/>
    <w:rsid w:val="006D61C9"/>
    <w:rsid w:val="006D6744"/>
    <w:rsid w:val="006D68F1"/>
    <w:rsid w:val="006D693A"/>
    <w:rsid w:val="006D6A66"/>
    <w:rsid w:val="006D6C02"/>
    <w:rsid w:val="006D6E25"/>
    <w:rsid w:val="006D6E8B"/>
    <w:rsid w:val="006D6EF8"/>
    <w:rsid w:val="006D6F6A"/>
    <w:rsid w:val="006D6F7E"/>
    <w:rsid w:val="006D703E"/>
    <w:rsid w:val="006D7040"/>
    <w:rsid w:val="006D7057"/>
    <w:rsid w:val="006D7160"/>
    <w:rsid w:val="006D71A5"/>
    <w:rsid w:val="006D746D"/>
    <w:rsid w:val="006D749D"/>
    <w:rsid w:val="006D74D9"/>
    <w:rsid w:val="006D778D"/>
    <w:rsid w:val="006D77C6"/>
    <w:rsid w:val="006D7882"/>
    <w:rsid w:val="006D7B09"/>
    <w:rsid w:val="006D7E33"/>
    <w:rsid w:val="006D7F1A"/>
    <w:rsid w:val="006D7F7D"/>
    <w:rsid w:val="006E0078"/>
    <w:rsid w:val="006E051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B7"/>
    <w:rsid w:val="006E320D"/>
    <w:rsid w:val="006E331C"/>
    <w:rsid w:val="006E3464"/>
    <w:rsid w:val="006E34C3"/>
    <w:rsid w:val="006E36FA"/>
    <w:rsid w:val="006E389B"/>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CCC"/>
    <w:rsid w:val="006E6CE2"/>
    <w:rsid w:val="006E718A"/>
    <w:rsid w:val="006E7246"/>
    <w:rsid w:val="006E727C"/>
    <w:rsid w:val="006E72B1"/>
    <w:rsid w:val="006E72C5"/>
    <w:rsid w:val="006E74E7"/>
    <w:rsid w:val="006E766A"/>
    <w:rsid w:val="006E79B2"/>
    <w:rsid w:val="006E7A74"/>
    <w:rsid w:val="006E7B26"/>
    <w:rsid w:val="006E7B92"/>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86"/>
    <w:rsid w:val="006F128E"/>
    <w:rsid w:val="006F130A"/>
    <w:rsid w:val="006F13C5"/>
    <w:rsid w:val="006F144A"/>
    <w:rsid w:val="006F191F"/>
    <w:rsid w:val="006F1D2F"/>
    <w:rsid w:val="006F1D72"/>
    <w:rsid w:val="006F2250"/>
    <w:rsid w:val="006F258E"/>
    <w:rsid w:val="006F25B0"/>
    <w:rsid w:val="006F2627"/>
    <w:rsid w:val="006F2638"/>
    <w:rsid w:val="006F285F"/>
    <w:rsid w:val="006F28AD"/>
    <w:rsid w:val="006F2A78"/>
    <w:rsid w:val="006F2B8F"/>
    <w:rsid w:val="006F2BAF"/>
    <w:rsid w:val="006F30F1"/>
    <w:rsid w:val="006F31BD"/>
    <w:rsid w:val="006F32A9"/>
    <w:rsid w:val="006F34CC"/>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B"/>
    <w:rsid w:val="006F516E"/>
    <w:rsid w:val="006F52B5"/>
    <w:rsid w:val="006F52C9"/>
    <w:rsid w:val="006F5321"/>
    <w:rsid w:val="006F57D0"/>
    <w:rsid w:val="006F5806"/>
    <w:rsid w:val="006F5863"/>
    <w:rsid w:val="006F5ACD"/>
    <w:rsid w:val="006F5B2E"/>
    <w:rsid w:val="006F5B85"/>
    <w:rsid w:val="006F5E37"/>
    <w:rsid w:val="006F5FD9"/>
    <w:rsid w:val="006F62C8"/>
    <w:rsid w:val="006F63AA"/>
    <w:rsid w:val="006F6590"/>
    <w:rsid w:val="006F6634"/>
    <w:rsid w:val="006F66F8"/>
    <w:rsid w:val="006F670A"/>
    <w:rsid w:val="006F6916"/>
    <w:rsid w:val="006F6BDF"/>
    <w:rsid w:val="006F6F4A"/>
    <w:rsid w:val="006F7395"/>
    <w:rsid w:val="006F739D"/>
    <w:rsid w:val="006F73AF"/>
    <w:rsid w:val="006F74BB"/>
    <w:rsid w:val="006F7516"/>
    <w:rsid w:val="006F75A3"/>
    <w:rsid w:val="006F774A"/>
    <w:rsid w:val="006F7D3B"/>
    <w:rsid w:val="00700395"/>
    <w:rsid w:val="007003A4"/>
    <w:rsid w:val="007006FA"/>
    <w:rsid w:val="00700880"/>
    <w:rsid w:val="007008A3"/>
    <w:rsid w:val="007008E9"/>
    <w:rsid w:val="00700945"/>
    <w:rsid w:val="00700B2A"/>
    <w:rsid w:val="00700B6B"/>
    <w:rsid w:val="00700B74"/>
    <w:rsid w:val="00700BEC"/>
    <w:rsid w:val="00700ED3"/>
    <w:rsid w:val="00700F90"/>
    <w:rsid w:val="007010BA"/>
    <w:rsid w:val="0070116F"/>
    <w:rsid w:val="00701369"/>
    <w:rsid w:val="00701496"/>
    <w:rsid w:val="007014A1"/>
    <w:rsid w:val="007017AD"/>
    <w:rsid w:val="00701976"/>
    <w:rsid w:val="00701AAD"/>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6116"/>
    <w:rsid w:val="007062A3"/>
    <w:rsid w:val="007063E4"/>
    <w:rsid w:val="007064DC"/>
    <w:rsid w:val="00706848"/>
    <w:rsid w:val="00706A69"/>
    <w:rsid w:val="00706B68"/>
    <w:rsid w:val="00706CC8"/>
    <w:rsid w:val="00706FD2"/>
    <w:rsid w:val="007071CB"/>
    <w:rsid w:val="00707221"/>
    <w:rsid w:val="00707503"/>
    <w:rsid w:val="007077ED"/>
    <w:rsid w:val="00707A81"/>
    <w:rsid w:val="00707D1B"/>
    <w:rsid w:val="00707D60"/>
    <w:rsid w:val="00707DE4"/>
    <w:rsid w:val="00707E01"/>
    <w:rsid w:val="007102D4"/>
    <w:rsid w:val="00710440"/>
    <w:rsid w:val="00710483"/>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FA1"/>
    <w:rsid w:val="0071407D"/>
    <w:rsid w:val="0071426B"/>
    <w:rsid w:val="00714335"/>
    <w:rsid w:val="007143B7"/>
    <w:rsid w:val="00714528"/>
    <w:rsid w:val="00714770"/>
    <w:rsid w:val="007149AC"/>
    <w:rsid w:val="00714B6E"/>
    <w:rsid w:val="00714BBB"/>
    <w:rsid w:val="00714C37"/>
    <w:rsid w:val="00714C70"/>
    <w:rsid w:val="0071502A"/>
    <w:rsid w:val="0071519A"/>
    <w:rsid w:val="00715282"/>
    <w:rsid w:val="007152F5"/>
    <w:rsid w:val="007153DB"/>
    <w:rsid w:val="007154D4"/>
    <w:rsid w:val="0071577B"/>
    <w:rsid w:val="00715AFF"/>
    <w:rsid w:val="00715B39"/>
    <w:rsid w:val="00715FB1"/>
    <w:rsid w:val="0071615C"/>
    <w:rsid w:val="007161CC"/>
    <w:rsid w:val="007161D8"/>
    <w:rsid w:val="007162BE"/>
    <w:rsid w:val="007164D9"/>
    <w:rsid w:val="007164E8"/>
    <w:rsid w:val="007167F8"/>
    <w:rsid w:val="007168C5"/>
    <w:rsid w:val="007168D4"/>
    <w:rsid w:val="00716B44"/>
    <w:rsid w:val="00716B97"/>
    <w:rsid w:val="00716C30"/>
    <w:rsid w:val="00716CC1"/>
    <w:rsid w:val="00716DD4"/>
    <w:rsid w:val="00716EA6"/>
    <w:rsid w:val="00717116"/>
    <w:rsid w:val="00717133"/>
    <w:rsid w:val="007174C0"/>
    <w:rsid w:val="00717531"/>
    <w:rsid w:val="00717576"/>
    <w:rsid w:val="007176CD"/>
    <w:rsid w:val="0071770B"/>
    <w:rsid w:val="00717763"/>
    <w:rsid w:val="0071788A"/>
    <w:rsid w:val="007179DA"/>
    <w:rsid w:val="00717B21"/>
    <w:rsid w:val="00717C06"/>
    <w:rsid w:val="00717D7A"/>
    <w:rsid w:val="00717D89"/>
    <w:rsid w:val="00717EF6"/>
    <w:rsid w:val="00717FD8"/>
    <w:rsid w:val="007202F5"/>
    <w:rsid w:val="0072030C"/>
    <w:rsid w:val="007203D5"/>
    <w:rsid w:val="00720424"/>
    <w:rsid w:val="0072045C"/>
    <w:rsid w:val="007204BE"/>
    <w:rsid w:val="00720639"/>
    <w:rsid w:val="00720696"/>
    <w:rsid w:val="0072078E"/>
    <w:rsid w:val="00720975"/>
    <w:rsid w:val="00720B30"/>
    <w:rsid w:val="00720D0C"/>
    <w:rsid w:val="00721038"/>
    <w:rsid w:val="0072107A"/>
    <w:rsid w:val="007212C4"/>
    <w:rsid w:val="0072167B"/>
    <w:rsid w:val="007218BD"/>
    <w:rsid w:val="007218FA"/>
    <w:rsid w:val="0072190E"/>
    <w:rsid w:val="00721AD9"/>
    <w:rsid w:val="00721BED"/>
    <w:rsid w:val="00721CC8"/>
    <w:rsid w:val="00721CEC"/>
    <w:rsid w:val="00721F19"/>
    <w:rsid w:val="00722131"/>
    <w:rsid w:val="0072224A"/>
    <w:rsid w:val="0072233A"/>
    <w:rsid w:val="007223CC"/>
    <w:rsid w:val="007223D1"/>
    <w:rsid w:val="00722695"/>
    <w:rsid w:val="0072271E"/>
    <w:rsid w:val="007227CE"/>
    <w:rsid w:val="007228CA"/>
    <w:rsid w:val="007229C0"/>
    <w:rsid w:val="00722ACD"/>
    <w:rsid w:val="00722C89"/>
    <w:rsid w:val="00723025"/>
    <w:rsid w:val="007231DA"/>
    <w:rsid w:val="00723248"/>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E44"/>
    <w:rsid w:val="007250FA"/>
    <w:rsid w:val="007253D3"/>
    <w:rsid w:val="007255BD"/>
    <w:rsid w:val="00725614"/>
    <w:rsid w:val="007256C8"/>
    <w:rsid w:val="00725827"/>
    <w:rsid w:val="00725C45"/>
    <w:rsid w:val="00725CA1"/>
    <w:rsid w:val="00725ECC"/>
    <w:rsid w:val="00725FDC"/>
    <w:rsid w:val="007263B9"/>
    <w:rsid w:val="00726762"/>
    <w:rsid w:val="0072682B"/>
    <w:rsid w:val="00726D84"/>
    <w:rsid w:val="00726E35"/>
    <w:rsid w:val="00726E3C"/>
    <w:rsid w:val="00726EB9"/>
    <w:rsid w:val="00726F04"/>
    <w:rsid w:val="00726FF4"/>
    <w:rsid w:val="0072740B"/>
    <w:rsid w:val="0072756D"/>
    <w:rsid w:val="00727CFC"/>
    <w:rsid w:val="00727D00"/>
    <w:rsid w:val="00727E1E"/>
    <w:rsid w:val="0073003B"/>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9E9"/>
    <w:rsid w:val="00733AA2"/>
    <w:rsid w:val="00733FBC"/>
    <w:rsid w:val="00733FED"/>
    <w:rsid w:val="007344B4"/>
    <w:rsid w:val="007345B7"/>
    <w:rsid w:val="007345DD"/>
    <w:rsid w:val="00734763"/>
    <w:rsid w:val="007347D6"/>
    <w:rsid w:val="007349D0"/>
    <w:rsid w:val="00734A69"/>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E9"/>
    <w:rsid w:val="007361BF"/>
    <w:rsid w:val="00736285"/>
    <w:rsid w:val="007363B0"/>
    <w:rsid w:val="0073652F"/>
    <w:rsid w:val="00736D32"/>
    <w:rsid w:val="00736E74"/>
    <w:rsid w:val="00736F32"/>
    <w:rsid w:val="00737251"/>
    <w:rsid w:val="007374E4"/>
    <w:rsid w:val="0073775B"/>
    <w:rsid w:val="00737765"/>
    <w:rsid w:val="007377BE"/>
    <w:rsid w:val="00737B58"/>
    <w:rsid w:val="00737BEF"/>
    <w:rsid w:val="00737D2E"/>
    <w:rsid w:val="00737E02"/>
    <w:rsid w:val="00737E49"/>
    <w:rsid w:val="00740040"/>
    <w:rsid w:val="007403C4"/>
    <w:rsid w:val="0074052E"/>
    <w:rsid w:val="00740849"/>
    <w:rsid w:val="007409DE"/>
    <w:rsid w:val="00740C11"/>
    <w:rsid w:val="00740CC4"/>
    <w:rsid w:val="00740F2D"/>
    <w:rsid w:val="00740F73"/>
    <w:rsid w:val="0074153E"/>
    <w:rsid w:val="007415AD"/>
    <w:rsid w:val="007415D5"/>
    <w:rsid w:val="0074178E"/>
    <w:rsid w:val="00741861"/>
    <w:rsid w:val="00741A3D"/>
    <w:rsid w:val="00741A56"/>
    <w:rsid w:val="00741A7B"/>
    <w:rsid w:val="00741B47"/>
    <w:rsid w:val="00741B88"/>
    <w:rsid w:val="00741CDE"/>
    <w:rsid w:val="00742064"/>
    <w:rsid w:val="00742106"/>
    <w:rsid w:val="007421C9"/>
    <w:rsid w:val="00742272"/>
    <w:rsid w:val="007424D4"/>
    <w:rsid w:val="00742534"/>
    <w:rsid w:val="00742792"/>
    <w:rsid w:val="00742AE9"/>
    <w:rsid w:val="00742C56"/>
    <w:rsid w:val="00742D1D"/>
    <w:rsid w:val="00742F4E"/>
    <w:rsid w:val="00742F64"/>
    <w:rsid w:val="00743169"/>
    <w:rsid w:val="007431BF"/>
    <w:rsid w:val="007436A1"/>
    <w:rsid w:val="00743780"/>
    <w:rsid w:val="0074380E"/>
    <w:rsid w:val="007438A0"/>
    <w:rsid w:val="007438EE"/>
    <w:rsid w:val="007439C9"/>
    <w:rsid w:val="00743CA0"/>
    <w:rsid w:val="0074445B"/>
    <w:rsid w:val="00744557"/>
    <w:rsid w:val="00744562"/>
    <w:rsid w:val="00744591"/>
    <w:rsid w:val="00744668"/>
    <w:rsid w:val="007447F4"/>
    <w:rsid w:val="00744860"/>
    <w:rsid w:val="007448EC"/>
    <w:rsid w:val="00744C49"/>
    <w:rsid w:val="00744D29"/>
    <w:rsid w:val="00744DD9"/>
    <w:rsid w:val="00744F25"/>
    <w:rsid w:val="00745043"/>
    <w:rsid w:val="00745153"/>
    <w:rsid w:val="00745355"/>
    <w:rsid w:val="007453FA"/>
    <w:rsid w:val="00745592"/>
    <w:rsid w:val="007456EF"/>
    <w:rsid w:val="007456FC"/>
    <w:rsid w:val="007457D4"/>
    <w:rsid w:val="007459A3"/>
    <w:rsid w:val="00745D47"/>
    <w:rsid w:val="00745E1F"/>
    <w:rsid w:val="00745EC7"/>
    <w:rsid w:val="00745FB4"/>
    <w:rsid w:val="0074654F"/>
    <w:rsid w:val="007468E5"/>
    <w:rsid w:val="00746D5A"/>
    <w:rsid w:val="00746DBF"/>
    <w:rsid w:val="00746F01"/>
    <w:rsid w:val="00747053"/>
    <w:rsid w:val="00747268"/>
    <w:rsid w:val="007475A5"/>
    <w:rsid w:val="007475E9"/>
    <w:rsid w:val="00747607"/>
    <w:rsid w:val="007477C9"/>
    <w:rsid w:val="00747800"/>
    <w:rsid w:val="00747847"/>
    <w:rsid w:val="00747CC3"/>
    <w:rsid w:val="00750117"/>
    <w:rsid w:val="00750424"/>
    <w:rsid w:val="007504F7"/>
    <w:rsid w:val="0075066A"/>
    <w:rsid w:val="007507B8"/>
    <w:rsid w:val="007508BE"/>
    <w:rsid w:val="00750A82"/>
    <w:rsid w:val="00750B9B"/>
    <w:rsid w:val="00750BD9"/>
    <w:rsid w:val="00750C49"/>
    <w:rsid w:val="00750D6F"/>
    <w:rsid w:val="00750E12"/>
    <w:rsid w:val="00750ED3"/>
    <w:rsid w:val="00750EF5"/>
    <w:rsid w:val="00750FE6"/>
    <w:rsid w:val="007510B3"/>
    <w:rsid w:val="00751219"/>
    <w:rsid w:val="007513F9"/>
    <w:rsid w:val="007515CB"/>
    <w:rsid w:val="007517C7"/>
    <w:rsid w:val="00751BD4"/>
    <w:rsid w:val="00751F17"/>
    <w:rsid w:val="0075215A"/>
    <w:rsid w:val="00752353"/>
    <w:rsid w:val="007524BE"/>
    <w:rsid w:val="00752714"/>
    <w:rsid w:val="00752877"/>
    <w:rsid w:val="00752BBB"/>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B8"/>
    <w:rsid w:val="007550FA"/>
    <w:rsid w:val="00755407"/>
    <w:rsid w:val="007555A8"/>
    <w:rsid w:val="007555E2"/>
    <w:rsid w:val="00755A9D"/>
    <w:rsid w:val="00755B57"/>
    <w:rsid w:val="00755C0B"/>
    <w:rsid w:val="00755D34"/>
    <w:rsid w:val="007562AC"/>
    <w:rsid w:val="007562B1"/>
    <w:rsid w:val="0075632F"/>
    <w:rsid w:val="00756371"/>
    <w:rsid w:val="00756618"/>
    <w:rsid w:val="007566A5"/>
    <w:rsid w:val="00756915"/>
    <w:rsid w:val="00756981"/>
    <w:rsid w:val="00756985"/>
    <w:rsid w:val="00756A69"/>
    <w:rsid w:val="00756A91"/>
    <w:rsid w:val="00756C40"/>
    <w:rsid w:val="00756CB0"/>
    <w:rsid w:val="00756D0A"/>
    <w:rsid w:val="007570E1"/>
    <w:rsid w:val="007570E9"/>
    <w:rsid w:val="0075713E"/>
    <w:rsid w:val="0075719E"/>
    <w:rsid w:val="00757311"/>
    <w:rsid w:val="00757361"/>
    <w:rsid w:val="00757511"/>
    <w:rsid w:val="0075771C"/>
    <w:rsid w:val="00757813"/>
    <w:rsid w:val="0075786F"/>
    <w:rsid w:val="00757A3E"/>
    <w:rsid w:val="00757A91"/>
    <w:rsid w:val="00757ACB"/>
    <w:rsid w:val="00757CC5"/>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820"/>
    <w:rsid w:val="00761B43"/>
    <w:rsid w:val="00761C34"/>
    <w:rsid w:val="00761F42"/>
    <w:rsid w:val="007623D9"/>
    <w:rsid w:val="00762487"/>
    <w:rsid w:val="00762A01"/>
    <w:rsid w:val="00762A8B"/>
    <w:rsid w:val="00762AAF"/>
    <w:rsid w:val="00762AD1"/>
    <w:rsid w:val="00762B4F"/>
    <w:rsid w:val="00762D9B"/>
    <w:rsid w:val="00762EFB"/>
    <w:rsid w:val="00762EFC"/>
    <w:rsid w:val="007631CD"/>
    <w:rsid w:val="007631FB"/>
    <w:rsid w:val="00763342"/>
    <w:rsid w:val="007634BC"/>
    <w:rsid w:val="007634E3"/>
    <w:rsid w:val="0076361F"/>
    <w:rsid w:val="0076382F"/>
    <w:rsid w:val="00763B47"/>
    <w:rsid w:val="00763C89"/>
    <w:rsid w:val="00763E4E"/>
    <w:rsid w:val="00764186"/>
    <w:rsid w:val="007642C0"/>
    <w:rsid w:val="0076450D"/>
    <w:rsid w:val="00764646"/>
    <w:rsid w:val="007646D3"/>
    <w:rsid w:val="007648EA"/>
    <w:rsid w:val="0076496F"/>
    <w:rsid w:val="00764AF1"/>
    <w:rsid w:val="00764E49"/>
    <w:rsid w:val="00764F3B"/>
    <w:rsid w:val="007653F3"/>
    <w:rsid w:val="007654CA"/>
    <w:rsid w:val="00765819"/>
    <w:rsid w:val="00765F4F"/>
    <w:rsid w:val="00765FBC"/>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85"/>
    <w:rsid w:val="00767DD0"/>
    <w:rsid w:val="00767E34"/>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82F"/>
    <w:rsid w:val="00772C0A"/>
    <w:rsid w:val="00772F24"/>
    <w:rsid w:val="007731F2"/>
    <w:rsid w:val="007737E5"/>
    <w:rsid w:val="007738EF"/>
    <w:rsid w:val="00773F48"/>
    <w:rsid w:val="00774049"/>
    <w:rsid w:val="00774192"/>
    <w:rsid w:val="00774223"/>
    <w:rsid w:val="007745FE"/>
    <w:rsid w:val="00774714"/>
    <w:rsid w:val="00774952"/>
    <w:rsid w:val="007749B9"/>
    <w:rsid w:val="00774B10"/>
    <w:rsid w:val="00774C78"/>
    <w:rsid w:val="00774F1F"/>
    <w:rsid w:val="007752BF"/>
    <w:rsid w:val="007752DB"/>
    <w:rsid w:val="007752F5"/>
    <w:rsid w:val="0077551D"/>
    <w:rsid w:val="00775738"/>
    <w:rsid w:val="00775744"/>
    <w:rsid w:val="0077593D"/>
    <w:rsid w:val="00775A39"/>
    <w:rsid w:val="00775B40"/>
    <w:rsid w:val="00775B83"/>
    <w:rsid w:val="00775C81"/>
    <w:rsid w:val="00775CDD"/>
    <w:rsid w:val="00775D11"/>
    <w:rsid w:val="00775E99"/>
    <w:rsid w:val="0077607A"/>
    <w:rsid w:val="0077632A"/>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B8"/>
    <w:rsid w:val="00780002"/>
    <w:rsid w:val="0078020D"/>
    <w:rsid w:val="007802AA"/>
    <w:rsid w:val="00780820"/>
    <w:rsid w:val="00780893"/>
    <w:rsid w:val="007808E0"/>
    <w:rsid w:val="007809DC"/>
    <w:rsid w:val="00780BE0"/>
    <w:rsid w:val="00780C3B"/>
    <w:rsid w:val="00780EC8"/>
    <w:rsid w:val="007811B4"/>
    <w:rsid w:val="0078161B"/>
    <w:rsid w:val="007817B4"/>
    <w:rsid w:val="007819A8"/>
    <w:rsid w:val="00781AAA"/>
    <w:rsid w:val="00781B23"/>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411"/>
    <w:rsid w:val="00783626"/>
    <w:rsid w:val="00783648"/>
    <w:rsid w:val="007837A2"/>
    <w:rsid w:val="00783895"/>
    <w:rsid w:val="0078390E"/>
    <w:rsid w:val="007839B5"/>
    <w:rsid w:val="00783AB0"/>
    <w:rsid w:val="00783B0B"/>
    <w:rsid w:val="00783C13"/>
    <w:rsid w:val="00783D80"/>
    <w:rsid w:val="00783E0B"/>
    <w:rsid w:val="0078400C"/>
    <w:rsid w:val="0078402E"/>
    <w:rsid w:val="00784137"/>
    <w:rsid w:val="0078466A"/>
    <w:rsid w:val="00784680"/>
    <w:rsid w:val="007846A0"/>
    <w:rsid w:val="00784829"/>
    <w:rsid w:val="00784A4D"/>
    <w:rsid w:val="00784DD2"/>
    <w:rsid w:val="00784EAF"/>
    <w:rsid w:val="007851BB"/>
    <w:rsid w:val="00785338"/>
    <w:rsid w:val="007854D2"/>
    <w:rsid w:val="00785752"/>
    <w:rsid w:val="00785857"/>
    <w:rsid w:val="00786095"/>
    <w:rsid w:val="007861CE"/>
    <w:rsid w:val="0078629F"/>
    <w:rsid w:val="00786501"/>
    <w:rsid w:val="00786607"/>
    <w:rsid w:val="00786748"/>
    <w:rsid w:val="00786846"/>
    <w:rsid w:val="00786BA8"/>
    <w:rsid w:val="00786C07"/>
    <w:rsid w:val="00786DF5"/>
    <w:rsid w:val="00786E3F"/>
    <w:rsid w:val="007871E9"/>
    <w:rsid w:val="007872C3"/>
    <w:rsid w:val="007875D6"/>
    <w:rsid w:val="0078770C"/>
    <w:rsid w:val="00787A75"/>
    <w:rsid w:val="00787D30"/>
    <w:rsid w:val="00790117"/>
    <w:rsid w:val="00790326"/>
    <w:rsid w:val="007903BB"/>
    <w:rsid w:val="007906D2"/>
    <w:rsid w:val="00790789"/>
    <w:rsid w:val="00790842"/>
    <w:rsid w:val="00790968"/>
    <w:rsid w:val="00790F9A"/>
    <w:rsid w:val="007910A5"/>
    <w:rsid w:val="007912E0"/>
    <w:rsid w:val="007916B2"/>
    <w:rsid w:val="00791795"/>
    <w:rsid w:val="007919B0"/>
    <w:rsid w:val="007919F9"/>
    <w:rsid w:val="00791B81"/>
    <w:rsid w:val="0079202E"/>
    <w:rsid w:val="0079255F"/>
    <w:rsid w:val="007925CE"/>
    <w:rsid w:val="00792868"/>
    <w:rsid w:val="0079299E"/>
    <w:rsid w:val="00792A15"/>
    <w:rsid w:val="00792BD9"/>
    <w:rsid w:val="00792E5B"/>
    <w:rsid w:val="007930EC"/>
    <w:rsid w:val="00793126"/>
    <w:rsid w:val="0079351D"/>
    <w:rsid w:val="00793851"/>
    <w:rsid w:val="007939CB"/>
    <w:rsid w:val="00793A63"/>
    <w:rsid w:val="00793D84"/>
    <w:rsid w:val="0079417A"/>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29B"/>
    <w:rsid w:val="00796309"/>
    <w:rsid w:val="0079638B"/>
    <w:rsid w:val="0079679F"/>
    <w:rsid w:val="007967EA"/>
    <w:rsid w:val="00796913"/>
    <w:rsid w:val="00796ABA"/>
    <w:rsid w:val="00796B20"/>
    <w:rsid w:val="00796D01"/>
    <w:rsid w:val="00796D4E"/>
    <w:rsid w:val="00796E12"/>
    <w:rsid w:val="00796EA4"/>
    <w:rsid w:val="00796FAA"/>
    <w:rsid w:val="00797037"/>
    <w:rsid w:val="007978D1"/>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ED"/>
    <w:rsid w:val="007A1A6C"/>
    <w:rsid w:val="007A1AC2"/>
    <w:rsid w:val="007A1B11"/>
    <w:rsid w:val="007A1DB2"/>
    <w:rsid w:val="007A1DEE"/>
    <w:rsid w:val="007A1F52"/>
    <w:rsid w:val="007A20DE"/>
    <w:rsid w:val="007A2135"/>
    <w:rsid w:val="007A244A"/>
    <w:rsid w:val="007A24C4"/>
    <w:rsid w:val="007A2548"/>
    <w:rsid w:val="007A2585"/>
    <w:rsid w:val="007A2751"/>
    <w:rsid w:val="007A27D1"/>
    <w:rsid w:val="007A283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DE"/>
    <w:rsid w:val="007A53F6"/>
    <w:rsid w:val="007A54EB"/>
    <w:rsid w:val="007A58AF"/>
    <w:rsid w:val="007A5A58"/>
    <w:rsid w:val="007A5A80"/>
    <w:rsid w:val="007A5CB6"/>
    <w:rsid w:val="007A5CB7"/>
    <w:rsid w:val="007A5CC4"/>
    <w:rsid w:val="007A5D31"/>
    <w:rsid w:val="007A5FF0"/>
    <w:rsid w:val="007A637B"/>
    <w:rsid w:val="007A6493"/>
    <w:rsid w:val="007A64C5"/>
    <w:rsid w:val="007A6544"/>
    <w:rsid w:val="007A667F"/>
    <w:rsid w:val="007A6852"/>
    <w:rsid w:val="007A694D"/>
    <w:rsid w:val="007A6AC1"/>
    <w:rsid w:val="007A6B34"/>
    <w:rsid w:val="007A6E5E"/>
    <w:rsid w:val="007A7316"/>
    <w:rsid w:val="007A7999"/>
    <w:rsid w:val="007A7AA1"/>
    <w:rsid w:val="007A7ADC"/>
    <w:rsid w:val="007A7C1F"/>
    <w:rsid w:val="007B0098"/>
    <w:rsid w:val="007B051F"/>
    <w:rsid w:val="007B0608"/>
    <w:rsid w:val="007B07A4"/>
    <w:rsid w:val="007B0C04"/>
    <w:rsid w:val="007B0DFA"/>
    <w:rsid w:val="007B0F27"/>
    <w:rsid w:val="007B1086"/>
    <w:rsid w:val="007B11DA"/>
    <w:rsid w:val="007B1316"/>
    <w:rsid w:val="007B13BF"/>
    <w:rsid w:val="007B140E"/>
    <w:rsid w:val="007B143A"/>
    <w:rsid w:val="007B1742"/>
    <w:rsid w:val="007B1790"/>
    <w:rsid w:val="007B17B3"/>
    <w:rsid w:val="007B1814"/>
    <w:rsid w:val="007B1904"/>
    <w:rsid w:val="007B1926"/>
    <w:rsid w:val="007B1B71"/>
    <w:rsid w:val="007B1C37"/>
    <w:rsid w:val="007B1CD1"/>
    <w:rsid w:val="007B1FB6"/>
    <w:rsid w:val="007B2925"/>
    <w:rsid w:val="007B2961"/>
    <w:rsid w:val="007B2AB1"/>
    <w:rsid w:val="007B2B76"/>
    <w:rsid w:val="007B2BF6"/>
    <w:rsid w:val="007B2CDA"/>
    <w:rsid w:val="007B3137"/>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8"/>
    <w:rsid w:val="007B6687"/>
    <w:rsid w:val="007B66B0"/>
    <w:rsid w:val="007B6784"/>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571"/>
    <w:rsid w:val="007C278D"/>
    <w:rsid w:val="007C27B9"/>
    <w:rsid w:val="007C27D9"/>
    <w:rsid w:val="007C286D"/>
    <w:rsid w:val="007C339E"/>
    <w:rsid w:val="007C3505"/>
    <w:rsid w:val="007C37D5"/>
    <w:rsid w:val="007C3FA8"/>
    <w:rsid w:val="007C4144"/>
    <w:rsid w:val="007C4371"/>
    <w:rsid w:val="007C4479"/>
    <w:rsid w:val="007C44DB"/>
    <w:rsid w:val="007C4589"/>
    <w:rsid w:val="007C466D"/>
    <w:rsid w:val="007C46CF"/>
    <w:rsid w:val="007C4782"/>
    <w:rsid w:val="007C48D5"/>
    <w:rsid w:val="007C4A47"/>
    <w:rsid w:val="007C4B2C"/>
    <w:rsid w:val="007C4D83"/>
    <w:rsid w:val="007C4FC0"/>
    <w:rsid w:val="007C54DE"/>
    <w:rsid w:val="007C5610"/>
    <w:rsid w:val="007C57AD"/>
    <w:rsid w:val="007C5B17"/>
    <w:rsid w:val="007C5BB0"/>
    <w:rsid w:val="007C5CE6"/>
    <w:rsid w:val="007C5F2A"/>
    <w:rsid w:val="007C6095"/>
    <w:rsid w:val="007C621B"/>
    <w:rsid w:val="007C62A6"/>
    <w:rsid w:val="007C657B"/>
    <w:rsid w:val="007C65EF"/>
    <w:rsid w:val="007C668B"/>
    <w:rsid w:val="007C66F9"/>
    <w:rsid w:val="007C67B4"/>
    <w:rsid w:val="007C68A9"/>
    <w:rsid w:val="007C6BF0"/>
    <w:rsid w:val="007C6D44"/>
    <w:rsid w:val="007C7073"/>
    <w:rsid w:val="007C7299"/>
    <w:rsid w:val="007C7317"/>
    <w:rsid w:val="007C7326"/>
    <w:rsid w:val="007C75B1"/>
    <w:rsid w:val="007C769A"/>
    <w:rsid w:val="007C7848"/>
    <w:rsid w:val="007C7C10"/>
    <w:rsid w:val="007C7C7B"/>
    <w:rsid w:val="007C7DAF"/>
    <w:rsid w:val="007C7DF1"/>
    <w:rsid w:val="007C7FB3"/>
    <w:rsid w:val="007D0024"/>
    <w:rsid w:val="007D019E"/>
    <w:rsid w:val="007D02E6"/>
    <w:rsid w:val="007D0545"/>
    <w:rsid w:val="007D05FA"/>
    <w:rsid w:val="007D065C"/>
    <w:rsid w:val="007D079B"/>
    <w:rsid w:val="007D0B89"/>
    <w:rsid w:val="007D0BEB"/>
    <w:rsid w:val="007D0D2C"/>
    <w:rsid w:val="007D0DB4"/>
    <w:rsid w:val="007D0E17"/>
    <w:rsid w:val="007D1060"/>
    <w:rsid w:val="007D1082"/>
    <w:rsid w:val="007D119D"/>
    <w:rsid w:val="007D126C"/>
    <w:rsid w:val="007D144A"/>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310D"/>
    <w:rsid w:val="007D348D"/>
    <w:rsid w:val="007D3644"/>
    <w:rsid w:val="007D3987"/>
    <w:rsid w:val="007D3B43"/>
    <w:rsid w:val="007D3BD5"/>
    <w:rsid w:val="007D3C9B"/>
    <w:rsid w:val="007D3ECE"/>
    <w:rsid w:val="007D4072"/>
    <w:rsid w:val="007D4130"/>
    <w:rsid w:val="007D43C1"/>
    <w:rsid w:val="007D4979"/>
    <w:rsid w:val="007D4A93"/>
    <w:rsid w:val="007D4C62"/>
    <w:rsid w:val="007D4CD6"/>
    <w:rsid w:val="007D4EC2"/>
    <w:rsid w:val="007D5144"/>
    <w:rsid w:val="007D51AF"/>
    <w:rsid w:val="007D5304"/>
    <w:rsid w:val="007D5352"/>
    <w:rsid w:val="007D58ED"/>
    <w:rsid w:val="007D593C"/>
    <w:rsid w:val="007D59B2"/>
    <w:rsid w:val="007D5A17"/>
    <w:rsid w:val="007D5A53"/>
    <w:rsid w:val="007D5CAB"/>
    <w:rsid w:val="007D5D72"/>
    <w:rsid w:val="007D62F0"/>
    <w:rsid w:val="007D62F3"/>
    <w:rsid w:val="007D63E6"/>
    <w:rsid w:val="007D6523"/>
    <w:rsid w:val="007D664C"/>
    <w:rsid w:val="007D66DB"/>
    <w:rsid w:val="007D680D"/>
    <w:rsid w:val="007D68EA"/>
    <w:rsid w:val="007D6AA6"/>
    <w:rsid w:val="007D6AEA"/>
    <w:rsid w:val="007D6B09"/>
    <w:rsid w:val="007D6F5F"/>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EC4"/>
    <w:rsid w:val="007D7F62"/>
    <w:rsid w:val="007D7FA9"/>
    <w:rsid w:val="007D9687"/>
    <w:rsid w:val="007E01AB"/>
    <w:rsid w:val="007E01CA"/>
    <w:rsid w:val="007E01F3"/>
    <w:rsid w:val="007E021A"/>
    <w:rsid w:val="007E038E"/>
    <w:rsid w:val="007E06C9"/>
    <w:rsid w:val="007E0AAA"/>
    <w:rsid w:val="007E0EC9"/>
    <w:rsid w:val="007E136F"/>
    <w:rsid w:val="007E1538"/>
    <w:rsid w:val="007E159A"/>
    <w:rsid w:val="007E1815"/>
    <w:rsid w:val="007E1905"/>
    <w:rsid w:val="007E19AC"/>
    <w:rsid w:val="007E1C67"/>
    <w:rsid w:val="007E1FFE"/>
    <w:rsid w:val="007E2054"/>
    <w:rsid w:val="007E2313"/>
    <w:rsid w:val="007E25DC"/>
    <w:rsid w:val="007E2A70"/>
    <w:rsid w:val="007E2A99"/>
    <w:rsid w:val="007E2D05"/>
    <w:rsid w:val="007E2D2E"/>
    <w:rsid w:val="007E2F13"/>
    <w:rsid w:val="007E3118"/>
    <w:rsid w:val="007E3153"/>
    <w:rsid w:val="007E3314"/>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605"/>
    <w:rsid w:val="007E5672"/>
    <w:rsid w:val="007E5678"/>
    <w:rsid w:val="007E57DD"/>
    <w:rsid w:val="007E5812"/>
    <w:rsid w:val="007E582C"/>
    <w:rsid w:val="007E5867"/>
    <w:rsid w:val="007E5A91"/>
    <w:rsid w:val="007E5C7B"/>
    <w:rsid w:val="007E5D8A"/>
    <w:rsid w:val="007E5DAF"/>
    <w:rsid w:val="007E5EC3"/>
    <w:rsid w:val="007E601E"/>
    <w:rsid w:val="007E607B"/>
    <w:rsid w:val="007E60D6"/>
    <w:rsid w:val="007E6148"/>
    <w:rsid w:val="007E617C"/>
    <w:rsid w:val="007E6336"/>
    <w:rsid w:val="007E6405"/>
    <w:rsid w:val="007E6454"/>
    <w:rsid w:val="007E6514"/>
    <w:rsid w:val="007E6883"/>
    <w:rsid w:val="007E6A2F"/>
    <w:rsid w:val="007E6A34"/>
    <w:rsid w:val="007E6F40"/>
    <w:rsid w:val="007E6FAF"/>
    <w:rsid w:val="007E7018"/>
    <w:rsid w:val="007E7024"/>
    <w:rsid w:val="007E70DA"/>
    <w:rsid w:val="007E7264"/>
    <w:rsid w:val="007E7620"/>
    <w:rsid w:val="007E78BC"/>
    <w:rsid w:val="007E7943"/>
    <w:rsid w:val="007E7CEF"/>
    <w:rsid w:val="007E7DCE"/>
    <w:rsid w:val="007E7E72"/>
    <w:rsid w:val="007F0046"/>
    <w:rsid w:val="007F0154"/>
    <w:rsid w:val="007F05A3"/>
    <w:rsid w:val="007F064B"/>
    <w:rsid w:val="007F0B9A"/>
    <w:rsid w:val="007F0EEF"/>
    <w:rsid w:val="007F12BC"/>
    <w:rsid w:val="007F1375"/>
    <w:rsid w:val="007F16ED"/>
    <w:rsid w:val="007F18FE"/>
    <w:rsid w:val="007F19AE"/>
    <w:rsid w:val="007F1C10"/>
    <w:rsid w:val="007F1C94"/>
    <w:rsid w:val="007F1EB9"/>
    <w:rsid w:val="007F20E6"/>
    <w:rsid w:val="007F2498"/>
    <w:rsid w:val="007F25DF"/>
    <w:rsid w:val="007F28D3"/>
    <w:rsid w:val="007F2972"/>
    <w:rsid w:val="007F2988"/>
    <w:rsid w:val="007F2B41"/>
    <w:rsid w:val="007F2BBC"/>
    <w:rsid w:val="007F2DBE"/>
    <w:rsid w:val="007F2EDB"/>
    <w:rsid w:val="007F2F16"/>
    <w:rsid w:val="007F3034"/>
    <w:rsid w:val="007F30A0"/>
    <w:rsid w:val="007F3202"/>
    <w:rsid w:val="007F320F"/>
    <w:rsid w:val="007F33E7"/>
    <w:rsid w:val="007F35D6"/>
    <w:rsid w:val="007F378A"/>
    <w:rsid w:val="007F39D3"/>
    <w:rsid w:val="007F3A44"/>
    <w:rsid w:val="007F3AAA"/>
    <w:rsid w:val="007F3B95"/>
    <w:rsid w:val="007F3BBC"/>
    <w:rsid w:val="007F3BEB"/>
    <w:rsid w:val="007F3D2B"/>
    <w:rsid w:val="007F4041"/>
    <w:rsid w:val="007F4151"/>
    <w:rsid w:val="007F42FD"/>
    <w:rsid w:val="007F4366"/>
    <w:rsid w:val="007F4388"/>
    <w:rsid w:val="007F4618"/>
    <w:rsid w:val="007F4640"/>
    <w:rsid w:val="007F4A0E"/>
    <w:rsid w:val="007F4BE8"/>
    <w:rsid w:val="007F4C9D"/>
    <w:rsid w:val="007F50E8"/>
    <w:rsid w:val="007F5346"/>
    <w:rsid w:val="007F5575"/>
    <w:rsid w:val="007F5643"/>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382"/>
    <w:rsid w:val="008005E5"/>
    <w:rsid w:val="00800D09"/>
    <w:rsid w:val="00800D0C"/>
    <w:rsid w:val="00800E17"/>
    <w:rsid w:val="00800EAE"/>
    <w:rsid w:val="00800FF3"/>
    <w:rsid w:val="00801030"/>
    <w:rsid w:val="008011AE"/>
    <w:rsid w:val="008011EC"/>
    <w:rsid w:val="00801622"/>
    <w:rsid w:val="008018F9"/>
    <w:rsid w:val="00801CFA"/>
    <w:rsid w:val="00801DB8"/>
    <w:rsid w:val="00801F5F"/>
    <w:rsid w:val="008022EB"/>
    <w:rsid w:val="00802408"/>
    <w:rsid w:val="008024D8"/>
    <w:rsid w:val="008024F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BBC"/>
    <w:rsid w:val="00803C98"/>
    <w:rsid w:val="00803CFE"/>
    <w:rsid w:val="00803D1C"/>
    <w:rsid w:val="00803D32"/>
    <w:rsid w:val="008040D4"/>
    <w:rsid w:val="0080426A"/>
    <w:rsid w:val="0080427A"/>
    <w:rsid w:val="00804282"/>
    <w:rsid w:val="0080431D"/>
    <w:rsid w:val="008047D2"/>
    <w:rsid w:val="00804CD1"/>
    <w:rsid w:val="00804EF6"/>
    <w:rsid w:val="00804FE0"/>
    <w:rsid w:val="00805078"/>
    <w:rsid w:val="008054B9"/>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43F"/>
    <w:rsid w:val="00807470"/>
    <w:rsid w:val="00807672"/>
    <w:rsid w:val="0080776D"/>
    <w:rsid w:val="008077C4"/>
    <w:rsid w:val="00807A25"/>
    <w:rsid w:val="00807A7B"/>
    <w:rsid w:val="00807BDB"/>
    <w:rsid w:val="00807EBB"/>
    <w:rsid w:val="0081028C"/>
    <w:rsid w:val="008102A8"/>
    <w:rsid w:val="00810315"/>
    <w:rsid w:val="008103E2"/>
    <w:rsid w:val="00810611"/>
    <w:rsid w:val="008108BA"/>
    <w:rsid w:val="00810B3A"/>
    <w:rsid w:val="00810B81"/>
    <w:rsid w:val="00810C40"/>
    <w:rsid w:val="00811157"/>
    <w:rsid w:val="008112FC"/>
    <w:rsid w:val="0081156F"/>
    <w:rsid w:val="0081184D"/>
    <w:rsid w:val="00811C1B"/>
    <w:rsid w:val="00811F90"/>
    <w:rsid w:val="00811FB8"/>
    <w:rsid w:val="008120AD"/>
    <w:rsid w:val="008120FE"/>
    <w:rsid w:val="008121C9"/>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C39"/>
    <w:rsid w:val="00813E17"/>
    <w:rsid w:val="00813F55"/>
    <w:rsid w:val="00814148"/>
    <w:rsid w:val="008143FE"/>
    <w:rsid w:val="00814565"/>
    <w:rsid w:val="008145F8"/>
    <w:rsid w:val="00814681"/>
    <w:rsid w:val="0081473E"/>
    <w:rsid w:val="00814800"/>
    <w:rsid w:val="008148CF"/>
    <w:rsid w:val="00814904"/>
    <w:rsid w:val="00814B4C"/>
    <w:rsid w:val="00814B82"/>
    <w:rsid w:val="00814BEE"/>
    <w:rsid w:val="00814C10"/>
    <w:rsid w:val="00814DC1"/>
    <w:rsid w:val="00814E5C"/>
    <w:rsid w:val="0081506B"/>
    <w:rsid w:val="00815225"/>
    <w:rsid w:val="008153B7"/>
    <w:rsid w:val="008155A7"/>
    <w:rsid w:val="00815691"/>
    <w:rsid w:val="008158B3"/>
    <w:rsid w:val="008159B4"/>
    <w:rsid w:val="00815A96"/>
    <w:rsid w:val="00815AD2"/>
    <w:rsid w:val="00815E9B"/>
    <w:rsid w:val="00815EFF"/>
    <w:rsid w:val="0081628B"/>
    <w:rsid w:val="008162DE"/>
    <w:rsid w:val="008162DF"/>
    <w:rsid w:val="008163AD"/>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E18"/>
    <w:rsid w:val="00821EBF"/>
    <w:rsid w:val="00822073"/>
    <w:rsid w:val="008220DC"/>
    <w:rsid w:val="00822148"/>
    <w:rsid w:val="0082288A"/>
    <w:rsid w:val="00822963"/>
    <w:rsid w:val="00822AC6"/>
    <w:rsid w:val="00822D27"/>
    <w:rsid w:val="00822EA3"/>
    <w:rsid w:val="00822F77"/>
    <w:rsid w:val="008231D7"/>
    <w:rsid w:val="008232D4"/>
    <w:rsid w:val="00823889"/>
    <w:rsid w:val="008238F8"/>
    <w:rsid w:val="00823924"/>
    <w:rsid w:val="00823981"/>
    <w:rsid w:val="00823A0A"/>
    <w:rsid w:val="00823A92"/>
    <w:rsid w:val="00823B26"/>
    <w:rsid w:val="00823E99"/>
    <w:rsid w:val="00823EFD"/>
    <w:rsid w:val="008241BB"/>
    <w:rsid w:val="008242DF"/>
    <w:rsid w:val="00824339"/>
    <w:rsid w:val="00824405"/>
    <w:rsid w:val="00824528"/>
    <w:rsid w:val="008245F3"/>
    <w:rsid w:val="008245FC"/>
    <w:rsid w:val="00824882"/>
    <w:rsid w:val="008249F4"/>
    <w:rsid w:val="0082505D"/>
    <w:rsid w:val="008250E1"/>
    <w:rsid w:val="008252F6"/>
    <w:rsid w:val="00825444"/>
    <w:rsid w:val="008255D7"/>
    <w:rsid w:val="0082574B"/>
    <w:rsid w:val="008258D3"/>
    <w:rsid w:val="00825A54"/>
    <w:rsid w:val="00825D6E"/>
    <w:rsid w:val="00825DF1"/>
    <w:rsid w:val="00825E98"/>
    <w:rsid w:val="00825F27"/>
    <w:rsid w:val="00826578"/>
    <w:rsid w:val="00826717"/>
    <w:rsid w:val="00826782"/>
    <w:rsid w:val="00826C56"/>
    <w:rsid w:val="00826D33"/>
    <w:rsid w:val="00826D52"/>
    <w:rsid w:val="00826E38"/>
    <w:rsid w:val="00826F78"/>
    <w:rsid w:val="00827238"/>
    <w:rsid w:val="008272BB"/>
    <w:rsid w:val="008273B6"/>
    <w:rsid w:val="008273D1"/>
    <w:rsid w:val="008273D6"/>
    <w:rsid w:val="0082743A"/>
    <w:rsid w:val="00827475"/>
    <w:rsid w:val="00827563"/>
    <w:rsid w:val="00827612"/>
    <w:rsid w:val="00827633"/>
    <w:rsid w:val="00827751"/>
    <w:rsid w:val="00827B91"/>
    <w:rsid w:val="00827D72"/>
    <w:rsid w:val="008300C0"/>
    <w:rsid w:val="00830165"/>
    <w:rsid w:val="00830372"/>
    <w:rsid w:val="0083038E"/>
    <w:rsid w:val="0083042B"/>
    <w:rsid w:val="0083046E"/>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E5"/>
    <w:rsid w:val="0083201C"/>
    <w:rsid w:val="008320A3"/>
    <w:rsid w:val="0083222F"/>
    <w:rsid w:val="00832232"/>
    <w:rsid w:val="00832402"/>
    <w:rsid w:val="0083273B"/>
    <w:rsid w:val="008327C9"/>
    <w:rsid w:val="008328F2"/>
    <w:rsid w:val="008329F8"/>
    <w:rsid w:val="00832A64"/>
    <w:rsid w:val="00832AB2"/>
    <w:rsid w:val="00832C9A"/>
    <w:rsid w:val="00832F16"/>
    <w:rsid w:val="0083306F"/>
    <w:rsid w:val="00833112"/>
    <w:rsid w:val="0083318F"/>
    <w:rsid w:val="008333B3"/>
    <w:rsid w:val="00833772"/>
    <w:rsid w:val="00833859"/>
    <w:rsid w:val="00833948"/>
    <w:rsid w:val="00833A86"/>
    <w:rsid w:val="00833BAF"/>
    <w:rsid w:val="00833D4A"/>
    <w:rsid w:val="008342FD"/>
    <w:rsid w:val="00834347"/>
    <w:rsid w:val="0083434F"/>
    <w:rsid w:val="0083449E"/>
    <w:rsid w:val="008344A8"/>
    <w:rsid w:val="00834993"/>
    <w:rsid w:val="00834C08"/>
    <w:rsid w:val="00834C8D"/>
    <w:rsid w:val="00834CF9"/>
    <w:rsid w:val="00834F50"/>
    <w:rsid w:val="00835122"/>
    <w:rsid w:val="00835170"/>
    <w:rsid w:val="008354B5"/>
    <w:rsid w:val="008356E5"/>
    <w:rsid w:val="008356E6"/>
    <w:rsid w:val="0083572C"/>
    <w:rsid w:val="00835807"/>
    <w:rsid w:val="0083593C"/>
    <w:rsid w:val="00835940"/>
    <w:rsid w:val="008359EF"/>
    <w:rsid w:val="00835B83"/>
    <w:rsid w:val="00835CD9"/>
    <w:rsid w:val="00835E18"/>
    <w:rsid w:val="00835FE1"/>
    <w:rsid w:val="00836009"/>
    <w:rsid w:val="008360DC"/>
    <w:rsid w:val="00836829"/>
    <w:rsid w:val="00836848"/>
    <w:rsid w:val="00836A30"/>
    <w:rsid w:val="00836BCA"/>
    <w:rsid w:val="00836C80"/>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851"/>
    <w:rsid w:val="0084099A"/>
    <w:rsid w:val="00840C08"/>
    <w:rsid w:val="00840CA2"/>
    <w:rsid w:val="00840E41"/>
    <w:rsid w:val="00840ECC"/>
    <w:rsid w:val="00840F31"/>
    <w:rsid w:val="008413F5"/>
    <w:rsid w:val="00841653"/>
    <w:rsid w:val="0084183F"/>
    <w:rsid w:val="00841A57"/>
    <w:rsid w:val="00842421"/>
    <w:rsid w:val="00842610"/>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C36"/>
    <w:rsid w:val="008440CB"/>
    <w:rsid w:val="0084443A"/>
    <w:rsid w:val="008446A4"/>
    <w:rsid w:val="00844707"/>
    <w:rsid w:val="00844869"/>
    <w:rsid w:val="008449F0"/>
    <w:rsid w:val="00844AD1"/>
    <w:rsid w:val="00844B63"/>
    <w:rsid w:val="00844BA1"/>
    <w:rsid w:val="00844C9A"/>
    <w:rsid w:val="00844CCC"/>
    <w:rsid w:val="00844DC5"/>
    <w:rsid w:val="00844ED6"/>
    <w:rsid w:val="0084507F"/>
    <w:rsid w:val="008451D9"/>
    <w:rsid w:val="0084528E"/>
    <w:rsid w:val="0084554F"/>
    <w:rsid w:val="00845763"/>
    <w:rsid w:val="00845771"/>
    <w:rsid w:val="00845C42"/>
    <w:rsid w:val="00845CF0"/>
    <w:rsid w:val="0084647D"/>
    <w:rsid w:val="008464CF"/>
    <w:rsid w:val="0084650E"/>
    <w:rsid w:val="00846653"/>
    <w:rsid w:val="00846793"/>
    <w:rsid w:val="00846855"/>
    <w:rsid w:val="0084692D"/>
    <w:rsid w:val="00846D51"/>
    <w:rsid w:val="00846EB2"/>
    <w:rsid w:val="00846F7D"/>
    <w:rsid w:val="0084708F"/>
    <w:rsid w:val="00847204"/>
    <w:rsid w:val="0084732C"/>
    <w:rsid w:val="0084752C"/>
    <w:rsid w:val="0084799C"/>
    <w:rsid w:val="008479A1"/>
    <w:rsid w:val="00847A29"/>
    <w:rsid w:val="00847A48"/>
    <w:rsid w:val="00847D7B"/>
    <w:rsid w:val="00847D91"/>
    <w:rsid w:val="0085031E"/>
    <w:rsid w:val="00850421"/>
    <w:rsid w:val="0085082D"/>
    <w:rsid w:val="00850B61"/>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E22"/>
    <w:rsid w:val="00852EF4"/>
    <w:rsid w:val="00852F4D"/>
    <w:rsid w:val="0085338A"/>
    <w:rsid w:val="00853419"/>
    <w:rsid w:val="00853499"/>
    <w:rsid w:val="008538D7"/>
    <w:rsid w:val="00853AB4"/>
    <w:rsid w:val="00853C6C"/>
    <w:rsid w:val="00853C87"/>
    <w:rsid w:val="00853D63"/>
    <w:rsid w:val="00854133"/>
    <w:rsid w:val="008541DB"/>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D"/>
    <w:rsid w:val="00856A5C"/>
    <w:rsid w:val="00856E2D"/>
    <w:rsid w:val="008570DD"/>
    <w:rsid w:val="00857159"/>
    <w:rsid w:val="008571D0"/>
    <w:rsid w:val="00857509"/>
    <w:rsid w:val="00857A01"/>
    <w:rsid w:val="00857A8D"/>
    <w:rsid w:val="00857B99"/>
    <w:rsid w:val="00857F76"/>
    <w:rsid w:val="0086001D"/>
    <w:rsid w:val="00860229"/>
    <w:rsid w:val="008607A1"/>
    <w:rsid w:val="00860F66"/>
    <w:rsid w:val="00861215"/>
    <w:rsid w:val="008613B2"/>
    <w:rsid w:val="00861436"/>
    <w:rsid w:val="00861491"/>
    <w:rsid w:val="008614EB"/>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F09"/>
    <w:rsid w:val="00863390"/>
    <w:rsid w:val="008637A0"/>
    <w:rsid w:val="008637CD"/>
    <w:rsid w:val="00863897"/>
    <w:rsid w:val="00863922"/>
    <w:rsid w:val="00863A3A"/>
    <w:rsid w:val="00863B26"/>
    <w:rsid w:val="00863B92"/>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A46"/>
    <w:rsid w:val="00871A58"/>
    <w:rsid w:val="00871B2C"/>
    <w:rsid w:val="00871D75"/>
    <w:rsid w:val="00871F83"/>
    <w:rsid w:val="00871FD0"/>
    <w:rsid w:val="0087205A"/>
    <w:rsid w:val="00872591"/>
    <w:rsid w:val="008729B0"/>
    <w:rsid w:val="00872F9E"/>
    <w:rsid w:val="00873053"/>
    <w:rsid w:val="0087310C"/>
    <w:rsid w:val="00873190"/>
    <w:rsid w:val="008731AE"/>
    <w:rsid w:val="008732E1"/>
    <w:rsid w:val="008732F4"/>
    <w:rsid w:val="00873599"/>
    <w:rsid w:val="0087384B"/>
    <w:rsid w:val="0087395C"/>
    <w:rsid w:val="008739A6"/>
    <w:rsid w:val="00873A17"/>
    <w:rsid w:val="00873A8B"/>
    <w:rsid w:val="00873A9F"/>
    <w:rsid w:val="00873E8A"/>
    <w:rsid w:val="008740C5"/>
    <w:rsid w:val="00874280"/>
    <w:rsid w:val="008745D1"/>
    <w:rsid w:val="00874822"/>
    <w:rsid w:val="008749BB"/>
    <w:rsid w:val="008749C0"/>
    <w:rsid w:val="00874E50"/>
    <w:rsid w:val="0087510E"/>
    <w:rsid w:val="00875265"/>
    <w:rsid w:val="00875386"/>
    <w:rsid w:val="008753D4"/>
    <w:rsid w:val="00875456"/>
    <w:rsid w:val="0087549B"/>
    <w:rsid w:val="008755B7"/>
    <w:rsid w:val="0087591F"/>
    <w:rsid w:val="00875940"/>
    <w:rsid w:val="00875C60"/>
    <w:rsid w:val="00875C8D"/>
    <w:rsid w:val="00875D58"/>
    <w:rsid w:val="00875E0A"/>
    <w:rsid w:val="00875E63"/>
    <w:rsid w:val="00875EA4"/>
    <w:rsid w:val="008763E8"/>
    <w:rsid w:val="0087646B"/>
    <w:rsid w:val="008764A4"/>
    <w:rsid w:val="00876535"/>
    <w:rsid w:val="00876B4C"/>
    <w:rsid w:val="00876CBD"/>
    <w:rsid w:val="00876EF2"/>
    <w:rsid w:val="0087706B"/>
    <w:rsid w:val="0087715E"/>
    <w:rsid w:val="00877353"/>
    <w:rsid w:val="0087757D"/>
    <w:rsid w:val="00877671"/>
    <w:rsid w:val="00877812"/>
    <w:rsid w:val="00877964"/>
    <w:rsid w:val="008779FD"/>
    <w:rsid w:val="00877A79"/>
    <w:rsid w:val="00877AD2"/>
    <w:rsid w:val="00877C01"/>
    <w:rsid w:val="00877DE4"/>
    <w:rsid w:val="00877F89"/>
    <w:rsid w:val="00880041"/>
    <w:rsid w:val="00880352"/>
    <w:rsid w:val="008803BC"/>
    <w:rsid w:val="008804F3"/>
    <w:rsid w:val="008805B8"/>
    <w:rsid w:val="008805D7"/>
    <w:rsid w:val="008805E1"/>
    <w:rsid w:val="0088067B"/>
    <w:rsid w:val="00880765"/>
    <w:rsid w:val="008807CF"/>
    <w:rsid w:val="00880930"/>
    <w:rsid w:val="00880B4D"/>
    <w:rsid w:val="00880DD1"/>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E14"/>
    <w:rsid w:val="00882E23"/>
    <w:rsid w:val="00882FC6"/>
    <w:rsid w:val="00883262"/>
    <w:rsid w:val="00883304"/>
    <w:rsid w:val="00883385"/>
    <w:rsid w:val="008836A1"/>
    <w:rsid w:val="00883751"/>
    <w:rsid w:val="00883762"/>
    <w:rsid w:val="0088379C"/>
    <w:rsid w:val="00883F99"/>
    <w:rsid w:val="0088403E"/>
    <w:rsid w:val="0088460D"/>
    <w:rsid w:val="00884662"/>
    <w:rsid w:val="008846EF"/>
    <w:rsid w:val="00884905"/>
    <w:rsid w:val="0088490D"/>
    <w:rsid w:val="00884A9A"/>
    <w:rsid w:val="00884ABD"/>
    <w:rsid w:val="00884EB9"/>
    <w:rsid w:val="00885208"/>
    <w:rsid w:val="008853D0"/>
    <w:rsid w:val="0088595A"/>
    <w:rsid w:val="00885986"/>
    <w:rsid w:val="008859E8"/>
    <w:rsid w:val="00885BD0"/>
    <w:rsid w:val="00885C18"/>
    <w:rsid w:val="00885C5C"/>
    <w:rsid w:val="00886020"/>
    <w:rsid w:val="00886062"/>
    <w:rsid w:val="0088614E"/>
    <w:rsid w:val="00886255"/>
    <w:rsid w:val="0088651A"/>
    <w:rsid w:val="00886716"/>
    <w:rsid w:val="00886933"/>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A05"/>
    <w:rsid w:val="00890A42"/>
    <w:rsid w:val="00890AD6"/>
    <w:rsid w:val="00890B0D"/>
    <w:rsid w:val="00890C15"/>
    <w:rsid w:val="00890C78"/>
    <w:rsid w:val="00890D1A"/>
    <w:rsid w:val="00890D6C"/>
    <w:rsid w:val="00890DC9"/>
    <w:rsid w:val="00890F15"/>
    <w:rsid w:val="00891050"/>
    <w:rsid w:val="00891152"/>
    <w:rsid w:val="008912EC"/>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72"/>
    <w:rsid w:val="008927D4"/>
    <w:rsid w:val="008928FA"/>
    <w:rsid w:val="0089299A"/>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C79"/>
    <w:rsid w:val="00894D5A"/>
    <w:rsid w:val="00894E72"/>
    <w:rsid w:val="0089507E"/>
    <w:rsid w:val="008950EE"/>
    <w:rsid w:val="008950F4"/>
    <w:rsid w:val="00895463"/>
    <w:rsid w:val="00895557"/>
    <w:rsid w:val="00895B33"/>
    <w:rsid w:val="00895BB7"/>
    <w:rsid w:val="00895CD6"/>
    <w:rsid w:val="00895D7E"/>
    <w:rsid w:val="00895E9A"/>
    <w:rsid w:val="00895F8A"/>
    <w:rsid w:val="008962D2"/>
    <w:rsid w:val="008963F9"/>
    <w:rsid w:val="008965C7"/>
    <w:rsid w:val="008966D6"/>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CB3"/>
    <w:rsid w:val="008A1E18"/>
    <w:rsid w:val="008A1F08"/>
    <w:rsid w:val="008A1F7F"/>
    <w:rsid w:val="008A2196"/>
    <w:rsid w:val="008A22E3"/>
    <w:rsid w:val="008A2324"/>
    <w:rsid w:val="008A241A"/>
    <w:rsid w:val="008A253F"/>
    <w:rsid w:val="008A2831"/>
    <w:rsid w:val="008A29DD"/>
    <w:rsid w:val="008A2AEC"/>
    <w:rsid w:val="008A2B02"/>
    <w:rsid w:val="008A2F9A"/>
    <w:rsid w:val="008A3020"/>
    <w:rsid w:val="008A322A"/>
    <w:rsid w:val="008A355C"/>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74C"/>
    <w:rsid w:val="008A686D"/>
    <w:rsid w:val="008A6AC7"/>
    <w:rsid w:val="008A6BEC"/>
    <w:rsid w:val="008A6D18"/>
    <w:rsid w:val="008A6E3A"/>
    <w:rsid w:val="008A7145"/>
    <w:rsid w:val="008A71A5"/>
    <w:rsid w:val="008A7221"/>
    <w:rsid w:val="008A740E"/>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D36"/>
    <w:rsid w:val="008B0F1D"/>
    <w:rsid w:val="008B0F63"/>
    <w:rsid w:val="008B1007"/>
    <w:rsid w:val="008B10E9"/>
    <w:rsid w:val="008B11DB"/>
    <w:rsid w:val="008B1341"/>
    <w:rsid w:val="008B1371"/>
    <w:rsid w:val="008B153C"/>
    <w:rsid w:val="008B1760"/>
    <w:rsid w:val="008B180E"/>
    <w:rsid w:val="008B18E5"/>
    <w:rsid w:val="008B194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E73"/>
    <w:rsid w:val="008B3039"/>
    <w:rsid w:val="008B3077"/>
    <w:rsid w:val="008B316C"/>
    <w:rsid w:val="008B3220"/>
    <w:rsid w:val="008B347C"/>
    <w:rsid w:val="008B3886"/>
    <w:rsid w:val="008B3998"/>
    <w:rsid w:val="008B3AC2"/>
    <w:rsid w:val="008B3C4B"/>
    <w:rsid w:val="008B3D6F"/>
    <w:rsid w:val="008B3EDB"/>
    <w:rsid w:val="008B4060"/>
    <w:rsid w:val="008B4385"/>
    <w:rsid w:val="008B448B"/>
    <w:rsid w:val="008B476C"/>
    <w:rsid w:val="008B47E6"/>
    <w:rsid w:val="008B483A"/>
    <w:rsid w:val="008B496F"/>
    <w:rsid w:val="008B4B1D"/>
    <w:rsid w:val="008B4CBB"/>
    <w:rsid w:val="008B4CC2"/>
    <w:rsid w:val="008B4E5A"/>
    <w:rsid w:val="008B500D"/>
    <w:rsid w:val="008B5581"/>
    <w:rsid w:val="008B5696"/>
    <w:rsid w:val="008B56D5"/>
    <w:rsid w:val="008B5761"/>
    <w:rsid w:val="008B576E"/>
    <w:rsid w:val="008B5885"/>
    <w:rsid w:val="008B59D9"/>
    <w:rsid w:val="008B5CC9"/>
    <w:rsid w:val="008B5F17"/>
    <w:rsid w:val="008B5FF6"/>
    <w:rsid w:val="008B6208"/>
    <w:rsid w:val="008B6300"/>
    <w:rsid w:val="008B63EA"/>
    <w:rsid w:val="008B643D"/>
    <w:rsid w:val="008B654B"/>
    <w:rsid w:val="008B65AD"/>
    <w:rsid w:val="008B65E3"/>
    <w:rsid w:val="008B67D7"/>
    <w:rsid w:val="008B68F4"/>
    <w:rsid w:val="008B6954"/>
    <w:rsid w:val="008B6C9A"/>
    <w:rsid w:val="008B6DCB"/>
    <w:rsid w:val="008B6E4E"/>
    <w:rsid w:val="008B7324"/>
    <w:rsid w:val="008B75DE"/>
    <w:rsid w:val="008B7AB7"/>
    <w:rsid w:val="008B7B72"/>
    <w:rsid w:val="008B7C21"/>
    <w:rsid w:val="008B7E3C"/>
    <w:rsid w:val="008B7F0D"/>
    <w:rsid w:val="008C00B1"/>
    <w:rsid w:val="008C00DB"/>
    <w:rsid w:val="008C0353"/>
    <w:rsid w:val="008C0B32"/>
    <w:rsid w:val="008C0B89"/>
    <w:rsid w:val="008C0D2A"/>
    <w:rsid w:val="008C0D88"/>
    <w:rsid w:val="008C0E9E"/>
    <w:rsid w:val="008C138E"/>
    <w:rsid w:val="008C153B"/>
    <w:rsid w:val="008C1756"/>
    <w:rsid w:val="008C17AF"/>
    <w:rsid w:val="008C1CD7"/>
    <w:rsid w:val="008C1DC6"/>
    <w:rsid w:val="008C1E5F"/>
    <w:rsid w:val="008C1ED5"/>
    <w:rsid w:val="008C1F35"/>
    <w:rsid w:val="008C205B"/>
    <w:rsid w:val="008C21E7"/>
    <w:rsid w:val="008C23B8"/>
    <w:rsid w:val="008C23C9"/>
    <w:rsid w:val="008C26A6"/>
    <w:rsid w:val="008C27CD"/>
    <w:rsid w:val="008C2AEA"/>
    <w:rsid w:val="008C2B08"/>
    <w:rsid w:val="008C2C01"/>
    <w:rsid w:val="008C2C0F"/>
    <w:rsid w:val="008C2CAB"/>
    <w:rsid w:val="008C30EF"/>
    <w:rsid w:val="008C30FB"/>
    <w:rsid w:val="008C3538"/>
    <w:rsid w:val="008C358A"/>
    <w:rsid w:val="008C37DB"/>
    <w:rsid w:val="008C38CD"/>
    <w:rsid w:val="008C38D1"/>
    <w:rsid w:val="008C39AA"/>
    <w:rsid w:val="008C3AB0"/>
    <w:rsid w:val="008C3B4C"/>
    <w:rsid w:val="008C3C98"/>
    <w:rsid w:val="008C4185"/>
    <w:rsid w:val="008C41D9"/>
    <w:rsid w:val="008C4339"/>
    <w:rsid w:val="008C4479"/>
    <w:rsid w:val="008C44C8"/>
    <w:rsid w:val="008C484C"/>
    <w:rsid w:val="008C4876"/>
    <w:rsid w:val="008C488A"/>
    <w:rsid w:val="008C4AB7"/>
    <w:rsid w:val="008C4B06"/>
    <w:rsid w:val="008C4B41"/>
    <w:rsid w:val="008C5227"/>
    <w:rsid w:val="008C5674"/>
    <w:rsid w:val="008C5963"/>
    <w:rsid w:val="008C5A84"/>
    <w:rsid w:val="008C5B9D"/>
    <w:rsid w:val="008C5BDE"/>
    <w:rsid w:val="008C5CB1"/>
    <w:rsid w:val="008C5D37"/>
    <w:rsid w:val="008C5D9D"/>
    <w:rsid w:val="008C5F50"/>
    <w:rsid w:val="008C5F93"/>
    <w:rsid w:val="008C6233"/>
    <w:rsid w:val="008C63BF"/>
    <w:rsid w:val="008C64E4"/>
    <w:rsid w:val="008C671D"/>
    <w:rsid w:val="008C6769"/>
    <w:rsid w:val="008C6A60"/>
    <w:rsid w:val="008C6AAF"/>
    <w:rsid w:val="008C6B9F"/>
    <w:rsid w:val="008C6C9B"/>
    <w:rsid w:val="008C702E"/>
    <w:rsid w:val="008C715A"/>
    <w:rsid w:val="008C7196"/>
    <w:rsid w:val="008C7315"/>
    <w:rsid w:val="008C742A"/>
    <w:rsid w:val="008C753F"/>
    <w:rsid w:val="008C78A7"/>
    <w:rsid w:val="008C78EE"/>
    <w:rsid w:val="008C791A"/>
    <w:rsid w:val="008C7922"/>
    <w:rsid w:val="008C7B01"/>
    <w:rsid w:val="008C7B1E"/>
    <w:rsid w:val="008C7C6E"/>
    <w:rsid w:val="008C7E0A"/>
    <w:rsid w:val="008C7F33"/>
    <w:rsid w:val="008D0020"/>
    <w:rsid w:val="008D0292"/>
    <w:rsid w:val="008D04CF"/>
    <w:rsid w:val="008D06B5"/>
    <w:rsid w:val="008D0762"/>
    <w:rsid w:val="008D07C6"/>
    <w:rsid w:val="008D07F6"/>
    <w:rsid w:val="008D0895"/>
    <w:rsid w:val="008D08AD"/>
    <w:rsid w:val="008D0BB1"/>
    <w:rsid w:val="008D11E2"/>
    <w:rsid w:val="008D140E"/>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E3"/>
    <w:rsid w:val="008D306F"/>
    <w:rsid w:val="008D30FA"/>
    <w:rsid w:val="008D3280"/>
    <w:rsid w:val="008D33EF"/>
    <w:rsid w:val="008D34D5"/>
    <w:rsid w:val="008D3857"/>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DA8"/>
    <w:rsid w:val="008D7FB7"/>
    <w:rsid w:val="008E0115"/>
    <w:rsid w:val="008E014D"/>
    <w:rsid w:val="008E015B"/>
    <w:rsid w:val="008E02EF"/>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D6C"/>
    <w:rsid w:val="008E2D8D"/>
    <w:rsid w:val="008E2DFC"/>
    <w:rsid w:val="008E2E1A"/>
    <w:rsid w:val="008E301E"/>
    <w:rsid w:val="008E3095"/>
    <w:rsid w:val="008E30B1"/>
    <w:rsid w:val="008E3476"/>
    <w:rsid w:val="008E3ADF"/>
    <w:rsid w:val="008E3BEB"/>
    <w:rsid w:val="008E415F"/>
    <w:rsid w:val="008E43F1"/>
    <w:rsid w:val="008E483A"/>
    <w:rsid w:val="008E499A"/>
    <w:rsid w:val="008E4A56"/>
    <w:rsid w:val="008E4C89"/>
    <w:rsid w:val="008E4DAF"/>
    <w:rsid w:val="008E4DC3"/>
    <w:rsid w:val="008E4E24"/>
    <w:rsid w:val="008E5065"/>
    <w:rsid w:val="008E54D8"/>
    <w:rsid w:val="008E56B4"/>
    <w:rsid w:val="008E5826"/>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7290"/>
    <w:rsid w:val="008E7374"/>
    <w:rsid w:val="008E73B0"/>
    <w:rsid w:val="008E7465"/>
    <w:rsid w:val="008E7575"/>
    <w:rsid w:val="008E77A1"/>
    <w:rsid w:val="008E77D0"/>
    <w:rsid w:val="008E79A6"/>
    <w:rsid w:val="008E7AD3"/>
    <w:rsid w:val="008E7B7E"/>
    <w:rsid w:val="008E7BF4"/>
    <w:rsid w:val="008E7E2B"/>
    <w:rsid w:val="008F030C"/>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73"/>
    <w:rsid w:val="008F1EF3"/>
    <w:rsid w:val="008F1F2F"/>
    <w:rsid w:val="008F1FB5"/>
    <w:rsid w:val="008F2060"/>
    <w:rsid w:val="008F2202"/>
    <w:rsid w:val="008F2298"/>
    <w:rsid w:val="008F2407"/>
    <w:rsid w:val="008F2427"/>
    <w:rsid w:val="008F2435"/>
    <w:rsid w:val="008F248B"/>
    <w:rsid w:val="008F24F3"/>
    <w:rsid w:val="008F299E"/>
    <w:rsid w:val="008F2A6A"/>
    <w:rsid w:val="008F2B99"/>
    <w:rsid w:val="008F31C2"/>
    <w:rsid w:val="008F32A8"/>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53"/>
    <w:rsid w:val="008F5D6A"/>
    <w:rsid w:val="008F6164"/>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99F"/>
    <w:rsid w:val="00900E09"/>
    <w:rsid w:val="00900FAA"/>
    <w:rsid w:val="00900FF2"/>
    <w:rsid w:val="00901004"/>
    <w:rsid w:val="00901245"/>
    <w:rsid w:val="00901259"/>
    <w:rsid w:val="0090125A"/>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A65"/>
    <w:rsid w:val="00906B27"/>
    <w:rsid w:val="00906B32"/>
    <w:rsid w:val="00906B9C"/>
    <w:rsid w:val="00906BB4"/>
    <w:rsid w:val="009070AC"/>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B11"/>
    <w:rsid w:val="00910B39"/>
    <w:rsid w:val="00910B5A"/>
    <w:rsid w:val="00910C83"/>
    <w:rsid w:val="00910DDD"/>
    <w:rsid w:val="00910ECD"/>
    <w:rsid w:val="00911060"/>
    <w:rsid w:val="00911103"/>
    <w:rsid w:val="00911220"/>
    <w:rsid w:val="00911428"/>
    <w:rsid w:val="009116F2"/>
    <w:rsid w:val="0091189A"/>
    <w:rsid w:val="00911902"/>
    <w:rsid w:val="00911A41"/>
    <w:rsid w:val="00911A7E"/>
    <w:rsid w:val="00911C3E"/>
    <w:rsid w:val="00911F1D"/>
    <w:rsid w:val="00911F7E"/>
    <w:rsid w:val="00911F88"/>
    <w:rsid w:val="00911FA2"/>
    <w:rsid w:val="00911FCD"/>
    <w:rsid w:val="009120EB"/>
    <w:rsid w:val="00912104"/>
    <w:rsid w:val="009124B6"/>
    <w:rsid w:val="009124C2"/>
    <w:rsid w:val="009124F6"/>
    <w:rsid w:val="00912670"/>
    <w:rsid w:val="009126D2"/>
    <w:rsid w:val="0091276B"/>
    <w:rsid w:val="0091293E"/>
    <w:rsid w:val="00912AA6"/>
    <w:rsid w:val="00912ACC"/>
    <w:rsid w:val="00912B20"/>
    <w:rsid w:val="00912CC2"/>
    <w:rsid w:val="0091310B"/>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35F"/>
    <w:rsid w:val="00916485"/>
    <w:rsid w:val="009165E7"/>
    <w:rsid w:val="00916705"/>
    <w:rsid w:val="00916910"/>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4A"/>
    <w:rsid w:val="009204C0"/>
    <w:rsid w:val="009204FB"/>
    <w:rsid w:val="00920541"/>
    <w:rsid w:val="009206F3"/>
    <w:rsid w:val="00920759"/>
    <w:rsid w:val="00920B28"/>
    <w:rsid w:val="00920B8C"/>
    <w:rsid w:val="00920BBF"/>
    <w:rsid w:val="00920C71"/>
    <w:rsid w:val="00920D3D"/>
    <w:rsid w:val="00920E09"/>
    <w:rsid w:val="00920E78"/>
    <w:rsid w:val="00921202"/>
    <w:rsid w:val="0092124A"/>
    <w:rsid w:val="009213D0"/>
    <w:rsid w:val="00921925"/>
    <w:rsid w:val="00921AC5"/>
    <w:rsid w:val="00921D05"/>
    <w:rsid w:val="00921E2B"/>
    <w:rsid w:val="00921E50"/>
    <w:rsid w:val="009220DF"/>
    <w:rsid w:val="009220F7"/>
    <w:rsid w:val="00922283"/>
    <w:rsid w:val="00922413"/>
    <w:rsid w:val="009224F4"/>
    <w:rsid w:val="00922A90"/>
    <w:rsid w:val="00922B29"/>
    <w:rsid w:val="00922C9B"/>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EDF"/>
    <w:rsid w:val="0092537D"/>
    <w:rsid w:val="00925399"/>
    <w:rsid w:val="009254FE"/>
    <w:rsid w:val="00925744"/>
    <w:rsid w:val="009258D9"/>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A2"/>
    <w:rsid w:val="00926905"/>
    <w:rsid w:val="00926925"/>
    <w:rsid w:val="0092693E"/>
    <w:rsid w:val="00926ABA"/>
    <w:rsid w:val="00926D44"/>
    <w:rsid w:val="00927194"/>
    <w:rsid w:val="00927256"/>
    <w:rsid w:val="009274DC"/>
    <w:rsid w:val="00927600"/>
    <w:rsid w:val="009276AD"/>
    <w:rsid w:val="00927734"/>
    <w:rsid w:val="00927743"/>
    <w:rsid w:val="00927998"/>
    <w:rsid w:val="00927A53"/>
    <w:rsid w:val="00927A62"/>
    <w:rsid w:val="00927BBE"/>
    <w:rsid w:val="00927CA5"/>
    <w:rsid w:val="00927D40"/>
    <w:rsid w:val="00927E1D"/>
    <w:rsid w:val="00927E3E"/>
    <w:rsid w:val="009300BC"/>
    <w:rsid w:val="009301DD"/>
    <w:rsid w:val="00930273"/>
    <w:rsid w:val="009307A2"/>
    <w:rsid w:val="00930936"/>
    <w:rsid w:val="00930994"/>
    <w:rsid w:val="00930BF3"/>
    <w:rsid w:val="00930C6C"/>
    <w:rsid w:val="00930D66"/>
    <w:rsid w:val="00930E8E"/>
    <w:rsid w:val="00930EE5"/>
    <w:rsid w:val="00931061"/>
    <w:rsid w:val="00931110"/>
    <w:rsid w:val="0093117F"/>
    <w:rsid w:val="009311E9"/>
    <w:rsid w:val="00931435"/>
    <w:rsid w:val="00931AC9"/>
    <w:rsid w:val="00931B8F"/>
    <w:rsid w:val="00931E20"/>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841"/>
    <w:rsid w:val="0093489F"/>
    <w:rsid w:val="00934ABD"/>
    <w:rsid w:val="00934B89"/>
    <w:rsid w:val="00934D0C"/>
    <w:rsid w:val="00934F35"/>
    <w:rsid w:val="009350C5"/>
    <w:rsid w:val="00935290"/>
    <w:rsid w:val="009352B3"/>
    <w:rsid w:val="00935333"/>
    <w:rsid w:val="00935480"/>
    <w:rsid w:val="009354A9"/>
    <w:rsid w:val="009354BE"/>
    <w:rsid w:val="009354E3"/>
    <w:rsid w:val="0093554F"/>
    <w:rsid w:val="0093569F"/>
    <w:rsid w:val="00935805"/>
    <w:rsid w:val="00935847"/>
    <w:rsid w:val="009358EC"/>
    <w:rsid w:val="009359A9"/>
    <w:rsid w:val="00935AAF"/>
    <w:rsid w:val="00935BBA"/>
    <w:rsid w:val="00935C90"/>
    <w:rsid w:val="00935D7B"/>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99B"/>
    <w:rsid w:val="00940CDE"/>
    <w:rsid w:val="00940D90"/>
    <w:rsid w:val="00940E05"/>
    <w:rsid w:val="00940EC0"/>
    <w:rsid w:val="00941009"/>
    <w:rsid w:val="0094107C"/>
    <w:rsid w:val="009410D5"/>
    <w:rsid w:val="0094114C"/>
    <w:rsid w:val="009415E1"/>
    <w:rsid w:val="00941604"/>
    <w:rsid w:val="00941960"/>
    <w:rsid w:val="009419BE"/>
    <w:rsid w:val="00941A25"/>
    <w:rsid w:val="00941E88"/>
    <w:rsid w:val="0094208C"/>
    <w:rsid w:val="009422A2"/>
    <w:rsid w:val="00942326"/>
    <w:rsid w:val="0094233E"/>
    <w:rsid w:val="0094270F"/>
    <w:rsid w:val="00942806"/>
    <w:rsid w:val="009428F6"/>
    <w:rsid w:val="00942C8B"/>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32"/>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48A"/>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5E"/>
    <w:rsid w:val="00947900"/>
    <w:rsid w:val="0094793F"/>
    <w:rsid w:val="00947D2E"/>
    <w:rsid w:val="00947E9E"/>
    <w:rsid w:val="00950053"/>
    <w:rsid w:val="009503D9"/>
    <w:rsid w:val="00950424"/>
    <w:rsid w:val="0095042B"/>
    <w:rsid w:val="00950457"/>
    <w:rsid w:val="00950462"/>
    <w:rsid w:val="00950595"/>
    <w:rsid w:val="009507C1"/>
    <w:rsid w:val="00950880"/>
    <w:rsid w:val="00950AD8"/>
    <w:rsid w:val="00950AF9"/>
    <w:rsid w:val="00950BDD"/>
    <w:rsid w:val="00950BFF"/>
    <w:rsid w:val="00950CA5"/>
    <w:rsid w:val="00950CB4"/>
    <w:rsid w:val="00950DA8"/>
    <w:rsid w:val="0095116C"/>
    <w:rsid w:val="00951373"/>
    <w:rsid w:val="00951662"/>
    <w:rsid w:val="00951676"/>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D0F"/>
    <w:rsid w:val="009530F9"/>
    <w:rsid w:val="00953200"/>
    <w:rsid w:val="00953203"/>
    <w:rsid w:val="0095322E"/>
    <w:rsid w:val="0095331F"/>
    <w:rsid w:val="009533EB"/>
    <w:rsid w:val="009534C8"/>
    <w:rsid w:val="009534D5"/>
    <w:rsid w:val="009535D3"/>
    <w:rsid w:val="009537B5"/>
    <w:rsid w:val="00953995"/>
    <w:rsid w:val="00953A0A"/>
    <w:rsid w:val="00953B89"/>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62"/>
    <w:rsid w:val="00956DE9"/>
    <w:rsid w:val="009570EA"/>
    <w:rsid w:val="0095741A"/>
    <w:rsid w:val="0095761C"/>
    <w:rsid w:val="009576B8"/>
    <w:rsid w:val="00957893"/>
    <w:rsid w:val="00957985"/>
    <w:rsid w:val="00957E98"/>
    <w:rsid w:val="00960168"/>
    <w:rsid w:val="0096021A"/>
    <w:rsid w:val="0096052A"/>
    <w:rsid w:val="009608CF"/>
    <w:rsid w:val="00960A02"/>
    <w:rsid w:val="00960B44"/>
    <w:rsid w:val="00960B5E"/>
    <w:rsid w:val="00960D5F"/>
    <w:rsid w:val="00960DA1"/>
    <w:rsid w:val="00960E69"/>
    <w:rsid w:val="009610D4"/>
    <w:rsid w:val="00961108"/>
    <w:rsid w:val="009611B6"/>
    <w:rsid w:val="00961785"/>
    <w:rsid w:val="0096178D"/>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50DE"/>
    <w:rsid w:val="00965478"/>
    <w:rsid w:val="0096565C"/>
    <w:rsid w:val="009657DB"/>
    <w:rsid w:val="00965EF9"/>
    <w:rsid w:val="00965F9C"/>
    <w:rsid w:val="0096606F"/>
    <w:rsid w:val="009660AF"/>
    <w:rsid w:val="009662BD"/>
    <w:rsid w:val="009663BE"/>
    <w:rsid w:val="0096657A"/>
    <w:rsid w:val="0096665F"/>
    <w:rsid w:val="00966671"/>
    <w:rsid w:val="009666B9"/>
    <w:rsid w:val="0096680A"/>
    <w:rsid w:val="009668E2"/>
    <w:rsid w:val="009669F7"/>
    <w:rsid w:val="00966A0C"/>
    <w:rsid w:val="00966A2D"/>
    <w:rsid w:val="00966C98"/>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694"/>
    <w:rsid w:val="0097077C"/>
    <w:rsid w:val="00970959"/>
    <w:rsid w:val="00970C6C"/>
    <w:rsid w:val="00970DC1"/>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955"/>
    <w:rsid w:val="00972962"/>
    <w:rsid w:val="00972965"/>
    <w:rsid w:val="00972985"/>
    <w:rsid w:val="00972ADC"/>
    <w:rsid w:val="00972ADD"/>
    <w:rsid w:val="00972B03"/>
    <w:rsid w:val="00972B96"/>
    <w:rsid w:val="00972BA9"/>
    <w:rsid w:val="00972DD1"/>
    <w:rsid w:val="00972E15"/>
    <w:rsid w:val="00972E9B"/>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410D"/>
    <w:rsid w:val="00974180"/>
    <w:rsid w:val="009742B1"/>
    <w:rsid w:val="00974990"/>
    <w:rsid w:val="00974B54"/>
    <w:rsid w:val="00974D87"/>
    <w:rsid w:val="00974FAF"/>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71"/>
    <w:rsid w:val="0097FEAD"/>
    <w:rsid w:val="009801AC"/>
    <w:rsid w:val="009805CA"/>
    <w:rsid w:val="00980685"/>
    <w:rsid w:val="0098075F"/>
    <w:rsid w:val="009807C6"/>
    <w:rsid w:val="009807E5"/>
    <w:rsid w:val="00980CD4"/>
    <w:rsid w:val="00980E03"/>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6F7"/>
    <w:rsid w:val="00982812"/>
    <w:rsid w:val="0098288C"/>
    <w:rsid w:val="00982BE9"/>
    <w:rsid w:val="00982D05"/>
    <w:rsid w:val="00982E2B"/>
    <w:rsid w:val="00982E42"/>
    <w:rsid w:val="00982E58"/>
    <w:rsid w:val="00982F1C"/>
    <w:rsid w:val="0098332A"/>
    <w:rsid w:val="0098371D"/>
    <w:rsid w:val="009838B5"/>
    <w:rsid w:val="00983A99"/>
    <w:rsid w:val="00983AD4"/>
    <w:rsid w:val="00983B45"/>
    <w:rsid w:val="00983C4D"/>
    <w:rsid w:val="00983D92"/>
    <w:rsid w:val="009844F5"/>
    <w:rsid w:val="00984542"/>
    <w:rsid w:val="009845B0"/>
    <w:rsid w:val="0098475F"/>
    <w:rsid w:val="00984913"/>
    <w:rsid w:val="00984B21"/>
    <w:rsid w:val="00984B3B"/>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2B1"/>
    <w:rsid w:val="00986418"/>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F7AF"/>
    <w:rsid w:val="0099013E"/>
    <w:rsid w:val="00990318"/>
    <w:rsid w:val="00990370"/>
    <w:rsid w:val="00990638"/>
    <w:rsid w:val="00990771"/>
    <w:rsid w:val="009908F7"/>
    <w:rsid w:val="00990935"/>
    <w:rsid w:val="00990A41"/>
    <w:rsid w:val="00990BA9"/>
    <w:rsid w:val="00990C2B"/>
    <w:rsid w:val="00990CBD"/>
    <w:rsid w:val="00990D7D"/>
    <w:rsid w:val="00991008"/>
    <w:rsid w:val="009913E5"/>
    <w:rsid w:val="009913EF"/>
    <w:rsid w:val="009915B3"/>
    <w:rsid w:val="00991A95"/>
    <w:rsid w:val="00991ABC"/>
    <w:rsid w:val="00991D08"/>
    <w:rsid w:val="00992093"/>
    <w:rsid w:val="009920FB"/>
    <w:rsid w:val="0099265E"/>
    <w:rsid w:val="009927C9"/>
    <w:rsid w:val="00992877"/>
    <w:rsid w:val="0099291F"/>
    <w:rsid w:val="00992CE2"/>
    <w:rsid w:val="00992FF8"/>
    <w:rsid w:val="00993095"/>
    <w:rsid w:val="00993468"/>
    <w:rsid w:val="0099352C"/>
    <w:rsid w:val="00993575"/>
    <w:rsid w:val="009937A5"/>
    <w:rsid w:val="009938DF"/>
    <w:rsid w:val="00993A47"/>
    <w:rsid w:val="00993E63"/>
    <w:rsid w:val="00994009"/>
    <w:rsid w:val="00994402"/>
    <w:rsid w:val="009947D5"/>
    <w:rsid w:val="009948C9"/>
    <w:rsid w:val="009949CD"/>
    <w:rsid w:val="00994A30"/>
    <w:rsid w:val="00994D75"/>
    <w:rsid w:val="00994EAD"/>
    <w:rsid w:val="00995063"/>
    <w:rsid w:val="00995130"/>
    <w:rsid w:val="00995453"/>
    <w:rsid w:val="009955CB"/>
    <w:rsid w:val="0099588B"/>
    <w:rsid w:val="0099591E"/>
    <w:rsid w:val="009959F1"/>
    <w:rsid w:val="00995A4C"/>
    <w:rsid w:val="00995B5D"/>
    <w:rsid w:val="00995D44"/>
    <w:rsid w:val="0099625D"/>
    <w:rsid w:val="00996283"/>
    <w:rsid w:val="009962F6"/>
    <w:rsid w:val="00996375"/>
    <w:rsid w:val="0099642F"/>
    <w:rsid w:val="00996476"/>
    <w:rsid w:val="009964B8"/>
    <w:rsid w:val="00996542"/>
    <w:rsid w:val="00996549"/>
    <w:rsid w:val="00996629"/>
    <w:rsid w:val="00996680"/>
    <w:rsid w:val="0099696F"/>
    <w:rsid w:val="00996A70"/>
    <w:rsid w:val="00996AB6"/>
    <w:rsid w:val="00996EA3"/>
    <w:rsid w:val="00996FDE"/>
    <w:rsid w:val="009970C7"/>
    <w:rsid w:val="00997130"/>
    <w:rsid w:val="00997171"/>
    <w:rsid w:val="009972C0"/>
    <w:rsid w:val="009972F5"/>
    <w:rsid w:val="0099747C"/>
    <w:rsid w:val="00997492"/>
    <w:rsid w:val="00997506"/>
    <w:rsid w:val="00997526"/>
    <w:rsid w:val="00997971"/>
    <w:rsid w:val="009979A4"/>
    <w:rsid w:val="00997AD1"/>
    <w:rsid w:val="00997AEF"/>
    <w:rsid w:val="00997E06"/>
    <w:rsid w:val="00997EDF"/>
    <w:rsid w:val="009A010F"/>
    <w:rsid w:val="009A01EE"/>
    <w:rsid w:val="009A0368"/>
    <w:rsid w:val="009A0946"/>
    <w:rsid w:val="009A095C"/>
    <w:rsid w:val="009A098D"/>
    <w:rsid w:val="009A0A83"/>
    <w:rsid w:val="009A0BE4"/>
    <w:rsid w:val="009A0C0E"/>
    <w:rsid w:val="009A0E18"/>
    <w:rsid w:val="009A1009"/>
    <w:rsid w:val="009A1188"/>
    <w:rsid w:val="009A13A1"/>
    <w:rsid w:val="009A1737"/>
    <w:rsid w:val="009A1B20"/>
    <w:rsid w:val="009A1B8B"/>
    <w:rsid w:val="009A1CC1"/>
    <w:rsid w:val="009A1DDC"/>
    <w:rsid w:val="009A1DDF"/>
    <w:rsid w:val="009A1E1A"/>
    <w:rsid w:val="009A2377"/>
    <w:rsid w:val="009A25D2"/>
    <w:rsid w:val="009A26F8"/>
    <w:rsid w:val="009A2722"/>
    <w:rsid w:val="009A27CF"/>
    <w:rsid w:val="009A27EC"/>
    <w:rsid w:val="009A2857"/>
    <w:rsid w:val="009A2915"/>
    <w:rsid w:val="009A2D3E"/>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31A"/>
    <w:rsid w:val="009A4473"/>
    <w:rsid w:val="009A4690"/>
    <w:rsid w:val="009A4774"/>
    <w:rsid w:val="009A47D0"/>
    <w:rsid w:val="009A48EE"/>
    <w:rsid w:val="009A4CFF"/>
    <w:rsid w:val="009A4F64"/>
    <w:rsid w:val="009A5068"/>
    <w:rsid w:val="009A56B0"/>
    <w:rsid w:val="009A5864"/>
    <w:rsid w:val="009A5C63"/>
    <w:rsid w:val="009A5C97"/>
    <w:rsid w:val="009A5D7A"/>
    <w:rsid w:val="009A5DD6"/>
    <w:rsid w:val="009A5EDF"/>
    <w:rsid w:val="009A61C8"/>
    <w:rsid w:val="009A6385"/>
    <w:rsid w:val="009A6506"/>
    <w:rsid w:val="009A677B"/>
    <w:rsid w:val="009A67A2"/>
    <w:rsid w:val="009A6806"/>
    <w:rsid w:val="009A681E"/>
    <w:rsid w:val="009A6843"/>
    <w:rsid w:val="009A6A29"/>
    <w:rsid w:val="009A6A60"/>
    <w:rsid w:val="009A6A6F"/>
    <w:rsid w:val="009A6C7B"/>
    <w:rsid w:val="009A6D50"/>
    <w:rsid w:val="009A6F2B"/>
    <w:rsid w:val="009A703E"/>
    <w:rsid w:val="009A70E0"/>
    <w:rsid w:val="009A70FF"/>
    <w:rsid w:val="009A711E"/>
    <w:rsid w:val="009A711F"/>
    <w:rsid w:val="009A7128"/>
    <w:rsid w:val="009A732C"/>
    <w:rsid w:val="009A7866"/>
    <w:rsid w:val="009A7AA6"/>
    <w:rsid w:val="009A7BDB"/>
    <w:rsid w:val="009A7C93"/>
    <w:rsid w:val="009A7D05"/>
    <w:rsid w:val="009A7F3D"/>
    <w:rsid w:val="009B0088"/>
    <w:rsid w:val="009B00D5"/>
    <w:rsid w:val="009B05AD"/>
    <w:rsid w:val="009B077E"/>
    <w:rsid w:val="009B0C15"/>
    <w:rsid w:val="009B0D9E"/>
    <w:rsid w:val="009B0E30"/>
    <w:rsid w:val="009B0F57"/>
    <w:rsid w:val="009B1221"/>
    <w:rsid w:val="009B144A"/>
    <w:rsid w:val="009B1517"/>
    <w:rsid w:val="009B155C"/>
    <w:rsid w:val="009B16E6"/>
    <w:rsid w:val="009B1712"/>
    <w:rsid w:val="009B199B"/>
    <w:rsid w:val="009B1DA1"/>
    <w:rsid w:val="009B1DB9"/>
    <w:rsid w:val="009B1EED"/>
    <w:rsid w:val="009B24B6"/>
    <w:rsid w:val="009B2509"/>
    <w:rsid w:val="009B2550"/>
    <w:rsid w:val="009B277B"/>
    <w:rsid w:val="009B2C04"/>
    <w:rsid w:val="009B2D73"/>
    <w:rsid w:val="009B3289"/>
    <w:rsid w:val="009B339A"/>
    <w:rsid w:val="009B3455"/>
    <w:rsid w:val="009B36B2"/>
    <w:rsid w:val="009B3745"/>
    <w:rsid w:val="009B39C3"/>
    <w:rsid w:val="009B39FB"/>
    <w:rsid w:val="009B3BF4"/>
    <w:rsid w:val="009B3D0B"/>
    <w:rsid w:val="009B3D1E"/>
    <w:rsid w:val="009B3E6B"/>
    <w:rsid w:val="009B3EE6"/>
    <w:rsid w:val="009B408E"/>
    <w:rsid w:val="009B43BC"/>
    <w:rsid w:val="009B4574"/>
    <w:rsid w:val="009B4666"/>
    <w:rsid w:val="009B46AF"/>
    <w:rsid w:val="009B4919"/>
    <w:rsid w:val="009B4B64"/>
    <w:rsid w:val="009B4E25"/>
    <w:rsid w:val="009B51BB"/>
    <w:rsid w:val="009B5429"/>
    <w:rsid w:val="009B5576"/>
    <w:rsid w:val="009B576C"/>
    <w:rsid w:val="009B5773"/>
    <w:rsid w:val="009B5838"/>
    <w:rsid w:val="009B5906"/>
    <w:rsid w:val="009B5941"/>
    <w:rsid w:val="009B5ABA"/>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5BF"/>
    <w:rsid w:val="009B7629"/>
    <w:rsid w:val="009B7AD5"/>
    <w:rsid w:val="009B7B38"/>
    <w:rsid w:val="009B7C86"/>
    <w:rsid w:val="009B7CFD"/>
    <w:rsid w:val="009B7EFB"/>
    <w:rsid w:val="009C0052"/>
    <w:rsid w:val="009C061E"/>
    <w:rsid w:val="009C0622"/>
    <w:rsid w:val="009C08AE"/>
    <w:rsid w:val="009C10D2"/>
    <w:rsid w:val="009C125D"/>
    <w:rsid w:val="009C13A2"/>
    <w:rsid w:val="009C1503"/>
    <w:rsid w:val="009C16FE"/>
    <w:rsid w:val="009C1716"/>
    <w:rsid w:val="009C1821"/>
    <w:rsid w:val="009C1A84"/>
    <w:rsid w:val="009C1D4B"/>
    <w:rsid w:val="009C1EB5"/>
    <w:rsid w:val="009C1F04"/>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C89"/>
    <w:rsid w:val="009C3D30"/>
    <w:rsid w:val="009C3EC6"/>
    <w:rsid w:val="009C4184"/>
    <w:rsid w:val="009C43F9"/>
    <w:rsid w:val="009C4410"/>
    <w:rsid w:val="009C443A"/>
    <w:rsid w:val="009C4851"/>
    <w:rsid w:val="009C497E"/>
    <w:rsid w:val="009C4B0F"/>
    <w:rsid w:val="009C4C07"/>
    <w:rsid w:val="009C4CAB"/>
    <w:rsid w:val="009C4DCA"/>
    <w:rsid w:val="009C5233"/>
    <w:rsid w:val="009C5597"/>
    <w:rsid w:val="009C5819"/>
    <w:rsid w:val="009C58EE"/>
    <w:rsid w:val="009C5B5A"/>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464"/>
    <w:rsid w:val="009C75B1"/>
    <w:rsid w:val="009C75B6"/>
    <w:rsid w:val="009C75F7"/>
    <w:rsid w:val="009C79A9"/>
    <w:rsid w:val="009C7A42"/>
    <w:rsid w:val="009C7AA7"/>
    <w:rsid w:val="009C7E02"/>
    <w:rsid w:val="009C7E41"/>
    <w:rsid w:val="009C7F0C"/>
    <w:rsid w:val="009D0743"/>
    <w:rsid w:val="009D09E3"/>
    <w:rsid w:val="009D0C10"/>
    <w:rsid w:val="009D0DEB"/>
    <w:rsid w:val="009D0F14"/>
    <w:rsid w:val="009D0FAD"/>
    <w:rsid w:val="009D11BD"/>
    <w:rsid w:val="009D131A"/>
    <w:rsid w:val="009D16EF"/>
    <w:rsid w:val="009D17D2"/>
    <w:rsid w:val="009D189F"/>
    <w:rsid w:val="009D1B40"/>
    <w:rsid w:val="009D1DB0"/>
    <w:rsid w:val="009D1EA4"/>
    <w:rsid w:val="009D1F0A"/>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75C"/>
    <w:rsid w:val="009E0782"/>
    <w:rsid w:val="009E07B9"/>
    <w:rsid w:val="009E07D9"/>
    <w:rsid w:val="009E0960"/>
    <w:rsid w:val="009E0A45"/>
    <w:rsid w:val="009E0AF7"/>
    <w:rsid w:val="009E0B98"/>
    <w:rsid w:val="009E0D00"/>
    <w:rsid w:val="009E0F80"/>
    <w:rsid w:val="009E10F2"/>
    <w:rsid w:val="009E11AC"/>
    <w:rsid w:val="009E133A"/>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518"/>
    <w:rsid w:val="009E36D9"/>
    <w:rsid w:val="009E373F"/>
    <w:rsid w:val="009E3932"/>
    <w:rsid w:val="009E3A34"/>
    <w:rsid w:val="009E3AB3"/>
    <w:rsid w:val="009E3BC2"/>
    <w:rsid w:val="009E4074"/>
    <w:rsid w:val="009E41CD"/>
    <w:rsid w:val="009E4346"/>
    <w:rsid w:val="009E436B"/>
    <w:rsid w:val="009E47A5"/>
    <w:rsid w:val="009E4941"/>
    <w:rsid w:val="009E4996"/>
    <w:rsid w:val="009E4A49"/>
    <w:rsid w:val="009E4E22"/>
    <w:rsid w:val="009E4E99"/>
    <w:rsid w:val="009E4FD4"/>
    <w:rsid w:val="009E5077"/>
    <w:rsid w:val="009E5145"/>
    <w:rsid w:val="009E524A"/>
    <w:rsid w:val="009E531C"/>
    <w:rsid w:val="009E5358"/>
    <w:rsid w:val="009E54D4"/>
    <w:rsid w:val="009E5692"/>
    <w:rsid w:val="009E57C0"/>
    <w:rsid w:val="009E58E6"/>
    <w:rsid w:val="009E5C6F"/>
    <w:rsid w:val="009E5CC9"/>
    <w:rsid w:val="009E60EC"/>
    <w:rsid w:val="009E60EE"/>
    <w:rsid w:val="009E613F"/>
    <w:rsid w:val="009E65A4"/>
    <w:rsid w:val="009E664C"/>
    <w:rsid w:val="009E66F8"/>
    <w:rsid w:val="009E6831"/>
    <w:rsid w:val="009E6B5F"/>
    <w:rsid w:val="009E6B90"/>
    <w:rsid w:val="009E6BBE"/>
    <w:rsid w:val="009E6BF1"/>
    <w:rsid w:val="009E6DA7"/>
    <w:rsid w:val="009E6E46"/>
    <w:rsid w:val="009E6E6F"/>
    <w:rsid w:val="009E6EF7"/>
    <w:rsid w:val="009E6FDD"/>
    <w:rsid w:val="009E71C8"/>
    <w:rsid w:val="009E74C8"/>
    <w:rsid w:val="009E756E"/>
    <w:rsid w:val="009E75E8"/>
    <w:rsid w:val="009E76B5"/>
    <w:rsid w:val="009E7774"/>
    <w:rsid w:val="009E784E"/>
    <w:rsid w:val="009E7AF2"/>
    <w:rsid w:val="009E7B4C"/>
    <w:rsid w:val="009E7D01"/>
    <w:rsid w:val="009E7E03"/>
    <w:rsid w:val="009E7EA8"/>
    <w:rsid w:val="009E7EAF"/>
    <w:rsid w:val="009E7F38"/>
    <w:rsid w:val="009F0691"/>
    <w:rsid w:val="009F07BC"/>
    <w:rsid w:val="009F0813"/>
    <w:rsid w:val="009F0897"/>
    <w:rsid w:val="009F0C24"/>
    <w:rsid w:val="009F0D1E"/>
    <w:rsid w:val="009F0F78"/>
    <w:rsid w:val="009F1120"/>
    <w:rsid w:val="009F1504"/>
    <w:rsid w:val="009F1525"/>
    <w:rsid w:val="009F1582"/>
    <w:rsid w:val="009F15A8"/>
    <w:rsid w:val="009F181B"/>
    <w:rsid w:val="009F199C"/>
    <w:rsid w:val="009F1A0E"/>
    <w:rsid w:val="009F1A8F"/>
    <w:rsid w:val="009F1C4E"/>
    <w:rsid w:val="009F22D6"/>
    <w:rsid w:val="009F23C4"/>
    <w:rsid w:val="009F2536"/>
    <w:rsid w:val="009F2597"/>
    <w:rsid w:val="009F2D22"/>
    <w:rsid w:val="009F2DBE"/>
    <w:rsid w:val="009F2DFF"/>
    <w:rsid w:val="009F2E9F"/>
    <w:rsid w:val="009F305F"/>
    <w:rsid w:val="009F3435"/>
    <w:rsid w:val="009F36DB"/>
    <w:rsid w:val="009F376C"/>
    <w:rsid w:val="009F38CC"/>
    <w:rsid w:val="009F413C"/>
    <w:rsid w:val="009F4202"/>
    <w:rsid w:val="009F4292"/>
    <w:rsid w:val="009F42DC"/>
    <w:rsid w:val="009F46ED"/>
    <w:rsid w:val="009F4778"/>
    <w:rsid w:val="009F4999"/>
    <w:rsid w:val="009F49A8"/>
    <w:rsid w:val="009F4A23"/>
    <w:rsid w:val="009F4A37"/>
    <w:rsid w:val="009F4C4A"/>
    <w:rsid w:val="009F4D1F"/>
    <w:rsid w:val="009F4EC3"/>
    <w:rsid w:val="009F533A"/>
    <w:rsid w:val="009F5544"/>
    <w:rsid w:val="009F55D6"/>
    <w:rsid w:val="009F560D"/>
    <w:rsid w:val="009F5973"/>
    <w:rsid w:val="009F5978"/>
    <w:rsid w:val="009F59F6"/>
    <w:rsid w:val="009F5ABC"/>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76"/>
    <w:rsid w:val="009F728E"/>
    <w:rsid w:val="009F72F8"/>
    <w:rsid w:val="009F7303"/>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65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DE"/>
    <w:rsid w:val="00A0500E"/>
    <w:rsid w:val="00A051BF"/>
    <w:rsid w:val="00A05219"/>
    <w:rsid w:val="00A05261"/>
    <w:rsid w:val="00A052FE"/>
    <w:rsid w:val="00A05479"/>
    <w:rsid w:val="00A05532"/>
    <w:rsid w:val="00A05592"/>
    <w:rsid w:val="00A05599"/>
    <w:rsid w:val="00A0568C"/>
    <w:rsid w:val="00A05728"/>
    <w:rsid w:val="00A05801"/>
    <w:rsid w:val="00A058A6"/>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E7A"/>
    <w:rsid w:val="00A06FFA"/>
    <w:rsid w:val="00A070F4"/>
    <w:rsid w:val="00A07216"/>
    <w:rsid w:val="00A073B0"/>
    <w:rsid w:val="00A07596"/>
    <w:rsid w:val="00A0759D"/>
    <w:rsid w:val="00A075E3"/>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C"/>
    <w:rsid w:val="00A133D3"/>
    <w:rsid w:val="00A13E70"/>
    <w:rsid w:val="00A14038"/>
    <w:rsid w:val="00A142B4"/>
    <w:rsid w:val="00A14362"/>
    <w:rsid w:val="00A1455F"/>
    <w:rsid w:val="00A14715"/>
    <w:rsid w:val="00A14AF4"/>
    <w:rsid w:val="00A14BA9"/>
    <w:rsid w:val="00A14E21"/>
    <w:rsid w:val="00A151AC"/>
    <w:rsid w:val="00A15235"/>
    <w:rsid w:val="00A15360"/>
    <w:rsid w:val="00A156FA"/>
    <w:rsid w:val="00A15845"/>
    <w:rsid w:val="00A1589D"/>
    <w:rsid w:val="00A158B9"/>
    <w:rsid w:val="00A158EA"/>
    <w:rsid w:val="00A15F38"/>
    <w:rsid w:val="00A15F9C"/>
    <w:rsid w:val="00A15FF4"/>
    <w:rsid w:val="00A16340"/>
    <w:rsid w:val="00A16633"/>
    <w:rsid w:val="00A16D5D"/>
    <w:rsid w:val="00A16F27"/>
    <w:rsid w:val="00A17034"/>
    <w:rsid w:val="00A170C5"/>
    <w:rsid w:val="00A17120"/>
    <w:rsid w:val="00A17207"/>
    <w:rsid w:val="00A1741E"/>
    <w:rsid w:val="00A1742B"/>
    <w:rsid w:val="00A17449"/>
    <w:rsid w:val="00A1745A"/>
    <w:rsid w:val="00A17659"/>
    <w:rsid w:val="00A176B1"/>
    <w:rsid w:val="00A17709"/>
    <w:rsid w:val="00A17733"/>
    <w:rsid w:val="00A1783B"/>
    <w:rsid w:val="00A17D87"/>
    <w:rsid w:val="00A20060"/>
    <w:rsid w:val="00A20427"/>
    <w:rsid w:val="00A20625"/>
    <w:rsid w:val="00A2067F"/>
    <w:rsid w:val="00A208A4"/>
    <w:rsid w:val="00A209FD"/>
    <w:rsid w:val="00A20A2C"/>
    <w:rsid w:val="00A20FBE"/>
    <w:rsid w:val="00A21306"/>
    <w:rsid w:val="00A21559"/>
    <w:rsid w:val="00A2173D"/>
    <w:rsid w:val="00A218F2"/>
    <w:rsid w:val="00A21924"/>
    <w:rsid w:val="00A21AD7"/>
    <w:rsid w:val="00A21C78"/>
    <w:rsid w:val="00A21D67"/>
    <w:rsid w:val="00A21F0E"/>
    <w:rsid w:val="00A22318"/>
    <w:rsid w:val="00A22390"/>
    <w:rsid w:val="00A2256D"/>
    <w:rsid w:val="00A2290D"/>
    <w:rsid w:val="00A2292E"/>
    <w:rsid w:val="00A22948"/>
    <w:rsid w:val="00A22AF0"/>
    <w:rsid w:val="00A22B1A"/>
    <w:rsid w:val="00A22BEA"/>
    <w:rsid w:val="00A22DE1"/>
    <w:rsid w:val="00A22E2D"/>
    <w:rsid w:val="00A22ED6"/>
    <w:rsid w:val="00A22F1F"/>
    <w:rsid w:val="00A230FA"/>
    <w:rsid w:val="00A23252"/>
    <w:rsid w:val="00A232B1"/>
    <w:rsid w:val="00A235B9"/>
    <w:rsid w:val="00A235C3"/>
    <w:rsid w:val="00A236C5"/>
    <w:rsid w:val="00A236DC"/>
    <w:rsid w:val="00A23844"/>
    <w:rsid w:val="00A23CBB"/>
    <w:rsid w:val="00A24707"/>
    <w:rsid w:val="00A247D4"/>
    <w:rsid w:val="00A247E3"/>
    <w:rsid w:val="00A24E62"/>
    <w:rsid w:val="00A24F7A"/>
    <w:rsid w:val="00A24F8F"/>
    <w:rsid w:val="00A24FC6"/>
    <w:rsid w:val="00A24FD9"/>
    <w:rsid w:val="00A24FE9"/>
    <w:rsid w:val="00A24FF5"/>
    <w:rsid w:val="00A25197"/>
    <w:rsid w:val="00A25282"/>
    <w:rsid w:val="00A25397"/>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53C"/>
    <w:rsid w:val="00A27763"/>
    <w:rsid w:val="00A277CF"/>
    <w:rsid w:val="00A27818"/>
    <w:rsid w:val="00A2783B"/>
    <w:rsid w:val="00A278C9"/>
    <w:rsid w:val="00A27A31"/>
    <w:rsid w:val="00A27B52"/>
    <w:rsid w:val="00A27CE8"/>
    <w:rsid w:val="00A27EAB"/>
    <w:rsid w:val="00A27FDC"/>
    <w:rsid w:val="00A27FF5"/>
    <w:rsid w:val="00A3007F"/>
    <w:rsid w:val="00A301A9"/>
    <w:rsid w:val="00A303DE"/>
    <w:rsid w:val="00A30576"/>
    <w:rsid w:val="00A30779"/>
    <w:rsid w:val="00A30968"/>
    <w:rsid w:val="00A309A6"/>
    <w:rsid w:val="00A30CEC"/>
    <w:rsid w:val="00A30E66"/>
    <w:rsid w:val="00A30F1D"/>
    <w:rsid w:val="00A3119E"/>
    <w:rsid w:val="00A31426"/>
    <w:rsid w:val="00A31481"/>
    <w:rsid w:val="00A31963"/>
    <w:rsid w:val="00A31A92"/>
    <w:rsid w:val="00A31ADC"/>
    <w:rsid w:val="00A31B9F"/>
    <w:rsid w:val="00A31DA6"/>
    <w:rsid w:val="00A31E0F"/>
    <w:rsid w:val="00A31F77"/>
    <w:rsid w:val="00A31FD9"/>
    <w:rsid w:val="00A32250"/>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D2"/>
    <w:rsid w:val="00A33D09"/>
    <w:rsid w:val="00A33D2E"/>
    <w:rsid w:val="00A3405D"/>
    <w:rsid w:val="00A34114"/>
    <w:rsid w:val="00A3423D"/>
    <w:rsid w:val="00A3428E"/>
    <w:rsid w:val="00A345D0"/>
    <w:rsid w:val="00A34600"/>
    <w:rsid w:val="00A346B5"/>
    <w:rsid w:val="00A346C6"/>
    <w:rsid w:val="00A347B6"/>
    <w:rsid w:val="00A34A20"/>
    <w:rsid w:val="00A34BE3"/>
    <w:rsid w:val="00A34CB0"/>
    <w:rsid w:val="00A34CF8"/>
    <w:rsid w:val="00A35007"/>
    <w:rsid w:val="00A3526C"/>
    <w:rsid w:val="00A35651"/>
    <w:rsid w:val="00A35740"/>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E83"/>
    <w:rsid w:val="00A41FC2"/>
    <w:rsid w:val="00A42161"/>
    <w:rsid w:val="00A421F1"/>
    <w:rsid w:val="00A4220C"/>
    <w:rsid w:val="00A42489"/>
    <w:rsid w:val="00A425DF"/>
    <w:rsid w:val="00A425FF"/>
    <w:rsid w:val="00A42726"/>
    <w:rsid w:val="00A42733"/>
    <w:rsid w:val="00A4277D"/>
    <w:rsid w:val="00A42A83"/>
    <w:rsid w:val="00A42ACC"/>
    <w:rsid w:val="00A42C59"/>
    <w:rsid w:val="00A42D0C"/>
    <w:rsid w:val="00A42D15"/>
    <w:rsid w:val="00A42EB1"/>
    <w:rsid w:val="00A43052"/>
    <w:rsid w:val="00A431F5"/>
    <w:rsid w:val="00A43349"/>
    <w:rsid w:val="00A4334A"/>
    <w:rsid w:val="00A43844"/>
    <w:rsid w:val="00A439B1"/>
    <w:rsid w:val="00A43BAF"/>
    <w:rsid w:val="00A43D30"/>
    <w:rsid w:val="00A43D63"/>
    <w:rsid w:val="00A43E49"/>
    <w:rsid w:val="00A43E78"/>
    <w:rsid w:val="00A43F02"/>
    <w:rsid w:val="00A43F9E"/>
    <w:rsid w:val="00A44191"/>
    <w:rsid w:val="00A44263"/>
    <w:rsid w:val="00A44396"/>
    <w:rsid w:val="00A44482"/>
    <w:rsid w:val="00A4464B"/>
    <w:rsid w:val="00A44769"/>
    <w:rsid w:val="00A4476E"/>
    <w:rsid w:val="00A44C7E"/>
    <w:rsid w:val="00A44CBB"/>
    <w:rsid w:val="00A44D87"/>
    <w:rsid w:val="00A44F0E"/>
    <w:rsid w:val="00A44F7E"/>
    <w:rsid w:val="00A44FAB"/>
    <w:rsid w:val="00A45070"/>
    <w:rsid w:val="00A4515F"/>
    <w:rsid w:val="00A4546A"/>
    <w:rsid w:val="00A456A7"/>
    <w:rsid w:val="00A4593F"/>
    <w:rsid w:val="00A459A3"/>
    <w:rsid w:val="00A45BE1"/>
    <w:rsid w:val="00A45F62"/>
    <w:rsid w:val="00A45F7F"/>
    <w:rsid w:val="00A45FFB"/>
    <w:rsid w:val="00A4627E"/>
    <w:rsid w:val="00A46388"/>
    <w:rsid w:val="00A46404"/>
    <w:rsid w:val="00A466C5"/>
    <w:rsid w:val="00A46795"/>
    <w:rsid w:val="00A46988"/>
    <w:rsid w:val="00A46BC6"/>
    <w:rsid w:val="00A46CE7"/>
    <w:rsid w:val="00A46D04"/>
    <w:rsid w:val="00A46DE4"/>
    <w:rsid w:val="00A475A3"/>
    <w:rsid w:val="00A47647"/>
    <w:rsid w:val="00A4782E"/>
    <w:rsid w:val="00A478FC"/>
    <w:rsid w:val="00A47B34"/>
    <w:rsid w:val="00A47BF0"/>
    <w:rsid w:val="00A47C01"/>
    <w:rsid w:val="00A47D00"/>
    <w:rsid w:val="00A47D56"/>
    <w:rsid w:val="00A47DC2"/>
    <w:rsid w:val="00A5045B"/>
    <w:rsid w:val="00A505CE"/>
    <w:rsid w:val="00A50671"/>
    <w:rsid w:val="00A50689"/>
    <w:rsid w:val="00A506C1"/>
    <w:rsid w:val="00A50733"/>
    <w:rsid w:val="00A5099E"/>
    <w:rsid w:val="00A509BD"/>
    <w:rsid w:val="00A50A7A"/>
    <w:rsid w:val="00A50BB1"/>
    <w:rsid w:val="00A50F0E"/>
    <w:rsid w:val="00A515F8"/>
    <w:rsid w:val="00A51776"/>
    <w:rsid w:val="00A5178B"/>
    <w:rsid w:val="00A5180A"/>
    <w:rsid w:val="00A518A3"/>
    <w:rsid w:val="00A51F3A"/>
    <w:rsid w:val="00A5202F"/>
    <w:rsid w:val="00A52083"/>
    <w:rsid w:val="00A520EE"/>
    <w:rsid w:val="00A523AF"/>
    <w:rsid w:val="00A5243D"/>
    <w:rsid w:val="00A524A3"/>
    <w:rsid w:val="00A52579"/>
    <w:rsid w:val="00A525A5"/>
    <w:rsid w:val="00A52826"/>
    <w:rsid w:val="00A5282C"/>
    <w:rsid w:val="00A5291C"/>
    <w:rsid w:val="00A52953"/>
    <w:rsid w:val="00A529F0"/>
    <w:rsid w:val="00A52A42"/>
    <w:rsid w:val="00A52C4C"/>
    <w:rsid w:val="00A52E5E"/>
    <w:rsid w:val="00A52E62"/>
    <w:rsid w:val="00A53009"/>
    <w:rsid w:val="00A530B0"/>
    <w:rsid w:val="00A53110"/>
    <w:rsid w:val="00A531C3"/>
    <w:rsid w:val="00A534E8"/>
    <w:rsid w:val="00A536AC"/>
    <w:rsid w:val="00A53766"/>
    <w:rsid w:val="00A53ABF"/>
    <w:rsid w:val="00A53BEA"/>
    <w:rsid w:val="00A53CCC"/>
    <w:rsid w:val="00A53DFD"/>
    <w:rsid w:val="00A5429B"/>
    <w:rsid w:val="00A544A5"/>
    <w:rsid w:val="00A54A3F"/>
    <w:rsid w:val="00A54A4D"/>
    <w:rsid w:val="00A54C43"/>
    <w:rsid w:val="00A54D76"/>
    <w:rsid w:val="00A552CE"/>
    <w:rsid w:val="00A55614"/>
    <w:rsid w:val="00A557AA"/>
    <w:rsid w:val="00A55805"/>
    <w:rsid w:val="00A55992"/>
    <w:rsid w:val="00A559C4"/>
    <w:rsid w:val="00A56055"/>
    <w:rsid w:val="00A56506"/>
    <w:rsid w:val="00A5672B"/>
    <w:rsid w:val="00A56C34"/>
    <w:rsid w:val="00A56FF8"/>
    <w:rsid w:val="00A57055"/>
    <w:rsid w:val="00A570CF"/>
    <w:rsid w:val="00A571ED"/>
    <w:rsid w:val="00A571FA"/>
    <w:rsid w:val="00A572DD"/>
    <w:rsid w:val="00A5735D"/>
    <w:rsid w:val="00A573B6"/>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392"/>
    <w:rsid w:val="00A61453"/>
    <w:rsid w:val="00A616AC"/>
    <w:rsid w:val="00A61968"/>
    <w:rsid w:val="00A619FF"/>
    <w:rsid w:val="00A61A0B"/>
    <w:rsid w:val="00A61BB0"/>
    <w:rsid w:val="00A61ED0"/>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B21"/>
    <w:rsid w:val="00A64BF4"/>
    <w:rsid w:val="00A64DB9"/>
    <w:rsid w:val="00A64E91"/>
    <w:rsid w:val="00A651B2"/>
    <w:rsid w:val="00A652FB"/>
    <w:rsid w:val="00A6562D"/>
    <w:rsid w:val="00A6589E"/>
    <w:rsid w:val="00A658FC"/>
    <w:rsid w:val="00A65908"/>
    <w:rsid w:val="00A65A29"/>
    <w:rsid w:val="00A65A48"/>
    <w:rsid w:val="00A65A4B"/>
    <w:rsid w:val="00A65D2C"/>
    <w:rsid w:val="00A663D3"/>
    <w:rsid w:val="00A664BB"/>
    <w:rsid w:val="00A66604"/>
    <w:rsid w:val="00A666B3"/>
    <w:rsid w:val="00A666BC"/>
    <w:rsid w:val="00A666FA"/>
    <w:rsid w:val="00A667AF"/>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A58"/>
    <w:rsid w:val="00A67BA1"/>
    <w:rsid w:val="00A67F89"/>
    <w:rsid w:val="00A7015B"/>
    <w:rsid w:val="00A7086F"/>
    <w:rsid w:val="00A70B1B"/>
    <w:rsid w:val="00A70BA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62C"/>
    <w:rsid w:val="00A7275E"/>
    <w:rsid w:val="00A72833"/>
    <w:rsid w:val="00A728E9"/>
    <w:rsid w:val="00A72A10"/>
    <w:rsid w:val="00A72B9C"/>
    <w:rsid w:val="00A73009"/>
    <w:rsid w:val="00A7305F"/>
    <w:rsid w:val="00A73079"/>
    <w:rsid w:val="00A730B0"/>
    <w:rsid w:val="00A730E1"/>
    <w:rsid w:val="00A73269"/>
    <w:rsid w:val="00A7329A"/>
    <w:rsid w:val="00A732A6"/>
    <w:rsid w:val="00A732E9"/>
    <w:rsid w:val="00A73383"/>
    <w:rsid w:val="00A73395"/>
    <w:rsid w:val="00A73487"/>
    <w:rsid w:val="00A7380E"/>
    <w:rsid w:val="00A73935"/>
    <w:rsid w:val="00A7398A"/>
    <w:rsid w:val="00A73C97"/>
    <w:rsid w:val="00A741CE"/>
    <w:rsid w:val="00A74342"/>
    <w:rsid w:val="00A74392"/>
    <w:rsid w:val="00A7471F"/>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A6D"/>
    <w:rsid w:val="00A75AAC"/>
    <w:rsid w:val="00A75C88"/>
    <w:rsid w:val="00A75DFF"/>
    <w:rsid w:val="00A760EE"/>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4FA"/>
    <w:rsid w:val="00A80556"/>
    <w:rsid w:val="00A805A4"/>
    <w:rsid w:val="00A805D6"/>
    <w:rsid w:val="00A80786"/>
    <w:rsid w:val="00A80873"/>
    <w:rsid w:val="00A80954"/>
    <w:rsid w:val="00A80D65"/>
    <w:rsid w:val="00A80FAE"/>
    <w:rsid w:val="00A811C2"/>
    <w:rsid w:val="00A8125F"/>
    <w:rsid w:val="00A8129A"/>
    <w:rsid w:val="00A813DA"/>
    <w:rsid w:val="00A81E8B"/>
    <w:rsid w:val="00A81EC7"/>
    <w:rsid w:val="00A81F03"/>
    <w:rsid w:val="00A82006"/>
    <w:rsid w:val="00A82064"/>
    <w:rsid w:val="00A82153"/>
    <w:rsid w:val="00A821FE"/>
    <w:rsid w:val="00A82244"/>
    <w:rsid w:val="00A8225E"/>
    <w:rsid w:val="00A822C4"/>
    <w:rsid w:val="00A823BD"/>
    <w:rsid w:val="00A82420"/>
    <w:rsid w:val="00A82429"/>
    <w:rsid w:val="00A8247D"/>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FA9"/>
    <w:rsid w:val="00A841D2"/>
    <w:rsid w:val="00A843F4"/>
    <w:rsid w:val="00A844A4"/>
    <w:rsid w:val="00A8467A"/>
    <w:rsid w:val="00A848B5"/>
    <w:rsid w:val="00A84B0B"/>
    <w:rsid w:val="00A84CCA"/>
    <w:rsid w:val="00A84DF8"/>
    <w:rsid w:val="00A84F45"/>
    <w:rsid w:val="00A850A1"/>
    <w:rsid w:val="00A85146"/>
    <w:rsid w:val="00A85190"/>
    <w:rsid w:val="00A85223"/>
    <w:rsid w:val="00A85295"/>
    <w:rsid w:val="00A8553A"/>
    <w:rsid w:val="00A856EF"/>
    <w:rsid w:val="00A85734"/>
    <w:rsid w:val="00A8579A"/>
    <w:rsid w:val="00A85895"/>
    <w:rsid w:val="00A859A9"/>
    <w:rsid w:val="00A859AD"/>
    <w:rsid w:val="00A85CB8"/>
    <w:rsid w:val="00A85DE4"/>
    <w:rsid w:val="00A85F4E"/>
    <w:rsid w:val="00A85FFA"/>
    <w:rsid w:val="00A86038"/>
    <w:rsid w:val="00A8618A"/>
    <w:rsid w:val="00A861A8"/>
    <w:rsid w:val="00A862F3"/>
    <w:rsid w:val="00A86555"/>
    <w:rsid w:val="00A8658B"/>
    <w:rsid w:val="00A8687F"/>
    <w:rsid w:val="00A86C04"/>
    <w:rsid w:val="00A86D30"/>
    <w:rsid w:val="00A86DF8"/>
    <w:rsid w:val="00A86EF8"/>
    <w:rsid w:val="00A86F63"/>
    <w:rsid w:val="00A86F81"/>
    <w:rsid w:val="00A8701F"/>
    <w:rsid w:val="00A871FA"/>
    <w:rsid w:val="00A872AA"/>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AEE"/>
    <w:rsid w:val="00A90C40"/>
    <w:rsid w:val="00A91304"/>
    <w:rsid w:val="00A913E0"/>
    <w:rsid w:val="00A91402"/>
    <w:rsid w:val="00A9152D"/>
    <w:rsid w:val="00A915EB"/>
    <w:rsid w:val="00A9160F"/>
    <w:rsid w:val="00A91636"/>
    <w:rsid w:val="00A9163E"/>
    <w:rsid w:val="00A91743"/>
    <w:rsid w:val="00A91770"/>
    <w:rsid w:val="00A91CA4"/>
    <w:rsid w:val="00A92157"/>
    <w:rsid w:val="00A921FD"/>
    <w:rsid w:val="00A92438"/>
    <w:rsid w:val="00A9259D"/>
    <w:rsid w:val="00A9273C"/>
    <w:rsid w:val="00A92749"/>
    <w:rsid w:val="00A929CE"/>
    <w:rsid w:val="00A92A16"/>
    <w:rsid w:val="00A92C58"/>
    <w:rsid w:val="00A92D9C"/>
    <w:rsid w:val="00A92DE4"/>
    <w:rsid w:val="00A930E9"/>
    <w:rsid w:val="00A93155"/>
    <w:rsid w:val="00A93190"/>
    <w:rsid w:val="00A934E9"/>
    <w:rsid w:val="00A9363D"/>
    <w:rsid w:val="00A93816"/>
    <w:rsid w:val="00A93817"/>
    <w:rsid w:val="00A9393A"/>
    <w:rsid w:val="00A9393E"/>
    <w:rsid w:val="00A93987"/>
    <w:rsid w:val="00A93B5A"/>
    <w:rsid w:val="00A93BB2"/>
    <w:rsid w:val="00A93CF9"/>
    <w:rsid w:val="00A93D0E"/>
    <w:rsid w:val="00A9429B"/>
    <w:rsid w:val="00A94425"/>
    <w:rsid w:val="00A94476"/>
    <w:rsid w:val="00A947D6"/>
    <w:rsid w:val="00A94857"/>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628F"/>
    <w:rsid w:val="00A96612"/>
    <w:rsid w:val="00A969F2"/>
    <w:rsid w:val="00A96A48"/>
    <w:rsid w:val="00A96AC5"/>
    <w:rsid w:val="00A96EAE"/>
    <w:rsid w:val="00A96EE8"/>
    <w:rsid w:val="00A96F32"/>
    <w:rsid w:val="00A970E7"/>
    <w:rsid w:val="00A97124"/>
    <w:rsid w:val="00A971B0"/>
    <w:rsid w:val="00A97233"/>
    <w:rsid w:val="00A972A5"/>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C4A"/>
    <w:rsid w:val="00AB153C"/>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07"/>
    <w:rsid w:val="00AB51F1"/>
    <w:rsid w:val="00AB5331"/>
    <w:rsid w:val="00AB55AF"/>
    <w:rsid w:val="00AB55D1"/>
    <w:rsid w:val="00AB5878"/>
    <w:rsid w:val="00AB5914"/>
    <w:rsid w:val="00AB5A28"/>
    <w:rsid w:val="00AB5BC7"/>
    <w:rsid w:val="00AB5CF3"/>
    <w:rsid w:val="00AB5D94"/>
    <w:rsid w:val="00AB5DEA"/>
    <w:rsid w:val="00AB6008"/>
    <w:rsid w:val="00AB608B"/>
    <w:rsid w:val="00AB629A"/>
    <w:rsid w:val="00AB6397"/>
    <w:rsid w:val="00AB6470"/>
    <w:rsid w:val="00AB6619"/>
    <w:rsid w:val="00AB6715"/>
    <w:rsid w:val="00AB67D4"/>
    <w:rsid w:val="00AB6946"/>
    <w:rsid w:val="00AB6CA1"/>
    <w:rsid w:val="00AB6D40"/>
    <w:rsid w:val="00AB6DB9"/>
    <w:rsid w:val="00AB6F1A"/>
    <w:rsid w:val="00AB7508"/>
    <w:rsid w:val="00AB75E0"/>
    <w:rsid w:val="00AB7AF6"/>
    <w:rsid w:val="00AB7F0F"/>
    <w:rsid w:val="00AB7FCE"/>
    <w:rsid w:val="00AC0176"/>
    <w:rsid w:val="00AC018F"/>
    <w:rsid w:val="00AC01CC"/>
    <w:rsid w:val="00AC05D3"/>
    <w:rsid w:val="00AC06A6"/>
    <w:rsid w:val="00AC06E5"/>
    <w:rsid w:val="00AC0CAF"/>
    <w:rsid w:val="00AC0E7A"/>
    <w:rsid w:val="00AC10AC"/>
    <w:rsid w:val="00AC12CB"/>
    <w:rsid w:val="00AC12CE"/>
    <w:rsid w:val="00AC1302"/>
    <w:rsid w:val="00AC13D4"/>
    <w:rsid w:val="00AC166B"/>
    <w:rsid w:val="00AC18B1"/>
    <w:rsid w:val="00AC1CB7"/>
    <w:rsid w:val="00AC1D93"/>
    <w:rsid w:val="00AC1DAE"/>
    <w:rsid w:val="00AC1F11"/>
    <w:rsid w:val="00AC1F76"/>
    <w:rsid w:val="00AC1F83"/>
    <w:rsid w:val="00AC1FE8"/>
    <w:rsid w:val="00AC20A6"/>
    <w:rsid w:val="00AC21AE"/>
    <w:rsid w:val="00AC2231"/>
    <w:rsid w:val="00AC2248"/>
    <w:rsid w:val="00AC236B"/>
    <w:rsid w:val="00AC2434"/>
    <w:rsid w:val="00AC2BC7"/>
    <w:rsid w:val="00AC2E8D"/>
    <w:rsid w:val="00AC30A4"/>
    <w:rsid w:val="00AC30CB"/>
    <w:rsid w:val="00AC322B"/>
    <w:rsid w:val="00AC3240"/>
    <w:rsid w:val="00AC32C0"/>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EB9"/>
    <w:rsid w:val="00AC4F00"/>
    <w:rsid w:val="00AC4FFE"/>
    <w:rsid w:val="00AC50EE"/>
    <w:rsid w:val="00AC51B4"/>
    <w:rsid w:val="00AC535D"/>
    <w:rsid w:val="00AC54A4"/>
    <w:rsid w:val="00AC54D3"/>
    <w:rsid w:val="00AC5589"/>
    <w:rsid w:val="00AC57EF"/>
    <w:rsid w:val="00AC5A97"/>
    <w:rsid w:val="00AC5AAC"/>
    <w:rsid w:val="00AC5C02"/>
    <w:rsid w:val="00AC5C2F"/>
    <w:rsid w:val="00AC5F73"/>
    <w:rsid w:val="00AC6072"/>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130"/>
    <w:rsid w:val="00AD024B"/>
    <w:rsid w:val="00AD0304"/>
    <w:rsid w:val="00AD03D9"/>
    <w:rsid w:val="00AD0694"/>
    <w:rsid w:val="00AD0779"/>
    <w:rsid w:val="00AD0886"/>
    <w:rsid w:val="00AD09A6"/>
    <w:rsid w:val="00AD105C"/>
    <w:rsid w:val="00AD10D9"/>
    <w:rsid w:val="00AD1475"/>
    <w:rsid w:val="00AD14E4"/>
    <w:rsid w:val="00AD1A96"/>
    <w:rsid w:val="00AD1B7A"/>
    <w:rsid w:val="00AD1C02"/>
    <w:rsid w:val="00AD1D52"/>
    <w:rsid w:val="00AD1DF7"/>
    <w:rsid w:val="00AD2037"/>
    <w:rsid w:val="00AD207A"/>
    <w:rsid w:val="00AD2086"/>
    <w:rsid w:val="00AD20EB"/>
    <w:rsid w:val="00AD2374"/>
    <w:rsid w:val="00AD2417"/>
    <w:rsid w:val="00AD2418"/>
    <w:rsid w:val="00AD25B8"/>
    <w:rsid w:val="00AD286D"/>
    <w:rsid w:val="00AD28C8"/>
    <w:rsid w:val="00AD2B42"/>
    <w:rsid w:val="00AD2BA0"/>
    <w:rsid w:val="00AD2DDE"/>
    <w:rsid w:val="00AD2EBD"/>
    <w:rsid w:val="00AD3030"/>
    <w:rsid w:val="00AD3135"/>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B8"/>
    <w:rsid w:val="00AD60B6"/>
    <w:rsid w:val="00AD61FB"/>
    <w:rsid w:val="00AD6256"/>
    <w:rsid w:val="00AD627D"/>
    <w:rsid w:val="00AD63BC"/>
    <w:rsid w:val="00AD641C"/>
    <w:rsid w:val="00AD6AEA"/>
    <w:rsid w:val="00AD6BA1"/>
    <w:rsid w:val="00AD6E0D"/>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FE4"/>
    <w:rsid w:val="00AE1281"/>
    <w:rsid w:val="00AE1389"/>
    <w:rsid w:val="00AE13F7"/>
    <w:rsid w:val="00AE1574"/>
    <w:rsid w:val="00AE18DB"/>
    <w:rsid w:val="00AE1907"/>
    <w:rsid w:val="00AE190D"/>
    <w:rsid w:val="00AE192C"/>
    <w:rsid w:val="00AE1986"/>
    <w:rsid w:val="00AE1E43"/>
    <w:rsid w:val="00AE1E45"/>
    <w:rsid w:val="00AE1F8D"/>
    <w:rsid w:val="00AE2017"/>
    <w:rsid w:val="00AE2221"/>
    <w:rsid w:val="00AE225D"/>
    <w:rsid w:val="00AE23D6"/>
    <w:rsid w:val="00AE25A5"/>
    <w:rsid w:val="00AE285C"/>
    <w:rsid w:val="00AE28F2"/>
    <w:rsid w:val="00AE28FC"/>
    <w:rsid w:val="00AE2FC5"/>
    <w:rsid w:val="00AE33BE"/>
    <w:rsid w:val="00AE36B4"/>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5632"/>
    <w:rsid w:val="00AE57AB"/>
    <w:rsid w:val="00AE5808"/>
    <w:rsid w:val="00AE5870"/>
    <w:rsid w:val="00AE5E68"/>
    <w:rsid w:val="00AE6079"/>
    <w:rsid w:val="00AE6248"/>
    <w:rsid w:val="00AE6327"/>
    <w:rsid w:val="00AE641B"/>
    <w:rsid w:val="00AE6433"/>
    <w:rsid w:val="00AE67AD"/>
    <w:rsid w:val="00AE6854"/>
    <w:rsid w:val="00AE691B"/>
    <w:rsid w:val="00AE6DF4"/>
    <w:rsid w:val="00AE707E"/>
    <w:rsid w:val="00AE715B"/>
    <w:rsid w:val="00AE71D6"/>
    <w:rsid w:val="00AE71F4"/>
    <w:rsid w:val="00AE76AB"/>
    <w:rsid w:val="00AE771D"/>
    <w:rsid w:val="00AE779E"/>
    <w:rsid w:val="00AE7ACE"/>
    <w:rsid w:val="00AE7B89"/>
    <w:rsid w:val="00AE7D18"/>
    <w:rsid w:val="00AE7E40"/>
    <w:rsid w:val="00AE7EB3"/>
    <w:rsid w:val="00AE7EB9"/>
    <w:rsid w:val="00AF0104"/>
    <w:rsid w:val="00AF038D"/>
    <w:rsid w:val="00AF04E8"/>
    <w:rsid w:val="00AF067B"/>
    <w:rsid w:val="00AF0716"/>
    <w:rsid w:val="00AF0974"/>
    <w:rsid w:val="00AF098D"/>
    <w:rsid w:val="00AF09FD"/>
    <w:rsid w:val="00AF0A19"/>
    <w:rsid w:val="00AF0C0F"/>
    <w:rsid w:val="00AF0E2E"/>
    <w:rsid w:val="00AF0E6D"/>
    <w:rsid w:val="00AF0EEB"/>
    <w:rsid w:val="00AF1236"/>
    <w:rsid w:val="00AF14AC"/>
    <w:rsid w:val="00AF15D7"/>
    <w:rsid w:val="00AF162C"/>
    <w:rsid w:val="00AF19CA"/>
    <w:rsid w:val="00AF1B30"/>
    <w:rsid w:val="00AF1B58"/>
    <w:rsid w:val="00AF1BC4"/>
    <w:rsid w:val="00AF1E0D"/>
    <w:rsid w:val="00AF1F72"/>
    <w:rsid w:val="00AF2038"/>
    <w:rsid w:val="00AF20B5"/>
    <w:rsid w:val="00AF20FD"/>
    <w:rsid w:val="00AF21AB"/>
    <w:rsid w:val="00AF2380"/>
    <w:rsid w:val="00AF2541"/>
    <w:rsid w:val="00AF26CE"/>
    <w:rsid w:val="00AF298A"/>
    <w:rsid w:val="00AF2B15"/>
    <w:rsid w:val="00AF30CC"/>
    <w:rsid w:val="00AF3110"/>
    <w:rsid w:val="00AF3182"/>
    <w:rsid w:val="00AF31BE"/>
    <w:rsid w:val="00AF356E"/>
    <w:rsid w:val="00AF37A6"/>
    <w:rsid w:val="00AF37BF"/>
    <w:rsid w:val="00AF386D"/>
    <w:rsid w:val="00AF3929"/>
    <w:rsid w:val="00AF3A05"/>
    <w:rsid w:val="00AF3A60"/>
    <w:rsid w:val="00AF400D"/>
    <w:rsid w:val="00AF411D"/>
    <w:rsid w:val="00AF434D"/>
    <w:rsid w:val="00AF445F"/>
    <w:rsid w:val="00AF462D"/>
    <w:rsid w:val="00AF479C"/>
    <w:rsid w:val="00AF4946"/>
    <w:rsid w:val="00AF4B19"/>
    <w:rsid w:val="00AF4BAC"/>
    <w:rsid w:val="00AF4C0D"/>
    <w:rsid w:val="00AF4D80"/>
    <w:rsid w:val="00AF4ED4"/>
    <w:rsid w:val="00AF504F"/>
    <w:rsid w:val="00AF53C8"/>
    <w:rsid w:val="00AF55D0"/>
    <w:rsid w:val="00AF55ED"/>
    <w:rsid w:val="00AF5AA6"/>
    <w:rsid w:val="00AF5F96"/>
    <w:rsid w:val="00AF63D0"/>
    <w:rsid w:val="00AF661F"/>
    <w:rsid w:val="00AF6848"/>
    <w:rsid w:val="00AF6858"/>
    <w:rsid w:val="00AF6896"/>
    <w:rsid w:val="00AF6B1C"/>
    <w:rsid w:val="00AF6B8D"/>
    <w:rsid w:val="00AF6C09"/>
    <w:rsid w:val="00AF6CE4"/>
    <w:rsid w:val="00AF7158"/>
    <w:rsid w:val="00AF7455"/>
    <w:rsid w:val="00AF7710"/>
    <w:rsid w:val="00AF789B"/>
    <w:rsid w:val="00AF78AB"/>
    <w:rsid w:val="00AF7AC3"/>
    <w:rsid w:val="00AF7D45"/>
    <w:rsid w:val="00AF7F3E"/>
    <w:rsid w:val="00AF7F41"/>
    <w:rsid w:val="00AF7FD5"/>
    <w:rsid w:val="00B0009F"/>
    <w:rsid w:val="00B001E6"/>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AB"/>
    <w:rsid w:val="00B016EB"/>
    <w:rsid w:val="00B0198C"/>
    <w:rsid w:val="00B0199D"/>
    <w:rsid w:val="00B01CA2"/>
    <w:rsid w:val="00B01CB4"/>
    <w:rsid w:val="00B01E98"/>
    <w:rsid w:val="00B02098"/>
    <w:rsid w:val="00B021AB"/>
    <w:rsid w:val="00B02482"/>
    <w:rsid w:val="00B026A3"/>
    <w:rsid w:val="00B027A6"/>
    <w:rsid w:val="00B02980"/>
    <w:rsid w:val="00B02B9B"/>
    <w:rsid w:val="00B02C40"/>
    <w:rsid w:val="00B02FC1"/>
    <w:rsid w:val="00B0320D"/>
    <w:rsid w:val="00B03256"/>
    <w:rsid w:val="00B03516"/>
    <w:rsid w:val="00B03796"/>
    <w:rsid w:val="00B03880"/>
    <w:rsid w:val="00B03898"/>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861"/>
    <w:rsid w:val="00B04A25"/>
    <w:rsid w:val="00B04D2F"/>
    <w:rsid w:val="00B04D6A"/>
    <w:rsid w:val="00B04E2C"/>
    <w:rsid w:val="00B04E52"/>
    <w:rsid w:val="00B05020"/>
    <w:rsid w:val="00B05074"/>
    <w:rsid w:val="00B050E9"/>
    <w:rsid w:val="00B0512E"/>
    <w:rsid w:val="00B0534F"/>
    <w:rsid w:val="00B05768"/>
    <w:rsid w:val="00B05AD2"/>
    <w:rsid w:val="00B05CEB"/>
    <w:rsid w:val="00B05D30"/>
    <w:rsid w:val="00B061B5"/>
    <w:rsid w:val="00B0623E"/>
    <w:rsid w:val="00B0627C"/>
    <w:rsid w:val="00B06316"/>
    <w:rsid w:val="00B06469"/>
    <w:rsid w:val="00B064C0"/>
    <w:rsid w:val="00B065D0"/>
    <w:rsid w:val="00B066B4"/>
    <w:rsid w:val="00B067EB"/>
    <w:rsid w:val="00B06868"/>
    <w:rsid w:val="00B068C0"/>
    <w:rsid w:val="00B068D0"/>
    <w:rsid w:val="00B06B86"/>
    <w:rsid w:val="00B06C28"/>
    <w:rsid w:val="00B06FF1"/>
    <w:rsid w:val="00B0701B"/>
    <w:rsid w:val="00B072E4"/>
    <w:rsid w:val="00B07321"/>
    <w:rsid w:val="00B07440"/>
    <w:rsid w:val="00B07682"/>
    <w:rsid w:val="00B0773A"/>
    <w:rsid w:val="00B077DE"/>
    <w:rsid w:val="00B079B4"/>
    <w:rsid w:val="00B079E3"/>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539"/>
    <w:rsid w:val="00B11578"/>
    <w:rsid w:val="00B11680"/>
    <w:rsid w:val="00B1190D"/>
    <w:rsid w:val="00B11ACC"/>
    <w:rsid w:val="00B11E48"/>
    <w:rsid w:val="00B11F12"/>
    <w:rsid w:val="00B11F65"/>
    <w:rsid w:val="00B1211C"/>
    <w:rsid w:val="00B121FD"/>
    <w:rsid w:val="00B1242E"/>
    <w:rsid w:val="00B124AA"/>
    <w:rsid w:val="00B1254E"/>
    <w:rsid w:val="00B1275C"/>
    <w:rsid w:val="00B12955"/>
    <w:rsid w:val="00B12A2D"/>
    <w:rsid w:val="00B12B3B"/>
    <w:rsid w:val="00B12D20"/>
    <w:rsid w:val="00B130CB"/>
    <w:rsid w:val="00B13671"/>
    <w:rsid w:val="00B13A22"/>
    <w:rsid w:val="00B13A9B"/>
    <w:rsid w:val="00B13C28"/>
    <w:rsid w:val="00B141E0"/>
    <w:rsid w:val="00B14223"/>
    <w:rsid w:val="00B14261"/>
    <w:rsid w:val="00B1439F"/>
    <w:rsid w:val="00B14578"/>
    <w:rsid w:val="00B14584"/>
    <w:rsid w:val="00B148D1"/>
    <w:rsid w:val="00B14AB2"/>
    <w:rsid w:val="00B14B84"/>
    <w:rsid w:val="00B14E86"/>
    <w:rsid w:val="00B150A1"/>
    <w:rsid w:val="00B1511C"/>
    <w:rsid w:val="00B15328"/>
    <w:rsid w:val="00B153D3"/>
    <w:rsid w:val="00B15430"/>
    <w:rsid w:val="00B15569"/>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B3"/>
    <w:rsid w:val="00B2091A"/>
    <w:rsid w:val="00B20972"/>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FA"/>
    <w:rsid w:val="00B227FB"/>
    <w:rsid w:val="00B22837"/>
    <w:rsid w:val="00B22975"/>
    <w:rsid w:val="00B229D2"/>
    <w:rsid w:val="00B22CB6"/>
    <w:rsid w:val="00B22E01"/>
    <w:rsid w:val="00B22F4C"/>
    <w:rsid w:val="00B233BC"/>
    <w:rsid w:val="00B2372A"/>
    <w:rsid w:val="00B237D2"/>
    <w:rsid w:val="00B239C1"/>
    <w:rsid w:val="00B23B5D"/>
    <w:rsid w:val="00B23EFF"/>
    <w:rsid w:val="00B23F16"/>
    <w:rsid w:val="00B23FCA"/>
    <w:rsid w:val="00B241FB"/>
    <w:rsid w:val="00B24204"/>
    <w:rsid w:val="00B24281"/>
    <w:rsid w:val="00B24340"/>
    <w:rsid w:val="00B245BA"/>
    <w:rsid w:val="00B2464C"/>
    <w:rsid w:val="00B24870"/>
    <w:rsid w:val="00B248E7"/>
    <w:rsid w:val="00B249AB"/>
    <w:rsid w:val="00B24D20"/>
    <w:rsid w:val="00B24E83"/>
    <w:rsid w:val="00B24F7D"/>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A55"/>
    <w:rsid w:val="00B26A77"/>
    <w:rsid w:val="00B26B8D"/>
    <w:rsid w:val="00B26D64"/>
    <w:rsid w:val="00B26E61"/>
    <w:rsid w:val="00B26EBC"/>
    <w:rsid w:val="00B2712D"/>
    <w:rsid w:val="00B27276"/>
    <w:rsid w:val="00B27328"/>
    <w:rsid w:val="00B275B3"/>
    <w:rsid w:val="00B27728"/>
    <w:rsid w:val="00B278AF"/>
    <w:rsid w:val="00B2795A"/>
    <w:rsid w:val="00B2799E"/>
    <w:rsid w:val="00B27B62"/>
    <w:rsid w:val="00B27B94"/>
    <w:rsid w:val="00B27BEE"/>
    <w:rsid w:val="00B27D8B"/>
    <w:rsid w:val="00B30115"/>
    <w:rsid w:val="00B30416"/>
    <w:rsid w:val="00B30699"/>
    <w:rsid w:val="00B306C7"/>
    <w:rsid w:val="00B308BD"/>
    <w:rsid w:val="00B30A8D"/>
    <w:rsid w:val="00B30ED2"/>
    <w:rsid w:val="00B30FAF"/>
    <w:rsid w:val="00B310A2"/>
    <w:rsid w:val="00B314AE"/>
    <w:rsid w:val="00B31609"/>
    <w:rsid w:val="00B316A6"/>
    <w:rsid w:val="00B316F1"/>
    <w:rsid w:val="00B319E0"/>
    <w:rsid w:val="00B31BE2"/>
    <w:rsid w:val="00B31FD4"/>
    <w:rsid w:val="00B32072"/>
    <w:rsid w:val="00B3217D"/>
    <w:rsid w:val="00B32208"/>
    <w:rsid w:val="00B32504"/>
    <w:rsid w:val="00B326C0"/>
    <w:rsid w:val="00B32771"/>
    <w:rsid w:val="00B327AD"/>
    <w:rsid w:val="00B32977"/>
    <w:rsid w:val="00B329E9"/>
    <w:rsid w:val="00B32A93"/>
    <w:rsid w:val="00B32B29"/>
    <w:rsid w:val="00B32D4A"/>
    <w:rsid w:val="00B33011"/>
    <w:rsid w:val="00B33187"/>
    <w:rsid w:val="00B33297"/>
    <w:rsid w:val="00B33393"/>
    <w:rsid w:val="00B334D9"/>
    <w:rsid w:val="00B336AB"/>
    <w:rsid w:val="00B336B6"/>
    <w:rsid w:val="00B33957"/>
    <w:rsid w:val="00B33960"/>
    <w:rsid w:val="00B33A30"/>
    <w:rsid w:val="00B33B84"/>
    <w:rsid w:val="00B33C79"/>
    <w:rsid w:val="00B33CE1"/>
    <w:rsid w:val="00B33E95"/>
    <w:rsid w:val="00B33F7B"/>
    <w:rsid w:val="00B3411F"/>
    <w:rsid w:val="00B341D1"/>
    <w:rsid w:val="00B34346"/>
    <w:rsid w:val="00B343D9"/>
    <w:rsid w:val="00B34435"/>
    <w:rsid w:val="00B346C0"/>
    <w:rsid w:val="00B34815"/>
    <w:rsid w:val="00B34895"/>
    <w:rsid w:val="00B34B8E"/>
    <w:rsid w:val="00B34BE7"/>
    <w:rsid w:val="00B34C8F"/>
    <w:rsid w:val="00B35064"/>
    <w:rsid w:val="00B353D6"/>
    <w:rsid w:val="00B35443"/>
    <w:rsid w:val="00B35B4E"/>
    <w:rsid w:val="00B35D5F"/>
    <w:rsid w:val="00B36076"/>
    <w:rsid w:val="00B361AD"/>
    <w:rsid w:val="00B36334"/>
    <w:rsid w:val="00B3636D"/>
    <w:rsid w:val="00B36533"/>
    <w:rsid w:val="00B365B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727"/>
    <w:rsid w:val="00B407A6"/>
    <w:rsid w:val="00B40EAF"/>
    <w:rsid w:val="00B411C2"/>
    <w:rsid w:val="00B41220"/>
    <w:rsid w:val="00B41B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B8"/>
    <w:rsid w:val="00B454BE"/>
    <w:rsid w:val="00B45545"/>
    <w:rsid w:val="00B4571D"/>
    <w:rsid w:val="00B45F28"/>
    <w:rsid w:val="00B4617C"/>
    <w:rsid w:val="00B46390"/>
    <w:rsid w:val="00B465A8"/>
    <w:rsid w:val="00B46858"/>
    <w:rsid w:val="00B46BB2"/>
    <w:rsid w:val="00B46C56"/>
    <w:rsid w:val="00B46EC8"/>
    <w:rsid w:val="00B46F30"/>
    <w:rsid w:val="00B470FC"/>
    <w:rsid w:val="00B471C2"/>
    <w:rsid w:val="00B47387"/>
    <w:rsid w:val="00B474F0"/>
    <w:rsid w:val="00B478D2"/>
    <w:rsid w:val="00B47A02"/>
    <w:rsid w:val="00B47B15"/>
    <w:rsid w:val="00B47BBB"/>
    <w:rsid w:val="00B47C3C"/>
    <w:rsid w:val="00B4AE81"/>
    <w:rsid w:val="00B501B4"/>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2F1"/>
    <w:rsid w:val="00B51346"/>
    <w:rsid w:val="00B51441"/>
    <w:rsid w:val="00B5156D"/>
    <w:rsid w:val="00B5163F"/>
    <w:rsid w:val="00B517E5"/>
    <w:rsid w:val="00B519FE"/>
    <w:rsid w:val="00B51B33"/>
    <w:rsid w:val="00B51C47"/>
    <w:rsid w:val="00B51C85"/>
    <w:rsid w:val="00B51C94"/>
    <w:rsid w:val="00B51D9B"/>
    <w:rsid w:val="00B52007"/>
    <w:rsid w:val="00B521D5"/>
    <w:rsid w:val="00B52884"/>
    <w:rsid w:val="00B52AD4"/>
    <w:rsid w:val="00B52BC1"/>
    <w:rsid w:val="00B52C09"/>
    <w:rsid w:val="00B52DF5"/>
    <w:rsid w:val="00B52EC7"/>
    <w:rsid w:val="00B5325D"/>
    <w:rsid w:val="00B5326D"/>
    <w:rsid w:val="00B53597"/>
    <w:rsid w:val="00B53630"/>
    <w:rsid w:val="00B53636"/>
    <w:rsid w:val="00B53650"/>
    <w:rsid w:val="00B537CE"/>
    <w:rsid w:val="00B538E2"/>
    <w:rsid w:val="00B53AE4"/>
    <w:rsid w:val="00B53BF7"/>
    <w:rsid w:val="00B53D61"/>
    <w:rsid w:val="00B53D9A"/>
    <w:rsid w:val="00B53E8D"/>
    <w:rsid w:val="00B5407C"/>
    <w:rsid w:val="00B540D7"/>
    <w:rsid w:val="00B540EB"/>
    <w:rsid w:val="00B54368"/>
    <w:rsid w:val="00B5444A"/>
    <w:rsid w:val="00B544E1"/>
    <w:rsid w:val="00B5450D"/>
    <w:rsid w:val="00B54521"/>
    <w:rsid w:val="00B54534"/>
    <w:rsid w:val="00B54754"/>
    <w:rsid w:val="00B5488D"/>
    <w:rsid w:val="00B549F6"/>
    <w:rsid w:val="00B54BE2"/>
    <w:rsid w:val="00B54DEF"/>
    <w:rsid w:val="00B54F84"/>
    <w:rsid w:val="00B550E1"/>
    <w:rsid w:val="00B55116"/>
    <w:rsid w:val="00B55168"/>
    <w:rsid w:val="00B551B5"/>
    <w:rsid w:val="00B55479"/>
    <w:rsid w:val="00B5551B"/>
    <w:rsid w:val="00B555A5"/>
    <w:rsid w:val="00B556D1"/>
    <w:rsid w:val="00B55795"/>
    <w:rsid w:val="00B558C1"/>
    <w:rsid w:val="00B558F0"/>
    <w:rsid w:val="00B5593D"/>
    <w:rsid w:val="00B55AC2"/>
    <w:rsid w:val="00B560B5"/>
    <w:rsid w:val="00B56145"/>
    <w:rsid w:val="00B562F0"/>
    <w:rsid w:val="00B56357"/>
    <w:rsid w:val="00B5652C"/>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E0C"/>
    <w:rsid w:val="00B57E61"/>
    <w:rsid w:val="00B57EC4"/>
    <w:rsid w:val="00B601BE"/>
    <w:rsid w:val="00B60269"/>
    <w:rsid w:val="00B603A8"/>
    <w:rsid w:val="00B604C8"/>
    <w:rsid w:val="00B6073C"/>
    <w:rsid w:val="00B608DF"/>
    <w:rsid w:val="00B609BA"/>
    <w:rsid w:val="00B60CE6"/>
    <w:rsid w:val="00B60D12"/>
    <w:rsid w:val="00B60D73"/>
    <w:rsid w:val="00B60DAD"/>
    <w:rsid w:val="00B60E6C"/>
    <w:rsid w:val="00B61167"/>
    <w:rsid w:val="00B61267"/>
    <w:rsid w:val="00B61510"/>
    <w:rsid w:val="00B61571"/>
    <w:rsid w:val="00B61609"/>
    <w:rsid w:val="00B61B6C"/>
    <w:rsid w:val="00B61C04"/>
    <w:rsid w:val="00B61C43"/>
    <w:rsid w:val="00B61C4B"/>
    <w:rsid w:val="00B61C63"/>
    <w:rsid w:val="00B61E35"/>
    <w:rsid w:val="00B6200F"/>
    <w:rsid w:val="00B62264"/>
    <w:rsid w:val="00B623D7"/>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D6"/>
    <w:rsid w:val="00B63BED"/>
    <w:rsid w:val="00B63C3B"/>
    <w:rsid w:val="00B63CF1"/>
    <w:rsid w:val="00B63DE5"/>
    <w:rsid w:val="00B64124"/>
    <w:rsid w:val="00B64203"/>
    <w:rsid w:val="00B642F3"/>
    <w:rsid w:val="00B64348"/>
    <w:rsid w:val="00B6453E"/>
    <w:rsid w:val="00B6497E"/>
    <w:rsid w:val="00B650C1"/>
    <w:rsid w:val="00B658EF"/>
    <w:rsid w:val="00B6591B"/>
    <w:rsid w:val="00B65A48"/>
    <w:rsid w:val="00B65C1C"/>
    <w:rsid w:val="00B65C89"/>
    <w:rsid w:val="00B65D05"/>
    <w:rsid w:val="00B65DE2"/>
    <w:rsid w:val="00B65FF1"/>
    <w:rsid w:val="00B66222"/>
    <w:rsid w:val="00B662F5"/>
    <w:rsid w:val="00B66305"/>
    <w:rsid w:val="00B664B9"/>
    <w:rsid w:val="00B6652B"/>
    <w:rsid w:val="00B66590"/>
    <w:rsid w:val="00B665E6"/>
    <w:rsid w:val="00B665E8"/>
    <w:rsid w:val="00B66885"/>
    <w:rsid w:val="00B6699E"/>
    <w:rsid w:val="00B66B5A"/>
    <w:rsid w:val="00B66CB2"/>
    <w:rsid w:val="00B66D15"/>
    <w:rsid w:val="00B66D50"/>
    <w:rsid w:val="00B677EA"/>
    <w:rsid w:val="00B678B8"/>
    <w:rsid w:val="00B678CD"/>
    <w:rsid w:val="00B67AFB"/>
    <w:rsid w:val="00B67DA8"/>
    <w:rsid w:val="00B67F22"/>
    <w:rsid w:val="00B70110"/>
    <w:rsid w:val="00B70215"/>
    <w:rsid w:val="00B70275"/>
    <w:rsid w:val="00B7029C"/>
    <w:rsid w:val="00B7052F"/>
    <w:rsid w:val="00B705C0"/>
    <w:rsid w:val="00B7090E"/>
    <w:rsid w:val="00B70B15"/>
    <w:rsid w:val="00B70B83"/>
    <w:rsid w:val="00B70BD2"/>
    <w:rsid w:val="00B70D52"/>
    <w:rsid w:val="00B70E25"/>
    <w:rsid w:val="00B70EEF"/>
    <w:rsid w:val="00B71196"/>
    <w:rsid w:val="00B711C7"/>
    <w:rsid w:val="00B71374"/>
    <w:rsid w:val="00B714CD"/>
    <w:rsid w:val="00B714EB"/>
    <w:rsid w:val="00B71556"/>
    <w:rsid w:val="00B71665"/>
    <w:rsid w:val="00B718A5"/>
    <w:rsid w:val="00B718CF"/>
    <w:rsid w:val="00B71976"/>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635"/>
    <w:rsid w:val="00B74752"/>
    <w:rsid w:val="00B74824"/>
    <w:rsid w:val="00B74E9A"/>
    <w:rsid w:val="00B74EAA"/>
    <w:rsid w:val="00B74F77"/>
    <w:rsid w:val="00B75468"/>
    <w:rsid w:val="00B75A7D"/>
    <w:rsid w:val="00B75D29"/>
    <w:rsid w:val="00B75D59"/>
    <w:rsid w:val="00B75E5F"/>
    <w:rsid w:val="00B75F86"/>
    <w:rsid w:val="00B767DE"/>
    <w:rsid w:val="00B7681B"/>
    <w:rsid w:val="00B7692B"/>
    <w:rsid w:val="00B76A98"/>
    <w:rsid w:val="00B76CD3"/>
    <w:rsid w:val="00B76CFC"/>
    <w:rsid w:val="00B76EB6"/>
    <w:rsid w:val="00B77022"/>
    <w:rsid w:val="00B77209"/>
    <w:rsid w:val="00B7720D"/>
    <w:rsid w:val="00B77285"/>
    <w:rsid w:val="00B773D2"/>
    <w:rsid w:val="00B7759E"/>
    <w:rsid w:val="00B776DA"/>
    <w:rsid w:val="00B778D6"/>
    <w:rsid w:val="00B77A70"/>
    <w:rsid w:val="00B77A7E"/>
    <w:rsid w:val="00B77C25"/>
    <w:rsid w:val="00B77FCF"/>
    <w:rsid w:val="00B80053"/>
    <w:rsid w:val="00B801D2"/>
    <w:rsid w:val="00B80592"/>
    <w:rsid w:val="00B809B9"/>
    <w:rsid w:val="00B80CC0"/>
    <w:rsid w:val="00B80DBF"/>
    <w:rsid w:val="00B80FAA"/>
    <w:rsid w:val="00B81394"/>
    <w:rsid w:val="00B814E3"/>
    <w:rsid w:val="00B8184F"/>
    <w:rsid w:val="00B81BB1"/>
    <w:rsid w:val="00B81DE0"/>
    <w:rsid w:val="00B81FD4"/>
    <w:rsid w:val="00B82074"/>
    <w:rsid w:val="00B824AC"/>
    <w:rsid w:val="00B828B2"/>
    <w:rsid w:val="00B828C7"/>
    <w:rsid w:val="00B829E0"/>
    <w:rsid w:val="00B82A6B"/>
    <w:rsid w:val="00B82BB1"/>
    <w:rsid w:val="00B82BD7"/>
    <w:rsid w:val="00B82C7B"/>
    <w:rsid w:val="00B82EF4"/>
    <w:rsid w:val="00B82F70"/>
    <w:rsid w:val="00B83069"/>
    <w:rsid w:val="00B830AD"/>
    <w:rsid w:val="00B831CB"/>
    <w:rsid w:val="00B83447"/>
    <w:rsid w:val="00B83742"/>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37E"/>
    <w:rsid w:val="00B853C0"/>
    <w:rsid w:val="00B854CA"/>
    <w:rsid w:val="00B8554E"/>
    <w:rsid w:val="00B85858"/>
    <w:rsid w:val="00B85BDB"/>
    <w:rsid w:val="00B85C79"/>
    <w:rsid w:val="00B85CFB"/>
    <w:rsid w:val="00B85E13"/>
    <w:rsid w:val="00B85E63"/>
    <w:rsid w:val="00B85EC7"/>
    <w:rsid w:val="00B85ED9"/>
    <w:rsid w:val="00B86082"/>
    <w:rsid w:val="00B862CF"/>
    <w:rsid w:val="00B862F6"/>
    <w:rsid w:val="00B86400"/>
    <w:rsid w:val="00B865F0"/>
    <w:rsid w:val="00B86857"/>
    <w:rsid w:val="00B86AE4"/>
    <w:rsid w:val="00B870F1"/>
    <w:rsid w:val="00B879F7"/>
    <w:rsid w:val="00B87A0F"/>
    <w:rsid w:val="00B87C15"/>
    <w:rsid w:val="00B87C69"/>
    <w:rsid w:val="00B87C9A"/>
    <w:rsid w:val="00B87E19"/>
    <w:rsid w:val="00B87F46"/>
    <w:rsid w:val="00B90085"/>
    <w:rsid w:val="00B90121"/>
    <w:rsid w:val="00B90143"/>
    <w:rsid w:val="00B901CF"/>
    <w:rsid w:val="00B90213"/>
    <w:rsid w:val="00B90255"/>
    <w:rsid w:val="00B90327"/>
    <w:rsid w:val="00B90368"/>
    <w:rsid w:val="00B906E0"/>
    <w:rsid w:val="00B909F7"/>
    <w:rsid w:val="00B90C50"/>
    <w:rsid w:val="00B90C9E"/>
    <w:rsid w:val="00B90D11"/>
    <w:rsid w:val="00B90D17"/>
    <w:rsid w:val="00B90E1B"/>
    <w:rsid w:val="00B90EFC"/>
    <w:rsid w:val="00B911C8"/>
    <w:rsid w:val="00B911F3"/>
    <w:rsid w:val="00B915D8"/>
    <w:rsid w:val="00B91782"/>
    <w:rsid w:val="00B91794"/>
    <w:rsid w:val="00B91902"/>
    <w:rsid w:val="00B9198D"/>
    <w:rsid w:val="00B919C2"/>
    <w:rsid w:val="00B919F0"/>
    <w:rsid w:val="00B91ADD"/>
    <w:rsid w:val="00B91DD2"/>
    <w:rsid w:val="00B91F43"/>
    <w:rsid w:val="00B91FB5"/>
    <w:rsid w:val="00B91FCE"/>
    <w:rsid w:val="00B92202"/>
    <w:rsid w:val="00B9226B"/>
    <w:rsid w:val="00B92778"/>
    <w:rsid w:val="00B92BA5"/>
    <w:rsid w:val="00B92E8E"/>
    <w:rsid w:val="00B92EB1"/>
    <w:rsid w:val="00B92EBC"/>
    <w:rsid w:val="00B9301C"/>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B5D"/>
    <w:rsid w:val="00B96BF3"/>
    <w:rsid w:val="00B96C00"/>
    <w:rsid w:val="00B96CC8"/>
    <w:rsid w:val="00B96D30"/>
    <w:rsid w:val="00B96E86"/>
    <w:rsid w:val="00B97228"/>
    <w:rsid w:val="00B9756B"/>
    <w:rsid w:val="00B97761"/>
    <w:rsid w:val="00B97837"/>
    <w:rsid w:val="00B97BC0"/>
    <w:rsid w:val="00B97E14"/>
    <w:rsid w:val="00B97E3D"/>
    <w:rsid w:val="00B97FB9"/>
    <w:rsid w:val="00BA005D"/>
    <w:rsid w:val="00BA02AF"/>
    <w:rsid w:val="00BA02F5"/>
    <w:rsid w:val="00BA038A"/>
    <w:rsid w:val="00BA0681"/>
    <w:rsid w:val="00BA0734"/>
    <w:rsid w:val="00BA07A6"/>
    <w:rsid w:val="00BA09FE"/>
    <w:rsid w:val="00BA0A4A"/>
    <w:rsid w:val="00BA0B35"/>
    <w:rsid w:val="00BA0CD4"/>
    <w:rsid w:val="00BA0EFA"/>
    <w:rsid w:val="00BA0FA8"/>
    <w:rsid w:val="00BA0FD8"/>
    <w:rsid w:val="00BA10EA"/>
    <w:rsid w:val="00BA1286"/>
    <w:rsid w:val="00BA179F"/>
    <w:rsid w:val="00BA17C7"/>
    <w:rsid w:val="00BA188F"/>
    <w:rsid w:val="00BA1B2B"/>
    <w:rsid w:val="00BA1E61"/>
    <w:rsid w:val="00BA1E9B"/>
    <w:rsid w:val="00BA25F0"/>
    <w:rsid w:val="00BA2718"/>
    <w:rsid w:val="00BA2A40"/>
    <w:rsid w:val="00BA2CCE"/>
    <w:rsid w:val="00BA2D77"/>
    <w:rsid w:val="00BA2F5E"/>
    <w:rsid w:val="00BA306F"/>
    <w:rsid w:val="00BA311F"/>
    <w:rsid w:val="00BA327E"/>
    <w:rsid w:val="00BA3308"/>
    <w:rsid w:val="00BA3328"/>
    <w:rsid w:val="00BA3533"/>
    <w:rsid w:val="00BA38D7"/>
    <w:rsid w:val="00BA3954"/>
    <w:rsid w:val="00BA396D"/>
    <w:rsid w:val="00BA3A42"/>
    <w:rsid w:val="00BA3DE1"/>
    <w:rsid w:val="00BA3DE7"/>
    <w:rsid w:val="00BA3E02"/>
    <w:rsid w:val="00BA4136"/>
    <w:rsid w:val="00BA45AC"/>
    <w:rsid w:val="00BA4A12"/>
    <w:rsid w:val="00BA4A67"/>
    <w:rsid w:val="00BA4D50"/>
    <w:rsid w:val="00BA5131"/>
    <w:rsid w:val="00BA515F"/>
    <w:rsid w:val="00BA52A7"/>
    <w:rsid w:val="00BA5443"/>
    <w:rsid w:val="00BA5843"/>
    <w:rsid w:val="00BA591A"/>
    <w:rsid w:val="00BA5999"/>
    <w:rsid w:val="00BA5BC8"/>
    <w:rsid w:val="00BA5CF7"/>
    <w:rsid w:val="00BA5D6D"/>
    <w:rsid w:val="00BA5E77"/>
    <w:rsid w:val="00BA65A5"/>
    <w:rsid w:val="00BA6818"/>
    <w:rsid w:val="00BA68E0"/>
    <w:rsid w:val="00BA6A03"/>
    <w:rsid w:val="00BA6AC7"/>
    <w:rsid w:val="00BA6D17"/>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090"/>
    <w:rsid w:val="00BB12AA"/>
    <w:rsid w:val="00BB1385"/>
    <w:rsid w:val="00BB159A"/>
    <w:rsid w:val="00BB1658"/>
    <w:rsid w:val="00BB1664"/>
    <w:rsid w:val="00BB16A5"/>
    <w:rsid w:val="00BB177C"/>
    <w:rsid w:val="00BB189B"/>
    <w:rsid w:val="00BB1947"/>
    <w:rsid w:val="00BB1A3C"/>
    <w:rsid w:val="00BB1AC0"/>
    <w:rsid w:val="00BB1D23"/>
    <w:rsid w:val="00BB1F2E"/>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11E"/>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9C"/>
    <w:rsid w:val="00BB59F4"/>
    <w:rsid w:val="00BB5CA8"/>
    <w:rsid w:val="00BB5CD1"/>
    <w:rsid w:val="00BB60B8"/>
    <w:rsid w:val="00BB61F7"/>
    <w:rsid w:val="00BB6323"/>
    <w:rsid w:val="00BB641F"/>
    <w:rsid w:val="00BB6712"/>
    <w:rsid w:val="00BB676A"/>
    <w:rsid w:val="00BB6B0E"/>
    <w:rsid w:val="00BB6B61"/>
    <w:rsid w:val="00BB6BDC"/>
    <w:rsid w:val="00BB6C0B"/>
    <w:rsid w:val="00BB6D3B"/>
    <w:rsid w:val="00BB6E0B"/>
    <w:rsid w:val="00BB6E2A"/>
    <w:rsid w:val="00BB70F4"/>
    <w:rsid w:val="00BB7294"/>
    <w:rsid w:val="00BB790B"/>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C47"/>
    <w:rsid w:val="00BC1C88"/>
    <w:rsid w:val="00BC1C98"/>
    <w:rsid w:val="00BC1DCA"/>
    <w:rsid w:val="00BC1DE4"/>
    <w:rsid w:val="00BC1F0A"/>
    <w:rsid w:val="00BC1F26"/>
    <w:rsid w:val="00BC1FAB"/>
    <w:rsid w:val="00BC2188"/>
    <w:rsid w:val="00BC21FC"/>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09"/>
    <w:rsid w:val="00BC3461"/>
    <w:rsid w:val="00BC34C0"/>
    <w:rsid w:val="00BC391E"/>
    <w:rsid w:val="00BC39A9"/>
    <w:rsid w:val="00BC3BB7"/>
    <w:rsid w:val="00BC3C90"/>
    <w:rsid w:val="00BC3DC0"/>
    <w:rsid w:val="00BC40B7"/>
    <w:rsid w:val="00BC40ED"/>
    <w:rsid w:val="00BC4235"/>
    <w:rsid w:val="00BC442D"/>
    <w:rsid w:val="00BC44F4"/>
    <w:rsid w:val="00BC456F"/>
    <w:rsid w:val="00BC457F"/>
    <w:rsid w:val="00BC4618"/>
    <w:rsid w:val="00BC463A"/>
    <w:rsid w:val="00BC4A8F"/>
    <w:rsid w:val="00BC4AA1"/>
    <w:rsid w:val="00BC4B7F"/>
    <w:rsid w:val="00BC4BEB"/>
    <w:rsid w:val="00BC4ED3"/>
    <w:rsid w:val="00BC4F85"/>
    <w:rsid w:val="00BC50F8"/>
    <w:rsid w:val="00BC55CE"/>
    <w:rsid w:val="00BC5924"/>
    <w:rsid w:val="00BC5B8A"/>
    <w:rsid w:val="00BC6253"/>
    <w:rsid w:val="00BC629F"/>
    <w:rsid w:val="00BC62C7"/>
    <w:rsid w:val="00BC6316"/>
    <w:rsid w:val="00BC631B"/>
    <w:rsid w:val="00BC6384"/>
    <w:rsid w:val="00BC671B"/>
    <w:rsid w:val="00BC675F"/>
    <w:rsid w:val="00BC6895"/>
    <w:rsid w:val="00BC6C07"/>
    <w:rsid w:val="00BC6C73"/>
    <w:rsid w:val="00BC6C7F"/>
    <w:rsid w:val="00BC6D68"/>
    <w:rsid w:val="00BC6DF6"/>
    <w:rsid w:val="00BC6DFA"/>
    <w:rsid w:val="00BC6FD0"/>
    <w:rsid w:val="00BC7017"/>
    <w:rsid w:val="00BC7215"/>
    <w:rsid w:val="00BC727D"/>
    <w:rsid w:val="00BC75CA"/>
    <w:rsid w:val="00BC75FA"/>
    <w:rsid w:val="00BC7606"/>
    <w:rsid w:val="00BC76B6"/>
    <w:rsid w:val="00BC792F"/>
    <w:rsid w:val="00BC7B1F"/>
    <w:rsid w:val="00BC7C51"/>
    <w:rsid w:val="00BC7D26"/>
    <w:rsid w:val="00BC7ED0"/>
    <w:rsid w:val="00BD00B7"/>
    <w:rsid w:val="00BD00C8"/>
    <w:rsid w:val="00BD00CD"/>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20F4"/>
    <w:rsid w:val="00BD21FB"/>
    <w:rsid w:val="00BD223D"/>
    <w:rsid w:val="00BD2264"/>
    <w:rsid w:val="00BD236A"/>
    <w:rsid w:val="00BD27E4"/>
    <w:rsid w:val="00BD2968"/>
    <w:rsid w:val="00BD2985"/>
    <w:rsid w:val="00BD299D"/>
    <w:rsid w:val="00BD2A11"/>
    <w:rsid w:val="00BD2B3D"/>
    <w:rsid w:val="00BD2BD5"/>
    <w:rsid w:val="00BD2D63"/>
    <w:rsid w:val="00BD2DB6"/>
    <w:rsid w:val="00BD308E"/>
    <w:rsid w:val="00BD319B"/>
    <w:rsid w:val="00BD330A"/>
    <w:rsid w:val="00BD3640"/>
    <w:rsid w:val="00BD37B1"/>
    <w:rsid w:val="00BD37D4"/>
    <w:rsid w:val="00BD38B7"/>
    <w:rsid w:val="00BD3904"/>
    <w:rsid w:val="00BD3911"/>
    <w:rsid w:val="00BD39EB"/>
    <w:rsid w:val="00BD3A25"/>
    <w:rsid w:val="00BD3CAE"/>
    <w:rsid w:val="00BD3CBF"/>
    <w:rsid w:val="00BD3EC0"/>
    <w:rsid w:val="00BD457C"/>
    <w:rsid w:val="00BD461B"/>
    <w:rsid w:val="00BD464D"/>
    <w:rsid w:val="00BD4800"/>
    <w:rsid w:val="00BD4909"/>
    <w:rsid w:val="00BD49AD"/>
    <w:rsid w:val="00BD4A86"/>
    <w:rsid w:val="00BD4B08"/>
    <w:rsid w:val="00BD4DCD"/>
    <w:rsid w:val="00BD4E57"/>
    <w:rsid w:val="00BD4EA9"/>
    <w:rsid w:val="00BD5285"/>
    <w:rsid w:val="00BD5665"/>
    <w:rsid w:val="00BD56B2"/>
    <w:rsid w:val="00BD5731"/>
    <w:rsid w:val="00BD5742"/>
    <w:rsid w:val="00BD5857"/>
    <w:rsid w:val="00BD586F"/>
    <w:rsid w:val="00BD59E8"/>
    <w:rsid w:val="00BD5B44"/>
    <w:rsid w:val="00BD5C5C"/>
    <w:rsid w:val="00BD5D19"/>
    <w:rsid w:val="00BD605C"/>
    <w:rsid w:val="00BD6141"/>
    <w:rsid w:val="00BD62C6"/>
    <w:rsid w:val="00BD677D"/>
    <w:rsid w:val="00BD6835"/>
    <w:rsid w:val="00BD6A22"/>
    <w:rsid w:val="00BD6B5B"/>
    <w:rsid w:val="00BD6B93"/>
    <w:rsid w:val="00BD6C39"/>
    <w:rsid w:val="00BD6C8A"/>
    <w:rsid w:val="00BD6D11"/>
    <w:rsid w:val="00BD70D4"/>
    <w:rsid w:val="00BD7113"/>
    <w:rsid w:val="00BD7295"/>
    <w:rsid w:val="00BD74C9"/>
    <w:rsid w:val="00BD77D8"/>
    <w:rsid w:val="00BD7B9C"/>
    <w:rsid w:val="00BD7C24"/>
    <w:rsid w:val="00BD7C9A"/>
    <w:rsid w:val="00BD7D7E"/>
    <w:rsid w:val="00BDD1CD"/>
    <w:rsid w:val="00BE0049"/>
    <w:rsid w:val="00BE00F5"/>
    <w:rsid w:val="00BE030F"/>
    <w:rsid w:val="00BE057E"/>
    <w:rsid w:val="00BE076C"/>
    <w:rsid w:val="00BE08E4"/>
    <w:rsid w:val="00BE0C6B"/>
    <w:rsid w:val="00BE0EF2"/>
    <w:rsid w:val="00BE0F48"/>
    <w:rsid w:val="00BE0FAA"/>
    <w:rsid w:val="00BE12D6"/>
    <w:rsid w:val="00BE12FE"/>
    <w:rsid w:val="00BE1356"/>
    <w:rsid w:val="00BE13B0"/>
    <w:rsid w:val="00BE13BC"/>
    <w:rsid w:val="00BE152B"/>
    <w:rsid w:val="00BE1645"/>
    <w:rsid w:val="00BE1835"/>
    <w:rsid w:val="00BE1885"/>
    <w:rsid w:val="00BE1EB6"/>
    <w:rsid w:val="00BE1FFE"/>
    <w:rsid w:val="00BE21A5"/>
    <w:rsid w:val="00BE256E"/>
    <w:rsid w:val="00BE25C1"/>
    <w:rsid w:val="00BE2781"/>
    <w:rsid w:val="00BE2ABF"/>
    <w:rsid w:val="00BE2D63"/>
    <w:rsid w:val="00BE2F50"/>
    <w:rsid w:val="00BE317E"/>
    <w:rsid w:val="00BE3362"/>
    <w:rsid w:val="00BE3641"/>
    <w:rsid w:val="00BE376B"/>
    <w:rsid w:val="00BE3B11"/>
    <w:rsid w:val="00BE3B8C"/>
    <w:rsid w:val="00BE3CFC"/>
    <w:rsid w:val="00BE3D29"/>
    <w:rsid w:val="00BE41A6"/>
    <w:rsid w:val="00BE470C"/>
    <w:rsid w:val="00BE479E"/>
    <w:rsid w:val="00BE4958"/>
    <w:rsid w:val="00BE49AC"/>
    <w:rsid w:val="00BE49D3"/>
    <w:rsid w:val="00BE4B35"/>
    <w:rsid w:val="00BE5025"/>
    <w:rsid w:val="00BE5096"/>
    <w:rsid w:val="00BE543A"/>
    <w:rsid w:val="00BE5471"/>
    <w:rsid w:val="00BE548B"/>
    <w:rsid w:val="00BE559B"/>
    <w:rsid w:val="00BE55BB"/>
    <w:rsid w:val="00BE55CD"/>
    <w:rsid w:val="00BE5890"/>
    <w:rsid w:val="00BE5A4C"/>
    <w:rsid w:val="00BE6480"/>
    <w:rsid w:val="00BE65DE"/>
    <w:rsid w:val="00BE66EF"/>
    <w:rsid w:val="00BE67EC"/>
    <w:rsid w:val="00BE6C97"/>
    <w:rsid w:val="00BE70AB"/>
    <w:rsid w:val="00BE71EF"/>
    <w:rsid w:val="00BE7655"/>
    <w:rsid w:val="00BE7947"/>
    <w:rsid w:val="00BE79F8"/>
    <w:rsid w:val="00BE7AF6"/>
    <w:rsid w:val="00BE7B4B"/>
    <w:rsid w:val="00BE7EAB"/>
    <w:rsid w:val="00BE7F9B"/>
    <w:rsid w:val="00BF00CD"/>
    <w:rsid w:val="00BF0129"/>
    <w:rsid w:val="00BF01EC"/>
    <w:rsid w:val="00BF0689"/>
    <w:rsid w:val="00BF06A2"/>
    <w:rsid w:val="00BF0A58"/>
    <w:rsid w:val="00BF0C9B"/>
    <w:rsid w:val="00BF0E57"/>
    <w:rsid w:val="00BF0E71"/>
    <w:rsid w:val="00BF0F1C"/>
    <w:rsid w:val="00BF1400"/>
    <w:rsid w:val="00BF176D"/>
    <w:rsid w:val="00BF1ACB"/>
    <w:rsid w:val="00BF1B40"/>
    <w:rsid w:val="00BF1DA0"/>
    <w:rsid w:val="00BF1F28"/>
    <w:rsid w:val="00BF1FDB"/>
    <w:rsid w:val="00BF20A2"/>
    <w:rsid w:val="00BF2217"/>
    <w:rsid w:val="00BF2458"/>
    <w:rsid w:val="00BF2532"/>
    <w:rsid w:val="00BF25FB"/>
    <w:rsid w:val="00BF2A76"/>
    <w:rsid w:val="00BF2A89"/>
    <w:rsid w:val="00BF2F11"/>
    <w:rsid w:val="00BF315B"/>
    <w:rsid w:val="00BF31F3"/>
    <w:rsid w:val="00BF3504"/>
    <w:rsid w:val="00BF35C1"/>
    <w:rsid w:val="00BF3619"/>
    <w:rsid w:val="00BF36AC"/>
    <w:rsid w:val="00BF3AAD"/>
    <w:rsid w:val="00BF3AE8"/>
    <w:rsid w:val="00BF3B51"/>
    <w:rsid w:val="00BF3B58"/>
    <w:rsid w:val="00BF3B6E"/>
    <w:rsid w:val="00BF3CB3"/>
    <w:rsid w:val="00BF3E70"/>
    <w:rsid w:val="00BF41EB"/>
    <w:rsid w:val="00BF44AC"/>
    <w:rsid w:val="00BF4600"/>
    <w:rsid w:val="00BF467B"/>
    <w:rsid w:val="00BF479B"/>
    <w:rsid w:val="00BF47A2"/>
    <w:rsid w:val="00BF4804"/>
    <w:rsid w:val="00BF4846"/>
    <w:rsid w:val="00BF48A8"/>
    <w:rsid w:val="00BF49CC"/>
    <w:rsid w:val="00BF4A6F"/>
    <w:rsid w:val="00BF4B84"/>
    <w:rsid w:val="00BF4CD8"/>
    <w:rsid w:val="00BF4D10"/>
    <w:rsid w:val="00BF5247"/>
    <w:rsid w:val="00BF54A9"/>
    <w:rsid w:val="00BF5885"/>
    <w:rsid w:val="00BF5AF4"/>
    <w:rsid w:val="00BF5E02"/>
    <w:rsid w:val="00BF5EB4"/>
    <w:rsid w:val="00BF6050"/>
    <w:rsid w:val="00BF61FF"/>
    <w:rsid w:val="00BF6380"/>
    <w:rsid w:val="00BF63D7"/>
    <w:rsid w:val="00BF6518"/>
    <w:rsid w:val="00BF6C60"/>
    <w:rsid w:val="00BF6F84"/>
    <w:rsid w:val="00BF7035"/>
    <w:rsid w:val="00BF731C"/>
    <w:rsid w:val="00BF7328"/>
    <w:rsid w:val="00BF76C5"/>
    <w:rsid w:val="00BF79A0"/>
    <w:rsid w:val="00BF7AB8"/>
    <w:rsid w:val="00BF7B26"/>
    <w:rsid w:val="00BF7F52"/>
    <w:rsid w:val="00C00119"/>
    <w:rsid w:val="00C0019B"/>
    <w:rsid w:val="00C00252"/>
    <w:rsid w:val="00C003AC"/>
    <w:rsid w:val="00C005D3"/>
    <w:rsid w:val="00C00619"/>
    <w:rsid w:val="00C006E8"/>
    <w:rsid w:val="00C00906"/>
    <w:rsid w:val="00C00967"/>
    <w:rsid w:val="00C009BB"/>
    <w:rsid w:val="00C00B94"/>
    <w:rsid w:val="00C00F97"/>
    <w:rsid w:val="00C00FE4"/>
    <w:rsid w:val="00C010CA"/>
    <w:rsid w:val="00C0124A"/>
    <w:rsid w:val="00C013C7"/>
    <w:rsid w:val="00C01501"/>
    <w:rsid w:val="00C017AE"/>
    <w:rsid w:val="00C01A48"/>
    <w:rsid w:val="00C01C36"/>
    <w:rsid w:val="00C01CF7"/>
    <w:rsid w:val="00C01E34"/>
    <w:rsid w:val="00C01E6C"/>
    <w:rsid w:val="00C01E9F"/>
    <w:rsid w:val="00C01EDF"/>
    <w:rsid w:val="00C01F6B"/>
    <w:rsid w:val="00C02058"/>
    <w:rsid w:val="00C020A8"/>
    <w:rsid w:val="00C02381"/>
    <w:rsid w:val="00C02387"/>
    <w:rsid w:val="00C025C8"/>
    <w:rsid w:val="00C025F4"/>
    <w:rsid w:val="00C02881"/>
    <w:rsid w:val="00C02AAE"/>
    <w:rsid w:val="00C02BD3"/>
    <w:rsid w:val="00C02C9A"/>
    <w:rsid w:val="00C033F0"/>
    <w:rsid w:val="00C03572"/>
    <w:rsid w:val="00C036F5"/>
    <w:rsid w:val="00C03907"/>
    <w:rsid w:val="00C03963"/>
    <w:rsid w:val="00C0414C"/>
    <w:rsid w:val="00C04203"/>
    <w:rsid w:val="00C042E3"/>
    <w:rsid w:val="00C043B9"/>
    <w:rsid w:val="00C0445B"/>
    <w:rsid w:val="00C044EB"/>
    <w:rsid w:val="00C046EB"/>
    <w:rsid w:val="00C04724"/>
    <w:rsid w:val="00C04CC5"/>
    <w:rsid w:val="00C04D8A"/>
    <w:rsid w:val="00C04EA2"/>
    <w:rsid w:val="00C0534C"/>
    <w:rsid w:val="00C053EA"/>
    <w:rsid w:val="00C058D3"/>
    <w:rsid w:val="00C05F32"/>
    <w:rsid w:val="00C060B1"/>
    <w:rsid w:val="00C06255"/>
    <w:rsid w:val="00C0636E"/>
    <w:rsid w:val="00C063D7"/>
    <w:rsid w:val="00C06487"/>
    <w:rsid w:val="00C0649E"/>
    <w:rsid w:val="00C06A87"/>
    <w:rsid w:val="00C06C78"/>
    <w:rsid w:val="00C06D3F"/>
    <w:rsid w:val="00C06D5B"/>
    <w:rsid w:val="00C06EBB"/>
    <w:rsid w:val="00C07350"/>
    <w:rsid w:val="00C07675"/>
    <w:rsid w:val="00C076BC"/>
    <w:rsid w:val="00C07875"/>
    <w:rsid w:val="00C078F5"/>
    <w:rsid w:val="00C07BE1"/>
    <w:rsid w:val="00C10067"/>
    <w:rsid w:val="00C100BD"/>
    <w:rsid w:val="00C1013F"/>
    <w:rsid w:val="00C10223"/>
    <w:rsid w:val="00C10241"/>
    <w:rsid w:val="00C1032A"/>
    <w:rsid w:val="00C1094E"/>
    <w:rsid w:val="00C10B34"/>
    <w:rsid w:val="00C10EE1"/>
    <w:rsid w:val="00C1110C"/>
    <w:rsid w:val="00C11311"/>
    <w:rsid w:val="00C114E0"/>
    <w:rsid w:val="00C11585"/>
    <w:rsid w:val="00C11690"/>
    <w:rsid w:val="00C11A4C"/>
    <w:rsid w:val="00C11AD6"/>
    <w:rsid w:val="00C11AE1"/>
    <w:rsid w:val="00C11EE7"/>
    <w:rsid w:val="00C11F9A"/>
    <w:rsid w:val="00C123F6"/>
    <w:rsid w:val="00C126A5"/>
    <w:rsid w:val="00C127CB"/>
    <w:rsid w:val="00C128BE"/>
    <w:rsid w:val="00C12927"/>
    <w:rsid w:val="00C12B6E"/>
    <w:rsid w:val="00C12D5B"/>
    <w:rsid w:val="00C13171"/>
    <w:rsid w:val="00C131F6"/>
    <w:rsid w:val="00C1326E"/>
    <w:rsid w:val="00C132CA"/>
    <w:rsid w:val="00C13321"/>
    <w:rsid w:val="00C13908"/>
    <w:rsid w:val="00C1392F"/>
    <w:rsid w:val="00C1395A"/>
    <w:rsid w:val="00C139C8"/>
    <w:rsid w:val="00C139FB"/>
    <w:rsid w:val="00C13C36"/>
    <w:rsid w:val="00C13D82"/>
    <w:rsid w:val="00C13E0D"/>
    <w:rsid w:val="00C14171"/>
    <w:rsid w:val="00C14236"/>
    <w:rsid w:val="00C143A4"/>
    <w:rsid w:val="00C143F2"/>
    <w:rsid w:val="00C146FC"/>
    <w:rsid w:val="00C1499A"/>
    <w:rsid w:val="00C1499F"/>
    <w:rsid w:val="00C14C75"/>
    <w:rsid w:val="00C1515A"/>
    <w:rsid w:val="00C15172"/>
    <w:rsid w:val="00C15468"/>
    <w:rsid w:val="00C15578"/>
    <w:rsid w:val="00C15878"/>
    <w:rsid w:val="00C15A11"/>
    <w:rsid w:val="00C15B76"/>
    <w:rsid w:val="00C15D41"/>
    <w:rsid w:val="00C15D66"/>
    <w:rsid w:val="00C15DDB"/>
    <w:rsid w:val="00C15E24"/>
    <w:rsid w:val="00C15F44"/>
    <w:rsid w:val="00C16038"/>
    <w:rsid w:val="00C16418"/>
    <w:rsid w:val="00C16470"/>
    <w:rsid w:val="00C164BF"/>
    <w:rsid w:val="00C16912"/>
    <w:rsid w:val="00C16D50"/>
    <w:rsid w:val="00C17092"/>
    <w:rsid w:val="00C170A9"/>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66F"/>
    <w:rsid w:val="00C22777"/>
    <w:rsid w:val="00C227C2"/>
    <w:rsid w:val="00C227E0"/>
    <w:rsid w:val="00C22882"/>
    <w:rsid w:val="00C22AD9"/>
    <w:rsid w:val="00C22B06"/>
    <w:rsid w:val="00C22CB6"/>
    <w:rsid w:val="00C22D4B"/>
    <w:rsid w:val="00C22DA9"/>
    <w:rsid w:val="00C22E8A"/>
    <w:rsid w:val="00C230E8"/>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1BB"/>
    <w:rsid w:val="00C2533B"/>
    <w:rsid w:val="00C256C8"/>
    <w:rsid w:val="00C25826"/>
    <w:rsid w:val="00C258C2"/>
    <w:rsid w:val="00C259EB"/>
    <w:rsid w:val="00C25A42"/>
    <w:rsid w:val="00C25C89"/>
    <w:rsid w:val="00C25DDC"/>
    <w:rsid w:val="00C262DE"/>
    <w:rsid w:val="00C265E1"/>
    <w:rsid w:val="00C26602"/>
    <w:rsid w:val="00C26894"/>
    <w:rsid w:val="00C268EF"/>
    <w:rsid w:val="00C2697E"/>
    <w:rsid w:val="00C269C7"/>
    <w:rsid w:val="00C26B69"/>
    <w:rsid w:val="00C26F4A"/>
    <w:rsid w:val="00C27233"/>
    <w:rsid w:val="00C27246"/>
    <w:rsid w:val="00C2746D"/>
    <w:rsid w:val="00C27555"/>
    <w:rsid w:val="00C27563"/>
    <w:rsid w:val="00C277DE"/>
    <w:rsid w:val="00C278BB"/>
    <w:rsid w:val="00C27B82"/>
    <w:rsid w:val="00C27DBD"/>
    <w:rsid w:val="00C28E77"/>
    <w:rsid w:val="00C3014F"/>
    <w:rsid w:val="00C301FB"/>
    <w:rsid w:val="00C3046C"/>
    <w:rsid w:val="00C307BD"/>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224D"/>
    <w:rsid w:val="00C323D0"/>
    <w:rsid w:val="00C32672"/>
    <w:rsid w:val="00C327C0"/>
    <w:rsid w:val="00C329AE"/>
    <w:rsid w:val="00C32B5E"/>
    <w:rsid w:val="00C32B64"/>
    <w:rsid w:val="00C32BC6"/>
    <w:rsid w:val="00C32D23"/>
    <w:rsid w:val="00C32D70"/>
    <w:rsid w:val="00C32D7B"/>
    <w:rsid w:val="00C32E1F"/>
    <w:rsid w:val="00C32FAA"/>
    <w:rsid w:val="00C32FDD"/>
    <w:rsid w:val="00C33373"/>
    <w:rsid w:val="00C33672"/>
    <w:rsid w:val="00C33856"/>
    <w:rsid w:val="00C33B2A"/>
    <w:rsid w:val="00C33B43"/>
    <w:rsid w:val="00C33C6C"/>
    <w:rsid w:val="00C342DB"/>
    <w:rsid w:val="00C34342"/>
    <w:rsid w:val="00C3450A"/>
    <w:rsid w:val="00C346E1"/>
    <w:rsid w:val="00C34792"/>
    <w:rsid w:val="00C347CB"/>
    <w:rsid w:val="00C34859"/>
    <w:rsid w:val="00C349AA"/>
    <w:rsid w:val="00C34CB6"/>
    <w:rsid w:val="00C34E9A"/>
    <w:rsid w:val="00C34EAE"/>
    <w:rsid w:val="00C35391"/>
    <w:rsid w:val="00C35632"/>
    <w:rsid w:val="00C356E0"/>
    <w:rsid w:val="00C3592C"/>
    <w:rsid w:val="00C359EE"/>
    <w:rsid w:val="00C35BFF"/>
    <w:rsid w:val="00C35CFB"/>
    <w:rsid w:val="00C35E4F"/>
    <w:rsid w:val="00C35E9E"/>
    <w:rsid w:val="00C35F92"/>
    <w:rsid w:val="00C35FBB"/>
    <w:rsid w:val="00C36391"/>
    <w:rsid w:val="00C363AF"/>
    <w:rsid w:val="00C363DD"/>
    <w:rsid w:val="00C36401"/>
    <w:rsid w:val="00C364B9"/>
    <w:rsid w:val="00C365F1"/>
    <w:rsid w:val="00C368A5"/>
    <w:rsid w:val="00C36DF0"/>
    <w:rsid w:val="00C3701A"/>
    <w:rsid w:val="00C370EF"/>
    <w:rsid w:val="00C3751F"/>
    <w:rsid w:val="00C37759"/>
    <w:rsid w:val="00C37845"/>
    <w:rsid w:val="00C378B4"/>
    <w:rsid w:val="00C37901"/>
    <w:rsid w:val="00C37BBB"/>
    <w:rsid w:val="00C37C08"/>
    <w:rsid w:val="00C37C58"/>
    <w:rsid w:val="00C37E7F"/>
    <w:rsid w:val="00C37FC7"/>
    <w:rsid w:val="00C4005B"/>
    <w:rsid w:val="00C4014C"/>
    <w:rsid w:val="00C403A3"/>
    <w:rsid w:val="00C40412"/>
    <w:rsid w:val="00C40647"/>
    <w:rsid w:val="00C40649"/>
    <w:rsid w:val="00C40807"/>
    <w:rsid w:val="00C4092F"/>
    <w:rsid w:val="00C40D8D"/>
    <w:rsid w:val="00C40F9B"/>
    <w:rsid w:val="00C41002"/>
    <w:rsid w:val="00C413F7"/>
    <w:rsid w:val="00C4149D"/>
    <w:rsid w:val="00C414A6"/>
    <w:rsid w:val="00C41621"/>
    <w:rsid w:val="00C417BB"/>
    <w:rsid w:val="00C417EE"/>
    <w:rsid w:val="00C419B4"/>
    <w:rsid w:val="00C41CB6"/>
    <w:rsid w:val="00C41CD8"/>
    <w:rsid w:val="00C41E61"/>
    <w:rsid w:val="00C41EB5"/>
    <w:rsid w:val="00C42322"/>
    <w:rsid w:val="00C425F9"/>
    <w:rsid w:val="00C427B1"/>
    <w:rsid w:val="00C427BB"/>
    <w:rsid w:val="00C429A8"/>
    <w:rsid w:val="00C42AFE"/>
    <w:rsid w:val="00C42B0C"/>
    <w:rsid w:val="00C42B9D"/>
    <w:rsid w:val="00C42C0D"/>
    <w:rsid w:val="00C43271"/>
    <w:rsid w:val="00C432BF"/>
    <w:rsid w:val="00C4340C"/>
    <w:rsid w:val="00C4346A"/>
    <w:rsid w:val="00C4385D"/>
    <w:rsid w:val="00C439A2"/>
    <w:rsid w:val="00C43A9B"/>
    <w:rsid w:val="00C43B0C"/>
    <w:rsid w:val="00C43E47"/>
    <w:rsid w:val="00C4412C"/>
    <w:rsid w:val="00C441AD"/>
    <w:rsid w:val="00C44378"/>
    <w:rsid w:val="00C444B8"/>
    <w:rsid w:val="00C446BD"/>
    <w:rsid w:val="00C447DC"/>
    <w:rsid w:val="00C448E0"/>
    <w:rsid w:val="00C44924"/>
    <w:rsid w:val="00C4495B"/>
    <w:rsid w:val="00C44AAE"/>
    <w:rsid w:val="00C450A6"/>
    <w:rsid w:val="00C45750"/>
    <w:rsid w:val="00C458A3"/>
    <w:rsid w:val="00C45BA8"/>
    <w:rsid w:val="00C45EC9"/>
    <w:rsid w:val="00C45F2C"/>
    <w:rsid w:val="00C462B0"/>
    <w:rsid w:val="00C465A5"/>
    <w:rsid w:val="00C46635"/>
    <w:rsid w:val="00C46649"/>
    <w:rsid w:val="00C46686"/>
    <w:rsid w:val="00C46727"/>
    <w:rsid w:val="00C46794"/>
    <w:rsid w:val="00C467F1"/>
    <w:rsid w:val="00C467FA"/>
    <w:rsid w:val="00C4687A"/>
    <w:rsid w:val="00C468E6"/>
    <w:rsid w:val="00C46A9A"/>
    <w:rsid w:val="00C46B12"/>
    <w:rsid w:val="00C46F98"/>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B5"/>
    <w:rsid w:val="00C5006B"/>
    <w:rsid w:val="00C50469"/>
    <w:rsid w:val="00C5081B"/>
    <w:rsid w:val="00C509B2"/>
    <w:rsid w:val="00C50A6E"/>
    <w:rsid w:val="00C50BD9"/>
    <w:rsid w:val="00C50D3A"/>
    <w:rsid w:val="00C50F08"/>
    <w:rsid w:val="00C50F16"/>
    <w:rsid w:val="00C51393"/>
    <w:rsid w:val="00C51414"/>
    <w:rsid w:val="00C51953"/>
    <w:rsid w:val="00C519D2"/>
    <w:rsid w:val="00C51A2C"/>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C9E"/>
    <w:rsid w:val="00C56D51"/>
    <w:rsid w:val="00C56F4E"/>
    <w:rsid w:val="00C57016"/>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841"/>
    <w:rsid w:val="00C60996"/>
    <w:rsid w:val="00C609D1"/>
    <w:rsid w:val="00C60ADC"/>
    <w:rsid w:val="00C60BEA"/>
    <w:rsid w:val="00C60BF7"/>
    <w:rsid w:val="00C60D87"/>
    <w:rsid w:val="00C6103F"/>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427D"/>
    <w:rsid w:val="00C6429B"/>
    <w:rsid w:val="00C6444C"/>
    <w:rsid w:val="00C64969"/>
    <w:rsid w:val="00C649BF"/>
    <w:rsid w:val="00C64A43"/>
    <w:rsid w:val="00C64AE7"/>
    <w:rsid w:val="00C64BED"/>
    <w:rsid w:val="00C64F15"/>
    <w:rsid w:val="00C64F22"/>
    <w:rsid w:val="00C6502E"/>
    <w:rsid w:val="00C651F4"/>
    <w:rsid w:val="00C65275"/>
    <w:rsid w:val="00C65493"/>
    <w:rsid w:val="00C6549C"/>
    <w:rsid w:val="00C65545"/>
    <w:rsid w:val="00C656E5"/>
    <w:rsid w:val="00C65928"/>
    <w:rsid w:val="00C6595C"/>
    <w:rsid w:val="00C65C5B"/>
    <w:rsid w:val="00C65D04"/>
    <w:rsid w:val="00C66623"/>
    <w:rsid w:val="00C668F8"/>
    <w:rsid w:val="00C66B6E"/>
    <w:rsid w:val="00C66B8B"/>
    <w:rsid w:val="00C66CC8"/>
    <w:rsid w:val="00C66FB4"/>
    <w:rsid w:val="00C671F0"/>
    <w:rsid w:val="00C6735C"/>
    <w:rsid w:val="00C676A9"/>
    <w:rsid w:val="00C6797E"/>
    <w:rsid w:val="00C67A4F"/>
    <w:rsid w:val="00C67B52"/>
    <w:rsid w:val="00C67B5E"/>
    <w:rsid w:val="00C67DBF"/>
    <w:rsid w:val="00C67FAC"/>
    <w:rsid w:val="00C67FF7"/>
    <w:rsid w:val="00C7000E"/>
    <w:rsid w:val="00C702BA"/>
    <w:rsid w:val="00C70355"/>
    <w:rsid w:val="00C703C2"/>
    <w:rsid w:val="00C709F5"/>
    <w:rsid w:val="00C70A39"/>
    <w:rsid w:val="00C70C07"/>
    <w:rsid w:val="00C70E01"/>
    <w:rsid w:val="00C70E52"/>
    <w:rsid w:val="00C71040"/>
    <w:rsid w:val="00C7122F"/>
    <w:rsid w:val="00C71460"/>
    <w:rsid w:val="00C71464"/>
    <w:rsid w:val="00C71730"/>
    <w:rsid w:val="00C71845"/>
    <w:rsid w:val="00C7188D"/>
    <w:rsid w:val="00C71ACB"/>
    <w:rsid w:val="00C71F18"/>
    <w:rsid w:val="00C720AA"/>
    <w:rsid w:val="00C72162"/>
    <w:rsid w:val="00C723A6"/>
    <w:rsid w:val="00C723E6"/>
    <w:rsid w:val="00C72405"/>
    <w:rsid w:val="00C724B8"/>
    <w:rsid w:val="00C729C7"/>
    <w:rsid w:val="00C72D32"/>
    <w:rsid w:val="00C73071"/>
    <w:rsid w:val="00C730A9"/>
    <w:rsid w:val="00C7316F"/>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D47"/>
    <w:rsid w:val="00C74E8F"/>
    <w:rsid w:val="00C74EA7"/>
    <w:rsid w:val="00C75163"/>
    <w:rsid w:val="00C7541D"/>
    <w:rsid w:val="00C75527"/>
    <w:rsid w:val="00C756FE"/>
    <w:rsid w:val="00C75894"/>
    <w:rsid w:val="00C75902"/>
    <w:rsid w:val="00C75B97"/>
    <w:rsid w:val="00C75DE3"/>
    <w:rsid w:val="00C75F9F"/>
    <w:rsid w:val="00C76155"/>
    <w:rsid w:val="00C76260"/>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801C9"/>
    <w:rsid w:val="00C801D0"/>
    <w:rsid w:val="00C80350"/>
    <w:rsid w:val="00C803C7"/>
    <w:rsid w:val="00C803C8"/>
    <w:rsid w:val="00C8055E"/>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CB8"/>
    <w:rsid w:val="00C81DF0"/>
    <w:rsid w:val="00C81DF4"/>
    <w:rsid w:val="00C81EAB"/>
    <w:rsid w:val="00C81F56"/>
    <w:rsid w:val="00C820B4"/>
    <w:rsid w:val="00C82184"/>
    <w:rsid w:val="00C821FC"/>
    <w:rsid w:val="00C822CF"/>
    <w:rsid w:val="00C822D0"/>
    <w:rsid w:val="00C82638"/>
    <w:rsid w:val="00C82EB9"/>
    <w:rsid w:val="00C82EC4"/>
    <w:rsid w:val="00C82F8B"/>
    <w:rsid w:val="00C82FAA"/>
    <w:rsid w:val="00C83117"/>
    <w:rsid w:val="00C83200"/>
    <w:rsid w:val="00C8326C"/>
    <w:rsid w:val="00C83566"/>
    <w:rsid w:val="00C838C1"/>
    <w:rsid w:val="00C839CF"/>
    <w:rsid w:val="00C83A28"/>
    <w:rsid w:val="00C83A6A"/>
    <w:rsid w:val="00C83DA2"/>
    <w:rsid w:val="00C83EA9"/>
    <w:rsid w:val="00C84027"/>
    <w:rsid w:val="00C8413B"/>
    <w:rsid w:val="00C8453B"/>
    <w:rsid w:val="00C84860"/>
    <w:rsid w:val="00C848E9"/>
    <w:rsid w:val="00C84A2D"/>
    <w:rsid w:val="00C84FA3"/>
    <w:rsid w:val="00C8512C"/>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FFB"/>
    <w:rsid w:val="00C87107"/>
    <w:rsid w:val="00C8716C"/>
    <w:rsid w:val="00C871C8"/>
    <w:rsid w:val="00C87240"/>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30B0"/>
    <w:rsid w:val="00C93176"/>
    <w:rsid w:val="00C93246"/>
    <w:rsid w:val="00C933CE"/>
    <w:rsid w:val="00C93689"/>
    <w:rsid w:val="00C93849"/>
    <w:rsid w:val="00C93C18"/>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800"/>
    <w:rsid w:val="00CA29C3"/>
    <w:rsid w:val="00CA2A73"/>
    <w:rsid w:val="00CA2A76"/>
    <w:rsid w:val="00CA2B32"/>
    <w:rsid w:val="00CA2DEA"/>
    <w:rsid w:val="00CA2E0D"/>
    <w:rsid w:val="00CA3031"/>
    <w:rsid w:val="00CA31EF"/>
    <w:rsid w:val="00CA35A5"/>
    <w:rsid w:val="00CA35E3"/>
    <w:rsid w:val="00CA3797"/>
    <w:rsid w:val="00CA37AC"/>
    <w:rsid w:val="00CA3C36"/>
    <w:rsid w:val="00CA3CCB"/>
    <w:rsid w:val="00CA3E86"/>
    <w:rsid w:val="00CA3F3E"/>
    <w:rsid w:val="00CA3F81"/>
    <w:rsid w:val="00CA40D5"/>
    <w:rsid w:val="00CA4739"/>
    <w:rsid w:val="00CA4844"/>
    <w:rsid w:val="00CA4847"/>
    <w:rsid w:val="00CA4974"/>
    <w:rsid w:val="00CA498B"/>
    <w:rsid w:val="00CA49AB"/>
    <w:rsid w:val="00CA4CC2"/>
    <w:rsid w:val="00CA4E98"/>
    <w:rsid w:val="00CA503C"/>
    <w:rsid w:val="00CA51E6"/>
    <w:rsid w:val="00CA5508"/>
    <w:rsid w:val="00CA5547"/>
    <w:rsid w:val="00CA572D"/>
    <w:rsid w:val="00CA5744"/>
    <w:rsid w:val="00CA575D"/>
    <w:rsid w:val="00CA57E4"/>
    <w:rsid w:val="00CA5848"/>
    <w:rsid w:val="00CA5A82"/>
    <w:rsid w:val="00CA5CF9"/>
    <w:rsid w:val="00CA5DAC"/>
    <w:rsid w:val="00CA5DF4"/>
    <w:rsid w:val="00CA5E67"/>
    <w:rsid w:val="00CA604C"/>
    <w:rsid w:val="00CA6081"/>
    <w:rsid w:val="00CA6442"/>
    <w:rsid w:val="00CA66C9"/>
    <w:rsid w:val="00CA66EF"/>
    <w:rsid w:val="00CA6C30"/>
    <w:rsid w:val="00CA6E0C"/>
    <w:rsid w:val="00CA6ED6"/>
    <w:rsid w:val="00CA6FBE"/>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5E7"/>
    <w:rsid w:val="00CB2619"/>
    <w:rsid w:val="00CB297A"/>
    <w:rsid w:val="00CB2ACC"/>
    <w:rsid w:val="00CB2AFE"/>
    <w:rsid w:val="00CB2C5D"/>
    <w:rsid w:val="00CB2D5A"/>
    <w:rsid w:val="00CB2FE5"/>
    <w:rsid w:val="00CB30B5"/>
    <w:rsid w:val="00CB3174"/>
    <w:rsid w:val="00CB319E"/>
    <w:rsid w:val="00CB3553"/>
    <w:rsid w:val="00CB3776"/>
    <w:rsid w:val="00CB3807"/>
    <w:rsid w:val="00CB3873"/>
    <w:rsid w:val="00CB3A12"/>
    <w:rsid w:val="00CB3A3A"/>
    <w:rsid w:val="00CB3A8E"/>
    <w:rsid w:val="00CB3B07"/>
    <w:rsid w:val="00CB3BA9"/>
    <w:rsid w:val="00CB3C9F"/>
    <w:rsid w:val="00CB3D5C"/>
    <w:rsid w:val="00CB3F9E"/>
    <w:rsid w:val="00CB413D"/>
    <w:rsid w:val="00CB41D4"/>
    <w:rsid w:val="00CB43A8"/>
    <w:rsid w:val="00CB447C"/>
    <w:rsid w:val="00CB449D"/>
    <w:rsid w:val="00CB44B8"/>
    <w:rsid w:val="00CB4743"/>
    <w:rsid w:val="00CB480E"/>
    <w:rsid w:val="00CB4A38"/>
    <w:rsid w:val="00CB5099"/>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C06"/>
    <w:rsid w:val="00CB6D98"/>
    <w:rsid w:val="00CB71D1"/>
    <w:rsid w:val="00CB7317"/>
    <w:rsid w:val="00CB7683"/>
    <w:rsid w:val="00CB76C2"/>
    <w:rsid w:val="00CB77FD"/>
    <w:rsid w:val="00CB7A01"/>
    <w:rsid w:val="00CB7A3B"/>
    <w:rsid w:val="00CB7B68"/>
    <w:rsid w:val="00CB7D92"/>
    <w:rsid w:val="00CB7DD8"/>
    <w:rsid w:val="00CC026D"/>
    <w:rsid w:val="00CC02A0"/>
    <w:rsid w:val="00CC03C5"/>
    <w:rsid w:val="00CC03FE"/>
    <w:rsid w:val="00CC06E7"/>
    <w:rsid w:val="00CC073F"/>
    <w:rsid w:val="00CC0806"/>
    <w:rsid w:val="00CC0858"/>
    <w:rsid w:val="00CC0BBB"/>
    <w:rsid w:val="00CC0EF0"/>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F4"/>
    <w:rsid w:val="00CC2C4C"/>
    <w:rsid w:val="00CC2D78"/>
    <w:rsid w:val="00CC2DC9"/>
    <w:rsid w:val="00CC2E0D"/>
    <w:rsid w:val="00CC2F09"/>
    <w:rsid w:val="00CC3025"/>
    <w:rsid w:val="00CC3130"/>
    <w:rsid w:val="00CC3184"/>
    <w:rsid w:val="00CC3291"/>
    <w:rsid w:val="00CC3900"/>
    <w:rsid w:val="00CC39A4"/>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6CA"/>
    <w:rsid w:val="00CD077C"/>
    <w:rsid w:val="00CD0A68"/>
    <w:rsid w:val="00CD0BDD"/>
    <w:rsid w:val="00CD0C82"/>
    <w:rsid w:val="00CD0DF6"/>
    <w:rsid w:val="00CD0FE2"/>
    <w:rsid w:val="00CD10F8"/>
    <w:rsid w:val="00CD1678"/>
    <w:rsid w:val="00CD1808"/>
    <w:rsid w:val="00CD1B1E"/>
    <w:rsid w:val="00CD1BF1"/>
    <w:rsid w:val="00CD1C53"/>
    <w:rsid w:val="00CD1C9F"/>
    <w:rsid w:val="00CD1CA3"/>
    <w:rsid w:val="00CD1CEB"/>
    <w:rsid w:val="00CD1F48"/>
    <w:rsid w:val="00CD2228"/>
    <w:rsid w:val="00CD22AE"/>
    <w:rsid w:val="00CD2444"/>
    <w:rsid w:val="00CD2449"/>
    <w:rsid w:val="00CD2741"/>
    <w:rsid w:val="00CD286A"/>
    <w:rsid w:val="00CD2C0E"/>
    <w:rsid w:val="00CD314F"/>
    <w:rsid w:val="00CD3364"/>
    <w:rsid w:val="00CD3392"/>
    <w:rsid w:val="00CD3442"/>
    <w:rsid w:val="00CD3680"/>
    <w:rsid w:val="00CD3730"/>
    <w:rsid w:val="00CD3787"/>
    <w:rsid w:val="00CD378D"/>
    <w:rsid w:val="00CD3831"/>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173"/>
    <w:rsid w:val="00CD5202"/>
    <w:rsid w:val="00CD5329"/>
    <w:rsid w:val="00CD56D6"/>
    <w:rsid w:val="00CD56E7"/>
    <w:rsid w:val="00CD5A8A"/>
    <w:rsid w:val="00CD5C95"/>
    <w:rsid w:val="00CD5E6F"/>
    <w:rsid w:val="00CD5F1F"/>
    <w:rsid w:val="00CD62EE"/>
    <w:rsid w:val="00CD6326"/>
    <w:rsid w:val="00CD6632"/>
    <w:rsid w:val="00CD68A4"/>
    <w:rsid w:val="00CD68D2"/>
    <w:rsid w:val="00CD6A2B"/>
    <w:rsid w:val="00CD6B77"/>
    <w:rsid w:val="00CD6BAE"/>
    <w:rsid w:val="00CD6BB3"/>
    <w:rsid w:val="00CD6C02"/>
    <w:rsid w:val="00CD6C03"/>
    <w:rsid w:val="00CD6DC1"/>
    <w:rsid w:val="00CD6F6C"/>
    <w:rsid w:val="00CD6F7B"/>
    <w:rsid w:val="00CD7227"/>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8674"/>
    <w:rsid w:val="00CE000E"/>
    <w:rsid w:val="00CE031B"/>
    <w:rsid w:val="00CE0489"/>
    <w:rsid w:val="00CE04F5"/>
    <w:rsid w:val="00CE0620"/>
    <w:rsid w:val="00CE06F9"/>
    <w:rsid w:val="00CE07AE"/>
    <w:rsid w:val="00CE090A"/>
    <w:rsid w:val="00CE099E"/>
    <w:rsid w:val="00CE09A2"/>
    <w:rsid w:val="00CE09B2"/>
    <w:rsid w:val="00CE0C47"/>
    <w:rsid w:val="00CE0D89"/>
    <w:rsid w:val="00CE0E49"/>
    <w:rsid w:val="00CE1048"/>
    <w:rsid w:val="00CE107C"/>
    <w:rsid w:val="00CE1135"/>
    <w:rsid w:val="00CE1277"/>
    <w:rsid w:val="00CE134A"/>
    <w:rsid w:val="00CE13F0"/>
    <w:rsid w:val="00CE1496"/>
    <w:rsid w:val="00CE157B"/>
    <w:rsid w:val="00CE1583"/>
    <w:rsid w:val="00CE16D0"/>
    <w:rsid w:val="00CE1723"/>
    <w:rsid w:val="00CE17FA"/>
    <w:rsid w:val="00CE1C0E"/>
    <w:rsid w:val="00CE1C73"/>
    <w:rsid w:val="00CE1FC7"/>
    <w:rsid w:val="00CE20DB"/>
    <w:rsid w:val="00CE2112"/>
    <w:rsid w:val="00CE220A"/>
    <w:rsid w:val="00CE227F"/>
    <w:rsid w:val="00CE23B0"/>
    <w:rsid w:val="00CE249C"/>
    <w:rsid w:val="00CE2536"/>
    <w:rsid w:val="00CE255C"/>
    <w:rsid w:val="00CE27EF"/>
    <w:rsid w:val="00CE2843"/>
    <w:rsid w:val="00CE28AB"/>
    <w:rsid w:val="00CE2960"/>
    <w:rsid w:val="00CE2A9C"/>
    <w:rsid w:val="00CE2AE5"/>
    <w:rsid w:val="00CE2AF9"/>
    <w:rsid w:val="00CE2C71"/>
    <w:rsid w:val="00CE2DA2"/>
    <w:rsid w:val="00CE2F84"/>
    <w:rsid w:val="00CE31CE"/>
    <w:rsid w:val="00CE33E5"/>
    <w:rsid w:val="00CE3540"/>
    <w:rsid w:val="00CE35B1"/>
    <w:rsid w:val="00CE38D1"/>
    <w:rsid w:val="00CE3981"/>
    <w:rsid w:val="00CE398D"/>
    <w:rsid w:val="00CE3E02"/>
    <w:rsid w:val="00CE404B"/>
    <w:rsid w:val="00CE4065"/>
    <w:rsid w:val="00CE4315"/>
    <w:rsid w:val="00CE43CA"/>
    <w:rsid w:val="00CE45AE"/>
    <w:rsid w:val="00CE468F"/>
    <w:rsid w:val="00CE4733"/>
    <w:rsid w:val="00CE4806"/>
    <w:rsid w:val="00CE499D"/>
    <w:rsid w:val="00CE4AE9"/>
    <w:rsid w:val="00CE4C4B"/>
    <w:rsid w:val="00CE4CC9"/>
    <w:rsid w:val="00CE4ED3"/>
    <w:rsid w:val="00CE51F8"/>
    <w:rsid w:val="00CE5418"/>
    <w:rsid w:val="00CE54C1"/>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E9"/>
    <w:rsid w:val="00CF054C"/>
    <w:rsid w:val="00CF06B4"/>
    <w:rsid w:val="00CF09DD"/>
    <w:rsid w:val="00CF0A3B"/>
    <w:rsid w:val="00CF0B29"/>
    <w:rsid w:val="00CF0BA4"/>
    <w:rsid w:val="00CF0CF8"/>
    <w:rsid w:val="00CF154F"/>
    <w:rsid w:val="00CF18C3"/>
    <w:rsid w:val="00CF1A35"/>
    <w:rsid w:val="00CF1A3C"/>
    <w:rsid w:val="00CF1DF3"/>
    <w:rsid w:val="00CF1E26"/>
    <w:rsid w:val="00CF1F3D"/>
    <w:rsid w:val="00CF22BB"/>
    <w:rsid w:val="00CF2441"/>
    <w:rsid w:val="00CF24C0"/>
    <w:rsid w:val="00CF273D"/>
    <w:rsid w:val="00CF28B2"/>
    <w:rsid w:val="00CF2A69"/>
    <w:rsid w:val="00CF2A6C"/>
    <w:rsid w:val="00CF2CDE"/>
    <w:rsid w:val="00CF2D49"/>
    <w:rsid w:val="00CF2DC3"/>
    <w:rsid w:val="00CF3220"/>
    <w:rsid w:val="00CF33C9"/>
    <w:rsid w:val="00CF34AE"/>
    <w:rsid w:val="00CF3789"/>
    <w:rsid w:val="00CF3DF4"/>
    <w:rsid w:val="00CF3E72"/>
    <w:rsid w:val="00CF3F6D"/>
    <w:rsid w:val="00CF419D"/>
    <w:rsid w:val="00CF42C2"/>
    <w:rsid w:val="00CF433F"/>
    <w:rsid w:val="00CF4362"/>
    <w:rsid w:val="00CF4802"/>
    <w:rsid w:val="00CF483F"/>
    <w:rsid w:val="00CF4898"/>
    <w:rsid w:val="00CF4C0B"/>
    <w:rsid w:val="00CF4FC5"/>
    <w:rsid w:val="00CF4FFF"/>
    <w:rsid w:val="00CF5156"/>
    <w:rsid w:val="00CF53A7"/>
    <w:rsid w:val="00CF54B0"/>
    <w:rsid w:val="00CF58DD"/>
    <w:rsid w:val="00CF5A8B"/>
    <w:rsid w:val="00CF5DB0"/>
    <w:rsid w:val="00CF5E63"/>
    <w:rsid w:val="00CF5F7C"/>
    <w:rsid w:val="00CF60F2"/>
    <w:rsid w:val="00CF62FB"/>
    <w:rsid w:val="00CF6533"/>
    <w:rsid w:val="00CF6685"/>
    <w:rsid w:val="00CF693B"/>
    <w:rsid w:val="00CF6A7C"/>
    <w:rsid w:val="00CF6E54"/>
    <w:rsid w:val="00CF6FF3"/>
    <w:rsid w:val="00CF6FFE"/>
    <w:rsid w:val="00CF72C6"/>
    <w:rsid w:val="00CF74C7"/>
    <w:rsid w:val="00CF7813"/>
    <w:rsid w:val="00CF7840"/>
    <w:rsid w:val="00CF7924"/>
    <w:rsid w:val="00CF79F9"/>
    <w:rsid w:val="00CF7A29"/>
    <w:rsid w:val="00CF7A81"/>
    <w:rsid w:val="00CF7DA6"/>
    <w:rsid w:val="00CF7ED8"/>
    <w:rsid w:val="00D00003"/>
    <w:rsid w:val="00D00054"/>
    <w:rsid w:val="00D000FB"/>
    <w:rsid w:val="00D001BF"/>
    <w:rsid w:val="00D002BA"/>
    <w:rsid w:val="00D003CF"/>
    <w:rsid w:val="00D0040C"/>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E2E"/>
    <w:rsid w:val="00D03008"/>
    <w:rsid w:val="00D03205"/>
    <w:rsid w:val="00D03267"/>
    <w:rsid w:val="00D033BC"/>
    <w:rsid w:val="00D03596"/>
    <w:rsid w:val="00D035DB"/>
    <w:rsid w:val="00D03734"/>
    <w:rsid w:val="00D03BEE"/>
    <w:rsid w:val="00D03CEA"/>
    <w:rsid w:val="00D03EBF"/>
    <w:rsid w:val="00D03F90"/>
    <w:rsid w:val="00D04230"/>
    <w:rsid w:val="00D04713"/>
    <w:rsid w:val="00D04878"/>
    <w:rsid w:val="00D048B4"/>
    <w:rsid w:val="00D0493F"/>
    <w:rsid w:val="00D049F4"/>
    <w:rsid w:val="00D04CD8"/>
    <w:rsid w:val="00D04E34"/>
    <w:rsid w:val="00D04E59"/>
    <w:rsid w:val="00D04EA5"/>
    <w:rsid w:val="00D04F91"/>
    <w:rsid w:val="00D054CB"/>
    <w:rsid w:val="00D0558A"/>
    <w:rsid w:val="00D057CF"/>
    <w:rsid w:val="00D05859"/>
    <w:rsid w:val="00D0585C"/>
    <w:rsid w:val="00D05AB0"/>
    <w:rsid w:val="00D05B4A"/>
    <w:rsid w:val="00D064BF"/>
    <w:rsid w:val="00D064E2"/>
    <w:rsid w:val="00D0651E"/>
    <w:rsid w:val="00D06979"/>
    <w:rsid w:val="00D06A59"/>
    <w:rsid w:val="00D06A5B"/>
    <w:rsid w:val="00D06CE1"/>
    <w:rsid w:val="00D06D41"/>
    <w:rsid w:val="00D06DAC"/>
    <w:rsid w:val="00D06DDD"/>
    <w:rsid w:val="00D06E2D"/>
    <w:rsid w:val="00D06FE9"/>
    <w:rsid w:val="00D07452"/>
    <w:rsid w:val="00D074BE"/>
    <w:rsid w:val="00D07586"/>
    <w:rsid w:val="00D077FB"/>
    <w:rsid w:val="00D077FC"/>
    <w:rsid w:val="00D07975"/>
    <w:rsid w:val="00D07B78"/>
    <w:rsid w:val="00D07C8D"/>
    <w:rsid w:val="00D07CA6"/>
    <w:rsid w:val="00D07DB4"/>
    <w:rsid w:val="00D07DB6"/>
    <w:rsid w:val="00D07ED7"/>
    <w:rsid w:val="00D07FE3"/>
    <w:rsid w:val="00D10038"/>
    <w:rsid w:val="00D1042F"/>
    <w:rsid w:val="00D106A2"/>
    <w:rsid w:val="00D106D0"/>
    <w:rsid w:val="00D107DF"/>
    <w:rsid w:val="00D107E7"/>
    <w:rsid w:val="00D10A2A"/>
    <w:rsid w:val="00D10A7C"/>
    <w:rsid w:val="00D10D07"/>
    <w:rsid w:val="00D10D4E"/>
    <w:rsid w:val="00D10F8D"/>
    <w:rsid w:val="00D11196"/>
    <w:rsid w:val="00D1120B"/>
    <w:rsid w:val="00D11246"/>
    <w:rsid w:val="00D113EF"/>
    <w:rsid w:val="00D1161A"/>
    <w:rsid w:val="00D11B99"/>
    <w:rsid w:val="00D11BF6"/>
    <w:rsid w:val="00D11C86"/>
    <w:rsid w:val="00D11C8C"/>
    <w:rsid w:val="00D120C1"/>
    <w:rsid w:val="00D124BA"/>
    <w:rsid w:val="00D12C03"/>
    <w:rsid w:val="00D12F23"/>
    <w:rsid w:val="00D12F5F"/>
    <w:rsid w:val="00D13022"/>
    <w:rsid w:val="00D13235"/>
    <w:rsid w:val="00D133CA"/>
    <w:rsid w:val="00D134B3"/>
    <w:rsid w:val="00D13656"/>
    <w:rsid w:val="00D13916"/>
    <w:rsid w:val="00D13942"/>
    <w:rsid w:val="00D139EA"/>
    <w:rsid w:val="00D13B7D"/>
    <w:rsid w:val="00D13C64"/>
    <w:rsid w:val="00D14058"/>
    <w:rsid w:val="00D142A8"/>
    <w:rsid w:val="00D143E7"/>
    <w:rsid w:val="00D14864"/>
    <w:rsid w:val="00D14910"/>
    <w:rsid w:val="00D14991"/>
    <w:rsid w:val="00D14A08"/>
    <w:rsid w:val="00D14B08"/>
    <w:rsid w:val="00D14BD2"/>
    <w:rsid w:val="00D14DC6"/>
    <w:rsid w:val="00D14DD0"/>
    <w:rsid w:val="00D14F78"/>
    <w:rsid w:val="00D1530B"/>
    <w:rsid w:val="00D15389"/>
    <w:rsid w:val="00D15408"/>
    <w:rsid w:val="00D1552E"/>
    <w:rsid w:val="00D15589"/>
    <w:rsid w:val="00D1583E"/>
    <w:rsid w:val="00D15994"/>
    <w:rsid w:val="00D159A9"/>
    <w:rsid w:val="00D15A4C"/>
    <w:rsid w:val="00D15A77"/>
    <w:rsid w:val="00D15B81"/>
    <w:rsid w:val="00D15BFA"/>
    <w:rsid w:val="00D15F8A"/>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25E"/>
    <w:rsid w:val="00D202B1"/>
    <w:rsid w:val="00D20368"/>
    <w:rsid w:val="00D2045B"/>
    <w:rsid w:val="00D20566"/>
    <w:rsid w:val="00D205C3"/>
    <w:rsid w:val="00D20708"/>
    <w:rsid w:val="00D20902"/>
    <w:rsid w:val="00D2093A"/>
    <w:rsid w:val="00D20952"/>
    <w:rsid w:val="00D20978"/>
    <w:rsid w:val="00D20AB4"/>
    <w:rsid w:val="00D20C15"/>
    <w:rsid w:val="00D21056"/>
    <w:rsid w:val="00D21316"/>
    <w:rsid w:val="00D21328"/>
    <w:rsid w:val="00D2139C"/>
    <w:rsid w:val="00D213B8"/>
    <w:rsid w:val="00D21598"/>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410A"/>
    <w:rsid w:val="00D2412B"/>
    <w:rsid w:val="00D247EA"/>
    <w:rsid w:val="00D24877"/>
    <w:rsid w:val="00D249AE"/>
    <w:rsid w:val="00D249B4"/>
    <w:rsid w:val="00D24CD4"/>
    <w:rsid w:val="00D24E25"/>
    <w:rsid w:val="00D24E7E"/>
    <w:rsid w:val="00D24F7B"/>
    <w:rsid w:val="00D2520D"/>
    <w:rsid w:val="00D25331"/>
    <w:rsid w:val="00D25834"/>
    <w:rsid w:val="00D259BB"/>
    <w:rsid w:val="00D25A22"/>
    <w:rsid w:val="00D25B79"/>
    <w:rsid w:val="00D25DF5"/>
    <w:rsid w:val="00D25F58"/>
    <w:rsid w:val="00D2643C"/>
    <w:rsid w:val="00D26871"/>
    <w:rsid w:val="00D26908"/>
    <w:rsid w:val="00D26A66"/>
    <w:rsid w:val="00D26AC4"/>
    <w:rsid w:val="00D26AF9"/>
    <w:rsid w:val="00D26B9A"/>
    <w:rsid w:val="00D26BA8"/>
    <w:rsid w:val="00D26E38"/>
    <w:rsid w:val="00D26F93"/>
    <w:rsid w:val="00D2779F"/>
    <w:rsid w:val="00D277EC"/>
    <w:rsid w:val="00D27AF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AA8"/>
    <w:rsid w:val="00D31D6B"/>
    <w:rsid w:val="00D31DC2"/>
    <w:rsid w:val="00D31E46"/>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9DE"/>
    <w:rsid w:val="00D36C31"/>
    <w:rsid w:val="00D36CD6"/>
    <w:rsid w:val="00D36CD8"/>
    <w:rsid w:val="00D36DF4"/>
    <w:rsid w:val="00D36E26"/>
    <w:rsid w:val="00D36FAC"/>
    <w:rsid w:val="00D370F4"/>
    <w:rsid w:val="00D37261"/>
    <w:rsid w:val="00D3730A"/>
    <w:rsid w:val="00D37466"/>
    <w:rsid w:val="00D37677"/>
    <w:rsid w:val="00D3787A"/>
    <w:rsid w:val="00D3791D"/>
    <w:rsid w:val="00D37969"/>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A1"/>
    <w:rsid w:val="00D41C39"/>
    <w:rsid w:val="00D41C81"/>
    <w:rsid w:val="00D41D78"/>
    <w:rsid w:val="00D4207F"/>
    <w:rsid w:val="00D4212E"/>
    <w:rsid w:val="00D421A3"/>
    <w:rsid w:val="00D422F9"/>
    <w:rsid w:val="00D424BF"/>
    <w:rsid w:val="00D424E6"/>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5A"/>
    <w:rsid w:val="00D438E8"/>
    <w:rsid w:val="00D43BDC"/>
    <w:rsid w:val="00D44090"/>
    <w:rsid w:val="00D441E5"/>
    <w:rsid w:val="00D4440F"/>
    <w:rsid w:val="00D444DD"/>
    <w:rsid w:val="00D44784"/>
    <w:rsid w:val="00D4491F"/>
    <w:rsid w:val="00D449A6"/>
    <w:rsid w:val="00D44C3E"/>
    <w:rsid w:val="00D44E9D"/>
    <w:rsid w:val="00D44EC4"/>
    <w:rsid w:val="00D4502C"/>
    <w:rsid w:val="00D451C8"/>
    <w:rsid w:val="00D453E9"/>
    <w:rsid w:val="00D455D5"/>
    <w:rsid w:val="00D45849"/>
    <w:rsid w:val="00D45B88"/>
    <w:rsid w:val="00D45C9C"/>
    <w:rsid w:val="00D46183"/>
    <w:rsid w:val="00D461A0"/>
    <w:rsid w:val="00D4620D"/>
    <w:rsid w:val="00D46237"/>
    <w:rsid w:val="00D46309"/>
    <w:rsid w:val="00D463AF"/>
    <w:rsid w:val="00D46522"/>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D0D"/>
    <w:rsid w:val="00D47DBA"/>
    <w:rsid w:val="00D47DE2"/>
    <w:rsid w:val="00D47E5C"/>
    <w:rsid w:val="00D50110"/>
    <w:rsid w:val="00D50419"/>
    <w:rsid w:val="00D50441"/>
    <w:rsid w:val="00D5054C"/>
    <w:rsid w:val="00D50A6A"/>
    <w:rsid w:val="00D50B33"/>
    <w:rsid w:val="00D50B9D"/>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C1"/>
    <w:rsid w:val="00D53F85"/>
    <w:rsid w:val="00D53F88"/>
    <w:rsid w:val="00D53FC1"/>
    <w:rsid w:val="00D54214"/>
    <w:rsid w:val="00D542F8"/>
    <w:rsid w:val="00D543FF"/>
    <w:rsid w:val="00D544CA"/>
    <w:rsid w:val="00D54B27"/>
    <w:rsid w:val="00D54B66"/>
    <w:rsid w:val="00D54CB3"/>
    <w:rsid w:val="00D54DA4"/>
    <w:rsid w:val="00D54E3C"/>
    <w:rsid w:val="00D54F8A"/>
    <w:rsid w:val="00D550CE"/>
    <w:rsid w:val="00D55793"/>
    <w:rsid w:val="00D55AAE"/>
    <w:rsid w:val="00D55ABB"/>
    <w:rsid w:val="00D55AD5"/>
    <w:rsid w:val="00D55B73"/>
    <w:rsid w:val="00D56004"/>
    <w:rsid w:val="00D561EE"/>
    <w:rsid w:val="00D56255"/>
    <w:rsid w:val="00D56356"/>
    <w:rsid w:val="00D5660D"/>
    <w:rsid w:val="00D56709"/>
    <w:rsid w:val="00D56959"/>
    <w:rsid w:val="00D56984"/>
    <w:rsid w:val="00D56B22"/>
    <w:rsid w:val="00D56CF5"/>
    <w:rsid w:val="00D56E5D"/>
    <w:rsid w:val="00D56EB5"/>
    <w:rsid w:val="00D56F9A"/>
    <w:rsid w:val="00D57003"/>
    <w:rsid w:val="00D573B1"/>
    <w:rsid w:val="00D5769A"/>
    <w:rsid w:val="00D576DE"/>
    <w:rsid w:val="00D5773A"/>
    <w:rsid w:val="00D57B23"/>
    <w:rsid w:val="00D57B7F"/>
    <w:rsid w:val="00D57C65"/>
    <w:rsid w:val="00D57D34"/>
    <w:rsid w:val="00D5A93E"/>
    <w:rsid w:val="00D60177"/>
    <w:rsid w:val="00D601A1"/>
    <w:rsid w:val="00D6020E"/>
    <w:rsid w:val="00D603A3"/>
    <w:rsid w:val="00D604F6"/>
    <w:rsid w:val="00D6059A"/>
    <w:rsid w:val="00D605AC"/>
    <w:rsid w:val="00D6096E"/>
    <w:rsid w:val="00D609C6"/>
    <w:rsid w:val="00D60B09"/>
    <w:rsid w:val="00D60B1E"/>
    <w:rsid w:val="00D60E5D"/>
    <w:rsid w:val="00D60FA8"/>
    <w:rsid w:val="00D6101C"/>
    <w:rsid w:val="00D6102D"/>
    <w:rsid w:val="00D6126D"/>
    <w:rsid w:val="00D61440"/>
    <w:rsid w:val="00D61453"/>
    <w:rsid w:val="00D614BD"/>
    <w:rsid w:val="00D6154B"/>
    <w:rsid w:val="00D616EE"/>
    <w:rsid w:val="00D617EA"/>
    <w:rsid w:val="00D6198D"/>
    <w:rsid w:val="00D61993"/>
    <w:rsid w:val="00D61BB4"/>
    <w:rsid w:val="00D61BD6"/>
    <w:rsid w:val="00D61ED5"/>
    <w:rsid w:val="00D61F37"/>
    <w:rsid w:val="00D62058"/>
    <w:rsid w:val="00D621B0"/>
    <w:rsid w:val="00D6224E"/>
    <w:rsid w:val="00D62311"/>
    <w:rsid w:val="00D6233D"/>
    <w:rsid w:val="00D62350"/>
    <w:rsid w:val="00D62464"/>
    <w:rsid w:val="00D62581"/>
    <w:rsid w:val="00D625D4"/>
    <w:rsid w:val="00D6266B"/>
    <w:rsid w:val="00D62DF3"/>
    <w:rsid w:val="00D62E0E"/>
    <w:rsid w:val="00D630F2"/>
    <w:rsid w:val="00D63602"/>
    <w:rsid w:val="00D636CE"/>
    <w:rsid w:val="00D636E8"/>
    <w:rsid w:val="00D63747"/>
    <w:rsid w:val="00D6390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68"/>
    <w:rsid w:val="00D65BA4"/>
    <w:rsid w:val="00D65EC7"/>
    <w:rsid w:val="00D6609A"/>
    <w:rsid w:val="00D66385"/>
    <w:rsid w:val="00D6651D"/>
    <w:rsid w:val="00D66A85"/>
    <w:rsid w:val="00D66BDE"/>
    <w:rsid w:val="00D66C2E"/>
    <w:rsid w:val="00D66E2C"/>
    <w:rsid w:val="00D66EE1"/>
    <w:rsid w:val="00D6719C"/>
    <w:rsid w:val="00D67415"/>
    <w:rsid w:val="00D67642"/>
    <w:rsid w:val="00D67813"/>
    <w:rsid w:val="00D67873"/>
    <w:rsid w:val="00D67A54"/>
    <w:rsid w:val="00D67E66"/>
    <w:rsid w:val="00D67F5C"/>
    <w:rsid w:val="00D6C7FD"/>
    <w:rsid w:val="00D70085"/>
    <w:rsid w:val="00D701A7"/>
    <w:rsid w:val="00D701D3"/>
    <w:rsid w:val="00D70286"/>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BDB"/>
    <w:rsid w:val="00D71E22"/>
    <w:rsid w:val="00D71F03"/>
    <w:rsid w:val="00D72058"/>
    <w:rsid w:val="00D7211E"/>
    <w:rsid w:val="00D721DB"/>
    <w:rsid w:val="00D723CB"/>
    <w:rsid w:val="00D723E9"/>
    <w:rsid w:val="00D728D1"/>
    <w:rsid w:val="00D72A89"/>
    <w:rsid w:val="00D72C81"/>
    <w:rsid w:val="00D72D79"/>
    <w:rsid w:val="00D72E14"/>
    <w:rsid w:val="00D730CB"/>
    <w:rsid w:val="00D730DE"/>
    <w:rsid w:val="00D7331F"/>
    <w:rsid w:val="00D734A5"/>
    <w:rsid w:val="00D734D3"/>
    <w:rsid w:val="00D73A1E"/>
    <w:rsid w:val="00D74043"/>
    <w:rsid w:val="00D74271"/>
    <w:rsid w:val="00D74B41"/>
    <w:rsid w:val="00D74B88"/>
    <w:rsid w:val="00D752CA"/>
    <w:rsid w:val="00D75619"/>
    <w:rsid w:val="00D75BD8"/>
    <w:rsid w:val="00D760FB"/>
    <w:rsid w:val="00D761ED"/>
    <w:rsid w:val="00D761FC"/>
    <w:rsid w:val="00D7625D"/>
    <w:rsid w:val="00D7656C"/>
    <w:rsid w:val="00D765C3"/>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841"/>
    <w:rsid w:val="00D80879"/>
    <w:rsid w:val="00D8091B"/>
    <w:rsid w:val="00D80924"/>
    <w:rsid w:val="00D809EE"/>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311D"/>
    <w:rsid w:val="00D83260"/>
    <w:rsid w:val="00D83489"/>
    <w:rsid w:val="00D83753"/>
    <w:rsid w:val="00D8389B"/>
    <w:rsid w:val="00D83A24"/>
    <w:rsid w:val="00D83C47"/>
    <w:rsid w:val="00D83C86"/>
    <w:rsid w:val="00D83DB2"/>
    <w:rsid w:val="00D83DF6"/>
    <w:rsid w:val="00D83FF0"/>
    <w:rsid w:val="00D840E6"/>
    <w:rsid w:val="00D842E2"/>
    <w:rsid w:val="00D84380"/>
    <w:rsid w:val="00D8448A"/>
    <w:rsid w:val="00D847B3"/>
    <w:rsid w:val="00D84A65"/>
    <w:rsid w:val="00D84D1E"/>
    <w:rsid w:val="00D84D7E"/>
    <w:rsid w:val="00D84F9B"/>
    <w:rsid w:val="00D85110"/>
    <w:rsid w:val="00D85267"/>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680"/>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5E"/>
    <w:rsid w:val="00D92DE2"/>
    <w:rsid w:val="00D92E2A"/>
    <w:rsid w:val="00D93085"/>
    <w:rsid w:val="00D930A2"/>
    <w:rsid w:val="00D93651"/>
    <w:rsid w:val="00D93BF3"/>
    <w:rsid w:val="00D93E06"/>
    <w:rsid w:val="00D94422"/>
    <w:rsid w:val="00D94454"/>
    <w:rsid w:val="00D94532"/>
    <w:rsid w:val="00D9463B"/>
    <w:rsid w:val="00D946DC"/>
    <w:rsid w:val="00D94775"/>
    <w:rsid w:val="00D947DD"/>
    <w:rsid w:val="00D948F1"/>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97"/>
    <w:rsid w:val="00D95C08"/>
    <w:rsid w:val="00D95D7B"/>
    <w:rsid w:val="00D95D82"/>
    <w:rsid w:val="00D95DDD"/>
    <w:rsid w:val="00D96174"/>
    <w:rsid w:val="00D96762"/>
    <w:rsid w:val="00D9677D"/>
    <w:rsid w:val="00D967AA"/>
    <w:rsid w:val="00D96834"/>
    <w:rsid w:val="00D968EB"/>
    <w:rsid w:val="00D9693C"/>
    <w:rsid w:val="00D96AE5"/>
    <w:rsid w:val="00D96B81"/>
    <w:rsid w:val="00D96C23"/>
    <w:rsid w:val="00D96CA6"/>
    <w:rsid w:val="00D97137"/>
    <w:rsid w:val="00D972A6"/>
    <w:rsid w:val="00D97462"/>
    <w:rsid w:val="00D97619"/>
    <w:rsid w:val="00D97755"/>
    <w:rsid w:val="00D97A23"/>
    <w:rsid w:val="00D97A96"/>
    <w:rsid w:val="00D97C10"/>
    <w:rsid w:val="00D97C52"/>
    <w:rsid w:val="00DA0113"/>
    <w:rsid w:val="00DA0209"/>
    <w:rsid w:val="00DA02E6"/>
    <w:rsid w:val="00DA04BD"/>
    <w:rsid w:val="00DA0566"/>
    <w:rsid w:val="00DA06DF"/>
    <w:rsid w:val="00DA06F3"/>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649"/>
    <w:rsid w:val="00DA57EE"/>
    <w:rsid w:val="00DA5A5D"/>
    <w:rsid w:val="00DA5B35"/>
    <w:rsid w:val="00DA5BFA"/>
    <w:rsid w:val="00DA5C02"/>
    <w:rsid w:val="00DA5D10"/>
    <w:rsid w:val="00DA5D9F"/>
    <w:rsid w:val="00DA5EA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905"/>
    <w:rsid w:val="00DB0A40"/>
    <w:rsid w:val="00DB0D0A"/>
    <w:rsid w:val="00DB0EC8"/>
    <w:rsid w:val="00DB11A5"/>
    <w:rsid w:val="00DB1284"/>
    <w:rsid w:val="00DB12B8"/>
    <w:rsid w:val="00DB149A"/>
    <w:rsid w:val="00DB1550"/>
    <w:rsid w:val="00DB1552"/>
    <w:rsid w:val="00DB15A7"/>
    <w:rsid w:val="00DB15DA"/>
    <w:rsid w:val="00DB15E9"/>
    <w:rsid w:val="00DB179A"/>
    <w:rsid w:val="00DB198A"/>
    <w:rsid w:val="00DB1D0F"/>
    <w:rsid w:val="00DB1DB3"/>
    <w:rsid w:val="00DB264E"/>
    <w:rsid w:val="00DB26DA"/>
    <w:rsid w:val="00DB2A4C"/>
    <w:rsid w:val="00DB2D41"/>
    <w:rsid w:val="00DB308D"/>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DA"/>
    <w:rsid w:val="00DB40CA"/>
    <w:rsid w:val="00DB42EB"/>
    <w:rsid w:val="00DB450B"/>
    <w:rsid w:val="00DB46FB"/>
    <w:rsid w:val="00DB471B"/>
    <w:rsid w:val="00DB4A63"/>
    <w:rsid w:val="00DB4A7C"/>
    <w:rsid w:val="00DB4FD5"/>
    <w:rsid w:val="00DB518C"/>
    <w:rsid w:val="00DB51C3"/>
    <w:rsid w:val="00DB5434"/>
    <w:rsid w:val="00DB570F"/>
    <w:rsid w:val="00DB5813"/>
    <w:rsid w:val="00DB5983"/>
    <w:rsid w:val="00DB5A54"/>
    <w:rsid w:val="00DB5BE3"/>
    <w:rsid w:val="00DB5EDA"/>
    <w:rsid w:val="00DB5F7F"/>
    <w:rsid w:val="00DB6055"/>
    <w:rsid w:val="00DB64C3"/>
    <w:rsid w:val="00DB653F"/>
    <w:rsid w:val="00DB6855"/>
    <w:rsid w:val="00DB699D"/>
    <w:rsid w:val="00DB6A30"/>
    <w:rsid w:val="00DB6C49"/>
    <w:rsid w:val="00DB6D64"/>
    <w:rsid w:val="00DB6F28"/>
    <w:rsid w:val="00DB6F79"/>
    <w:rsid w:val="00DB6F90"/>
    <w:rsid w:val="00DB6FEB"/>
    <w:rsid w:val="00DB722C"/>
    <w:rsid w:val="00DB7388"/>
    <w:rsid w:val="00DB73DB"/>
    <w:rsid w:val="00DB7810"/>
    <w:rsid w:val="00DB7989"/>
    <w:rsid w:val="00DB7A23"/>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6E3"/>
    <w:rsid w:val="00DC27B8"/>
    <w:rsid w:val="00DC2803"/>
    <w:rsid w:val="00DC280B"/>
    <w:rsid w:val="00DC290F"/>
    <w:rsid w:val="00DC2968"/>
    <w:rsid w:val="00DC29DE"/>
    <w:rsid w:val="00DC2C69"/>
    <w:rsid w:val="00DC3067"/>
    <w:rsid w:val="00DC30AC"/>
    <w:rsid w:val="00DC313E"/>
    <w:rsid w:val="00DC3352"/>
    <w:rsid w:val="00DC346E"/>
    <w:rsid w:val="00DC34E2"/>
    <w:rsid w:val="00DC3571"/>
    <w:rsid w:val="00DC3771"/>
    <w:rsid w:val="00DC37F1"/>
    <w:rsid w:val="00DC39B0"/>
    <w:rsid w:val="00DC3E7B"/>
    <w:rsid w:val="00DC3E93"/>
    <w:rsid w:val="00DC4045"/>
    <w:rsid w:val="00DC4060"/>
    <w:rsid w:val="00DC411B"/>
    <w:rsid w:val="00DC41E7"/>
    <w:rsid w:val="00DC43E9"/>
    <w:rsid w:val="00DC4619"/>
    <w:rsid w:val="00DC4701"/>
    <w:rsid w:val="00DC49C9"/>
    <w:rsid w:val="00DC4B86"/>
    <w:rsid w:val="00DC4C01"/>
    <w:rsid w:val="00DC4C50"/>
    <w:rsid w:val="00DC4C90"/>
    <w:rsid w:val="00DC4FEC"/>
    <w:rsid w:val="00DC50CB"/>
    <w:rsid w:val="00DC53A2"/>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742"/>
    <w:rsid w:val="00DC78DC"/>
    <w:rsid w:val="00DC7BB0"/>
    <w:rsid w:val="00DC7EAA"/>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902"/>
    <w:rsid w:val="00DD3983"/>
    <w:rsid w:val="00DD3A39"/>
    <w:rsid w:val="00DD3B31"/>
    <w:rsid w:val="00DD3B7E"/>
    <w:rsid w:val="00DD3C21"/>
    <w:rsid w:val="00DD3D41"/>
    <w:rsid w:val="00DD3FE0"/>
    <w:rsid w:val="00DD4259"/>
    <w:rsid w:val="00DD428D"/>
    <w:rsid w:val="00DD441A"/>
    <w:rsid w:val="00DD44CC"/>
    <w:rsid w:val="00DD4583"/>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1D"/>
    <w:rsid w:val="00DD722C"/>
    <w:rsid w:val="00DD733C"/>
    <w:rsid w:val="00DD7343"/>
    <w:rsid w:val="00DD735E"/>
    <w:rsid w:val="00DD754F"/>
    <w:rsid w:val="00DD7566"/>
    <w:rsid w:val="00DD76BF"/>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60B"/>
    <w:rsid w:val="00DE0697"/>
    <w:rsid w:val="00DE07C0"/>
    <w:rsid w:val="00DE0978"/>
    <w:rsid w:val="00DE0CC1"/>
    <w:rsid w:val="00DE0CF3"/>
    <w:rsid w:val="00DE0F7E"/>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8D"/>
    <w:rsid w:val="00DE2848"/>
    <w:rsid w:val="00DE2963"/>
    <w:rsid w:val="00DE29CA"/>
    <w:rsid w:val="00DE2A13"/>
    <w:rsid w:val="00DE2C89"/>
    <w:rsid w:val="00DE2D1A"/>
    <w:rsid w:val="00DE2DCD"/>
    <w:rsid w:val="00DE2E45"/>
    <w:rsid w:val="00DE3034"/>
    <w:rsid w:val="00DE31A9"/>
    <w:rsid w:val="00DE3433"/>
    <w:rsid w:val="00DE357D"/>
    <w:rsid w:val="00DE3605"/>
    <w:rsid w:val="00DE396C"/>
    <w:rsid w:val="00DE3AAB"/>
    <w:rsid w:val="00DE3B2A"/>
    <w:rsid w:val="00DE3BA1"/>
    <w:rsid w:val="00DE3F74"/>
    <w:rsid w:val="00DE3F9E"/>
    <w:rsid w:val="00DE4137"/>
    <w:rsid w:val="00DE417B"/>
    <w:rsid w:val="00DE4191"/>
    <w:rsid w:val="00DE41D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8F1"/>
    <w:rsid w:val="00DE5919"/>
    <w:rsid w:val="00DE5B3E"/>
    <w:rsid w:val="00DE5D4F"/>
    <w:rsid w:val="00DE5FE6"/>
    <w:rsid w:val="00DE63D3"/>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A4A"/>
    <w:rsid w:val="00DE7B5E"/>
    <w:rsid w:val="00DE7BA6"/>
    <w:rsid w:val="00DE7F98"/>
    <w:rsid w:val="00DE7FFE"/>
    <w:rsid w:val="00DEC621"/>
    <w:rsid w:val="00DF017D"/>
    <w:rsid w:val="00DF0327"/>
    <w:rsid w:val="00DF0367"/>
    <w:rsid w:val="00DF040C"/>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6C"/>
    <w:rsid w:val="00DF1A88"/>
    <w:rsid w:val="00DF1D2B"/>
    <w:rsid w:val="00DF1E2A"/>
    <w:rsid w:val="00DF1F4D"/>
    <w:rsid w:val="00DF1FEF"/>
    <w:rsid w:val="00DF20D6"/>
    <w:rsid w:val="00DF212E"/>
    <w:rsid w:val="00DF213E"/>
    <w:rsid w:val="00DF216E"/>
    <w:rsid w:val="00DF25A3"/>
    <w:rsid w:val="00DF2654"/>
    <w:rsid w:val="00DF2660"/>
    <w:rsid w:val="00DF29B0"/>
    <w:rsid w:val="00DF2A3E"/>
    <w:rsid w:val="00DF2AED"/>
    <w:rsid w:val="00DF3141"/>
    <w:rsid w:val="00DF3164"/>
    <w:rsid w:val="00DF327F"/>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5B7"/>
    <w:rsid w:val="00DF57CD"/>
    <w:rsid w:val="00DF57EF"/>
    <w:rsid w:val="00DF5AF4"/>
    <w:rsid w:val="00DF5B66"/>
    <w:rsid w:val="00DF5EC7"/>
    <w:rsid w:val="00DF5F2E"/>
    <w:rsid w:val="00DF5FE2"/>
    <w:rsid w:val="00DF6262"/>
    <w:rsid w:val="00DF6294"/>
    <w:rsid w:val="00DF6509"/>
    <w:rsid w:val="00DF6A77"/>
    <w:rsid w:val="00DF6ABF"/>
    <w:rsid w:val="00DF7000"/>
    <w:rsid w:val="00DF7103"/>
    <w:rsid w:val="00DF7203"/>
    <w:rsid w:val="00DF7242"/>
    <w:rsid w:val="00DF726C"/>
    <w:rsid w:val="00DF7617"/>
    <w:rsid w:val="00DF7995"/>
    <w:rsid w:val="00DF7AB2"/>
    <w:rsid w:val="00DF7AC9"/>
    <w:rsid w:val="00DF7B14"/>
    <w:rsid w:val="00DF7B85"/>
    <w:rsid w:val="00DF7B86"/>
    <w:rsid w:val="00DF7EDD"/>
    <w:rsid w:val="00E000D7"/>
    <w:rsid w:val="00E001A2"/>
    <w:rsid w:val="00E001B4"/>
    <w:rsid w:val="00E001ED"/>
    <w:rsid w:val="00E00D88"/>
    <w:rsid w:val="00E00DC5"/>
    <w:rsid w:val="00E00E9F"/>
    <w:rsid w:val="00E00EAD"/>
    <w:rsid w:val="00E00F1F"/>
    <w:rsid w:val="00E010E7"/>
    <w:rsid w:val="00E011B9"/>
    <w:rsid w:val="00E012D5"/>
    <w:rsid w:val="00E01562"/>
    <w:rsid w:val="00E0184F"/>
    <w:rsid w:val="00E019CE"/>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C7C"/>
    <w:rsid w:val="00E03ECC"/>
    <w:rsid w:val="00E03F20"/>
    <w:rsid w:val="00E04593"/>
    <w:rsid w:val="00E045F3"/>
    <w:rsid w:val="00E0474E"/>
    <w:rsid w:val="00E0485E"/>
    <w:rsid w:val="00E04923"/>
    <w:rsid w:val="00E04995"/>
    <w:rsid w:val="00E049BF"/>
    <w:rsid w:val="00E04D89"/>
    <w:rsid w:val="00E04DDD"/>
    <w:rsid w:val="00E05008"/>
    <w:rsid w:val="00E0502F"/>
    <w:rsid w:val="00E050DC"/>
    <w:rsid w:val="00E051A5"/>
    <w:rsid w:val="00E054FE"/>
    <w:rsid w:val="00E0552C"/>
    <w:rsid w:val="00E055C1"/>
    <w:rsid w:val="00E058A4"/>
    <w:rsid w:val="00E058B3"/>
    <w:rsid w:val="00E0591A"/>
    <w:rsid w:val="00E05999"/>
    <w:rsid w:val="00E05C91"/>
    <w:rsid w:val="00E05D0E"/>
    <w:rsid w:val="00E05DEA"/>
    <w:rsid w:val="00E06085"/>
    <w:rsid w:val="00E0645A"/>
    <w:rsid w:val="00E06491"/>
    <w:rsid w:val="00E06A62"/>
    <w:rsid w:val="00E06BDE"/>
    <w:rsid w:val="00E06CE7"/>
    <w:rsid w:val="00E06DFC"/>
    <w:rsid w:val="00E06EC5"/>
    <w:rsid w:val="00E06F74"/>
    <w:rsid w:val="00E06FD6"/>
    <w:rsid w:val="00E0714C"/>
    <w:rsid w:val="00E071DA"/>
    <w:rsid w:val="00E0726B"/>
    <w:rsid w:val="00E0733F"/>
    <w:rsid w:val="00E073D9"/>
    <w:rsid w:val="00E074C5"/>
    <w:rsid w:val="00E075B5"/>
    <w:rsid w:val="00E07606"/>
    <w:rsid w:val="00E07799"/>
    <w:rsid w:val="00E07900"/>
    <w:rsid w:val="00E07BCF"/>
    <w:rsid w:val="00E07CD2"/>
    <w:rsid w:val="00E07D19"/>
    <w:rsid w:val="00E07DF2"/>
    <w:rsid w:val="00E07E57"/>
    <w:rsid w:val="00E100C2"/>
    <w:rsid w:val="00E100E0"/>
    <w:rsid w:val="00E10181"/>
    <w:rsid w:val="00E101D0"/>
    <w:rsid w:val="00E10292"/>
    <w:rsid w:val="00E1037D"/>
    <w:rsid w:val="00E108D5"/>
    <w:rsid w:val="00E10994"/>
    <w:rsid w:val="00E10A03"/>
    <w:rsid w:val="00E10AC2"/>
    <w:rsid w:val="00E10B4E"/>
    <w:rsid w:val="00E10BF0"/>
    <w:rsid w:val="00E10E8C"/>
    <w:rsid w:val="00E10FF8"/>
    <w:rsid w:val="00E110F7"/>
    <w:rsid w:val="00E1122E"/>
    <w:rsid w:val="00E119A7"/>
    <w:rsid w:val="00E11A0F"/>
    <w:rsid w:val="00E11D39"/>
    <w:rsid w:val="00E1210F"/>
    <w:rsid w:val="00E1217E"/>
    <w:rsid w:val="00E1218F"/>
    <w:rsid w:val="00E1258C"/>
    <w:rsid w:val="00E125DD"/>
    <w:rsid w:val="00E12714"/>
    <w:rsid w:val="00E12797"/>
    <w:rsid w:val="00E12EF2"/>
    <w:rsid w:val="00E133C8"/>
    <w:rsid w:val="00E1353C"/>
    <w:rsid w:val="00E13825"/>
    <w:rsid w:val="00E13E76"/>
    <w:rsid w:val="00E13EC5"/>
    <w:rsid w:val="00E13F33"/>
    <w:rsid w:val="00E13F70"/>
    <w:rsid w:val="00E141E1"/>
    <w:rsid w:val="00E142C0"/>
    <w:rsid w:val="00E14450"/>
    <w:rsid w:val="00E144C3"/>
    <w:rsid w:val="00E1461F"/>
    <w:rsid w:val="00E1462B"/>
    <w:rsid w:val="00E149EA"/>
    <w:rsid w:val="00E14B22"/>
    <w:rsid w:val="00E14BDA"/>
    <w:rsid w:val="00E14CD5"/>
    <w:rsid w:val="00E14EFF"/>
    <w:rsid w:val="00E15117"/>
    <w:rsid w:val="00E15156"/>
    <w:rsid w:val="00E1525E"/>
    <w:rsid w:val="00E15317"/>
    <w:rsid w:val="00E155E0"/>
    <w:rsid w:val="00E156F2"/>
    <w:rsid w:val="00E15740"/>
    <w:rsid w:val="00E15808"/>
    <w:rsid w:val="00E15990"/>
    <w:rsid w:val="00E15B86"/>
    <w:rsid w:val="00E15C56"/>
    <w:rsid w:val="00E15C95"/>
    <w:rsid w:val="00E15DAA"/>
    <w:rsid w:val="00E15DAE"/>
    <w:rsid w:val="00E15F6A"/>
    <w:rsid w:val="00E15FC4"/>
    <w:rsid w:val="00E16142"/>
    <w:rsid w:val="00E16150"/>
    <w:rsid w:val="00E1634B"/>
    <w:rsid w:val="00E16C10"/>
    <w:rsid w:val="00E16F82"/>
    <w:rsid w:val="00E171B4"/>
    <w:rsid w:val="00E172DC"/>
    <w:rsid w:val="00E172DE"/>
    <w:rsid w:val="00E17442"/>
    <w:rsid w:val="00E17472"/>
    <w:rsid w:val="00E174B9"/>
    <w:rsid w:val="00E17611"/>
    <w:rsid w:val="00E17E2A"/>
    <w:rsid w:val="00E17EC3"/>
    <w:rsid w:val="00E17F16"/>
    <w:rsid w:val="00E17FBA"/>
    <w:rsid w:val="00E20123"/>
    <w:rsid w:val="00E205A0"/>
    <w:rsid w:val="00E20633"/>
    <w:rsid w:val="00E20636"/>
    <w:rsid w:val="00E20AAD"/>
    <w:rsid w:val="00E20EF5"/>
    <w:rsid w:val="00E21083"/>
    <w:rsid w:val="00E21153"/>
    <w:rsid w:val="00E213E7"/>
    <w:rsid w:val="00E21479"/>
    <w:rsid w:val="00E21481"/>
    <w:rsid w:val="00E2182C"/>
    <w:rsid w:val="00E21977"/>
    <w:rsid w:val="00E21A98"/>
    <w:rsid w:val="00E21CD0"/>
    <w:rsid w:val="00E220E9"/>
    <w:rsid w:val="00E22345"/>
    <w:rsid w:val="00E224C3"/>
    <w:rsid w:val="00E22512"/>
    <w:rsid w:val="00E225F2"/>
    <w:rsid w:val="00E226C4"/>
    <w:rsid w:val="00E22899"/>
    <w:rsid w:val="00E2292D"/>
    <w:rsid w:val="00E22953"/>
    <w:rsid w:val="00E22AA6"/>
    <w:rsid w:val="00E22B80"/>
    <w:rsid w:val="00E22C01"/>
    <w:rsid w:val="00E23042"/>
    <w:rsid w:val="00E2334F"/>
    <w:rsid w:val="00E234E4"/>
    <w:rsid w:val="00E23535"/>
    <w:rsid w:val="00E23688"/>
    <w:rsid w:val="00E23959"/>
    <w:rsid w:val="00E239EF"/>
    <w:rsid w:val="00E23A57"/>
    <w:rsid w:val="00E23AD4"/>
    <w:rsid w:val="00E23BDD"/>
    <w:rsid w:val="00E23CB2"/>
    <w:rsid w:val="00E23D86"/>
    <w:rsid w:val="00E23EF6"/>
    <w:rsid w:val="00E241CE"/>
    <w:rsid w:val="00E242C1"/>
    <w:rsid w:val="00E2492B"/>
    <w:rsid w:val="00E24B0D"/>
    <w:rsid w:val="00E24F4E"/>
    <w:rsid w:val="00E24FD1"/>
    <w:rsid w:val="00E250FA"/>
    <w:rsid w:val="00E25240"/>
    <w:rsid w:val="00E25368"/>
    <w:rsid w:val="00E253BB"/>
    <w:rsid w:val="00E25535"/>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E01"/>
    <w:rsid w:val="00E27306"/>
    <w:rsid w:val="00E2745B"/>
    <w:rsid w:val="00E2754B"/>
    <w:rsid w:val="00E2756F"/>
    <w:rsid w:val="00E2768B"/>
    <w:rsid w:val="00E276D5"/>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F3"/>
    <w:rsid w:val="00E314B4"/>
    <w:rsid w:val="00E315C3"/>
    <w:rsid w:val="00E31621"/>
    <w:rsid w:val="00E31643"/>
    <w:rsid w:val="00E31DD7"/>
    <w:rsid w:val="00E31E06"/>
    <w:rsid w:val="00E3213F"/>
    <w:rsid w:val="00E32197"/>
    <w:rsid w:val="00E3269E"/>
    <w:rsid w:val="00E326C2"/>
    <w:rsid w:val="00E32A0D"/>
    <w:rsid w:val="00E32BA3"/>
    <w:rsid w:val="00E32D53"/>
    <w:rsid w:val="00E32E07"/>
    <w:rsid w:val="00E333C9"/>
    <w:rsid w:val="00E3350E"/>
    <w:rsid w:val="00E33AD3"/>
    <w:rsid w:val="00E33C22"/>
    <w:rsid w:val="00E33C92"/>
    <w:rsid w:val="00E33DFF"/>
    <w:rsid w:val="00E3401A"/>
    <w:rsid w:val="00E340EA"/>
    <w:rsid w:val="00E342E9"/>
    <w:rsid w:val="00E344D5"/>
    <w:rsid w:val="00E34650"/>
    <w:rsid w:val="00E34974"/>
    <w:rsid w:val="00E349EC"/>
    <w:rsid w:val="00E34D44"/>
    <w:rsid w:val="00E34D86"/>
    <w:rsid w:val="00E34DB8"/>
    <w:rsid w:val="00E34F13"/>
    <w:rsid w:val="00E351A0"/>
    <w:rsid w:val="00E35204"/>
    <w:rsid w:val="00E353B9"/>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761"/>
    <w:rsid w:val="00E40861"/>
    <w:rsid w:val="00E4092A"/>
    <w:rsid w:val="00E40A98"/>
    <w:rsid w:val="00E40BD7"/>
    <w:rsid w:val="00E411D2"/>
    <w:rsid w:val="00E41249"/>
    <w:rsid w:val="00E41326"/>
    <w:rsid w:val="00E415D4"/>
    <w:rsid w:val="00E41616"/>
    <w:rsid w:val="00E41ACD"/>
    <w:rsid w:val="00E41B36"/>
    <w:rsid w:val="00E41B9D"/>
    <w:rsid w:val="00E41D5F"/>
    <w:rsid w:val="00E41DC9"/>
    <w:rsid w:val="00E4219C"/>
    <w:rsid w:val="00E42237"/>
    <w:rsid w:val="00E42364"/>
    <w:rsid w:val="00E4240C"/>
    <w:rsid w:val="00E42496"/>
    <w:rsid w:val="00E42522"/>
    <w:rsid w:val="00E42A99"/>
    <w:rsid w:val="00E42AA3"/>
    <w:rsid w:val="00E42C85"/>
    <w:rsid w:val="00E42D40"/>
    <w:rsid w:val="00E42E51"/>
    <w:rsid w:val="00E42F5D"/>
    <w:rsid w:val="00E431D4"/>
    <w:rsid w:val="00E432BE"/>
    <w:rsid w:val="00E4384F"/>
    <w:rsid w:val="00E4397B"/>
    <w:rsid w:val="00E439FA"/>
    <w:rsid w:val="00E43A2D"/>
    <w:rsid w:val="00E43BCF"/>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929"/>
    <w:rsid w:val="00E459D7"/>
    <w:rsid w:val="00E45B9A"/>
    <w:rsid w:val="00E45BA1"/>
    <w:rsid w:val="00E45BE0"/>
    <w:rsid w:val="00E46110"/>
    <w:rsid w:val="00E462C9"/>
    <w:rsid w:val="00E46388"/>
    <w:rsid w:val="00E463B2"/>
    <w:rsid w:val="00E46410"/>
    <w:rsid w:val="00E4668B"/>
    <w:rsid w:val="00E466CC"/>
    <w:rsid w:val="00E46B3F"/>
    <w:rsid w:val="00E46BFD"/>
    <w:rsid w:val="00E46F0C"/>
    <w:rsid w:val="00E46F85"/>
    <w:rsid w:val="00E472D5"/>
    <w:rsid w:val="00E472F9"/>
    <w:rsid w:val="00E474AC"/>
    <w:rsid w:val="00E474E7"/>
    <w:rsid w:val="00E477F8"/>
    <w:rsid w:val="00E47830"/>
    <w:rsid w:val="00E478DE"/>
    <w:rsid w:val="00E47933"/>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968"/>
    <w:rsid w:val="00E51D0C"/>
    <w:rsid w:val="00E51E54"/>
    <w:rsid w:val="00E52156"/>
    <w:rsid w:val="00E5224C"/>
    <w:rsid w:val="00E522F1"/>
    <w:rsid w:val="00E52507"/>
    <w:rsid w:val="00E5259D"/>
    <w:rsid w:val="00E5291B"/>
    <w:rsid w:val="00E52A0E"/>
    <w:rsid w:val="00E52A57"/>
    <w:rsid w:val="00E52D09"/>
    <w:rsid w:val="00E52D82"/>
    <w:rsid w:val="00E52E4B"/>
    <w:rsid w:val="00E530CE"/>
    <w:rsid w:val="00E53208"/>
    <w:rsid w:val="00E5355D"/>
    <w:rsid w:val="00E536CA"/>
    <w:rsid w:val="00E5375F"/>
    <w:rsid w:val="00E537BC"/>
    <w:rsid w:val="00E538B2"/>
    <w:rsid w:val="00E53BD5"/>
    <w:rsid w:val="00E53C89"/>
    <w:rsid w:val="00E53DAF"/>
    <w:rsid w:val="00E53E0B"/>
    <w:rsid w:val="00E53E24"/>
    <w:rsid w:val="00E53EC4"/>
    <w:rsid w:val="00E540A3"/>
    <w:rsid w:val="00E5467F"/>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DA9"/>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A53"/>
    <w:rsid w:val="00E63ACB"/>
    <w:rsid w:val="00E63E65"/>
    <w:rsid w:val="00E640A0"/>
    <w:rsid w:val="00E6410D"/>
    <w:rsid w:val="00E642C6"/>
    <w:rsid w:val="00E64705"/>
    <w:rsid w:val="00E64D46"/>
    <w:rsid w:val="00E64D90"/>
    <w:rsid w:val="00E64FE3"/>
    <w:rsid w:val="00E652AB"/>
    <w:rsid w:val="00E654A1"/>
    <w:rsid w:val="00E6557B"/>
    <w:rsid w:val="00E65689"/>
    <w:rsid w:val="00E6571D"/>
    <w:rsid w:val="00E65964"/>
    <w:rsid w:val="00E65B42"/>
    <w:rsid w:val="00E65B69"/>
    <w:rsid w:val="00E65D24"/>
    <w:rsid w:val="00E65EB6"/>
    <w:rsid w:val="00E65FE4"/>
    <w:rsid w:val="00E660B8"/>
    <w:rsid w:val="00E66271"/>
    <w:rsid w:val="00E66350"/>
    <w:rsid w:val="00E6641F"/>
    <w:rsid w:val="00E6659A"/>
    <w:rsid w:val="00E66699"/>
    <w:rsid w:val="00E66734"/>
    <w:rsid w:val="00E6673D"/>
    <w:rsid w:val="00E668C8"/>
    <w:rsid w:val="00E66A30"/>
    <w:rsid w:val="00E66BC5"/>
    <w:rsid w:val="00E66C1C"/>
    <w:rsid w:val="00E66E36"/>
    <w:rsid w:val="00E672ED"/>
    <w:rsid w:val="00E674AC"/>
    <w:rsid w:val="00E67723"/>
    <w:rsid w:val="00E6779C"/>
    <w:rsid w:val="00E6788A"/>
    <w:rsid w:val="00E67A86"/>
    <w:rsid w:val="00E67C5F"/>
    <w:rsid w:val="00E67FD6"/>
    <w:rsid w:val="00E7022C"/>
    <w:rsid w:val="00E702EE"/>
    <w:rsid w:val="00E702F6"/>
    <w:rsid w:val="00E7043D"/>
    <w:rsid w:val="00E705A4"/>
    <w:rsid w:val="00E70750"/>
    <w:rsid w:val="00E707A5"/>
    <w:rsid w:val="00E7096F"/>
    <w:rsid w:val="00E70A7D"/>
    <w:rsid w:val="00E70DDF"/>
    <w:rsid w:val="00E711BF"/>
    <w:rsid w:val="00E711D3"/>
    <w:rsid w:val="00E71352"/>
    <w:rsid w:val="00E715A5"/>
    <w:rsid w:val="00E716A6"/>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8B9"/>
    <w:rsid w:val="00E738BC"/>
    <w:rsid w:val="00E73986"/>
    <w:rsid w:val="00E73BF4"/>
    <w:rsid w:val="00E73FFC"/>
    <w:rsid w:val="00E74405"/>
    <w:rsid w:val="00E7469C"/>
    <w:rsid w:val="00E74838"/>
    <w:rsid w:val="00E74E01"/>
    <w:rsid w:val="00E75186"/>
    <w:rsid w:val="00E75261"/>
    <w:rsid w:val="00E753B8"/>
    <w:rsid w:val="00E755A5"/>
    <w:rsid w:val="00E7591C"/>
    <w:rsid w:val="00E75971"/>
    <w:rsid w:val="00E75A8D"/>
    <w:rsid w:val="00E75B6B"/>
    <w:rsid w:val="00E75FF0"/>
    <w:rsid w:val="00E760DF"/>
    <w:rsid w:val="00E760F6"/>
    <w:rsid w:val="00E76239"/>
    <w:rsid w:val="00E76254"/>
    <w:rsid w:val="00E76469"/>
    <w:rsid w:val="00E76649"/>
    <w:rsid w:val="00E76673"/>
    <w:rsid w:val="00E768C0"/>
    <w:rsid w:val="00E768E0"/>
    <w:rsid w:val="00E76CA0"/>
    <w:rsid w:val="00E76F9F"/>
    <w:rsid w:val="00E76FF8"/>
    <w:rsid w:val="00E76FF9"/>
    <w:rsid w:val="00E77155"/>
    <w:rsid w:val="00E77178"/>
    <w:rsid w:val="00E7757B"/>
    <w:rsid w:val="00E777F3"/>
    <w:rsid w:val="00E777F5"/>
    <w:rsid w:val="00E7793C"/>
    <w:rsid w:val="00E7795A"/>
    <w:rsid w:val="00E77A7B"/>
    <w:rsid w:val="00E77A7E"/>
    <w:rsid w:val="00E77E2D"/>
    <w:rsid w:val="00E77E91"/>
    <w:rsid w:val="00E77F00"/>
    <w:rsid w:val="00E77FB4"/>
    <w:rsid w:val="00E8000B"/>
    <w:rsid w:val="00E80077"/>
    <w:rsid w:val="00E80486"/>
    <w:rsid w:val="00E80D98"/>
    <w:rsid w:val="00E8113C"/>
    <w:rsid w:val="00E812B1"/>
    <w:rsid w:val="00E81310"/>
    <w:rsid w:val="00E81406"/>
    <w:rsid w:val="00E81430"/>
    <w:rsid w:val="00E81495"/>
    <w:rsid w:val="00E815F0"/>
    <w:rsid w:val="00E81652"/>
    <w:rsid w:val="00E81766"/>
    <w:rsid w:val="00E81BA3"/>
    <w:rsid w:val="00E81DD4"/>
    <w:rsid w:val="00E81E97"/>
    <w:rsid w:val="00E82290"/>
    <w:rsid w:val="00E82383"/>
    <w:rsid w:val="00E823B6"/>
    <w:rsid w:val="00E826DB"/>
    <w:rsid w:val="00E82B25"/>
    <w:rsid w:val="00E82D38"/>
    <w:rsid w:val="00E83254"/>
    <w:rsid w:val="00E832D7"/>
    <w:rsid w:val="00E83493"/>
    <w:rsid w:val="00E83609"/>
    <w:rsid w:val="00E836AF"/>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BAD"/>
    <w:rsid w:val="00E85F62"/>
    <w:rsid w:val="00E860A7"/>
    <w:rsid w:val="00E86105"/>
    <w:rsid w:val="00E863DC"/>
    <w:rsid w:val="00E86639"/>
    <w:rsid w:val="00E86BDC"/>
    <w:rsid w:val="00E86C10"/>
    <w:rsid w:val="00E86C6E"/>
    <w:rsid w:val="00E86F73"/>
    <w:rsid w:val="00E86F76"/>
    <w:rsid w:val="00E8702E"/>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7CD"/>
    <w:rsid w:val="00E9191C"/>
    <w:rsid w:val="00E91CE8"/>
    <w:rsid w:val="00E91F28"/>
    <w:rsid w:val="00E92200"/>
    <w:rsid w:val="00E9254A"/>
    <w:rsid w:val="00E92595"/>
    <w:rsid w:val="00E925E3"/>
    <w:rsid w:val="00E9286A"/>
    <w:rsid w:val="00E92C38"/>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B23"/>
    <w:rsid w:val="00E94C59"/>
    <w:rsid w:val="00E95425"/>
    <w:rsid w:val="00E957D4"/>
    <w:rsid w:val="00E959C6"/>
    <w:rsid w:val="00E95BC2"/>
    <w:rsid w:val="00E95CBA"/>
    <w:rsid w:val="00E95F59"/>
    <w:rsid w:val="00E95FDD"/>
    <w:rsid w:val="00E96074"/>
    <w:rsid w:val="00E96235"/>
    <w:rsid w:val="00E9627D"/>
    <w:rsid w:val="00E964D8"/>
    <w:rsid w:val="00E9656A"/>
    <w:rsid w:val="00E965C6"/>
    <w:rsid w:val="00E968AC"/>
    <w:rsid w:val="00E9699A"/>
    <w:rsid w:val="00E96ADA"/>
    <w:rsid w:val="00E96BF8"/>
    <w:rsid w:val="00E96C03"/>
    <w:rsid w:val="00E96CDB"/>
    <w:rsid w:val="00E96D14"/>
    <w:rsid w:val="00E97043"/>
    <w:rsid w:val="00E970D9"/>
    <w:rsid w:val="00E973BB"/>
    <w:rsid w:val="00E974D8"/>
    <w:rsid w:val="00E977A8"/>
    <w:rsid w:val="00E978D9"/>
    <w:rsid w:val="00E9798D"/>
    <w:rsid w:val="00E97AF2"/>
    <w:rsid w:val="00E97DFD"/>
    <w:rsid w:val="00E97F24"/>
    <w:rsid w:val="00E97FD4"/>
    <w:rsid w:val="00EA038D"/>
    <w:rsid w:val="00EA03FE"/>
    <w:rsid w:val="00EA0594"/>
    <w:rsid w:val="00EA07FC"/>
    <w:rsid w:val="00EA0AAA"/>
    <w:rsid w:val="00EA0B59"/>
    <w:rsid w:val="00EA0EE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377"/>
    <w:rsid w:val="00EA3713"/>
    <w:rsid w:val="00EA3796"/>
    <w:rsid w:val="00EA3897"/>
    <w:rsid w:val="00EA38B3"/>
    <w:rsid w:val="00EA3B1C"/>
    <w:rsid w:val="00EA3F82"/>
    <w:rsid w:val="00EA3FF3"/>
    <w:rsid w:val="00EA40A0"/>
    <w:rsid w:val="00EA41D5"/>
    <w:rsid w:val="00EA4236"/>
    <w:rsid w:val="00EA424C"/>
    <w:rsid w:val="00EA43C8"/>
    <w:rsid w:val="00EA46D3"/>
    <w:rsid w:val="00EA4810"/>
    <w:rsid w:val="00EA4A89"/>
    <w:rsid w:val="00EA4C81"/>
    <w:rsid w:val="00EA4ED5"/>
    <w:rsid w:val="00EA4F6D"/>
    <w:rsid w:val="00EA4F91"/>
    <w:rsid w:val="00EA51E3"/>
    <w:rsid w:val="00EA528C"/>
    <w:rsid w:val="00EA5309"/>
    <w:rsid w:val="00EA53B5"/>
    <w:rsid w:val="00EA5420"/>
    <w:rsid w:val="00EA5462"/>
    <w:rsid w:val="00EA5BCA"/>
    <w:rsid w:val="00EA5E2E"/>
    <w:rsid w:val="00EA60D0"/>
    <w:rsid w:val="00EA6179"/>
    <w:rsid w:val="00EA6235"/>
    <w:rsid w:val="00EA6282"/>
    <w:rsid w:val="00EA6345"/>
    <w:rsid w:val="00EA6367"/>
    <w:rsid w:val="00EA6720"/>
    <w:rsid w:val="00EA6774"/>
    <w:rsid w:val="00EA6BBB"/>
    <w:rsid w:val="00EA6BE0"/>
    <w:rsid w:val="00EA6C99"/>
    <w:rsid w:val="00EA6DA5"/>
    <w:rsid w:val="00EA7361"/>
    <w:rsid w:val="00EA7479"/>
    <w:rsid w:val="00EA755F"/>
    <w:rsid w:val="00EA7C1D"/>
    <w:rsid w:val="00EB0340"/>
    <w:rsid w:val="00EB07DF"/>
    <w:rsid w:val="00EB0AD8"/>
    <w:rsid w:val="00EB0E8E"/>
    <w:rsid w:val="00EB0FFB"/>
    <w:rsid w:val="00EB1150"/>
    <w:rsid w:val="00EB11F4"/>
    <w:rsid w:val="00EB126D"/>
    <w:rsid w:val="00EB1313"/>
    <w:rsid w:val="00EB13DE"/>
    <w:rsid w:val="00EB1433"/>
    <w:rsid w:val="00EB15CD"/>
    <w:rsid w:val="00EB15F4"/>
    <w:rsid w:val="00EB1655"/>
    <w:rsid w:val="00EB16B3"/>
    <w:rsid w:val="00EB191C"/>
    <w:rsid w:val="00EB1B7A"/>
    <w:rsid w:val="00EB1BB9"/>
    <w:rsid w:val="00EB2122"/>
    <w:rsid w:val="00EB2285"/>
    <w:rsid w:val="00EB2B05"/>
    <w:rsid w:val="00EB2B30"/>
    <w:rsid w:val="00EB30D8"/>
    <w:rsid w:val="00EB33F7"/>
    <w:rsid w:val="00EB34F2"/>
    <w:rsid w:val="00EB35AA"/>
    <w:rsid w:val="00EB38A8"/>
    <w:rsid w:val="00EB3E61"/>
    <w:rsid w:val="00EB402D"/>
    <w:rsid w:val="00EB4306"/>
    <w:rsid w:val="00EB4439"/>
    <w:rsid w:val="00EB452C"/>
    <w:rsid w:val="00EB47B8"/>
    <w:rsid w:val="00EB49D2"/>
    <w:rsid w:val="00EB49EE"/>
    <w:rsid w:val="00EB4A1A"/>
    <w:rsid w:val="00EB4B4B"/>
    <w:rsid w:val="00EB4DC1"/>
    <w:rsid w:val="00EB4E51"/>
    <w:rsid w:val="00EB4E8B"/>
    <w:rsid w:val="00EB4F0C"/>
    <w:rsid w:val="00EB4F74"/>
    <w:rsid w:val="00EB5142"/>
    <w:rsid w:val="00EB51FB"/>
    <w:rsid w:val="00EB53FA"/>
    <w:rsid w:val="00EB54EF"/>
    <w:rsid w:val="00EB5507"/>
    <w:rsid w:val="00EB591B"/>
    <w:rsid w:val="00EB596C"/>
    <w:rsid w:val="00EB5BF9"/>
    <w:rsid w:val="00EB5C22"/>
    <w:rsid w:val="00EB5D12"/>
    <w:rsid w:val="00EB5D8F"/>
    <w:rsid w:val="00EB5E4D"/>
    <w:rsid w:val="00EB5F8B"/>
    <w:rsid w:val="00EB61A9"/>
    <w:rsid w:val="00EB6202"/>
    <w:rsid w:val="00EB63DD"/>
    <w:rsid w:val="00EB6407"/>
    <w:rsid w:val="00EB643D"/>
    <w:rsid w:val="00EB65B6"/>
    <w:rsid w:val="00EB65E2"/>
    <w:rsid w:val="00EB6A4E"/>
    <w:rsid w:val="00EB6ABF"/>
    <w:rsid w:val="00EB6ADA"/>
    <w:rsid w:val="00EB6C53"/>
    <w:rsid w:val="00EB6F55"/>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BA"/>
    <w:rsid w:val="00EC004F"/>
    <w:rsid w:val="00EC05FD"/>
    <w:rsid w:val="00EC064D"/>
    <w:rsid w:val="00EC06DC"/>
    <w:rsid w:val="00EC091F"/>
    <w:rsid w:val="00EC0A7A"/>
    <w:rsid w:val="00EC0E74"/>
    <w:rsid w:val="00EC0FF3"/>
    <w:rsid w:val="00EC11F2"/>
    <w:rsid w:val="00EC132F"/>
    <w:rsid w:val="00EC13A5"/>
    <w:rsid w:val="00EC14C9"/>
    <w:rsid w:val="00EC15E9"/>
    <w:rsid w:val="00EC1723"/>
    <w:rsid w:val="00EC175E"/>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41E"/>
    <w:rsid w:val="00EC54AC"/>
    <w:rsid w:val="00EC550E"/>
    <w:rsid w:val="00EC5624"/>
    <w:rsid w:val="00EC5BEB"/>
    <w:rsid w:val="00EC5C03"/>
    <w:rsid w:val="00EC5D07"/>
    <w:rsid w:val="00EC5D59"/>
    <w:rsid w:val="00EC5DED"/>
    <w:rsid w:val="00EC5FA0"/>
    <w:rsid w:val="00EC611F"/>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F6D"/>
    <w:rsid w:val="00ED0FD0"/>
    <w:rsid w:val="00ED10A9"/>
    <w:rsid w:val="00ED10AE"/>
    <w:rsid w:val="00ED10CB"/>
    <w:rsid w:val="00ED12C7"/>
    <w:rsid w:val="00ED133E"/>
    <w:rsid w:val="00ED13D8"/>
    <w:rsid w:val="00ED1483"/>
    <w:rsid w:val="00ED1534"/>
    <w:rsid w:val="00ED15B1"/>
    <w:rsid w:val="00ED1C16"/>
    <w:rsid w:val="00ED1DED"/>
    <w:rsid w:val="00ED2051"/>
    <w:rsid w:val="00ED2068"/>
    <w:rsid w:val="00ED20B3"/>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53E"/>
    <w:rsid w:val="00ED47BA"/>
    <w:rsid w:val="00ED48C5"/>
    <w:rsid w:val="00ED4BB9"/>
    <w:rsid w:val="00ED5074"/>
    <w:rsid w:val="00ED50FD"/>
    <w:rsid w:val="00ED5145"/>
    <w:rsid w:val="00ED5179"/>
    <w:rsid w:val="00ED528F"/>
    <w:rsid w:val="00ED54CE"/>
    <w:rsid w:val="00ED55DB"/>
    <w:rsid w:val="00ED58A0"/>
    <w:rsid w:val="00ED58F3"/>
    <w:rsid w:val="00ED59BE"/>
    <w:rsid w:val="00ED5AD4"/>
    <w:rsid w:val="00ED5CED"/>
    <w:rsid w:val="00ED5D2C"/>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C3C"/>
    <w:rsid w:val="00ED7C6C"/>
    <w:rsid w:val="00ED7E58"/>
    <w:rsid w:val="00EE0071"/>
    <w:rsid w:val="00EE00E0"/>
    <w:rsid w:val="00EE015B"/>
    <w:rsid w:val="00EE01B5"/>
    <w:rsid w:val="00EE027E"/>
    <w:rsid w:val="00EE0485"/>
    <w:rsid w:val="00EE0510"/>
    <w:rsid w:val="00EE05F8"/>
    <w:rsid w:val="00EE083E"/>
    <w:rsid w:val="00EE0A91"/>
    <w:rsid w:val="00EE0ADA"/>
    <w:rsid w:val="00EE0BF4"/>
    <w:rsid w:val="00EE0C70"/>
    <w:rsid w:val="00EE106B"/>
    <w:rsid w:val="00EE1118"/>
    <w:rsid w:val="00EE11D2"/>
    <w:rsid w:val="00EE144F"/>
    <w:rsid w:val="00EE1530"/>
    <w:rsid w:val="00EE1837"/>
    <w:rsid w:val="00EE1913"/>
    <w:rsid w:val="00EE1944"/>
    <w:rsid w:val="00EE1DC3"/>
    <w:rsid w:val="00EE1E44"/>
    <w:rsid w:val="00EE241B"/>
    <w:rsid w:val="00EE2426"/>
    <w:rsid w:val="00EE2568"/>
    <w:rsid w:val="00EE2574"/>
    <w:rsid w:val="00EE2617"/>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73A5"/>
    <w:rsid w:val="00EE78A8"/>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11B0"/>
    <w:rsid w:val="00EF128E"/>
    <w:rsid w:val="00EF1305"/>
    <w:rsid w:val="00EF1641"/>
    <w:rsid w:val="00EF16D6"/>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101"/>
    <w:rsid w:val="00EF5198"/>
    <w:rsid w:val="00EF56CC"/>
    <w:rsid w:val="00EF5766"/>
    <w:rsid w:val="00EF58E1"/>
    <w:rsid w:val="00EF5B5C"/>
    <w:rsid w:val="00EF5C18"/>
    <w:rsid w:val="00EF5F85"/>
    <w:rsid w:val="00EF627B"/>
    <w:rsid w:val="00EF6291"/>
    <w:rsid w:val="00EF62EF"/>
    <w:rsid w:val="00EF62F9"/>
    <w:rsid w:val="00EF6378"/>
    <w:rsid w:val="00EF6428"/>
    <w:rsid w:val="00EF6645"/>
    <w:rsid w:val="00EF6794"/>
    <w:rsid w:val="00EF6814"/>
    <w:rsid w:val="00EF6901"/>
    <w:rsid w:val="00EF69A8"/>
    <w:rsid w:val="00EF69DA"/>
    <w:rsid w:val="00EF69E9"/>
    <w:rsid w:val="00EF6B65"/>
    <w:rsid w:val="00EF6CE8"/>
    <w:rsid w:val="00EF6F9E"/>
    <w:rsid w:val="00EF7113"/>
    <w:rsid w:val="00EF7161"/>
    <w:rsid w:val="00EF71E7"/>
    <w:rsid w:val="00EF73CF"/>
    <w:rsid w:val="00EF761C"/>
    <w:rsid w:val="00EF7636"/>
    <w:rsid w:val="00EF76F9"/>
    <w:rsid w:val="00EF7757"/>
    <w:rsid w:val="00EF779A"/>
    <w:rsid w:val="00EF796D"/>
    <w:rsid w:val="00EF7AE2"/>
    <w:rsid w:val="00EF7B21"/>
    <w:rsid w:val="00EF7C7B"/>
    <w:rsid w:val="00EF7CD2"/>
    <w:rsid w:val="00EF7D47"/>
    <w:rsid w:val="00EF7D9E"/>
    <w:rsid w:val="00EF7E0C"/>
    <w:rsid w:val="00EF7E88"/>
    <w:rsid w:val="00EF7F0B"/>
    <w:rsid w:val="00EF7F25"/>
    <w:rsid w:val="00F000D9"/>
    <w:rsid w:val="00F00123"/>
    <w:rsid w:val="00F00304"/>
    <w:rsid w:val="00F004AD"/>
    <w:rsid w:val="00F00596"/>
    <w:rsid w:val="00F006D8"/>
    <w:rsid w:val="00F00739"/>
    <w:rsid w:val="00F00784"/>
    <w:rsid w:val="00F00837"/>
    <w:rsid w:val="00F00A5B"/>
    <w:rsid w:val="00F00BE6"/>
    <w:rsid w:val="00F00E24"/>
    <w:rsid w:val="00F010E9"/>
    <w:rsid w:val="00F0166A"/>
    <w:rsid w:val="00F016FB"/>
    <w:rsid w:val="00F0180F"/>
    <w:rsid w:val="00F018B0"/>
    <w:rsid w:val="00F01A1B"/>
    <w:rsid w:val="00F01B54"/>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50A"/>
    <w:rsid w:val="00F0352E"/>
    <w:rsid w:val="00F03810"/>
    <w:rsid w:val="00F0388E"/>
    <w:rsid w:val="00F0390D"/>
    <w:rsid w:val="00F03BB1"/>
    <w:rsid w:val="00F03BD1"/>
    <w:rsid w:val="00F03CE5"/>
    <w:rsid w:val="00F03E85"/>
    <w:rsid w:val="00F041AE"/>
    <w:rsid w:val="00F041B0"/>
    <w:rsid w:val="00F0442A"/>
    <w:rsid w:val="00F04482"/>
    <w:rsid w:val="00F04791"/>
    <w:rsid w:val="00F048BE"/>
    <w:rsid w:val="00F04C41"/>
    <w:rsid w:val="00F05195"/>
    <w:rsid w:val="00F0541E"/>
    <w:rsid w:val="00F056DA"/>
    <w:rsid w:val="00F05800"/>
    <w:rsid w:val="00F059D6"/>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FB4"/>
    <w:rsid w:val="00F11365"/>
    <w:rsid w:val="00F113A1"/>
    <w:rsid w:val="00F11467"/>
    <w:rsid w:val="00F115A5"/>
    <w:rsid w:val="00F117F0"/>
    <w:rsid w:val="00F118A6"/>
    <w:rsid w:val="00F11949"/>
    <w:rsid w:val="00F119F9"/>
    <w:rsid w:val="00F11A7F"/>
    <w:rsid w:val="00F11CDB"/>
    <w:rsid w:val="00F11D08"/>
    <w:rsid w:val="00F120A7"/>
    <w:rsid w:val="00F120D3"/>
    <w:rsid w:val="00F1226E"/>
    <w:rsid w:val="00F12374"/>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B59"/>
    <w:rsid w:val="00F13DAC"/>
    <w:rsid w:val="00F13DB4"/>
    <w:rsid w:val="00F13F67"/>
    <w:rsid w:val="00F13FB4"/>
    <w:rsid w:val="00F14203"/>
    <w:rsid w:val="00F14225"/>
    <w:rsid w:val="00F1448C"/>
    <w:rsid w:val="00F1454A"/>
    <w:rsid w:val="00F1461E"/>
    <w:rsid w:val="00F146E6"/>
    <w:rsid w:val="00F14848"/>
    <w:rsid w:val="00F14B14"/>
    <w:rsid w:val="00F14CAB"/>
    <w:rsid w:val="00F15001"/>
    <w:rsid w:val="00F1528A"/>
    <w:rsid w:val="00F152BE"/>
    <w:rsid w:val="00F15340"/>
    <w:rsid w:val="00F154F8"/>
    <w:rsid w:val="00F1550A"/>
    <w:rsid w:val="00F1589F"/>
    <w:rsid w:val="00F15A4B"/>
    <w:rsid w:val="00F15F2F"/>
    <w:rsid w:val="00F16198"/>
    <w:rsid w:val="00F16488"/>
    <w:rsid w:val="00F16692"/>
    <w:rsid w:val="00F16785"/>
    <w:rsid w:val="00F167A1"/>
    <w:rsid w:val="00F16987"/>
    <w:rsid w:val="00F1701B"/>
    <w:rsid w:val="00F170C8"/>
    <w:rsid w:val="00F17220"/>
    <w:rsid w:val="00F1723D"/>
    <w:rsid w:val="00F17853"/>
    <w:rsid w:val="00F179F9"/>
    <w:rsid w:val="00F17AF2"/>
    <w:rsid w:val="00F17BFE"/>
    <w:rsid w:val="00F17C4B"/>
    <w:rsid w:val="00F17C5A"/>
    <w:rsid w:val="00F17CD8"/>
    <w:rsid w:val="00F17D14"/>
    <w:rsid w:val="00F17D96"/>
    <w:rsid w:val="00F17FC2"/>
    <w:rsid w:val="00F20058"/>
    <w:rsid w:val="00F200BB"/>
    <w:rsid w:val="00F2010B"/>
    <w:rsid w:val="00F203F0"/>
    <w:rsid w:val="00F205BC"/>
    <w:rsid w:val="00F2086F"/>
    <w:rsid w:val="00F20886"/>
    <w:rsid w:val="00F208CC"/>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75"/>
    <w:rsid w:val="00F220AE"/>
    <w:rsid w:val="00F222D6"/>
    <w:rsid w:val="00F225BA"/>
    <w:rsid w:val="00F2260D"/>
    <w:rsid w:val="00F22787"/>
    <w:rsid w:val="00F22A47"/>
    <w:rsid w:val="00F22B7A"/>
    <w:rsid w:val="00F22CDF"/>
    <w:rsid w:val="00F22E76"/>
    <w:rsid w:val="00F230BF"/>
    <w:rsid w:val="00F23148"/>
    <w:rsid w:val="00F2318E"/>
    <w:rsid w:val="00F235CA"/>
    <w:rsid w:val="00F236A8"/>
    <w:rsid w:val="00F236ED"/>
    <w:rsid w:val="00F237B8"/>
    <w:rsid w:val="00F238AA"/>
    <w:rsid w:val="00F23AD1"/>
    <w:rsid w:val="00F23CAE"/>
    <w:rsid w:val="00F23CB3"/>
    <w:rsid w:val="00F23F9D"/>
    <w:rsid w:val="00F23FC6"/>
    <w:rsid w:val="00F2408C"/>
    <w:rsid w:val="00F24132"/>
    <w:rsid w:val="00F24263"/>
    <w:rsid w:val="00F24425"/>
    <w:rsid w:val="00F2454B"/>
    <w:rsid w:val="00F24765"/>
    <w:rsid w:val="00F24853"/>
    <w:rsid w:val="00F2488C"/>
    <w:rsid w:val="00F2494B"/>
    <w:rsid w:val="00F24A92"/>
    <w:rsid w:val="00F24AA9"/>
    <w:rsid w:val="00F24CF1"/>
    <w:rsid w:val="00F24DCF"/>
    <w:rsid w:val="00F24F67"/>
    <w:rsid w:val="00F24FD6"/>
    <w:rsid w:val="00F25370"/>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5C1"/>
    <w:rsid w:val="00F268E5"/>
    <w:rsid w:val="00F26991"/>
    <w:rsid w:val="00F26A88"/>
    <w:rsid w:val="00F26B92"/>
    <w:rsid w:val="00F26BE8"/>
    <w:rsid w:val="00F26CF9"/>
    <w:rsid w:val="00F26D95"/>
    <w:rsid w:val="00F26F9A"/>
    <w:rsid w:val="00F2709B"/>
    <w:rsid w:val="00F2714C"/>
    <w:rsid w:val="00F27153"/>
    <w:rsid w:val="00F272EE"/>
    <w:rsid w:val="00F27521"/>
    <w:rsid w:val="00F27668"/>
    <w:rsid w:val="00F27759"/>
    <w:rsid w:val="00F2775E"/>
    <w:rsid w:val="00F27AE0"/>
    <w:rsid w:val="00F27B74"/>
    <w:rsid w:val="00F30256"/>
    <w:rsid w:val="00F302A9"/>
    <w:rsid w:val="00F30525"/>
    <w:rsid w:val="00F3078F"/>
    <w:rsid w:val="00F3083D"/>
    <w:rsid w:val="00F30948"/>
    <w:rsid w:val="00F30AD1"/>
    <w:rsid w:val="00F30CAC"/>
    <w:rsid w:val="00F30DF5"/>
    <w:rsid w:val="00F3107E"/>
    <w:rsid w:val="00F312FB"/>
    <w:rsid w:val="00F3143E"/>
    <w:rsid w:val="00F31939"/>
    <w:rsid w:val="00F31AFB"/>
    <w:rsid w:val="00F31CD7"/>
    <w:rsid w:val="00F31E1D"/>
    <w:rsid w:val="00F31F39"/>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256"/>
    <w:rsid w:val="00F346A2"/>
    <w:rsid w:val="00F34884"/>
    <w:rsid w:val="00F348FE"/>
    <w:rsid w:val="00F34A95"/>
    <w:rsid w:val="00F34B67"/>
    <w:rsid w:val="00F34C66"/>
    <w:rsid w:val="00F34D25"/>
    <w:rsid w:val="00F34D69"/>
    <w:rsid w:val="00F3513E"/>
    <w:rsid w:val="00F3539C"/>
    <w:rsid w:val="00F35532"/>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8D5"/>
    <w:rsid w:val="00F41933"/>
    <w:rsid w:val="00F41BAD"/>
    <w:rsid w:val="00F42114"/>
    <w:rsid w:val="00F42302"/>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40B"/>
    <w:rsid w:val="00F44A07"/>
    <w:rsid w:val="00F44E12"/>
    <w:rsid w:val="00F44F5F"/>
    <w:rsid w:val="00F4505C"/>
    <w:rsid w:val="00F45109"/>
    <w:rsid w:val="00F452B3"/>
    <w:rsid w:val="00F4538A"/>
    <w:rsid w:val="00F459DB"/>
    <w:rsid w:val="00F45A5D"/>
    <w:rsid w:val="00F45BBE"/>
    <w:rsid w:val="00F46294"/>
    <w:rsid w:val="00F462A7"/>
    <w:rsid w:val="00F462B1"/>
    <w:rsid w:val="00F463A8"/>
    <w:rsid w:val="00F463ED"/>
    <w:rsid w:val="00F46419"/>
    <w:rsid w:val="00F46422"/>
    <w:rsid w:val="00F46437"/>
    <w:rsid w:val="00F4685C"/>
    <w:rsid w:val="00F46AA5"/>
    <w:rsid w:val="00F46C94"/>
    <w:rsid w:val="00F46DA4"/>
    <w:rsid w:val="00F46F7F"/>
    <w:rsid w:val="00F46FED"/>
    <w:rsid w:val="00F4738E"/>
    <w:rsid w:val="00F474D7"/>
    <w:rsid w:val="00F47513"/>
    <w:rsid w:val="00F47712"/>
    <w:rsid w:val="00F4780C"/>
    <w:rsid w:val="00F478FC"/>
    <w:rsid w:val="00F47920"/>
    <w:rsid w:val="00F479D1"/>
    <w:rsid w:val="00F47B6A"/>
    <w:rsid w:val="00F47D2D"/>
    <w:rsid w:val="00F47E16"/>
    <w:rsid w:val="00F50191"/>
    <w:rsid w:val="00F501E8"/>
    <w:rsid w:val="00F502AC"/>
    <w:rsid w:val="00F5040F"/>
    <w:rsid w:val="00F50500"/>
    <w:rsid w:val="00F50586"/>
    <w:rsid w:val="00F50744"/>
    <w:rsid w:val="00F507CB"/>
    <w:rsid w:val="00F5093C"/>
    <w:rsid w:val="00F50AD3"/>
    <w:rsid w:val="00F50B22"/>
    <w:rsid w:val="00F50BD6"/>
    <w:rsid w:val="00F50DA0"/>
    <w:rsid w:val="00F50ECF"/>
    <w:rsid w:val="00F50F90"/>
    <w:rsid w:val="00F50FD1"/>
    <w:rsid w:val="00F510B9"/>
    <w:rsid w:val="00F51139"/>
    <w:rsid w:val="00F511EE"/>
    <w:rsid w:val="00F512EC"/>
    <w:rsid w:val="00F51430"/>
    <w:rsid w:val="00F51576"/>
    <w:rsid w:val="00F51633"/>
    <w:rsid w:val="00F51863"/>
    <w:rsid w:val="00F51BFB"/>
    <w:rsid w:val="00F52640"/>
    <w:rsid w:val="00F52685"/>
    <w:rsid w:val="00F52DD8"/>
    <w:rsid w:val="00F52E7E"/>
    <w:rsid w:val="00F533AE"/>
    <w:rsid w:val="00F53842"/>
    <w:rsid w:val="00F53916"/>
    <w:rsid w:val="00F53966"/>
    <w:rsid w:val="00F53F04"/>
    <w:rsid w:val="00F543B9"/>
    <w:rsid w:val="00F543E2"/>
    <w:rsid w:val="00F546E2"/>
    <w:rsid w:val="00F548C9"/>
    <w:rsid w:val="00F54B0A"/>
    <w:rsid w:val="00F54B2E"/>
    <w:rsid w:val="00F54D6A"/>
    <w:rsid w:val="00F54EC0"/>
    <w:rsid w:val="00F54FAB"/>
    <w:rsid w:val="00F54FEF"/>
    <w:rsid w:val="00F55638"/>
    <w:rsid w:val="00F55803"/>
    <w:rsid w:val="00F55874"/>
    <w:rsid w:val="00F55E6E"/>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A10"/>
    <w:rsid w:val="00F5C25A"/>
    <w:rsid w:val="00F60089"/>
    <w:rsid w:val="00F60577"/>
    <w:rsid w:val="00F60715"/>
    <w:rsid w:val="00F60ADD"/>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5A7"/>
    <w:rsid w:val="00F636B2"/>
    <w:rsid w:val="00F6374D"/>
    <w:rsid w:val="00F637F5"/>
    <w:rsid w:val="00F638BF"/>
    <w:rsid w:val="00F638F1"/>
    <w:rsid w:val="00F63930"/>
    <w:rsid w:val="00F639E8"/>
    <w:rsid w:val="00F63A3C"/>
    <w:rsid w:val="00F6430B"/>
    <w:rsid w:val="00F644E4"/>
    <w:rsid w:val="00F64632"/>
    <w:rsid w:val="00F64725"/>
    <w:rsid w:val="00F6477E"/>
    <w:rsid w:val="00F6483A"/>
    <w:rsid w:val="00F64893"/>
    <w:rsid w:val="00F648FB"/>
    <w:rsid w:val="00F64A49"/>
    <w:rsid w:val="00F64BAD"/>
    <w:rsid w:val="00F64F85"/>
    <w:rsid w:val="00F650EA"/>
    <w:rsid w:val="00F659B4"/>
    <w:rsid w:val="00F65AB9"/>
    <w:rsid w:val="00F65C7B"/>
    <w:rsid w:val="00F65D14"/>
    <w:rsid w:val="00F65DF3"/>
    <w:rsid w:val="00F65E71"/>
    <w:rsid w:val="00F661C8"/>
    <w:rsid w:val="00F66244"/>
    <w:rsid w:val="00F662C8"/>
    <w:rsid w:val="00F667A3"/>
    <w:rsid w:val="00F667AC"/>
    <w:rsid w:val="00F667F6"/>
    <w:rsid w:val="00F66876"/>
    <w:rsid w:val="00F669C8"/>
    <w:rsid w:val="00F66A38"/>
    <w:rsid w:val="00F66BE6"/>
    <w:rsid w:val="00F66F6E"/>
    <w:rsid w:val="00F671B8"/>
    <w:rsid w:val="00F67311"/>
    <w:rsid w:val="00F67353"/>
    <w:rsid w:val="00F6736A"/>
    <w:rsid w:val="00F6737E"/>
    <w:rsid w:val="00F67392"/>
    <w:rsid w:val="00F67407"/>
    <w:rsid w:val="00F67415"/>
    <w:rsid w:val="00F6751C"/>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477"/>
    <w:rsid w:val="00F75624"/>
    <w:rsid w:val="00F75696"/>
    <w:rsid w:val="00F757C2"/>
    <w:rsid w:val="00F75896"/>
    <w:rsid w:val="00F75924"/>
    <w:rsid w:val="00F759A6"/>
    <w:rsid w:val="00F75AB3"/>
    <w:rsid w:val="00F75BC1"/>
    <w:rsid w:val="00F75C56"/>
    <w:rsid w:val="00F75C5D"/>
    <w:rsid w:val="00F76632"/>
    <w:rsid w:val="00F76848"/>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F3"/>
    <w:rsid w:val="00F80453"/>
    <w:rsid w:val="00F8046F"/>
    <w:rsid w:val="00F80565"/>
    <w:rsid w:val="00F806B5"/>
    <w:rsid w:val="00F806F7"/>
    <w:rsid w:val="00F80717"/>
    <w:rsid w:val="00F807D6"/>
    <w:rsid w:val="00F80882"/>
    <w:rsid w:val="00F808A0"/>
    <w:rsid w:val="00F80AA1"/>
    <w:rsid w:val="00F80B35"/>
    <w:rsid w:val="00F80D51"/>
    <w:rsid w:val="00F80D6F"/>
    <w:rsid w:val="00F80D74"/>
    <w:rsid w:val="00F80E40"/>
    <w:rsid w:val="00F80FCF"/>
    <w:rsid w:val="00F81083"/>
    <w:rsid w:val="00F811B1"/>
    <w:rsid w:val="00F812C5"/>
    <w:rsid w:val="00F817A6"/>
    <w:rsid w:val="00F81C45"/>
    <w:rsid w:val="00F81DAF"/>
    <w:rsid w:val="00F81E20"/>
    <w:rsid w:val="00F81F91"/>
    <w:rsid w:val="00F81FB5"/>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61"/>
    <w:rsid w:val="00F8678F"/>
    <w:rsid w:val="00F867D6"/>
    <w:rsid w:val="00F867E4"/>
    <w:rsid w:val="00F86A64"/>
    <w:rsid w:val="00F86C16"/>
    <w:rsid w:val="00F86FBE"/>
    <w:rsid w:val="00F8704B"/>
    <w:rsid w:val="00F8735A"/>
    <w:rsid w:val="00F87788"/>
    <w:rsid w:val="00F8786C"/>
    <w:rsid w:val="00F878AB"/>
    <w:rsid w:val="00F87A2F"/>
    <w:rsid w:val="00F87A6C"/>
    <w:rsid w:val="00F87AAA"/>
    <w:rsid w:val="00F87CC4"/>
    <w:rsid w:val="00F87F65"/>
    <w:rsid w:val="00F8CAF6"/>
    <w:rsid w:val="00F900A2"/>
    <w:rsid w:val="00F9028E"/>
    <w:rsid w:val="00F9046B"/>
    <w:rsid w:val="00F90579"/>
    <w:rsid w:val="00F9079C"/>
    <w:rsid w:val="00F90849"/>
    <w:rsid w:val="00F90B43"/>
    <w:rsid w:val="00F90C42"/>
    <w:rsid w:val="00F9116F"/>
    <w:rsid w:val="00F91539"/>
    <w:rsid w:val="00F91794"/>
    <w:rsid w:val="00F91967"/>
    <w:rsid w:val="00F919D1"/>
    <w:rsid w:val="00F91A2B"/>
    <w:rsid w:val="00F91C0A"/>
    <w:rsid w:val="00F91C6B"/>
    <w:rsid w:val="00F91CB5"/>
    <w:rsid w:val="00F91D7D"/>
    <w:rsid w:val="00F91DD0"/>
    <w:rsid w:val="00F91E61"/>
    <w:rsid w:val="00F91F2E"/>
    <w:rsid w:val="00F9227A"/>
    <w:rsid w:val="00F92493"/>
    <w:rsid w:val="00F9268A"/>
    <w:rsid w:val="00F929ED"/>
    <w:rsid w:val="00F92ADC"/>
    <w:rsid w:val="00F92AEC"/>
    <w:rsid w:val="00F92BAE"/>
    <w:rsid w:val="00F92BB8"/>
    <w:rsid w:val="00F92C41"/>
    <w:rsid w:val="00F93029"/>
    <w:rsid w:val="00F9351A"/>
    <w:rsid w:val="00F935CA"/>
    <w:rsid w:val="00F93631"/>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EA"/>
    <w:rsid w:val="00F94AA5"/>
    <w:rsid w:val="00F94B5D"/>
    <w:rsid w:val="00F94CE2"/>
    <w:rsid w:val="00F94FB6"/>
    <w:rsid w:val="00F950DF"/>
    <w:rsid w:val="00F95289"/>
    <w:rsid w:val="00F952C9"/>
    <w:rsid w:val="00F95523"/>
    <w:rsid w:val="00F95711"/>
    <w:rsid w:val="00F95745"/>
    <w:rsid w:val="00F958A6"/>
    <w:rsid w:val="00F958A7"/>
    <w:rsid w:val="00F95E28"/>
    <w:rsid w:val="00F95E7A"/>
    <w:rsid w:val="00F96178"/>
    <w:rsid w:val="00F96223"/>
    <w:rsid w:val="00F9645A"/>
    <w:rsid w:val="00F9659D"/>
    <w:rsid w:val="00F967C9"/>
    <w:rsid w:val="00F968CD"/>
    <w:rsid w:val="00F96913"/>
    <w:rsid w:val="00F96916"/>
    <w:rsid w:val="00F96AF1"/>
    <w:rsid w:val="00F96B0B"/>
    <w:rsid w:val="00F96D89"/>
    <w:rsid w:val="00F96FF1"/>
    <w:rsid w:val="00F97049"/>
    <w:rsid w:val="00F972CD"/>
    <w:rsid w:val="00F973DA"/>
    <w:rsid w:val="00F9750B"/>
    <w:rsid w:val="00F9760B"/>
    <w:rsid w:val="00F97B5E"/>
    <w:rsid w:val="00F97C12"/>
    <w:rsid w:val="00F97D59"/>
    <w:rsid w:val="00F97DEC"/>
    <w:rsid w:val="00F97F93"/>
    <w:rsid w:val="00FA004D"/>
    <w:rsid w:val="00FA017B"/>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2FC"/>
    <w:rsid w:val="00FA248F"/>
    <w:rsid w:val="00FA24BD"/>
    <w:rsid w:val="00FA25D1"/>
    <w:rsid w:val="00FA2654"/>
    <w:rsid w:val="00FA26A7"/>
    <w:rsid w:val="00FA26CF"/>
    <w:rsid w:val="00FA278C"/>
    <w:rsid w:val="00FA2B42"/>
    <w:rsid w:val="00FA2B75"/>
    <w:rsid w:val="00FA2D52"/>
    <w:rsid w:val="00FA2FFC"/>
    <w:rsid w:val="00FA3043"/>
    <w:rsid w:val="00FA31DF"/>
    <w:rsid w:val="00FA34E5"/>
    <w:rsid w:val="00FA3894"/>
    <w:rsid w:val="00FA395B"/>
    <w:rsid w:val="00FA3BD7"/>
    <w:rsid w:val="00FA3CD9"/>
    <w:rsid w:val="00FA3DB9"/>
    <w:rsid w:val="00FA3DCF"/>
    <w:rsid w:val="00FA4041"/>
    <w:rsid w:val="00FA41F4"/>
    <w:rsid w:val="00FA4290"/>
    <w:rsid w:val="00FA447D"/>
    <w:rsid w:val="00FA477A"/>
    <w:rsid w:val="00FA4B67"/>
    <w:rsid w:val="00FA4D98"/>
    <w:rsid w:val="00FA4E1D"/>
    <w:rsid w:val="00FA5003"/>
    <w:rsid w:val="00FA5262"/>
    <w:rsid w:val="00FA526B"/>
    <w:rsid w:val="00FA5313"/>
    <w:rsid w:val="00FA537F"/>
    <w:rsid w:val="00FA5650"/>
    <w:rsid w:val="00FA5A16"/>
    <w:rsid w:val="00FA5A31"/>
    <w:rsid w:val="00FA5D79"/>
    <w:rsid w:val="00FA5D96"/>
    <w:rsid w:val="00FA5E48"/>
    <w:rsid w:val="00FA5FCA"/>
    <w:rsid w:val="00FA605F"/>
    <w:rsid w:val="00FA60F9"/>
    <w:rsid w:val="00FA6209"/>
    <w:rsid w:val="00FA6693"/>
    <w:rsid w:val="00FA66C0"/>
    <w:rsid w:val="00FA69E0"/>
    <w:rsid w:val="00FA6A1E"/>
    <w:rsid w:val="00FA6B61"/>
    <w:rsid w:val="00FA71B6"/>
    <w:rsid w:val="00FA7202"/>
    <w:rsid w:val="00FA7903"/>
    <w:rsid w:val="00FA79E1"/>
    <w:rsid w:val="00FA7A9D"/>
    <w:rsid w:val="00FA7ACA"/>
    <w:rsid w:val="00FA7E09"/>
    <w:rsid w:val="00FB0014"/>
    <w:rsid w:val="00FB0153"/>
    <w:rsid w:val="00FB0231"/>
    <w:rsid w:val="00FB0372"/>
    <w:rsid w:val="00FB0600"/>
    <w:rsid w:val="00FB067A"/>
    <w:rsid w:val="00FB06DA"/>
    <w:rsid w:val="00FB0764"/>
    <w:rsid w:val="00FB0810"/>
    <w:rsid w:val="00FB09B5"/>
    <w:rsid w:val="00FB0A28"/>
    <w:rsid w:val="00FB0B0F"/>
    <w:rsid w:val="00FB0CDD"/>
    <w:rsid w:val="00FB0D0D"/>
    <w:rsid w:val="00FB0D47"/>
    <w:rsid w:val="00FB0E0E"/>
    <w:rsid w:val="00FB0FA9"/>
    <w:rsid w:val="00FB1257"/>
    <w:rsid w:val="00FB137C"/>
    <w:rsid w:val="00FB1435"/>
    <w:rsid w:val="00FB144A"/>
    <w:rsid w:val="00FB14E5"/>
    <w:rsid w:val="00FB1AD4"/>
    <w:rsid w:val="00FB1C78"/>
    <w:rsid w:val="00FB20F5"/>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BFC"/>
    <w:rsid w:val="00FB5C35"/>
    <w:rsid w:val="00FB5D89"/>
    <w:rsid w:val="00FB5F8F"/>
    <w:rsid w:val="00FB612D"/>
    <w:rsid w:val="00FB6144"/>
    <w:rsid w:val="00FB63E5"/>
    <w:rsid w:val="00FB6476"/>
    <w:rsid w:val="00FB65DA"/>
    <w:rsid w:val="00FB6658"/>
    <w:rsid w:val="00FB687D"/>
    <w:rsid w:val="00FB68C8"/>
    <w:rsid w:val="00FB693D"/>
    <w:rsid w:val="00FB6969"/>
    <w:rsid w:val="00FB6D0F"/>
    <w:rsid w:val="00FB70DB"/>
    <w:rsid w:val="00FB716C"/>
    <w:rsid w:val="00FB72D7"/>
    <w:rsid w:val="00FB76BA"/>
    <w:rsid w:val="00FB7C3F"/>
    <w:rsid w:val="00FB7F20"/>
    <w:rsid w:val="00FC0190"/>
    <w:rsid w:val="00FC0254"/>
    <w:rsid w:val="00FC0303"/>
    <w:rsid w:val="00FC04E0"/>
    <w:rsid w:val="00FC04EA"/>
    <w:rsid w:val="00FC0666"/>
    <w:rsid w:val="00FC06AA"/>
    <w:rsid w:val="00FC0786"/>
    <w:rsid w:val="00FC07C2"/>
    <w:rsid w:val="00FC088C"/>
    <w:rsid w:val="00FC0A65"/>
    <w:rsid w:val="00FC0DDF"/>
    <w:rsid w:val="00FC110B"/>
    <w:rsid w:val="00FC1148"/>
    <w:rsid w:val="00FC1425"/>
    <w:rsid w:val="00FC156E"/>
    <w:rsid w:val="00FC16DF"/>
    <w:rsid w:val="00FC16F7"/>
    <w:rsid w:val="00FC1720"/>
    <w:rsid w:val="00FC180D"/>
    <w:rsid w:val="00FC1AE7"/>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569"/>
    <w:rsid w:val="00FC3793"/>
    <w:rsid w:val="00FC37C9"/>
    <w:rsid w:val="00FC3959"/>
    <w:rsid w:val="00FC3A73"/>
    <w:rsid w:val="00FC3AE6"/>
    <w:rsid w:val="00FC3B1E"/>
    <w:rsid w:val="00FC3B32"/>
    <w:rsid w:val="00FC4155"/>
    <w:rsid w:val="00FC44E5"/>
    <w:rsid w:val="00FC44E9"/>
    <w:rsid w:val="00FC45DC"/>
    <w:rsid w:val="00FC47AE"/>
    <w:rsid w:val="00FC4919"/>
    <w:rsid w:val="00FC499C"/>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382"/>
    <w:rsid w:val="00FC647E"/>
    <w:rsid w:val="00FC6482"/>
    <w:rsid w:val="00FC65EB"/>
    <w:rsid w:val="00FC665C"/>
    <w:rsid w:val="00FC6A1F"/>
    <w:rsid w:val="00FC6B20"/>
    <w:rsid w:val="00FC6B96"/>
    <w:rsid w:val="00FC6C15"/>
    <w:rsid w:val="00FC6CA6"/>
    <w:rsid w:val="00FC6E4C"/>
    <w:rsid w:val="00FC6FFE"/>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E8C"/>
    <w:rsid w:val="00FD1EEF"/>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E87"/>
    <w:rsid w:val="00FD3F12"/>
    <w:rsid w:val="00FD3FA6"/>
    <w:rsid w:val="00FD405C"/>
    <w:rsid w:val="00FD41D1"/>
    <w:rsid w:val="00FD44E7"/>
    <w:rsid w:val="00FD4617"/>
    <w:rsid w:val="00FD4771"/>
    <w:rsid w:val="00FD4985"/>
    <w:rsid w:val="00FD4C03"/>
    <w:rsid w:val="00FD4ED0"/>
    <w:rsid w:val="00FD4EF9"/>
    <w:rsid w:val="00FD4F01"/>
    <w:rsid w:val="00FD5053"/>
    <w:rsid w:val="00FD53AC"/>
    <w:rsid w:val="00FD53C5"/>
    <w:rsid w:val="00FD55D0"/>
    <w:rsid w:val="00FD5760"/>
    <w:rsid w:val="00FD57EC"/>
    <w:rsid w:val="00FD5814"/>
    <w:rsid w:val="00FD5828"/>
    <w:rsid w:val="00FD5B40"/>
    <w:rsid w:val="00FD5C0D"/>
    <w:rsid w:val="00FD5C11"/>
    <w:rsid w:val="00FD5C1E"/>
    <w:rsid w:val="00FD61D2"/>
    <w:rsid w:val="00FD626C"/>
    <w:rsid w:val="00FD63B4"/>
    <w:rsid w:val="00FD6615"/>
    <w:rsid w:val="00FD6660"/>
    <w:rsid w:val="00FD6747"/>
    <w:rsid w:val="00FD686B"/>
    <w:rsid w:val="00FD688B"/>
    <w:rsid w:val="00FD6A2B"/>
    <w:rsid w:val="00FD6C64"/>
    <w:rsid w:val="00FD6CA0"/>
    <w:rsid w:val="00FD6CEA"/>
    <w:rsid w:val="00FD6D5D"/>
    <w:rsid w:val="00FD71C1"/>
    <w:rsid w:val="00FD7868"/>
    <w:rsid w:val="00FD7DA0"/>
    <w:rsid w:val="00FD7DE7"/>
    <w:rsid w:val="00FD7F6D"/>
    <w:rsid w:val="00FE02C4"/>
    <w:rsid w:val="00FE0436"/>
    <w:rsid w:val="00FE0699"/>
    <w:rsid w:val="00FE07D6"/>
    <w:rsid w:val="00FE0B9B"/>
    <w:rsid w:val="00FE0BAD"/>
    <w:rsid w:val="00FE0E79"/>
    <w:rsid w:val="00FE0EC9"/>
    <w:rsid w:val="00FE102E"/>
    <w:rsid w:val="00FE11C3"/>
    <w:rsid w:val="00FE176B"/>
    <w:rsid w:val="00FE1890"/>
    <w:rsid w:val="00FE1BA4"/>
    <w:rsid w:val="00FE1BCA"/>
    <w:rsid w:val="00FE1D37"/>
    <w:rsid w:val="00FE1F88"/>
    <w:rsid w:val="00FE23DB"/>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D86"/>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A2"/>
    <w:rsid w:val="00FE5BE8"/>
    <w:rsid w:val="00FE5CAA"/>
    <w:rsid w:val="00FE5D4F"/>
    <w:rsid w:val="00FE5E3A"/>
    <w:rsid w:val="00FE60A2"/>
    <w:rsid w:val="00FE62E6"/>
    <w:rsid w:val="00FE6562"/>
    <w:rsid w:val="00FE665B"/>
    <w:rsid w:val="00FE6709"/>
    <w:rsid w:val="00FE6761"/>
    <w:rsid w:val="00FE67FC"/>
    <w:rsid w:val="00FE6A27"/>
    <w:rsid w:val="00FE6A2D"/>
    <w:rsid w:val="00FE6D4F"/>
    <w:rsid w:val="00FE6DFB"/>
    <w:rsid w:val="00FE7064"/>
    <w:rsid w:val="00FE7428"/>
    <w:rsid w:val="00FE7A16"/>
    <w:rsid w:val="00FE7A3E"/>
    <w:rsid w:val="00FE7DF1"/>
    <w:rsid w:val="00FE7F24"/>
    <w:rsid w:val="00FE7F42"/>
    <w:rsid w:val="00FF011E"/>
    <w:rsid w:val="00FF018F"/>
    <w:rsid w:val="00FF0540"/>
    <w:rsid w:val="00FF0655"/>
    <w:rsid w:val="00FF090E"/>
    <w:rsid w:val="00FF09C6"/>
    <w:rsid w:val="00FF09D7"/>
    <w:rsid w:val="00FF0BAC"/>
    <w:rsid w:val="00FF0C83"/>
    <w:rsid w:val="00FF0CE4"/>
    <w:rsid w:val="00FF1066"/>
    <w:rsid w:val="00FF10C8"/>
    <w:rsid w:val="00FF1306"/>
    <w:rsid w:val="00FF13BC"/>
    <w:rsid w:val="00FF15DC"/>
    <w:rsid w:val="00FF15EF"/>
    <w:rsid w:val="00FF17B5"/>
    <w:rsid w:val="00FF1C10"/>
    <w:rsid w:val="00FF1D2E"/>
    <w:rsid w:val="00FF1D9A"/>
    <w:rsid w:val="00FF1F70"/>
    <w:rsid w:val="00FF2202"/>
    <w:rsid w:val="00FF24CE"/>
    <w:rsid w:val="00FF256C"/>
    <w:rsid w:val="00FF26B6"/>
    <w:rsid w:val="00FF278D"/>
    <w:rsid w:val="00FF2A79"/>
    <w:rsid w:val="00FF2DC7"/>
    <w:rsid w:val="00FF3068"/>
    <w:rsid w:val="00FF30AC"/>
    <w:rsid w:val="00FF321A"/>
    <w:rsid w:val="00FF33F8"/>
    <w:rsid w:val="00FF3550"/>
    <w:rsid w:val="00FF3758"/>
    <w:rsid w:val="00FF3860"/>
    <w:rsid w:val="00FF38FA"/>
    <w:rsid w:val="00FF3B7F"/>
    <w:rsid w:val="00FF417E"/>
    <w:rsid w:val="00FF41C3"/>
    <w:rsid w:val="00FF41CA"/>
    <w:rsid w:val="00FF424D"/>
    <w:rsid w:val="00FF4990"/>
    <w:rsid w:val="00FF4A00"/>
    <w:rsid w:val="00FF4B90"/>
    <w:rsid w:val="00FF4D09"/>
    <w:rsid w:val="00FF4E49"/>
    <w:rsid w:val="00FF4FEA"/>
    <w:rsid w:val="00FF4FEB"/>
    <w:rsid w:val="00FF5066"/>
    <w:rsid w:val="00FF5173"/>
    <w:rsid w:val="00FF52B4"/>
    <w:rsid w:val="00FF53D4"/>
    <w:rsid w:val="00FF57AA"/>
    <w:rsid w:val="00FF57F5"/>
    <w:rsid w:val="00FF5914"/>
    <w:rsid w:val="00FF5BAD"/>
    <w:rsid w:val="00FF5C5A"/>
    <w:rsid w:val="00FF5DD2"/>
    <w:rsid w:val="00FF5ED4"/>
    <w:rsid w:val="00FF5F28"/>
    <w:rsid w:val="00FF60D2"/>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6F4EE"/>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1B67"/>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674CB"/>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40B817"/>
    <w:rsid w:val="07444CED"/>
    <w:rsid w:val="074669FE"/>
    <w:rsid w:val="074ADDBC"/>
    <w:rsid w:val="074BC537"/>
    <w:rsid w:val="074E3909"/>
    <w:rsid w:val="0756BC51"/>
    <w:rsid w:val="075F2CF6"/>
    <w:rsid w:val="07601D1F"/>
    <w:rsid w:val="07647CEE"/>
    <w:rsid w:val="0770AE5C"/>
    <w:rsid w:val="0770F1CA"/>
    <w:rsid w:val="077115C7"/>
    <w:rsid w:val="0773C9CD"/>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EE99AD"/>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1D23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9EE97"/>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76E96"/>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08A30"/>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6F240"/>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8341F"/>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6D8D52"/>
    <w:rsid w:val="1B7067D6"/>
    <w:rsid w:val="1B75EBC0"/>
    <w:rsid w:val="1B779861"/>
    <w:rsid w:val="1B8A67C2"/>
    <w:rsid w:val="1B8A9DED"/>
    <w:rsid w:val="1B907039"/>
    <w:rsid w:val="1B97A98E"/>
    <w:rsid w:val="1B97D67E"/>
    <w:rsid w:val="1B9AC770"/>
    <w:rsid w:val="1B9BE811"/>
    <w:rsid w:val="1B9D8687"/>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24004"/>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4E1065"/>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52DAE"/>
    <w:rsid w:val="2056C317"/>
    <w:rsid w:val="20574A9D"/>
    <w:rsid w:val="205E41CC"/>
    <w:rsid w:val="206E2324"/>
    <w:rsid w:val="2070725B"/>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9E0C6"/>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5B127"/>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7C9BB"/>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AFDC97"/>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0FDB6C"/>
    <w:rsid w:val="2811D559"/>
    <w:rsid w:val="2815425C"/>
    <w:rsid w:val="2815F7DF"/>
    <w:rsid w:val="281ACE3E"/>
    <w:rsid w:val="28283586"/>
    <w:rsid w:val="282FAF62"/>
    <w:rsid w:val="28336B51"/>
    <w:rsid w:val="28371E6A"/>
    <w:rsid w:val="283BDC3C"/>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82C8C"/>
    <w:rsid w:val="2A096DE9"/>
    <w:rsid w:val="2A0A4E33"/>
    <w:rsid w:val="2A0C9376"/>
    <w:rsid w:val="2A174D3E"/>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74872"/>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8C9FF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9FA5D"/>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A7DBF"/>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C5CD2"/>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CEA12"/>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6D086"/>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26974"/>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321CF"/>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47C39"/>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1C942"/>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5BC5E"/>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3013A4"/>
    <w:rsid w:val="4230D2C7"/>
    <w:rsid w:val="42326E6B"/>
    <w:rsid w:val="423584C9"/>
    <w:rsid w:val="42385E70"/>
    <w:rsid w:val="4240A6DD"/>
    <w:rsid w:val="424279B0"/>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51CEE"/>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A1DBC"/>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4A193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967AF"/>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C669A"/>
    <w:rsid w:val="55AE3B6B"/>
    <w:rsid w:val="55B05CB3"/>
    <w:rsid w:val="55B88879"/>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2C578"/>
    <w:rsid w:val="5E7BFE45"/>
    <w:rsid w:val="5E7E03A3"/>
    <w:rsid w:val="5E7ED22F"/>
    <w:rsid w:val="5E7F8413"/>
    <w:rsid w:val="5E7FF286"/>
    <w:rsid w:val="5E839ABA"/>
    <w:rsid w:val="5E852179"/>
    <w:rsid w:val="5E867166"/>
    <w:rsid w:val="5E8F23FC"/>
    <w:rsid w:val="5E905B26"/>
    <w:rsid w:val="5E988632"/>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09849"/>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38660"/>
    <w:rsid w:val="63D834CC"/>
    <w:rsid w:val="63DC86B4"/>
    <w:rsid w:val="63DEFA95"/>
    <w:rsid w:val="63E07C02"/>
    <w:rsid w:val="63E0DE8F"/>
    <w:rsid w:val="63E36695"/>
    <w:rsid w:val="63E766AE"/>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7CDDCF"/>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21A6E"/>
    <w:rsid w:val="65126665"/>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456B2B"/>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5186"/>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05799"/>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19322"/>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573A0"/>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DACBF"/>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18528"/>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D67E7"/>
    <w:rsid w:val="6D4EB4C2"/>
    <w:rsid w:val="6D52E76C"/>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5B3C6"/>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9E90C6"/>
    <w:rsid w:val="72A0015C"/>
    <w:rsid w:val="72A1270C"/>
    <w:rsid w:val="72ABEB55"/>
    <w:rsid w:val="72AD1F27"/>
    <w:rsid w:val="72B089F4"/>
    <w:rsid w:val="72B48F3A"/>
    <w:rsid w:val="72B5E8B4"/>
    <w:rsid w:val="72B7246D"/>
    <w:rsid w:val="72B75030"/>
    <w:rsid w:val="72B7FA80"/>
    <w:rsid w:val="72B8E5EE"/>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28C7"/>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9F095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B8434"/>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81A458"/>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6D5B46"/>
    <w:rsid w:val="7B6D9776"/>
    <w:rsid w:val="7B6F8B54"/>
    <w:rsid w:val="7B714E59"/>
    <w:rsid w:val="7B719385"/>
    <w:rsid w:val="7B71D9D9"/>
    <w:rsid w:val="7B7E788F"/>
    <w:rsid w:val="7B81C223"/>
    <w:rsid w:val="7B8A83B6"/>
    <w:rsid w:val="7B98D40F"/>
    <w:rsid w:val="7B9D104D"/>
    <w:rsid w:val="7B9FB939"/>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2A3E4"/>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CC0D8"/>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kwNKkFAIxknfc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A60601A"/>
  <w15:docId w15:val="{C32B7951-9CB7-4BC6-9CA7-497634F57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235E"/>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customStyle="1" w:styleId="CommentSubjectChar1">
    <w:name w:val="Comment Subject Char1"/>
    <w:basedOn w:val="CommentTextChar"/>
    <w:uiPriority w:val="99"/>
    <w:semiHidden/>
    <w:rsid w:val="003756FA"/>
    <w:rPr>
      <w:b/>
      <w:bCs/>
      <w:sz w:val="20"/>
      <w:szCs w:val="20"/>
    </w:rPr>
  </w:style>
  <w:style w:type="character" w:styleId="Strong">
    <w:name w:val="Strong"/>
    <w:basedOn w:val="DefaultParagraphFont"/>
    <w:uiPriority w:val="22"/>
    <w:qFormat/>
    <w:rsid w:val="003756FA"/>
    <w:rPr>
      <w:b/>
      <w:bCs/>
    </w:rPr>
  </w:style>
  <w:style w:type="paragraph" w:styleId="Subtitle">
    <w:name w:val="Subtitle"/>
    <w:basedOn w:val="Normal"/>
    <w:next w:val="Normal"/>
    <w:link w:val="SubtitleChar"/>
    <w:uiPriority w:val="11"/>
    <w:qFormat/>
    <w:rsid w:val="00CD18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180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9" ma:contentTypeDescription="Create a new document." ma:contentTypeScope="" ma:versionID="81fd02226b85b3a60eb57d068f08f635">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3a7bb9b9e02613ea8d8631c1525d3b00"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AD0FB9-72BD-4C80-A0A1-325BAA60A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customXml/itemProps3.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4.xml><?xml version="1.0" encoding="utf-8"?>
<ds:datastoreItem xmlns:ds="http://schemas.openxmlformats.org/officeDocument/2006/customXml" ds:itemID="{6EBB33B2-CCBC-4EF5-8677-1CE2EEF23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410</Words>
  <Characters>80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NCHHSTP/DHP)</cp:lastModifiedBy>
  <cp:revision>4</cp:revision>
  <cp:lastPrinted>2019-10-19T19:59:00Z</cp:lastPrinted>
  <dcterms:created xsi:type="dcterms:W3CDTF">2023-12-20T18:56:00Z</dcterms:created>
  <dcterms:modified xsi:type="dcterms:W3CDTF">2024-01-0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708f8d744e831461b91e73972e410358ea674c449d88911eff12d2b6587ef9f4</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40588827-78a2-4ad3-9aee-81e20755ddce</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1-15T03:23:28Z</vt:lpwstr>
  </property>
  <property fmtid="{D5CDD505-2E9C-101B-9397-08002B2CF9AE}" pid="30" name="MSIP_Label_7b94a7b8-f06c-4dfe-bdcc-9b548fd58c31_SiteId">
    <vt:lpwstr>9ce70869-60db-44fd-abe8-d2767077fc8f</vt:lpwstr>
  </property>
</Properties>
</file>